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560E80" w14:textId="2430E204" w:rsidR="00807D88" w:rsidRPr="00AD6C4B" w:rsidRDefault="00D941CE" w:rsidP="00E138FE">
      <w:pPr>
        <w:jc w:val="right"/>
        <w:rPr>
          <w:rFonts w:cs="Arial"/>
          <w:sz w:val="22"/>
          <w:szCs w:val="22"/>
        </w:rPr>
      </w:pPr>
      <w:r>
        <w:rPr>
          <w:rFonts w:ascii="Calibri" w:eastAsia="Calibri" w:hAnsi="Calibri"/>
          <w:noProof/>
          <w:lang w:eastAsia="en-GB"/>
        </w:rPr>
        <mc:AlternateContent>
          <mc:Choice Requires="wps">
            <w:drawing>
              <wp:anchor distT="0" distB="0" distL="114300" distR="114300" simplePos="0" relativeHeight="251662336" behindDoc="1" locked="0" layoutInCell="1" allowOverlap="1" wp14:anchorId="025B7505" wp14:editId="65FFA67E">
                <wp:simplePos x="0" y="0"/>
                <wp:positionH relativeFrom="page">
                  <wp:posOffset>4770120</wp:posOffset>
                </wp:positionH>
                <wp:positionV relativeFrom="paragraph">
                  <wp:posOffset>-811530</wp:posOffset>
                </wp:positionV>
                <wp:extent cx="2705100" cy="1173480"/>
                <wp:effectExtent l="0" t="0" r="0" b="7620"/>
                <wp:wrapNone/>
                <wp:docPr id="242332244" name="Text Box 242332244"/>
                <wp:cNvGraphicFramePr/>
                <a:graphic xmlns:a="http://schemas.openxmlformats.org/drawingml/2006/main">
                  <a:graphicData uri="http://schemas.microsoft.com/office/word/2010/wordprocessingShape">
                    <wps:wsp>
                      <wps:cNvSpPr txBox="1"/>
                      <wps:spPr>
                        <a:xfrm>
                          <a:off x="0" y="0"/>
                          <a:ext cx="2705100" cy="1173480"/>
                        </a:xfrm>
                        <a:prstGeom prst="rect">
                          <a:avLst/>
                        </a:prstGeom>
                        <a:solidFill>
                          <a:schemeClr val="lt1"/>
                        </a:solidFill>
                        <a:ln w="6350">
                          <a:noFill/>
                        </a:ln>
                      </wps:spPr>
                      <wps:txbx>
                        <w:txbxContent>
                          <w:p w14:paraId="181D8F1B" w14:textId="44ED558E" w:rsidR="00D941CE" w:rsidRDefault="00E75B79" w:rsidP="00D941CE">
                            <w:pPr>
                              <w:jc w:val="right"/>
                              <w:rPr>
                                <w:rFonts w:ascii="Calibri" w:eastAsia="Calibri" w:hAnsi="Calibri"/>
                                <w:sz w:val="20"/>
                                <w:szCs w:val="16"/>
                              </w:rPr>
                            </w:pPr>
                            <w:r>
                              <w:rPr>
                                <w:rFonts w:ascii="Calibri" w:eastAsia="Calibri" w:hAnsi="Calibri"/>
                                <w:sz w:val="20"/>
                                <w:szCs w:val="16"/>
                              </w:rPr>
                              <w:t>Manor Office</w:t>
                            </w:r>
                          </w:p>
                          <w:p w14:paraId="45C760B2" w14:textId="3C117C26" w:rsidR="00E75B79" w:rsidRPr="00D941CE" w:rsidRDefault="00E75B79" w:rsidP="00D941CE">
                            <w:pPr>
                              <w:jc w:val="right"/>
                              <w:rPr>
                                <w:rFonts w:ascii="Calibri" w:eastAsia="Calibri" w:hAnsi="Calibri"/>
                                <w:sz w:val="20"/>
                                <w:szCs w:val="16"/>
                              </w:rPr>
                            </w:pPr>
                            <w:r>
                              <w:rPr>
                                <w:rFonts w:ascii="Calibri" w:eastAsia="Calibri" w:hAnsi="Calibri"/>
                                <w:sz w:val="20"/>
                                <w:szCs w:val="16"/>
                              </w:rPr>
                              <w:t>6 North Street</w:t>
                            </w:r>
                          </w:p>
                          <w:p w14:paraId="4107C252" w14:textId="77777777" w:rsidR="00D941CE" w:rsidRPr="00D941CE" w:rsidRDefault="00D941CE" w:rsidP="00D941CE">
                            <w:pPr>
                              <w:jc w:val="right"/>
                              <w:rPr>
                                <w:rFonts w:ascii="Calibri" w:eastAsia="Calibri" w:hAnsi="Calibri"/>
                                <w:sz w:val="20"/>
                                <w:szCs w:val="16"/>
                              </w:rPr>
                            </w:pPr>
                            <w:r w:rsidRPr="00D941CE">
                              <w:rPr>
                                <w:rFonts w:ascii="Calibri" w:eastAsia="Calibri" w:hAnsi="Calibri"/>
                                <w:sz w:val="20"/>
                                <w:szCs w:val="16"/>
                              </w:rPr>
                              <w:t>Crediton</w:t>
                            </w:r>
                          </w:p>
                          <w:p w14:paraId="61B69084" w14:textId="77777777" w:rsidR="00D941CE" w:rsidRPr="00D941CE" w:rsidRDefault="00D941CE" w:rsidP="00D941CE">
                            <w:pPr>
                              <w:jc w:val="right"/>
                              <w:rPr>
                                <w:rFonts w:ascii="Calibri" w:eastAsia="Calibri" w:hAnsi="Calibri"/>
                                <w:sz w:val="20"/>
                                <w:szCs w:val="16"/>
                              </w:rPr>
                            </w:pPr>
                            <w:r w:rsidRPr="00D941CE">
                              <w:rPr>
                                <w:rFonts w:ascii="Calibri" w:eastAsia="Calibri" w:hAnsi="Calibri"/>
                                <w:sz w:val="20"/>
                                <w:szCs w:val="16"/>
                              </w:rPr>
                              <w:t xml:space="preserve">Devon </w:t>
                            </w:r>
                          </w:p>
                          <w:p w14:paraId="33D2F1CB" w14:textId="77777777" w:rsidR="00D941CE" w:rsidRPr="00D941CE" w:rsidRDefault="00D941CE" w:rsidP="00D941CE">
                            <w:pPr>
                              <w:ind w:left="2160" w:firstLine="720"/>
                              <w:jc w:val="right"/>
                              <w:rPr>
                                <w:rFonts w:ascii="Calibri" w:eastAsia="Calibri" w:hAnsi="Calibri"/>
                                <w:sz w:val="20"/>
                                <w:szCs w:val="16"/>
                              </w:rPr>
                            </w:pPr>
                            <w:r w:rsidRPr="00D941CE">
                              <w:rPr>
                                <w:rFonts w:ascii="Calibri" w:eastAsia="Calibri" w:hAnsi="Calibri"/>
                                <w:sz w:val="20"/>
                                <w:szCs w:val="16"/>
                              </w:rPr>
                              <w:t>EX17 2BT</w:t>
                            </w:r>
                          </w:p>
                          <w:p w14:paraId="3E92CA6B" w14:textId="77777777" w:rsidR="00D941CE" w:rsidRPr="00D941CE" w:rsidRDefault="00D941CE" w:rsidP="00D941CE">
                            <w:pPr>
                              <w:jc w:val="right"/>
                              <w:rPr>
                                <w:rFonts w:ascii="Calibri" w:eastAsia="Calibri" w:hAnsi="Calibri"/>
                                <w:sz w:val="20"/>
                                <w:szCs w:val="16"/>
                              </w:rPr>
                            </w:pPr>
                            <w:r w:rsidRPr="00D941CE">
                              <w:rPr>
                                <w:rFonts w:ascii="Calibri" w:eastAsia="Calibri" w:hAnsi="Calibri"/>
                                <w:sz w:val="20"/>
                                <w:szCs w:val="16"/>
                              </w:rPr>
                              <w:t xml:space="preserve">Telephone: 01363 773717 </w:t>
                            </w:r>
                          </w:p>
                          <w:p w14:paraId="206C4443" w14:textId="77777777" w:rsidR="00D941CE" w:rsidRPr="00D941CE" w:rsidRDefault="00D941CE" w:rsidP="00D941CE">
                            <w:pPr>
                              <w:jc w:val="right"/>
                              <w:rPr>
                                <w:rFonts w:ascii="Calibri" w:eastAsia="Calibri" w:hAnsi="Calibri"/>
                                <w:sz w:val="20"/>
                                <w:szCs w:val="16"/>
                              </w:rPr>
                            </w:pPr>
                            <w:r w:rsidRPr="00D941CE">
                              <w:rPr>
                                <w:rFonts w:ascii="Calibri" w:eastAsia="Calibri" w:hAnsi="Calibri"/>
                                <w:sz w:val="20"/>
                                <w:szCs w:val="16"/>
                              </w:rPr>
                              <w:t>Email: reception@crediton.gov.uk</w:t>
                            </w:r>
                          </w:p>
                          <w:p w14:paraId="74838C90" w14:textId="77777777" w:rsidR="00D941CE" w:rsidRPr="00D941CE" w:rsidRDefault="00D941CE" w:rsidP="00D941CE">
                            <w:pPr>
                              <w:rPr>
                                <w:sz w:val="20"/>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25B7505" id="_x0000_t202" coordsize="21600,21600" o:spt="202" path="m,l,21600r21600,l21600,xe">
                <v:stroke joinstyle="miter"/>
                <v:path gradientshapeok="t" o:connecttype="rect"/>
              </v:shapetype>
              <v:shape id="Text Box 242332244" o:spid="_x0000_s1026" type="#_x0000_t202" style="position:absolute;left:0;text-align:left;margin-left:375.6pt;margin-top:-63.9pt;width:213pt;height:92.4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" fillcolor="white [3201]" stroked="f" strokeweight=".5pt">
                <v:textbox>
                  <w:txbxContent>
                    <w:p w14:paraId="181D8F1B" w14:textId="44ED558E" w:rsidR="00D941CE" w:rsidRDefault="00E75B79" w:rsidP="00D941CE">
                      <w:pPr>
                        <w:jc w:val="right"/>
                        <w:rPr>
                          <w:rFonts w:ascii="Calibri" w:eastAsia="Calibri" w:hAnsi="Calibri"/>
                          <w:sz w:val="20"/>
                          <w:szCs w:val="16"/>
                        </w:rPr>
                      </w:pPr>
                      <w:r>
                        <w:rPr>
                          <w:rFonts w:ascii="Calibri" w:eastAsia="Calibri" w:hAnsi="Calibri"/>
                          <w:sz w:val="20"/>
                          <w:szCs w:val="16"/>
                        </w:rPr>
                        <w:t>Manor Office</w:t>
                      </w:r>
                    </w:p>
                    <w:p w14:paraId="45C760B2" w14:textId="3C117C26" w:rsidR="00E75B79" w:rsidRPr="00D941CE" w:rsidRDefault="00E75B79" w:rsidP="00D941CE">
                      <w:pPr>
                        <w:jc w:val="right"/>
                        <w:rPr>
                          <w:rFonts w:ascii="Calibri" w:eastAsia="Calibri" w:hAnsi="Calibri"/>
                          <w:sz w:val="20"/>
                          <w:szCs w:val="16"/>
                        </w:rPr>
                      </w:pPr>
                      <w:r>
                        <w:rPr>
                          <w:rFonts w:ascii="Calibri" w:eastAsia="Calibri" w:hAnsi="Calibri"/>
                          <w:sz w:val="20"/>
                          <w:szCs w:val="16"/>
                        </w:rPr>
                        <w:t>6 North Street</w:t>
                      </w:r>
                    </w:p>
                    <w:p w14:paraId="4107C252" w14:textId="77777777" w:rsidR="00D941CE" w:rsidRPr="00D941CE" w:rsidRDefault="00D941CE" w:rsidP="00D941CE">
                      <w:pPr>
                        <w:jc w:val="right"/>
                        <w:rPr>
                          <w:rFonts w:ascii="Calibri" w:eastAsia="Calibri" w:hAnsi="Calibri"/>
                          <w:sz w:val="20"/>
                          <w:szCs w:val="16"/>
                        </w:rPr>
                      </w:pPr>
                      <w:r w:rsidRPr="00D941CE">
                        <w:rPr>
                          <w:rFonts w:ascii="Calibri" w:eastAsia="Calibri" w:hAnsi="Calibri"/>
                          <w:sz w:val="20"/>
                          <w:szCs w:val="16"/>
                        </w:rPr>
                        <w:t>Crediton</w:t>
                      </w:r>
                    </w:p>
                    <w:p w14:paraId="61B69084" w14:textId="77777777" w:rsidR="00D941CE" w:rsidRPr="00D941CE" w:rsidRDefault="00D941CE" w:rsidP="00D941CE">
                      <w:pPr>
                        <w:jc w:val="right"/>
                        <w:rPr>
                          <w:rFonts w:ascii="Calibri" w:eastAsia="Calibri" w:hAnsi="Calibri"/>
                          <w:sz w:val="20"/>
                          <w:szCs w:val="16"/>
                        </w:rPr>
                      </w:pPr>
                      <w:r w:rsidRPr="00D941CE">
                        <w:rPr>
                          <w:rFonts w:ascii="Calibri" w:eastAsia="Calibri" w:hAnsi="Calibri"/>
                          <w:sz w:val="20"/>
                          <w:szCs w:val="16"/>
                        </w:rPr>
                        <w:t xml:space="preserve">Devon </w:t>
                      </w:r>
                    </w:p>
                    <w:p w14:paraId="33D2F1CB" w14:textId="77777777" w:rsidR="00D941CE" w:rsidRPr="00D941CE" w:rsidRDefault="00D941CE" w:rsidP="00D941CE">
                      <w:pPr>
                        <w:ind w:left="2160" w:firstLine="720"/>
                        <w:jc w:val="right"/>
                        <w:rPr>
                          <w:rFonts w:ascii="Calibri" w:eastAsia="Calibri" w:hAnsi="Calibri"/>
                          <w:sz w:val="20"/>
                          <w:szCs w:val="16"/>
                        </w:rPr>
                      </w:pPr>
                      <w:r w:rsidRPr="00D941CE">
                        <w:rPr>
                          <w:rFonts w:ascii="Calibri" w:eastAsia="Calibri" w:hAnsi="Calibri"/>
                          <w:sz w:val="20"/>
                          <w:szCs w:val="16"/>
                        </w:rPr>
                        <w:t>EX17 2BT</w:t>
                      </w:r>
                    </w:p>
                    <w:p w14:paraId="3E92CA6B" w14:textId="77777777" w:rsidR="00D941CE" w:rsidRPr="00D941CE" w:rsidRDefault="00D941CE" w:rsidP="00D941CE">
                      <w:pPr>
                        <w:jc w:val="right"/>
                        <w:rPr>
                          <w:rFonts w:ascii="Calibri" w:eastAsia="Calibri" w:hAnsi="Calibri"/>
                          <w:sz w:val="20"/>
                          <w:szCs w:val="16"/>
                        </w:rPr>
                      </w:pPr>
                      <w:r w:rsidRPr="00D941CE">
                        <w:rPr>
                          <w:rFonts w:ascii="Calibri" w:eastAsia="Calibri" w:hAnsi="Calibri"/>
                          <w:sz w:val="20"/>
                          <w:szCs w:val="16"/>
                        </w:rPr>
                        <w:t xml:space="preserve">Telephone: 01363 773717 </w:t>
                      </w:r>
                    </w:p>
                    <w:p w14:paraId="206C4443" w14:textId="77777777" w:rsidR="00D941CE" w:rsidRPr="00D941CE" w:rsidRDefault="00D941CE" w:rsidP="00D941CE">
                      <w:pPr>
                        <w:jc w:val="right"/>
                        <w:rPr>
                          <w:rFonts w:ascii="Calibri" w:eastAsia="Calibri" w:hAnsi="Calibri"/>
                          <w:sz w:val="20"/>
                          <w:szCs w:val="16"/>
                        </w:rPr>
                      </w:pPr>
                      <w:r w:rsidRPr="00D941CE">
                        <w:rPr>
                          <w:rFonts w:ascii="Calibri" w:eastAsia="Calibri" w:hAnsi="Calibri"/>
                          <w:sz w:val="20"/>
                          <w:szCs w:val="16"/>
                        </w:rPr>
                        <w:t>Email: reception@crediton.gov.uk</w:t>
                      </w:r>
                    </w:p>
                    <w:p w14:paraId="74838C90" w14:textId="77777777" w:rsidR="00D941CE" w:rsidRPr="00D941CE" w:rsidRDefault="00D941CE" w:rsidP="00D941CE">
                      <w:pPr>
                        <w:rPr>
                          <w:sz w:val="20"/>
                          <w:szCs w:val="16"/>
                        </w:rPr>
                      </w:pPr>
                    </w:p>
                  </w:txbxContent>
                </v:textbox>
                <w10:wrap anchorx="page"/>
              </v:shape>
            </w:pict>
          </mc:Fallback>
        </mc:AlternateContent>
      </w:r>
      <w:r w:rsidR="00DA4D60" w:rsidRPr="00AD6C4B">
        <w:rPr>
          <w:rFonts w:cs="Arial"/>
          <w:sz w:val="22"/>
          <w:szCs w:val="22"/>
        </w:rPr>
        <w:tab/>
      </w:r>
      <w:r w:rsidR="00DA4D60" w:rsidRPr="00AD6C4B">
        <w:rPr>
          <w:rFonts w:cs="Arial"/>
          <w:sz w:val="22"/>
          <w:szCs w:val="22"/>
        </w:rPr>
        <w:tab/>
      </w:r>
      <w:bookmarkStart w:id="0" w:name="_Hlk493155564"/>
    </w:p>
    <w:bookmarkEnd w:id="0"/>
    <w:p w14:paraId="137216E6" w14:textId="77777777" w:rsidR="005E1906" w:rsidRPr="00AD6C4B" w:rsidRDefault="005E1906" w:rsidP="005E1906">
      <w:pPr>
        <w:jc w:val="center"/>
        <w:rPr>
          <w:rFonts w:ascii="Calibri" w:hAnsi="Calibri" w:cs="Calibri"/>
          <w:b/>
          <w:bCs/>
          <w:sz w:val="22"/>
          <w:szCs w:val="22"/>
          <w:u w:val="single"/>
        </w:rPr>
      </w:pPr>
    </w:p>
    <w:p w14:paraId="14BB3167" w14:textId="77777777" w:rsidR="00AD6C4B" w:rsidRPr="00247828" w:rsidRDefault="00AD6C4B" w:rsidP="00AD6C4B">
      <w:pPr>
        <w:jc w:val="center"/>
        <w:textAlignment w:val="baseline"/>
        <w:rPr>
          <w:rFonts w:ascii="Calibri" w:hAnsi="Calibri" w:cs="Calibri"/>
          <w:b/>
          <w:bCs/>
          <w:sz w:val="22"/>
          <w:szCs w:val="22"/>
          <w:u w:val="single"/>
          <w:lang w:eastAsia="en-GB"/>
        </w:rPr>
      </w:pPr>
    </w:p>
    <w:p w14:paraId="622F4024" w14:textId="29E3648E" w:rsidR="00080C88" w:rsidRDefault="00080C88" w:rsidP="00080C88">
      <w:pPr>
        <w:jc w:val="center"/>
        <w:rPr>
          <w:rFonts w:ascii="Kefa II Pro" w:hAnsi="Kefa II Pro"/>
          <w:b/>
          <w:bCs/>
          <w:sz w:val="28"/>
          <w:szCs w:val="28"/>
          <w:u w:val="single"/>
        </w:rPr>
      </w:pPr>
      <w:bookmarkStart w:id="1" w:name="_Hlk61879719"/>
      <w:r w:rsidRPr="00450F99">
        <w:rPr>
          <w:rFonts w:ascii="Kefa II Pro" w:hAnsi="Kefa II Pro"/>
          <w:b/>
          <w:bCs/>
          <w:sz w:val="28"/>
          <w:szCs w:val="28"/>
          <w:u w:val="single"/>
        </w:rPr>
        <w:t>Large Grants Application Form (up to £3,000</w:t>
      </w:r>
      <w:r w:rsidR="00E04D10">
        <w:rPr>
          <w:rFonts w:ascii="Kefa II Pro" w:hAnsi="Kefa II Pro"/>
          <w:b/>
          <w:bCs/>
          <w:sz w:val="28"/>
          <w:szCs w:val="28"/>
          <w:u w:val="single"/>
        </w:rPr>
        <w:t>.00</w:t>
      </w:r>
      <w:r w:rsidRPr="00450F99">
        <w:rPr>
          <w:rFonts w:ascii="Kefa II Pro" w:hAnsi="Kefa II Pro"/>
          <w:b/>
          <w:bCs/>
          <w:sz w:val="28"/>
          <w:szCs w:val="28"/>
          <w:u w:val="single"/>
        </w:rPr>
        <w:t>)</w:t>
      </w:r>
    </w:p>
    <w:p w14:paraId="49BC9BEA" w14:textId="77777777" w:rsidR="00080C88" w:rsidRPr="0028343E" w:rsidRDefault="00080C88" w:rsidP="00080C88">
      <w:pPr>
        <w:jc w:val="center"/>
        <w:rPr>
          <w:rFonts w:ascii="Kefa II Pro" w:hAnsi="Kefa II Pro"/>
          <w:b/>
          <w:bCs/>
          <w:sz w:val="28"/>
          <w:szCs w:val="28"/>
          <w:u w:val="single"/>
        </w:rPr>
      </w:pPr>
    </w:p>
    <w:p w14:paraId="7289955D" w14:textId="1CB741E8" w:rsidR="0022647B" w:rsidRDefault="00080C88" w:rsidP="0022647B">
      <w:pPr>
        <w:rPr>
          <w:rFonts w:ascii="Kefa II Pro" w:hAnsi="Kefa II Pro"/>
          <w:szCs w:val="24"/>
        </w:rPr>
      </w:pPr>
      <w:r>
        <w:rPr>
          <w:rFonts w:ascii="Kefa II Pro" w:hAnsi="Kefa II Pro"/>
          <w:szCs w:val="24"/>
        </w:rPr>
        <w:t>Crediton Town Council</w:t>
      </w:r>
      <w:r w:rsidRPr="00EB59A5">
        <w:rPr>
          <w:rFonts w:ascii="Kefa II Pro" w:hAnsi="Kefa II Pro"/>
          <w:szCs w:val="24"/>
        </w:rPr>
        <w:t xml:space="preserve"> (</w:t>
      </w:r>
      <w:r>
        <w:rPr>
          <w:rFonts w:ascii="Kefa II Pro" w:hAnsi="Kefa II Pro"/>
          <w:szCs w:val="24"/>
        </w:rPr>
        <w:t>C</w:t>
      </w:r>
      <w:r w:rsidRPr="00EB59A5">
        <w:rPr>
          <w:rFonts w:ascii="Kefa II Pro" w:hAnsi="Kefa II Pro"/>
          <w:szCs w:val="24"/>
        </w:rPr>
        <w:t xml:space="preserve">TC) </w:t>
      </w:r>
      <w:r w:rsidR="002D253D">
        <w:rPr>
          <w:rFonts w:ascii="Kefa II Pro" w:hAnsi="Kefa II Pro"/>
          <w:szCs w:val="24"/>
        </w:rPr>
        <w:t>is</w:t>
      </w:r>
      <w:r w:rsidRPr="00EB59A5">
        <w:rPr>
          <w:rFonts w:ascii="Kefa II Pro" w:hAnsi="Kefa II Pro"/>
          <w:szCs w:val="24"/>
        </w:rPr>
        <w:t xml:space="preserve"> looking for applications </w:t>
      </w:r>
      <w:r w:rsidR="00C560A5">
        <w:rPr>
          <w:rFonts w:ascii="Kefa II Pro" w:hAnsi="Kefa II Pro"/>
          <w:szCs w:val="24"/>
        </w:rPr>
        <w:t>from community groups and organisations</w:t>
      </w:r>
      <w:r w:rsidR="007B16DD">
        <w:rPr>
          <w:rFonts w:ascii="Kefa II Pro" w:hAnsi="Kefa II Pro"/>
          <w:szCs w:val="24"/>
        </w:rPr>
        <w:t xml:space="preserve"> requesting</w:t>
      </w:r>
      <w:r w:rsidRPr="00EB59A5">
        <w:rPr>
          <w:rFonts w:ascii="Kefa II Pro" w:hAnsi="Kefa II Pro"/>
          <w:szCs w:val="24"/>
        </w:rPr>
        <w:t xml:space="preserve"> up to £3</w:t>
      </w:r>
      <w:r>
        <w:rPr>
          <w:rFonts w:ascii="Kefa II Pro" w:hAnsi="Kefa II Pro"/>
          <w:szCs w:val="24"/>
        </w:rPr>
        <w:t>,000</w:t>
      </w:r>
      <w:r w:rsidR="00E04D10">
        <w:rPr>
          <w:rFonts w:ascii="Kefa II Pro" w:hAnsi="Kefa II Pro"/>
          <w:szCs w:val="24"/>
        </w:rPr>
        <w:t>.00</w:t>
      </w:r>
      <w:r w:rsidR="00C560A5">
        <w:rPr>
          <w:rFonts w:ascii="Kefa II Pro" w:hAnsi="Kefa II Pro"/>
          <w:szCs w:val="24"/>
        </w:rPr>
        <w:t>,</w:t>
      </w:r>
      <w:r w:rsidRPr="00EB59A5">
        <w:rPr>
          <w:rFonts w:ascii="Kefa II Pro" w:hAnsi="Kefa II Pro"/>
          <w:szCs w:val="24"/>
        </w:rPr>
        <w:t xml:space="preserve"> which</w:t>
      </w:r>
      <w:bookmarkEnd w:id="1"/>
      <w:r w:rsidR="0022647B">
        <w:rPr>
          <w:rFonts w:ascii="Kefa II Pro" w:hAnsi="Kefa II Pro"/>
          <w:szCs w:val="24"/>
        </w:rPr>
        <w:t>:</w:t>
      </w:r>
    </w:p>
    <w:p w14:paraId="14CA5D05" w14:textId="77777777" w:rsidR="00DD749C" w:rsidRDefault="00DD749C" w:rsidP="0022647B">
      <w:pPr>
        <w:rPr>
          <w:rFonts w:ascii="Kefa II Pro" w:hAnsi="Kefa II Pro"/>
          <w:szCs w:val="24"/>
        </w:rPr>
      </w:pPr>
    </w:p>
    <w:p w14:paraId="5DC6CC33" w14:textId="0F77CC08" w:rsidR="0022647B" w:rsidRPr="0022647B" w:rsidRDefault="0022647B" w:rsidP="0022647B">
      <w:pPr>
        <w:pStyle w:val="ListParagraph"/>
        <w:numPr>
          <w:ilvl w:val="0"/>
          <w:numId w:val="47"/>
        </w:numPr>
        <w:rPr>
          <w:rFonts w:ascii="Kefa II Pro" w:hAnsi="Kefa II Pro"/>
          <w:szCs w:val="24"/>
        </w:rPr>
      </w:pPr>
      <w:r w:rsidRPr="0022647B">
        <w:rPr>
          <w:rFonts w:cstheme="minorHAnsi"/>
          <w:szCs w:val="24"/>
        </w:rPr>
        <w:t>Provide</w:t>
      </w:r>
      <w:r w:rsidR="00381618">
        <w:rPr>
          <w:rFonts w:cstheme="minorHAnsi"/>
          <w:szCs w:val="24"/>
        </w:rPr>
        <w:t>s</w:t>
      </w:r>
      <w:r w:rsidRPr="0022647B">
        <w:rPr>
          <w:rFonts w:cstheme="minorHAnsi"/>
          <w:szCs w:val="24"/>
        </w:rPr>
        <w:t xml:space="preserve"> a new or improves an existing asset or service which benefits a significant number of residents</w:t>
      </w:r>
    </w:p>
    <w:p w14:paraId="753098F9" w14:textId="77777777" w:rsidR="0022647B" w:rsidRPr="0022647B" w:rsidRDefault="0022647B" w:rsidP="0022647B">
      <w:pPr>
        <w:pStyle w:val="ListParagraph"/>
        <w:numPr>
          <w:ilvl w:val="0"/>
          <w:numId w:val="47"/>
        </w:numPr>
        <w:rPr>
          <w:rFonts w:ascii="Kefa II Pro" w:hAnsi="Kefa II Pro"/>
          <w:szCs w:val="24"/>
        </w:rPr>
      </w:pPr>
      <w:r w:rsidRPr="0022647B">
        <w:rPr>
          <w:rFonts w:cstheme="minorHAnsi"/>
          <w:szCs w:val="24"/>
        </w:rPr>
        <w:t>Enhances the profile and/or reputation of Crediton</w:t>
      </w:r>
    </w:p>
    <w:p w14:paraId="4ACFD8F8" w14:textId="2DF0426A" w:rsidR="00080C88" w:rsidRPr="0022647B" w:rsidRDefault="0022647B" w:rsidP="0022647B">
      <w:pPr>
        <w:pStyle w:val="ListParagraph"/>
        <w:numPr>
          <w:ilvl w:val="0"/>
          <w:numId w:val="47"/>
        </w:numPr>
        <w:rPr>
          <w:rFonts w:ascii="Kefa II Pro" w:hAnsi="Kefa II Pro"/>
          <w:szCs w:val="24"/>
        </w:rPr>
      </w:pPr>
      <w:r w:rsidRPr="0022647B">
        <w:rPr>
          <w:rFonts w:cstheme="minorHAnsi"/>
          <w:szCs w:val="24"/>
        </w:rPr>
        <w:t>Supports CTC in achieving the overarching aims in its Strategic Plan.</w:t>
      </w:r>
    </w:p>
    <w:p w14:paraId="3D4848C3" w14:textId="77777777" w:rsidR="0022647B" w:rsidRPr="0022647B" w:rsidRDefault="0022647B" w:rsidP="0022647B">
      <w:pPr>
        <w:pStyle w:val="ListParagraph"/>
        <w:ind w:left="1080"/>
        <w:rPr>
          <w:rFonts w:ascii="Kefa II Pro" w:hAnsi="Kefa II Pro"/>
          <w:szCs w:val="24"/>
        </w:rPr>
      </w:pPr>
    </w:p>
    <w:p w14:paraId="474DB3DF" w14:textId="58F65CB3" w:rsidR="00B71084" w:rsidRDefault="005900DD" w:rsidP="00080C88">
      <w:pPr>
        <w:widowControl w:val="0"/>
        <w:tabs>
          <w:tab w:val="left" w:pos="840"/>
        </w:tabs>
        <w:kinsoku w:val="0"/>
        <w:overflowPunct w:val="0"/>
        <w:autoSpaceDE w:val="0"/>
        <w:autoSpaceDN w:val="0"/>
        <w:adjustRightInd w:val="0"/>
        <w:spacing w:before="1"/>
        <w:rPr>
          <w:rFonts w:ascii="Kefa II Pro Book" w:hAnsi="Kefa II Pro Book"/>
          <w:spacing w:val="-2"/>
          <w:szCs w:val="24"/>
        </w:rPr>
      </w:pPr>
      <w:r>
        <w:rPr>
          <w:rFonts w:ascii="Kefa II Pro Book" w:hAnsi="Kefa II Pro Book"/>
          <w:spacing w:val="-2"/>
          <w:szCs w:val="24"/>
        </w:rPr>
        <w:t>Applications will be scored us</w:t>
      </w:r>
      <w:r w:rsidR="00EE0096">
        <w:rPr>
          <w:rFonts w:ascii="Kefa II Pro Book" w:hAnsi="Kefa II Pro Book"/>
          <w:spacing w:val="-2"/>
          <w:szCs w:val="24"/>
        </w:rPr>
        <w:t>ing</w:t>
      </w:r>
      <w:r>
        <w:rPr>
          <w:rFonts w:ascii="Kefa II Pro Book" w:hAnsi="Kefa II Pro Book"/>
          <w:spacing w:val="-2"/>
          <w:szCs w:val="24"/>
        </w:rPr>
        <w:t xml:space="preserve"> the criteria set out within the C</w:t>
      </w:r>
      <w:r w:rsidR="00035E68">
        <w:rPr>
          <w:rFonts w:ascii="Kefa II Pro Book" w:hAnsi="Kefa II Pro Book"/>
          <w:spacing w:val="-2"/>
          <w:szCs w:val="24"/>
        </w:rPr>
        <w:t xml:space="preserve">ommunity Grants Policy. </w:t>
      </w:r>
    </w:p>
    <w:p w14:paraId="6C5A077E" w14:textId="77777777" w:rsidR="0022647B" w:rsidRDefault="0022647B" w:rsidP="00080C88">
      <w:pPr>
        <w:widowControl w:val="0"/>
        <w:tabs>
          <w:tab w:val="left" w:pos="840"/>
        </w:tabs>
        <w:kinsoku w:val="0"/>
        <w:overflowPunct w:val="0"/>
        <w:autoSpaceDE w:val="0"/>
        <w:autoSpaceDN w:val="0"/>
        <w:adjustRightInd w:val="0"/>
        <w:spacing w:before="1"/>
        <w:rPr>
          <w:rFonts w:ascii="Kefa II Pro Book" w:hAnsi="Kefa II Pro Book"/>
          <w:spacing w:val="-2"/>
          <w:szCs w:val="24"/>
        </w:rPr>
      </w:pPr>
    </w:p>
    <w:p w14:paraId="22C384ED" w14:textId="452857FD" w:rsidR="00080C88" w:rsidRPr="00EB59A5" w:rsidRDefault="00035E68" w:rsidP="00080C88">
      <w:pPr>
        <w:widowControl w:val="0"/>
        <w:tabs>
          <w:tab w:val="left" w:pos="840"/>
        </w:tabs>
        <w:kinsoku w:val="0"/>
        <w:overflowPunct w:val="0"/>
        <w:autoSpaceDE w:val="0"/>
        <w:autoSpaceDN w:val="0"/>
        <w:adjustRightInd w:val="0"/>
        <w:spacing w:before="1"/>
        <w:rPr>
          <w:rFonts w:ascii="Kefa II Pro Book" w:hAnsi="Kefa II Pro Book"/>
          <w:spacing w:val="-2"/>
          <w:szCs w:val="24"/>
        </w:rPr>
      </w:pPr>
      <w:r>
        <w:rPr>
          <w:rFonts w:ascii="Kefa II Pro Book" w:hAnsi="Kefa II Pro Book"/>
          <w:spacing w:val="-2"/>
          <w:szCs w:val="24"/>
        </w:rPr>
        <w:t>Large Grant applications are considered by the Grants Sub-Committee and then approved by the Oversight Committee. A</w:t>
      </w:r>
      <w:r w:rsidR="00080C88">
        <w:rPr>
          <w:rFonts w:ascii="Kefa II Pro Book" w:hAnsi="Kefa II Pro Book"/>
          <w:spacing w:val="-2"/>
          <w:szCs w:val="24"/>
        </w:rPr>
        <w:t xml:space="preserve">pplicants </w:t>
      </w:r>
      <w:r w:rsidR="00974B16">
        <w:rPr>
          <w:rFonts w:ascii="Kefa II Pro Book" w:hAnsi="Kefa II Pro Book"/>
          <w:spacing w:val="-2"/>
          <w:szCs w:val="24"/>
        </w:rPr>
        <w:t>may</w:t>
      </w:r>
      <w:r w:rsidR="00080C88">
        <w:rPr>
          <w:rFonts w:ascii="Kefa II Pro Book" w:hAnsi="Kefa II Pro Book"/>
          <w:spacing w:val="-2"/>
          <w:szCs w:val="24"/>
        </w:rPr>
        <w:t xml:space="preserve"> be invited to attend the </w:t>
      </w:r>
      <w:r>
        <w:rPr>
          <w:rFonts w:ascii="Kefa II Pro Book" w:hAnsi="Kefa II Pro Book"/>
          <w:spacing w:val="-2"/>
          <w:szCs w:val="24"/>
        </w:rPr>
        <w:t xml:space="preserve">relevant </w:t>
      </w:r>
      <w:r w:rsidR="00080C88">
        <w:rPr>
          <w:rFonts w:ascii="Kefa II Pro Book" w:hAnsi="Kefa II Pro Book"/>
          <w:spacing w:val="-2"/>
          <w:szCs w:val="24"/>
        </w:rPr>
        <w:t>meeting of the Grants Sub-Committee</w:t>
      </w:r>
      <w:r>
        <w:rPr>
          <w:rFonts w:ascii="Kefa II Pro Book" w:hAnsi="Kefa II Pro Book"/>
          <w:spacing w:val="-2"/>
          <w:szCs w:val="24"/>
        </w:rPr>
        <w:t xml:space="preserve">. </w:t>
      </w:r>
    </w:p>
    <w:p w14:paraId="41CF41FA" w14:textId="77777777" w:rsidR="00080C88" w:rsidRPr="00EB59A5" w:rsidRDefault="00080C88" w:rsidP="00080C88">
      <w:pPr>
        <w:pStyle w:val="ListParagraph"/>
        <w:rPr>
          <w:rFonts w:ascii="Kefa II Pro" w:hAnsi="Kefa II Pro"/>
          <w:color w:val="000000" w:themeColor="text1"/>
          <w:lang w:eastAsia="en-GB"/>
        </w:rPr>
      </w:pPr>
    </w:p>
    <w:p w14:paraId="4722F168" w14:textId="13656BB7" w:rsidR="00080C88" w:rsidRPr="00EB59A5" w:rsidRDefault="00080C88" w:rsidP="00080C88">
      <w:pPr>
        <w:rPr>
          <w:rFonts w:ascii="Kefa II Pro" w:hAnsi="Kefa II Pro"/>
          <w:color w:val="000000" w:themeColor="text1"/>
          <w:szCs w:val="24"/>
          <w:lang w:eastAsia="en-GB"/>
        </w:rPr>
      </w:pPr>
      <w:r w:rsidRPr="00EB59A5">
        <w:rPr>
          <w:rFonts w:ascii="Kefa II Pro" w:hAnsi="Kefa II Pro"/>
          <w:color w:val="000000" w:themeColor="text1"/>
          <w:szCs w:val="24"/>
          <w:lang w:eastAsia="en-GB"/>
        </w:rPr>
        <w:t>F</w:t>
      </w:r>
      <w:r w:rsidR="00035E68">
        <w:rPr>
          <w:rFonts w:ascii="Kefa II Pro" w:hAnsi="Kefa II Pro"/>
          <w:color w:val="000000" w:themeColor="text1"/>
          <w:szCs w:val="24"/>
          <w:lang w:eastAsia="en-GB"/>
        </w:rPr>
        <w:t xml:space="preserve">urther information can be found at: </w:t>
      </w:r>
      <w:hyperlink r:id="rId11" w:history="1">
        <w:r w:rsidRPr="002D5D69">
          <w:rPr>
            <w:rStyle w:val="Hyperlink"/>
          </w:rPr>
          <w:t>www.crediton.gov.uk</w:t>
        </w:r>
      </w:hyperlink>
      <w:r>
        <w:t xml:space="preserve"> </w:t>
      </w:r>
    </w:p>
    <w:p w14:paraId="2293F79A" w14:textId="77777777" w:rsidR="00080C88" w:rsidRPr="00EB59A5" w:rsidRDefault="00080C88" w:rsidP="00080C88">
      <w:pPr>
        <w:rPr>
          <w:rFonts w:ascii="Kefa II Pro" w:hAnsi="Kefa II Pro"/>
          <w:color w:val="000000" w:themeColor="text1"/>
          <w:szCs w:val="24"/>
          <w:lang w:eastAsia="en-GB"/>
        </w:rPr>
      </w:pPr>
    </w:p>
    <w:tbl>
      <w:tblPr>
        <w:tblStyle w:val="TableGrid"/>
        <w:tblW w:w="10060" w:type="dxa"/>
        <w:tblInd w:w="0" w:type="dxa"/>
        <w:tblLook w:val="04A0" w:firstRow="1" w:lastRow="0" w:firstColumn="1" w:lastColumn="0" w:noHBand="0" w:noVBand="1"/>
      </w:tblPr>
      <w:tblGrid>
        <w:gridCol w:w="2972"/>
        <w:gridCol w:w="3022"/>
        <w:gridCol w:w="4066"/>
      </w:tblGrid>
      <w:tr w:rsidR="00080C88" w:rsidRPr="00EB59A5" w14:paraId="751127DB" w14:textId="77777777" w:rsidTr="00035E68">
        <w:tc>
          <w:tcPr>
            <w:tcW w:w="2972" w:type="dxa"/>
          </w:tcPr>
          <w:p w14:paraId="218E9A1A" w14:textId="77777777" w:rsidR="00080C88" w:rsidRPr="00EB59A5" w:rsidRDefault="00080C88" w:rsidP="0047447D">
            <w:pPr>
              <w:rPr>
                <w:rFonts w:ascii="Kefa II Pro" w:hAnsi="Kefa II Pro"/>
                <w:szCs w:val="24"/>
              </w:rPr>
            </w:pPr>
            <w:r w:rsidRPr="00EB59A5">
              <w:rPr>
                <w:rFonts w:ascii="Kefa II Pro" w:hAnsi="Kefa II Pro"/>
                <w:szCs w:val="24"/>
              </w:rPr>
              <w:t>Name of Organisation</w:t>
            </w:r>
          </w:p>
          <w:p w14:paraId="76BA9209" w14:textId="77777777" w:rsidR="00080C88" w:rsidRPr="00EB59A5" w:rsidRDefault="00080C88" w:rsidP="0047447D">
            <w:pPr>
              <w:rPr>
                <w:rFonts w:ascii="Kefa II Pro" w:hAnsi="Kefa II Pro"/>
                <w:szCs w:val="24"/>
              </w:rPr>
            </w:pPr>
          </w:p>
        </w:tc>
        <w:tc>
          <w:tcPr>
            <w:tcW w:w="7088" w:type="dxa"/>
            <w:gridSpan w:val="2"/>
          </w:tcPr>
          <w:p w14:paraId="6E81651E" w14:textId="77777777" w:rsidR="00080C88" w:rsidRPr="00EB59A5" w:rsidRDefault="00080C88" w:rsidP="0047447D">
            <w:pPr>
              <w:rPr>
                <w:rFonts w:ascii="Kefa II Pro Book" w:hAnsi="Kefa II Pro Book"/>
                <w:szCs w:val="24"/>
              </w:rPr>
            </w:pPr>
          </w:p>
        </w:tc>
      </w:tr>
      <w:tr w:rsidR="00080C88" w:rsidRPr="00EB59A5" w14:paraId="366D396E" w14:textId="77777777" w:rsidTr="00035E68">
        <w:tc>
          <w:tcPr>
            <w:tcW w:w="2972" w:type="dxa"/>
          </w:tcPr>
          <w:p w14:paraId="2E32F56B" w14:textId="77777777" w:rsidR="00080C88" w:rsidRPr="00EB59A5" w:rsidRDefault="00080C88" w:rsidP="0047447D">
            <w:pPr>
              <w:rPr>
                <w:rFonts w:ascii="Kefa II Pro" w:hAnsi="Kefa II Pro"/>
                <w:szCs w:val="24"/>
              </w:rPr>
            </w:pPr>
            <w:r w:rsidRPr="00EB59A5">
              <w:rPr>
                <w:rFonts w:ascii="Kefa II Pro" w:hAnsi="Kefa II Pro"/>
                <w:szCs w:val="24"/>
              </w:rPr>
              <w:t>Name of Project or Activity</w:t>
            </w:r>
          </w:p>
          <w:p w14:paraId="73FDE342" w14:textId="77777777" w:rsidR="00080C88" w:rsidRPr="00EB59A5" w:rsidRDefault="00080C88" w:rsidP="0047447D">
            <w:pPr>
              <w:rPr>
                <w:rFonts w:ascii="Kefa II Pro" w:hAnsi="Kefa II Pro"/>
                <w:szCs w:val="24"/>
              </w:rPr>
            </w:pPr>
          </w:p>
        </w:tc>
        <w:tc>
          <w:tcPr>
            <w:tcW w:w="7088" w:type="dxa"/>
            <w:gridSpan w:val="2"/>
          </w:tcPr>
          <w:p w14:paraId="6E044F90" w14:textId="77777777" w:rsidR="00080C88" w:rsidRPr="00EB59A5" w:rsidRDefault="00080C88" w:rsidP="0047447D">
            <w:pPr>
              <w:rPr>
                <w:rFonts w:ascii="Kefa II Pro Book" w:hAnsi="Kefa II Pro Book"/>
                <w:szCs w:val="24"/>
              </w:rPr>
            </w:pPr>
          </w:p>
        </w:tc>
      </w:tr>
      <w:tr w:rsidR="00080C88" w:rsidRPr="00EB59A5" w14:paraId="3EFFF44C" w14:textId="77777777" w:rsidTr="00035E68">
        <w:trPr>
          <w:trHeight w:val="225"/>
        </w:trPr>
        <w:tc>
          <w:tcPr>
            <w:tcW w:w="2972" w:type="dxa"/>
            <w:vMerge w:val="restart"/>
          </w:tcPr>
          <w:p w14:paraId="1740FD04" w14:textId="77777777" w:rsidR="00080C88" w:rsidRPr="00EB59A5" w:rsidRDefault="00080C88" w:rsidP="0047447D">
            <w:pPr>
              <w:rPr>
                <w:rFonts w:ascii="Kefa II Pro" w:hAnsi="Kefa II Pro"/>
                <w:szCs w:val="24"/>
              </w:rPr>
            </w:pPr>
            <w:r w:rsidRPr="00EB59A5">
              <w:rPr>
                <w:rFonts w:ascii="Kefa II Pro" w:hAnsi="Kefa II Pro"/>
                <w:szCs w:val="24"/>
              </w:rPr>
              <w:t>What is the delivery time scale of your Project or Activity</w:t>
            </w:r>
          </w:p>
        </w:tc>
        <w:tc>
          <w:tcPr>
            <w:tcW w:w="3022" w:type="dxa"/>
          </w:tcPr>
          <w:p w14:paraId="333743F1" w14:textId="77777777" w:rsidR="00080C88" w:rsidRPr="00EB59A5" w:rsidRDefault="00080C88" w:rsidP="0047447D">
            <w:pPr>
              <w:rPr>
                <w:rFonts w:ascii="Kefa II Pro" w:hAnsi="Kefa II Pro"/>
                <w:szCs w:val="24"/>
              </w:rPr>
            </w:pPr>
            <w:r w:rsidRPr="00EB59A5">
              <w:rPr>
                <w:rFonts w:ascii="Kefa II Pro" w:hAnsi="Kefa II Pro"/>
                <w:szCs w:val="24"/>
              </w:rPr>
              <w:t>Start (mm/</w:t>
            </w:r>
            <w:proofErr w:type="spellStart"/>
            <w:r w:rsidRPr="00EB59A5">
              <w:rPr>
                <w:rFonts w:ascii="Kefa II Pro" w:hAnsi="Kefa II Pro"/>
                <w:szCs w:val="24"/>
              </w:rPr>
              <w:t>yyyy</w:t>
            </w:r>
            <w:proofErr w:type="spellEnd"/>
            <w:r w:rsidRPr="00EB59A5">
              <w:rPr>
                <w:rFonts w:ascii="Kefa II Pro" w:hAnsi="Kefa II Pro"/>
                <w:szCs w:val="24"/>
              </w:rPr>
              <w:t>)</w:t>
            </w:r>
          </w:p>
        </w:tc>
        <w:tc>
          <w:tcPr>
            <w:tcW w:w="4066" w:type="dxa"/>
          </w:tcPr>
          <w:p w14:paraId="6A3644F2" w14:textId="77777777" w:rsidR="00080C88" w:rsidRPr="00EB59A5" w:rsidRDefault="00080C88" w:rsidP="0047447D">
            <w:pPr>
              <w:rPr>
                <w:rFonts w:ascii="Kefa II Pro" w:hAnsi="Kefa II Pro"/>
                <w:szCs w:val="24"/>
              </w:rPr>
            </w:pPr>
            <w:r w:rsidRPr="00EB59A5">
              <w:rPr>
                <w:rFonts w:ascii="Kefa II Pro" w:hAnsi="Kefa II Pro"/>
                <w:szCs w:val="24"/>
              </w:rPr>
              <w:t>Finish (mm/</w:t>
            </w:r>
            <w:proofErr w:type="spellStart"/>
            <w:r w:rsidRPr="00EB59A5">
              <w:rPr>
                <w:rFonts w:ascii="Kefa II Pro" w:hAnsi="Kefa II Pro"/>
                <w:szCs w:val="24"/>
              </w:rPr>
              <w:t>yyyy</w:t>
            </w:r>
            <w:proofErr w:type="spellEnd"/>
            <w:r w:rsidRPr="00EB59A5">
              <w:rPr>
                <w:rFonts w:ascii="Kefa II Pro" w:hAnsi="Kefa II Pro"/>
                <w:szCs w:val="24"/>
              </w:rPr>
              <w:t>)</w:t>
            </w:r>
          </w:p>
        </w:tc>
      </w:tr>
      <w:tr w:rsidR="00080C88" w:rsidRPr="00EB59A5" w14:paraId="1CDCC91D" w14:textId="77777777" w:rsidTr="00035E68">
        <w:trPr>
          <w:trHeight w:val="224"/>
        </w:trPr>
        <w:tc>
          <w:tcPr>
            <w:tcW w:w="2972" w:type="dxa"/>
            <w:vMerge/>
          </w:tcPr>
          <w:p w14:paraId="7C4BCF2A" w14:textId="77777777" w:rsidR="00080C88" w:rsidRPr="00EB59A5" w:rsidRDefault="00080C88" w:rsidP="0047447D">
            <w:pPr>
              <w:rPr>
                <w:rFonts w:ascii="Kefa II Pro" w:hAnsi="Kefa II Pro"/>
                <w:szCs w:val="24"/>
              </w:rPr>
            </w:pPr>
          </w:p>
        </w:tc>
        <w:tc>
          <w:tcPr>
            <w:tcW w:w="3022" w:type="dxa"/>
          </w:tcPr>
          <w:p w14:paraId="03576A02" w14:textId="77777777" w:rsidR="00080C88" w:rsidRPr="00EB59A5" w:rsidRDefault="00080C88" w:rsidP="0047447D">
            <w:pPr>
              <w:rPr>
                <w:rFonts w:ascii="Kefa II Pro Book" w:hAnsi="Kefa II Pro Book"/>
                <w:szCs w:val="24"/>
              </w:rPr>
            </w:pPr>
          </w:p>
        </w:tc>
        <w:tc>
          <w:tcPr>
            <w:tcW w:w="4066" w:type="dxa"/>
          </w:tcPr>
          <w:p w14:paraId="4B8A89FF" w14:textId="77777777" w:rsidR="00080C88" w:rsidRPr="00EB59A5" w:rsidRDefault="00080C88" w:rsidP="0047447D">
            <w:pPr>
              <w:rPr>
                <w:rFonts w:ascii="Kefa II Pro Book" w:hAnsi="Kefa II Pro Book"/>
                <w:szCs w:val="24"/>
              </w:rPr>
            </w:pPr>
          </w:p>
        </w:tc>
      </w:tr>
      <w:tr w:rsidR="00080C88" w:rsidRPr="00EB59A5" w14:paraId="78A30586" w14:textId="77777777" w:rsidTr="00035E68">
        <w:tc>
          <w:tcPr>
            <w:tcW w:w="2972" w:type="dxa"/>
          </w:tcPr>
          <w:p w14:paraId="5D1C3054" w14:textId="77777777" w:rsidR="00080C88" w:rsidRPr="00EB59A5" w:rsidRDefault="00080C88" w:rsidP="0047447D">
            <w:pPr>
              <w:rPr>
                <w:rFonts w:ascii="Kefa II Pro" w:hAnsi="Kefa II Pro"/>
                <w:szCs w:val="24"/>
              </w:rPr>
            </w:pPr>
            <w:r w:rsidRPr="00EB59A5">
              <w:rPr>
                <w:rFonts w:ascii="Kefa II Pro" w:hAnsi="Kefa II Pro"/>
                <w:szCs w:val="24"/>
              </w:rPr>
              <w:t xml:space="preserve">Amount of funding requested from </w:t>
            </w:r>
            <w:r>
              <w:rPr>
                <w:rFonts w:ascii="Kefa II Pro" w:hAnsi="Kefa II Pro"/>
                <w:szCs w:val="24"/>
              </w:rPr>
              <w:t>C</w:t>
            </w:r>
            <w:r w:rsidRPr="00EB59A5">
              <w:rPr>
                <w:rFonts w:ascii="Kefa II Pro" w:hAnsi="Kefa II Pro"/>
                <w:szCs w:val="24"/>
              </w:rPr>
              <w:t>TC</w:t>
            </w:r>
          </w:p>
        </w:tc>
        <w:tc>
          <w:tcPr>
            <w:tcW w:w="7088" w:type="dxa"/>
            <w:gridSpan w:val="2"/>
          </w:tcPr>
          <w:p w14:paraId="1D76FBB5" w14:textId="77777777" w:rsidR="00080C88" w:rsidRPr="00EB59A5" w:rsidRDefault="00080C88" w:rsidP="0047447D">
            <w:pPr>
              <w:rPr>
                <w:rFonts w:ascii="Kefa II Pro Book" w:hAnsi="Kefa II Pro Book"/>
                <w:szCs w:val="24"/>
              </w:rPr>
            </w:pPr>
          </w:p>
        </w:tc>
      </w:tr>
    </w:tbl>
    <w:p w14:paraId="2117DD6B" w14:textId="77777777" w:rsidR="00080C88" w:rsidRPr="00EB59A5" w:rsidRDefault="00080C88" w:rsidP="00080C88">
      <w:pPr>
        <w:rPr>
          <w:rFonts w:ascii="Kefa II Pro" w:hAnsi="Kefa II Pro"/>
          <w:szCs w:val="24"/>
        </w:rPr>
      </w:pPr>
    </w:p>
    <w:p w14:paraId="2B960F8A" w14:textId="77777777" w:rsidR="00080C88" w:rsidRPr="00EB59A5" w:rsidRDefault="00080C88" w:rsidP="00080C88">
      <w:pPr>
        <w:rPr>
          <w:rFonts w:ascii="Kefa II Pro" w:hAnsi="Kefa II Pro"/>
          <w:szCs w:val="24"/>
        </w:rPr>
      </w:pPr>
      <w:r w:rsidRPr="00EB59A5">
        <w:rPr>
          <w:rFonts w:ascii="Kefa II Pro" w:hAnsi="Kefa II Pro"/>
          <w:szCs w:val="24"/>
        </w:rPr>
        <w:t>Contact Details</w:t>
      </w:r>
    </w:p>
    <w:tbl>
      <w:tblPr>
        <w:tblStyle w:val="TableGrid"/>
        <w:tblW w:w="10060" w:type="dxa"/>
        <w:tblInd w:w="0" w:type="dxa"/>
        <w:tblLook w:val="04A0" w:firstRow="1" w:lastRow="0" w:firstColumn="1" w:lastColumn="0" w:noHBand="0" w:noVBand="1"/>
      </w:tblPr>
      <w:tblGrid>
        <w:gridCol w:w="4508"/>
        <w:gridCol w:w="5552"/>
      </w:tblGrid>
      <w:tr w:rsidR="00080C88" w:rsidRPr="00EB59A5" w14:paraId="4707E58B" w14:textId="77777777" w:rsidTr="00035E68">
        <w:tc>
          <w:tcPr>
            <w:tcW w:w="4508" w:type="dxa"/>
          </w:tcPr>
          <w:p w14:paraId="36DEE76B" w14:textId="77777777" w:rsidR="00080C88" w:rsidRPr="00EB59A5" w:rsidRDefault="00080C88" w:rsidP="0047447D">
            <w:pPr>
              <w:rPr>
                <w:rFonts w:ascii="Kefa II Pro" w:hAnsi="Kefa II Pro"/>
                <w:szCs w:val="24"/>
              </w:rPr>
            </w:pPr>
            <w:r w:rsidRPr="00EB59A5">
              <w:rPr>
                <w:rFonts w:ascii="Kefa II Pro" w:hAnsi="Kefa II Pro"/>
                <w:szCs w:val="24"/>
              </w:rPr>
              <w:t xml:space="preserve">Name of the person making the application </w:t>
            </w:r>
          </w:p>
          <w:p w14:paraId="2060B5E3" w14:textId="77777777" w:rsidR="00080C88" w:rsidRPr="00EB59A5" w:rsidRDefault="00080C88" w:rsidP="0047447D">
            <w:pPr>
              <w:rPr>
                <w:rFonts w:ascii="Kefa II Pro" w:hAnsi="Kefa II Pro"/>
                <w:szCs w:val="24"/>
              </w:rPr>
            </w:pPr>
          </w:p>
        </w:tc>
        <w:tc>
          <w:tcPr>
            <w:tcW w:w="5552" w:type="dxa"/>
          </w:tcPr>
          <w:p w14:paraId="392E79EA" w14:textId="77777777" w:rsidR="00080C88" w:rsidRPr="00EB59A5" w:rsidRDefault="00080C88" w:rsidP="0047447D">
            <w:pPr>
              <w:rPr>
                <w:rFonts w:ascii="Kefa II Pro Book" w:hAnsi="Kefa II Pro Book"/>
                <w:szCs w:val="24"/>
              </w:rPr>
            </w:pPr>
          </w:p>
        </w:tc>
      </w:tr>
      <w:tr w:rsidR="00080C88" w:rsidRPr="00EB59A5" w14:paraId="00324DE8" w14:textId="77777777" w:rsidTr="00035E68">
        <w:tc>
          <w:tcPr>
            <w:tcW w:w="4508" w:type="dxa"/>
          </w:tcPr>
          <w:p w14:paraId="14FDCFAE" w14:textId="77777777" w:rsidR="00080C88" w:rsidRPr="00EB59A5" w:rsidRDefault="00080C88" w:rsidP="0047447D">
            <w:pPr>
              <w:rPr>
                <w:rFonts w:ascii="Kefa II Pro" w:hAnsi="Kefa II Pro"/>
                <w:szCs w:val="24"/>
              </w:rPr>
            </w:pPr>
            <w:r w:rsidRPr="00EB59A5">
              <w:rPr>
                <w:rFonts w:ascii="Kefa II Pro" w:hAnsi="Kefa II Pro"/>
                <w:szCs w:val="24"/>
              </w:rPr>
              <w:t>Position in organisation</w:t>
            </w:r>
          </w:p>
          <w:p w14:paraId="6814F2F1" w14:textId="77777777" w:rsidR="00080C88" w:rsidRPr="00EB59A5" w:rsidRDefault="00080C88" w:rsidP="0047447D">
            <w:pPr>
              <w:rPr>
                <w:rFonts w:ascii="Kefa II Pro" w:hAnsi="Kefa II Pro"/>
                <w:szCs w:val="24"/>
              </w:rPr>
            </w:pPr>
          </w:p>
        </w:tc>
        <w:tc>
          <w:tcPr>
            <w:tcW w:w="5552" w:type="dxa"/>
          </w:tcPr>
          <w:p w14:paraId="06B8F241" w14:textId="77777777" w:rsidR="00080C88" w:rsidRPr="00EB59A5" w:rsidRDefault="00080C88" w:rsidP="0047447D">
            <w:pPr>
              <w:rPr>
                <w:rFonts w:ascii="Kefa II Pro Book" w:hAnsi="Kefa II Pro Book"/>
                <w:szCs w:val="24"/>
              </w:rPr>
            </w:pPr>
          </w:p>
        </w:tc>
      </w:tr>
      <w:tr w:rsidR="00080C88" w:rsidRPr="00EB59A5" w14:paraId="160AC3B4" w14:textId="77777777" w:rsidTr="00035E68">
        <w:trPr>
          <w:trHeight w:val="353"/>
        </w:trPr>
        <w:tc>
          <w:tcPr>
            <w:tcW w:w="4508" w:type="dxa"/>
          </w:tcPr>
          <w:p w14:paraId="24E369CA" w14:textId="77777777" w:rsidR="00080C88" w:rsidRPr="00EB59A5" w:rsidRDefault="00080C88" w:rsidP="0047447D">
            <w:pPr>
              <w:rPr>
                <w:rFonts w:ascii="Kefa II Pro" w:hAnsi="Kefa II Pro"/>
                <w:szCs w:val="24"/>
              </w:rPr>
            </w:pPr>
            <w:r w:rsidRPr="00EB59A5">
              <w:rPr>
                <w:rFonts w:ascii="Kefa II Pro" w:hAnsi="Kefa II Pro"/>
                <w:szCs w:val="24"/>
              </w:rPr>
              <w:t>Email address</w:t>
            </w:r>
          </w:p>
          <w:p w14:paraId="435E402D" w14:textId="77777777" w:rsidR="00080C88" w:rsidRPr="00EB59A5" w:rsidRDefault="00080C88" w:rsidP="0047447D">
            <w:pPr>
              <w:rPr>
                <w:rFonts w:ascii="Kefa II Pro" w:hAnsi="Kefa II Pro"/>
                <w:szCs w:val="24"/>
              </w:rPr>
            </w:pPr>
          </w:p>
        </w:tc>
        <w:tc>
          <w:tcPr>
            <w:tcW w:w="5552" w:type="dxa"/>
          </w:tcPr>
          <w:p w14:paraId="11D0E5C0" w14:textId="77777777" w:rsidR="00080C88" w:rsidRPr="00EB59A5" w:rsidRDefault="00080C88" w:rsidP="0047447D">
            <w:pPr>
              <w:rPr>
                <w:rFonts w:ascii="Kefa II Pro Book" w:hAnsi="Kefa II Pro Book"/>
                <w:szCs w:val="24"/>
              </w:rPr>
            </w:pPr>
          </w:p>
        </w:tc>
      </w:tr>
      <w:tr w:rsidR="00080C88" w:rsidRPr="00EB59A5" w14:paraId="0B64A783" w14:textId="77777777" w:rsidTr="00035E68">
        <w:trPr>
          <w:trHeight w:val="475"/>
        </w:trPr>
        <w:tc>
          <w:tcPr>
            <w:tcW w:w="4508" w:type="dxa"/>
          </w:tcPr>
          <w:p w14:paraId="360298C6" w14:textId="77777777" w:rsidR="00080C88" w:rsidRPr="00EB59A5" w:rsidRDefault="00080C88" w:rsidP="0047447D">
            <w:pPr>
              <w:rPr>
                <w:rFonts w:ascii="Kefa II Pro" w:hAnsi="Kefa II Pro"/>
                <w:szCs w:val="24"/>
              </w:rPr>
            </w:pPr>
            <w:r w:rsidRPr="00EB59A5">
              <w:rPr>
                <w:rFonts w:ascii="Kefa II Pro" w:hAnsi="Kefa II Pro"/>
                <w:szCs w:val="24"/>
              </w:rPr>
              <w:t>Telephone number</w:t>
            </w:r>
          </w:p>
          <w:p w14:paraId="1CABA93E" w14:textId="77777777" w:rsidR="00080C88" w:rsidRPr="00EB59A5" w:rsidRDefault="00080C88" w:rsidP="0047447D">
            <w:pPr>
              <w:rPr>
                <w:rFonts w:ascii="Kefa II Pro" w:hAnsi="Kefa II Pro"/>
                <w:szCs w:val="24"/>
              </w:rPr>
            </w:pPr>
          </w:p>
        </w:tc>
        <w:tc>
          <w:tcPr>
            <w:tcW w:w="5552" w:type="dxa"/>
          </w:tcPr>
          <w:p w14:paraId="008863AD" w14:textId="77777777" w:rsidR="00080C88" w:rsidRPr="00EB59A5" w:rsidRDefault="00080C88" w:rsidP="0047447D">
            <w:pPr>
              <w:rPr>
                <w:rFonts w:ascii="Kefa II Pro Book" w:hAnsi="Kefa II Pro Book"/>
                <w:szCs w:val="24"/>
              </w:rPr>
            </w:pPr>
          </w:p>
        </w:tc>
      </w:tr>
    </w:tbl>
    <w:p w14:paraId="2F7B00E4" w14:textId="77777777" w:rsidR="00080C88" w:rsidRPr="00EB59A5" w:rsidRDefault="00080C88" w:rsidP="00080C88">
      <w:pPr>
        <w:rPr>
          <w:rFonts w:ascii="Kefa II Pro" w:hAnsi="Kefa II Pro"/>
          <w:szCs w:val="24"/>
        </w:rPr>
      </w:pPr>
    </w:p>
    <w:p w14:paraId="1CDE07EE" w14:textId="77777777" w:rsidR="00080C88" w:rsidRPr="00EB59A5" w:rsidRDefault="00080C88" w:rsidP="00080C88">
      <w:pPr>
        <w:rPr>
          <w:rFonts w:ascii="Kefa II Pro" w:hAnsi="Kefa II Pro"/>
          <w:szCs w:val="24"/>
        </w:rPr>
      </w:pPr>
      <w:r w:rsidRPr="00EB59A5">
        <w:rPr>
          <w:rFonts w:ascii="Kefa II Pro" w:hAnsi="Kefa II Pro"/>
          <w:szCs w:val="24"/>
        </w:rPr>
        <w:t>Organisation details</w:t>
      </w:r>
    </w:p>
    <w:tbl>
      <w:tblPr>
        <w:tblStyle w:val="TableGrid"/>
        <w:tblW w:w="10060" w:type="dxa"/>
        <w:tblInd w:w="0" w:type="dxa"/>
        <w:tblLook w:val="04A0" w:firstRow="1" w:lastRow="0" w:firstColumn="1" w:lastColumn="0" w:noHBand="0" w:noVBand="1"/>
      </w:tblPr>
      <w:tblGrid>
        <w:gridCol w:w="4508"/>
        <w:gridCol w:w="5552"/>
      </w:tblGrid>
      <w:tr w:rsidR="00080C88" w:rsidRPr="00EB59A5" w14:paraId="18AB83E5" w14:textId="77777777" w:rsidTr="00035E68">
        <w:trPr>
          <w:trHeight w:val="1048"/>
        </w:trPr>
        <w:tc>
          <w:tcPr>
            <w:tcW w:w="4508" w:type="dxa"/>
          </w:tcPr>
          <w:p w14:paraId="0CE2F02C" w14:textId="77777777" w:rsidR="00080C88" w:rsidRPr="00EB59A5" w:rsidRDefault="00080C88" w:rsidP="0047447D">
            <w:pPr>
              <w:rPr>
                <w:rFonts w:ascii="Kefa II Pro" w:hAnsi="Kefa II Pro"/>
                <w:szCs w:val="24"/>
              </w:rPr>
            </w:pPr>
            <w:bookmarkStart w:id="2" w:name="_Hlk146884148"/>
            <w:r w:rsidRPr="00EB59A5">
              <w:rPr>
                <w:rFonts w:ascii="Kefa II Pro" w:hAnsi="Kefa II Pro"/>
                <w:szCs w:val="24"/>
              </w:rPr>
              <w:t>Address</w:t>
            </w:r>
          </w:p>
          <w:p w14:paraId="79247460" w14:textId="77777777" w:rsidR="00080C88" w:rsidRPr="00EB59A5" w:rsidRDefault="00080C88" w:rsidP="0047447D">
            <w:pPr>
              <w:rPr>
                <w:rFonts w:ascii="Kefa II Pro" w:hAnsi="Kefa II Pro"/>
                <w:szCs w:val="24"/>
              </w:rPr>
            </w:pPr>
          </w:p>
        </w:tc>
        <w:tc>
          <w:tcPr>
            <w:tcW w:w="5552" w:type="dxa"/>
          </w:tcPr>
          <w:p w14:paraId="5386C51E" w14:textId="77777777" w:rsidR="00080C88" w:rsidRDefault="00080C88" w:rsidP="0047447D">
            <w:pPr>
              <w:rPr>
                <w:rFonts w:ascii="Kefa II Pro Book" w:hAnsi="Kefa II Pro Book"/>
                <w:szCs w:val="24"/>
              </w:rPr>
            </w:pPr>
          </w:p>
          <w:p w14:paraId="11ED532A" w14:textId="77777777" w:rsidR="00D805C6" w:rsidRDefault="00D805C6" w:rsidP="0047447D">
            <w:pPr>
              <w:rPr>
                <w:rFonts w:ascii="Kefa II Pro Book" w:hAnsi="Kefa II Pro Book"/>
                <w:szCs w:val="24"/>
              </w:rPr>
            </w:pPr>
          </w:p>
          <w:p w14:paraId="7A46649F" w14:textId="77777777" w:rsidR="00D805C6" w:rsidRDefault="00D805C6" w:rsidP="0047447D">
            <w:pPr>
              <w:rPr>
                <w:rFonts w:ascii="Kefa II Pro Book" w:hAnsi="Kefa II Pro Book"/>
                <w:szCs w:val="24"/>
              </w:rPr>
            </w:pPr>
          </w:p>
          <w:p w14:paraId="093D0A92" w14:textId="77777777" w:rsidR="00DD749C" w:rsidRDefault="00DD749C" w:rsidP="0047447D">
            <w:pPr>
              <w:rPr>
                <w:rFonts w:ascii="Kefa II Pro Book" w:hAnsi="Kefa II Pro Book"/>
                <w:szCs w:val="24"/>
              </w:rPr>
            </w:pPr>
          </w:p>
          <w:p w14:paraId="0081E893" w14:textId="77777777" w:rsidR="00D805C6" w:rsidRDefault="00D805C6" w:rsidP="0047447D">
            <w:pPr>
              <w:rPr>
                <w:rFonts w:ascii="Kefa II Pro Book" w:hAnsi="Kefa II Pro Book"/>
                <w:szCs w:val="24"/>
              </w:rPr>
            </w:pPr>
          </w:p>
          <w:p w14:paraId="06918BC4" w14:textId="77777777" w:rsidR="00D805C6" w:rsidRPr="00EB59A5" w:rsidRDefault="00D805C6" w:rsidP="0047447D">
            <w:pPr>
              <w:rPr>
                <w:rFonts w:ascii="Kefa II Pro Book" w:hAnsi="Kefa II Pro Book"/>
                <w:szCs w:val="24"/>
              </w:rPr>
            </w:pPr>
          </w:p>
        </w:tc>
      </w:tr>
      <w:tr w:rsidR="00080C88" w:rsidRPr="00EB59A5" w14:paraId="652873DB" w14:textId="77777777" w:rsidTr="00035E68">
        <w:trPr>
          <w:trHeight w:val="346"/>
        </w:trPr>
        <w:tc>
          <w:tcPr>
            <w:tcW w:w="4508" w:type="dxa"/>
          </w:tcPr>
          <w:p w14:paraId="06EFA9AF" w14:textId="77777777" w:rsidR="00080C88" w:rsidRPr="00EB59A5" w:rsidRDefault="00080C88" w:rsidP="0047447D">
            <w:pPr>
              <w:rPr>
                <w:rFonts w:ascii="Kefa II Pro" w:hAnsi="Kefa II Pro"/>
                <w:szCs w:val="24"/>
              </w:rPr>
            </w:pPr>
            <w:r w:rsidRPr="00EB59A5">
              <w:rPr>
                <w:rFonts w:ascii="Kefa II Pro" w:hAnsi="Kefa II Pro"/>
                <w:szCs w:val="24"/>
              </w:rPr>
              <w:lastRenderedPageBreak/>
              <w:t>Website</w:t>
            </w:r>
          </w:p>
          <w:p w14:paraId="334D489C" w14:textId="77777777" w:rsidR="00080C88" w:rsidRPr="00EB59A5" w:rsidRDefault="00080C88" w:rsidP="0047447D">
            <w:pPr>
              <w:rPr>
                <w:rFonts w:ascii="Kefa II Pro" w:hAnsi="Kefa II Pro"/>
                <w:szCs w:val="24"/>
              </w:rPr>
            </w:pPr>
          </w:p>
        </w:tc>
        <w:tc>
          <w:tcPr>
            <w:tcW w:w="5552" w:type="dxa"/>
          </w:tcPr>
          <w:p w14:paraId="36E75EB1" w14:textId="77777777" w:rsidR="00974B16" w:rsidRPr="00EB59A5" w:rsidRDefault="00974B16" w:rsidP="0047447D">
            <w:pPr>
              <w:rPr>
                <w:rFonts w:ascii="Kefa II Pro Book" w:hAnsi="Kefa II Pro Book"/>
                <w:szCs w:val="24"/>
              </w:rPr>
            </w:pPr>
          </w:p>
        </w:tc>
      </w:tr>
      <w:tr w:rsidR="00080C88" w:rsidRPr="00EB59A5" w14:paraId="6995080D" w14:textId="77777777" w:rsidTr="00035E68">
        <w:tc>
          <w:tcPr>
            <w:tcW w:w="4508" w:type="dxa"/>
          </w:tcPr>
          <w:p w14:paraId="5BF1844E" w14:textId="77777777" w:rsidR="00080C88" w:rsidRPr="00EB59A5" w:rsidRDefault="00080C88" w:rsidP="0047447D">
            <w:pPr>
              <w:rPr>
                <w:rFonts w:ascii="Kefa II Pro" w:hAnsi="Kefa II Pro"/>
                <w:szCs w:val="24"/>
              </w:rPr>
            </w:pPr>
            <w:r w:rsidRPr="00EB59A5">
              <w:rPr>
                <w:rFonts w:ascii="Kefa II Pro" w:hAnsi="Kefa II Pro"/>
                <w:szCs w:val="24"/>
              </w:rPr>
              <w:t>Social media links</w:t>
            </w:r>
          </w:p>
          <w:p w14:paraId="5B6D85D1" w14:textId="77777777" w:rsidR="00080C88" w:rsidRPr="00EB59A5" w:rsidRDefault="00080C88" w:rsidP="0047447D">
            <w:pPr>
              <w:rPr>
                <w:rFonts w:ascii="Kefa II Pro" w:hAnsi="Kefa II Pro"/>
                <w:szCs w:val="24"/>
              </w:rPr>
            </w:pPr>
          </w:p>
        </w:tc>
        <w:tc>
          <w:tcPr>
            <w:tcW w:w="5552" w:type="dxa"/>
          </w:tcPr>
          <w:p w14:paraId="13B388D5" w14:textId="77777777" w:rsidR="00080C88" w:rsidRPr="00EB59A5" w:rsidRDefault="00080C88" w:rsidP="0047447D">
            <w:pPr>
              <w:rPr>
                <w:rFonts w:ascii="Kefa II Pro Book" w:hAnsi="Kefa II Pro Book"/>
                <w:szCs w:val="24"/>
              </w:rPr>
            </w:pPr>
          </w:p>
        </w:tc>
      </w:tr>
      <w:tr w:rsidR="00080C88" w:rsidRPr="00EB59A5" w14:paraId="579A5054" w14:textId="77777777" w:rsidTr="00035E68">
        <w:trPr>
          <w:trHeight w:val="1283"/>
        </w:trPr>
        <w:tc>
          <w:tcPr>
            <w:tcW w:w="4508" w:type="dxa"/>
          </w:tcPr>
          <w:p w14:paraId="1562CF2A" w14:textId="77777777" w:rsidR="00080C88" w:rsidRPr="00EB59A5" w:rsidRDefault="00080C88" w:rsidP="0047447D">
            <w:pPr>
              <w:rPr>
                <w:rFonts w:ascii="Kefa II Pro" w:hAnsi="Kefa II Pro"/>
                <w:szCs w:val="24"/>
              </w:rPr>
            </w:pPr>
            <w:r w:rsidRPr="00EB59A5">
              <w:rPr>
                <w:rFonts w:ascii="Kefa II Pro" w:hAnsi="Kefa II Pro"/>
                <w:szCs w:val="24"/>
              </w:rPr>
              <w:t>Description of organisational purpose</w:t>
            </w:r>
          </w:p>
          <w:p w14:paraId="0AB23C14" w14:textId="77777777" w:rsidR="00080C88" w:rsidRPr="00EB59A5" w:rsidRDefault="00080C88" w:rsidP="0047447D">
            <w:pPr>
              <w:rPr>
                <w:rFonts w:ascii="Kefa II Pro" w:hAnsi="Kefa II Pro"/>
                <w:szCs w:val="24"/>
              </w:rPr>
            </w:pPr>
          </w:p>
          <w:p w14:paraId="72B7791E" w14:textId="77777777" w:rsidR="00080C88" w:rsidRPr="00EB59A5" w:rsidRDefault="00080C88" w:rsidP="0047447D">
            <w:pPr>
              <w:rPr>
                <w:rFonts w:ascii="Kefa II Pro" w:hAnsi="Kefa II Pro"/>
                <w:szCs w:val="24"/>
              </w:rPr>
            </w:pPr>
          </w:p>
        </w:tc>
        <w:tc>
          <w:tcPr>
            <w:tcW w:w="5552" w:type="dxa"/>
          </w:tcPr>
          <w:p w14:paraId="01A72655" w14:textId="77777777" w:rsidR="00080C88" w:rsidRDefault="00080C88" w:rsidP="0047447D">
            <w:pPr>
              <w:rPr>
                <w:rFonts w:ascii="Kefa II Pro" w:hAnsi="Kefa II Pro"/>
                <w:szCs w:val="24"/>
              </w:rPr>
            </w:pPr>
          </w:p>
          <w:p w14:paraId="48F0B766" w14:textId="77777777" w:rsidR="00D805C6" w:rsidRDefault="00D805C6" w:rsidP="0047447D">
            <w:pPr>
              <w:rPr>
                <w:rFonts w:ascii="Kefa II Pro" w:hAnsi="Kefa II Pro"/>
                <w:szCs w:val="24"/>
              </w:rPr>
            </w:pPr>
          </w:p>
          <w:p w14:paraId="24FE6FD6" w14:textId="77777777" w:rsidR="00D805C6" w:rsidRDefault="00D805C6" w:rsidP="0047447D">
            <w:pPr>
              <w:rPr>
                <w:rFonts w:ascii="Kefa II Pro" w:hAnsi="Kefa II Pro"/>
                <w:szCs w:val="24"/>
              </w:rPr>
            </w:pPr>
          </w:p>
          <w:p w14:paraId="5690B405" w14:textId="77777777" w:rsidR="00D805C6" w:rsidRDefault="00D805C6" w:rsidP="0047447D">
            <w:pPr>
              <w:rPr>
                <w:rFonts w:ascii="Kefa II Pro" w:hAnsi="Kefa II Pro"/>
                <w:szCs w:val="24"/>
              </w:rPr>
            </w:pPr>
          </w:p>
          <w:p w14:paraId="0E956D74" w14:textId="77777777" w:rsidR="00D805C6" w:rsidRDefault="00D805C6" w:rsidP="0047447D">
            <w:pPr>
              <w:rPr>
                <w:rFonts w:ascii="Kefa II Pro" w:hAnsi="Kefa II Pro"/>
                <w:szCs w:val="24"/>
              </w:rPr>
            </w:pPr>
          </w:p>
          <w:p w14:paraId="5FE31887" w14:textId="77777777" w:rsidR="00DD749C" w:rsidRDefault="00DD749C" w:rsidP="0047447D">
            <w:pPr>
              <w:rPr>
                <w:rFonts w:ascii="Kefa II Pro" w:hAnsi="Kefa II Pro"/>
                <w:szCs w:val="24"/>
              </w:rPr>
            </w:pPr>
          </w:p>
          <w:p w14:paraId="03AE7A66" w14:textId="77777777" w:rsidR="00D805C6" w:rsidRPr="00EB59A5" w:rsidRDefault="00D805C6" w:rsidP="0047447D">
            <w:pPr>
              <w:rPr>
                <w:rFonts w:ascii="Kefa II Pro" w:hAnsi="Kefa II Pro"/>
                <w:szCs w:val="24"/>
              </w:rPr>
            </w:pPr>
          </w:p>
        </w:tc>
      </w:tr>
      <w:tr w:rsidR="00EC3607" w:rsidRPr="00EB59A5" w14:paraId="1669C9F5" w14:textId="77777777" w:rsidTr="00035E68">
        <w:trPr>
          <w:trHeight w:val="1283"/>
        </w:trPr>
        <w:tc>
          <w:tcPr>
            <w:tcW w:w="4508" w:type="dxa"/>
          </w:tcPr>
          <w:p w14:paraId="7C76E811" w14:textId="77777777" w:rsidR="00B23CF8" w:rsidRPr="004C1F6A" w:rsidRDefault="00B23CF8" w:rsidP="00B23CF8">
            <w:pPr>
              <w:ind w:right="-20"/>
              <w:rPr>
                <w:rFonts w:ascii="Kefa II Pro Book" w:eastAsia="Arial" w:hAnsi="Kefa II Pro Book" w:cs="Arial"/>
                <w:color w:val="000000" w:themeColor="text1"/>
                <w:szCs w:val="24"/>
              </w:rPr>
            </w:pPr>
            <w:r w:rsidRPr="004C1F6A">
              <w:rPr>
                <w:rFonts w:ascii="Kefa II Pro Book" w:eastAsia="Arial" w:hAnsi="Kefa II Pro Book" w:cs="Arial"/>
                <w:color w:val="000000" w:themeColor="text1"/>
                <w:szCs w:val="24"/>
              </w:rPr>
              <w:t>Bank details</w:t>
            </w:r>
          </w:p>
          <w:p w14:paraId="78B1C5EA" w14:textId="77777777" w:rsidR="00B23CF8" w:rsidRPr="004C1F6A" w:rsidRDefault="00B23CF8" w:rsidP="00B23CF8">
            <w:pPr>
              <w:ind w:right="-20"/>
              <w:rPr>
                <w:rFonts w:ascii="Kefa II Pro Book" w:eastAsia="Arial" w:hAnsi="Kefa II Pro Book" w:cs="Arial"/>
                <w:color w:val="000000" w:themeColor="text1"/>
                <w:szCs w:val="24"/>
              </w:rPr>
            </w:pPr>
          </w:p>
          <w:p w14:paraId="40979FC7" w14:textId="57029805" w:rsidR="00EC3607" w:rsidRPr="00EB59A5" w:rsidRDefault="00B23CF8" w:rsidP="00B23CF8">
            <w:pPr>
              <w:rPr>
                <w:rFonts w:ascii="Kefa II Pro" w:hAnsi="Kefa II Pro"/>
                <w:szCs w:val="24"/>
              </w:rPr>
            </w:pPr>
            <w:r w:rsidRPr="004C1F6A">
              <w:rPr>
                <w:rFonts w:ascii="Kefa II Pro Book" w:eastAsia="Arial" w:hAnsi="Kefa II Pro Book" w:cs="Arial"/>
                <w:color w:val="000000" w:themeColor="text1"/>
                <w:szCs w:val="24"/>
              </w:rPr>
              <w:t xml:space="preserve">If you are successful, </w:t>
            </w:r>
            <w:r>
              <w:rPr>
                <w:rFonts w:ascii="Kefa II Pro Book" w:eastAsia="Arial" w:hAnsi="Kefa II Pro Book" w:cs="Arial"/>
                <w:color w:val="000000" w:themeColor="text1"/>
                <w:szCs w:val="24"/>
              </w:rPr>
              <w:t>payment will be made by BACS</w:t>
            </w:r>
          </w:p>
        </w:tc>
        <w:tc>
          <w:tcPr>
            <w:tcW w:w="5552" w:type="dxa"/>
          </w:tcPr>
          <w:p w14:paraId="73161DFF" w14:textId="77777777" w:rsidR="00580FA3" w:rsidRPr="004C1F6A" w:rsidRDefault="00580FA3" w:rsidP="00580FA3">
            <w:pPr>
              <w:rPr>
                <w:rFonts w:ascii="Kefa II Pro Book" w:hAnsi="Kefa II Pro Book" w:cs="Arial"/>
                <w:color w:val="000000" w:themeColor="text1"/>
                <w:szCs w:val="24"/>
              </w:rPr>
            </w:pPr>
            <w:r w:rsidRPr="004C1F6A">
              <w:rPr>
                <w:rFonts w:ascii="Kefa II Pro Book" w:hAnsi="Kefa II Pro Book" w:cs="Arial"/>
                <w:color w:val="000000" w:themeColor="text1"/>
                <w:szCs w:val="24"/>
              </w:rPr>
              <w:t xml:space="preserve">Bank name: </w:t>
            </w:r>
          </w:p>
          <w:p w14:paraId="3289BF3E" w14:textId="77777777" w:rsidR="00580FA3" w:rsidRPr="004C1F6A" w:rsidRDefault="00580FA3" w:rsidP="00580FA3">
            <w:pPr>
              <w:rPr>
                <w:rFonts w:ascii="Kefa II Pro Book" w:hAnsi="Kefa II Pro Book" w:cs="Arial"/>
                <w:color w:val="000000" w:themeColor="text1"/>
                <w:szCs w:val="24"/>
              </w:rPr>
            </w:pPr>
            <w:r w:rsidRPr="004C1F6A">
              <w:rPr>
                <w:rFonts w:ascii="Kefa II Pro Book" w:hAnsi="Kefa II Pro Book" w:cs="Arial"/>
                <w:color w:val="000000" w:themeColor="text1"/>
                <w:szCs w:val="24"/>
              </w:rPr>
              <w:t xml:space="preserve">Sort Code: </w:t>
            </w:r>
          </w:p>
          <w:p w14:paraId="13D967A4" w14:textId="697A6DE2" w:rsidR="00EC3607" w:rsidRPr="00EB59A5" w:rsidRDefault="00580FA3" w:rsidP="00580FA3">
            <w:pPr>
              <w:rPr>
                <w:rFonts w:ascii="Kefa II Pro" w:hAnsi="Kefa II Pro"/>
                <w:szCs w:val="24"/>
              </w:rPr>
            </w:pPr>
            <w:r w:rsidRPr="004C1F6A">
              <w:rPr>
                <w:rFonts w:ascii="Kefa II Pro Book" w:hAnsi="Kefa II Pro Book" w:cs="Arial"/>
                <w:color w:val="000000" w:themeColor="text1"/>
                <w:szCs w:val="24"/>
              </w:rPr>
              <w:t>Account Number:</w:t>
            </w:r>
          </w:p>
        </w:tc>
      </w:tr>
      <w:bookmarkEnd w:id="2"/>
    </w:tbl>
    <w:p w14:paraId="560885F9" w14:textId="77777777" w:rsidR="00080C88" w:rsidRPr="00EB59A5" w:rsidRDefault="00080C88" w:rsidP="00080C88">
      <w:pPr>
        <w:rPr>
          <w:rFonts w:ascii="Kefa II Pro" w:hAnsi="Kefa II Pro"/>
          <w:szCs w:val="24"/>
        </w:rPr>
      </w:pPr>
    </w:p>
    <w:p w14:paraId="20088B09" w14:textId="77777777" w:rsidR="00080C88" w:rsidRDefault="00080C88" w:rsidP="00080C88">
      <w:pPr>
        <w:rPr>
          <w:rFonts w:ascii="Kefa II Pro" w:hAnsi="Kefa II Pro"/>
          <w:szCs w:val="24"/>
        </w:rPr>
      </w:pPr>
      <w:r w:rsidRPr="00EB59A5">
        <w:rPr>
          <w:rFonts w:ascii="Kefa II Pro" w:hAnsi="Kefa II Pro"/>
          <w:szCs w:val="24"/>
        </w:rPr>
        <w:t>Project Details</w:t>
      </w:r>
    </w:p>
    <w:tbl>
      <w:tblPr>
        <w:tblStyle w:val="TableGrid"/>
        <w:tblW w:w="10060" w:type="dxa"/>
        <w:tblInd w:w="0" w:type="dxa"/>
        <w:tblLook w:val="04A0" w:firstRow="1" w:lastRow="0" w:firstColumn="1" w:lastColumn="0" w:noHBand="0" w:noVBand="1"/>
      </w:tblPr>
      <w:tblGrid>
        <w:gridCol w:w="10060"/>
      </w:tblGrid>
      <w:tr w:rsidR="00080C88" w:rsidRPr="00EB59A5" w14:paraId="2EFB5496" w14:textId="77777777" w:rsidTr="00035E68">
        <w:tc>
          <w:tcPr>
            <w:tcW w:w="10060" w:type="dxa"/>
          </w:tcPr>
          <w:p w14:paraId="02CA8920" w14:textId="77777777" w:rsidR="00080C88" w:rsidRPr="00EB59A5" w:rsidRDefault="00080C88" w:rsidP="00080C88">
            <w:pPr>
              <w:pStyle w:val="ListParagraph"/>
              <w:numPr>
                <w:ilvl w:val="0"/>
                <w:numId w:val="44"/>
              </w:numPr>
              <w:ind w:left="284"/>
              <w:contextualSpacing w:val="0"/>
              <w:rPr>
                <w:rFonts w:ascii="Kefa II Pro" w:hAnsi="Kefa II Pro"/>
              </w:rPr>
            </w:pPr>
            <w:r>
              <w:rPr>
                <w:rFonts w:ascii="Kefa II Pro" w:hAnsi="Kefa II Pro"/>
              </w:rPr>
              <w:t>Briefly outline the project that you have planned</w:t>
            </w:r>
          </w:p>
        </w:tc>
      </w:tr>
      <w:tr w:rsidR="00080C88" w:rsidRPr="00EB59A5" w14:paraId="7DB29997" w14:textId="77777777" w:rsidTr="00035E68">
        <w:tc>
          <w:tcPr>
            <w:tcW w:w="10060" w:type="dxa"/>
          </w:tcPr>
          <w:p w14:paraId="7AE8CEAA" w14:textId="77777777" w:rsidR="00080C88" w:rsidRPr="00EB59A5" w:rsidRDefault="00080C88" w:rsidP="0047447D">
            <w:pPr>
              <w:rPr>
                <w:rFonts w:ascii="Kefa II Pro" w:hAnsi="Kefa II Pro"/>
                <w:szCs w:val="24"/>
              </w:rPr>
            </w:pPr>
          </w:p>
          <w:p w14:paraId="504D4E3C" w14:textId="77777777" w:rsidR="00080C88" w:rsidRPr="00EB59A5" w:rsidRDefault="00080C88" w:rsidP="0047447D">
            <w:pPr>
              <w:rPr>
                <w:rFonts w:ascii="Kefa II Pro" w:hAnsi="Kefa II Pro"/>
                <w:szCs w:val="24"/>
              </w:rPr>
            </w:pPr>
          </w:p>
          <w:p w14:paraId="40BF4504" w14:textId="77777777" w:rsidR="00080C88" w:rsidRPr="00EB59A5" w:rsidRDefault="00080C88" w:rsidP="0047447D">
            <w:pPr>
              <w:rPr>
                <w:rFonts w:ascii="Kefa II Pro" w:hAnsi="Kefa II Pro"/>
                <w:szCs w:val="24"/>
              </w:rPr>
            </w:pPr>
          </w:p>
          <w:p w14:paraId="04C76F8A" w14:textId="77777777" w:rsidR="00080C88" w:rsidRPr="00EB59A5" w:rsidRDefault="00080C88" w:rsidP="0047447D">
            <w:pPr>
              <w:rPr>
                <w:rFonts w:ascii="Kefa II Pro" w:hAnsi="Kefa II Pro"/>
                <w:szCs w:val="24"/>
              </w:rPr>
            </w:pPr>
          </w:p>
          <w:p w14:paraId="720EC6BD" w14:textId="77777777" w:rsidR="00080C88" w:rsidRPr="00EB59A5" w:rsidRDefault="00080C88" w:rsidP="0047447D">
            <w:pPr>
              <w:rPr>
                <w:rFonts w:ascii="Kefa II Pro" w:hAnsi="Kefa II Pro"/>
                <w:szCs w:val="24"/>
              </w:rPr>
            </w:pPr>
          </w:p>
          <w:p w14:paraId="3BEB370C" w14:textId="77777777" w:rsidR="00080C88" w:rsidRPr="00EB59A5" w:rsidRDefault="00080C88" w:rsidP="0047447D">
            <w:pPr>
              <w:rPr>
                <w:rFonts w:ascii="Kefa II Pro" w:hAnsi="Kefa II Pro"/>
                <w:szCs w:val="24"/>
              </w:rPr>
            </w:pPr>
          </w:p>
          <w:p w14:paraId="49ABA0E6" w14:textId="77777777" w:rsidR="00080C88" w:rsidRPr="00EB59A5" w:rsidRDefault="00080C88" w:rsidP="0047447D">
            <w:pPr>
              <w:rPr>
                <w:rFonts w:ascii="Kefa II Pro" w:hAnsi="Kefa II Pro"/>
                <w:szCs w:val="24"/>
              </w:rPr>
            </w:pPr>
          </w:p>
          <w:p w14:paraId="584873B7" w14:textId="77777777" w:rsidR="00080C88" w:rsidRPr="00EB59A5" w:rsidRDefault="00080C88" w:rsidP="0047447D">
            <w:pPr>
              <w:rPr>
                <w:rFonts w:ascii="Kefa II Pro" w:hAnsi="Kefa II Pro"/>
                <w:szCs w:val="24"/>
              </w:rPr>
            </w:pPr>
          </w:p>
          <w:p w14:paraId="6E8C1D5A" w14:textId="77777777" w:rsidR="00080C88" w:rsidRPr="00EB59A5" w:rsidRDefault="00080C88" w:rsidP="0047447D">
            <w:pPr>
              <w:rPr>
                <w:rFonts w:ascii="Kefa II Pro" w:hAnsi="Kefa II Pro"/>
                <w:szCs w:val="24"/>
              </w:rPr>
            </w:pPr>
          </w:p>
          <w:p w14:paraId="104EF8CA" w14:textId="77777777" w:rsidR="00080C88" w:rsidRPr="00EB59A5" w:rsidRDefault="00080C88" w:rsidP="0047447D">
            <w:pPr>
              <w:rPr>
                <w:rFonts w:ascii="Kefa II Pro" w:hAnsi="Kefa II Pro"/>
                <w:szCs w:val="24"/>
              </w:rPr>
            </w:pPr>
          </w:p>
          <w:p w14:paraId="0507090C" w14:textId="77777777" w:rsidR="00080C88" w:rsidRDefault="00080C88" w:rsidP="0047447D">
            <w:pPr>
              <w:rPr>
                <w:rFonts w:ascii="Kefa II Pro" w:hAnsi="Kefa II Pro"/>
                <w:szCs w:val="24"/>
              </w:rPr>
            </w:pPr>
          </w:p>
          <w:p w14:paraId="7173378A" w14:textId="77777777" w:rsidR="00D805C6" w:rsidRDefault="00D805C6" w:rsidP="0047447D">
            <w:pPr>
              <w:rPr>
                <w:rFonts w:ascii="Kefa II Pro" w:hAnsi="Kefa II Pro"/>
                <w:szCs w:val="24"/>
              </w:rPr>
            </w:pPr>
          </w:p>
          <w:p w14:paraId="40AB10DC" w14:textId="77777777" w:rsidR="00D805C6" w:rsidRPr="00EB59A5" w:rsidRDefault="00D805C6" w:rsidP="0047447D">
            <w:pPr>
              <w:rPr>
                <w:rFonts w:ascii="Kefa II Pro" w:hAnsi="Kefa II Pro"/>
                <w:szCs w:val="24"/>
              </w:rPr>
            </w:pPr>
          </w:p>
        </w:tc>
      </w:tr>
    </w:tbl>
    <w:p w14:paraId="47BB359C" w14:textId="77777777" w:rsidR="00080C88" w:rsidRPr="00E311BD" w:rsidRDefault="00080C88" w:rsidP="00080C88">
      <w:pPr>
        <w:rPr>
          <w:rFonts w:ascii="Kefa II Pro" w:hAnsi="Kefa II Pro"/>
        </w:rPr>
      </w:pPr>
    </w:p>
    <w:tbl>
      <w:tblPr>
        <w:tblStyle w:val="TableGrid"/>
        <w:tblW w:w="10060" w:type="dxa"/>
        <w:tblInd w:w="0" w:type="dxa"/>
        <w:tblLook w:val="04A0" w:firstRow="1" w:lastRow="0" w:firstColumn="1" w:lastColumn="0" w:noHBand="0" w:noVBand="1"/>
      </w:tblPr>
      <w:tblGrid>
        <w:gridCol w:w="10060"/>
      </w:tblGrid>
      <w:tr w:rsidR="00080C88" w:rsidRPr="00EB59A5" w14:paraId="6948762D" w14:textId="77777777" w:rsidTr="00854387">
        <w:tc>
          <w:tcPr>
            <w:tcW w:w="10060" w:type="dxa"/>
          </w:tcPr>
          <w:p w14:paraId="74046FF8" w14:textId="40402C09" w:rsidR="00080C88" w:rsidRPr="00EB59A5" w:rsidRDefault="00080C88" w:rsidP="00080C88">
            <w:pPr>
              <w:pStyle w:val="ListParagraph"/>
              <w:numPr>
                <w:ilvl w:val="0"/>
                <w:numId w:val="44"/>
              </w:numPr>
              <w:ind w:left="284"/>
              <w:contextualSpacing w:val="0"/>
              <w:rPr>
                <w:rFonts w:ascii="Kefa II Pro" w:hAnsi="Kefa II Pro"/>
              </w:rPr>
            </w:pPr>
            <w:r w:rsidRPr="00EB59A5">
              <w:rPr>
                <w:rFonts w:ascii="Kefa II Pro" w:hAnsi="Kefa II Pro"/>
              </w:rPr>
              <w:t xml:space="preserve">How do you know there is a need for this project? </w:t>
            </w:r>
            <w:r w:rsidR="00A01DF3">
              <w:rPr>
                <w:rFonts w:ascii="Kefa II Pro" w:hAnsi="Kefa II Pro"/>
              </w:rPr>
              <w:t>(</w:t>
            </w:r>
            <w:r w:rsidRPr="00EB59A5">
              <w:rPr>
                <w:rFonts w:ascii="Kefa II Pro" w:hAnsi="Kefa II Pro"/>
              </w:rPr>
              <w:t xml:space="preserve">Please share any evidence you have including lived experience, surveys, data, anecdotal </w:t>
            </w:r>
            <w:r w:rsidR="00854387">
              <w:rPr>
                <w:rFonts w:ascii="Kefa II Pro" w:hAnsi="Kefa II Pro"/>
              </w:rPr>
              <w:t xml:space="preserve">information </w:t>
            </w:r>
            <w:r w:rsidRPr="00EB59A5">
              <w:rPr>
                <w:rFonts w:ascii="Kefa II Pro" w:hAnsi="Kefa II Pro"/>
              </w:rPr>
              <w:t>and</w:t>
            </w:r>
            <w:r w:rsidR="00854387">
              <w:rPr>
                <w:rFonts w:ascii="Kefa II Pro" w:hAnsi="Kefa II Pro"/>
              </w:rPr>
              <w:t>/or</w:t>
            </w:r>
            <w:r w:rsidRPr="00EB59A5">
              <w:rPr>
                <w:rFonts w:ascii="Kefa II Pro" w:hAnsi="Kefa II Pro"/>
              </w:rPr>
              <w:t xml:space="preserve"> stories</w:t>
            </w:r>
            <w:r w:rsidR="00A01DF3">
              <w:rPr>
                <w:rFonts w:ascii="Kefa II Pro" w:hAnsi="Kefa II Pro"/>
              </w:rPr>
              <w:t>)</w:t>
            </w:r>
          </w:p>
        </w:tc>
      </w:tr>
      <w:tr w:rsidR="00080C88" w:rsidRPr="00EB59A5" w14:paraId="408ADE96" w14:textId="77777777" w:rsidTr="00854387">
        <w:tc>
          <w:tcPr>
            <w:tcW w:w="10060" w:type="dxa"/>
          </w:tcPr>
          <w:p w14:paraId="1BEA8A92" w14:textId="77777777" w:rsidR="00080C88" w:rsidRPr="00EB59A5" w:rsidRDefault="00080C88" w:rsidP="0047447D">
            <w:pPr>
              <w:rPr>
                <w:rFonts w:ascii="Kefa II Pro" w:hAnsi="Kefa II Pro"/>
                <w:szCs w:val="24"/>
              </w:rPr>
            </w:pPr>
          </w:p>
          <w:p w14:paraId="0FD2BDF0" w14:textId="77777777" w:rsidR="00080C88" w:rsidRPr="00EB59A5" w:rsidRDefault="00080C88" w:rsidP="0047447D">
            <w:pPr>
              <w:rPr>
                <w:rFonts w:ascii="Kefa II Pro" w:hAnsi="Kefa II Pro"/>
                <w:szCs w:val="24"/>
              </w:rPr>
            </w:pPr>
          </w:p>
          <w:p w14:paraId="22CD4AD3" w14:textId="77777777" w:rsidR="00080C88" w:rsidRPr="00EB59A5" w:rsidRDefault="00080C88" w:rsidP="0047447D">
            <w:pPr>
              <w:rPr>
                <w:rFonts w:ascii="Kefa II Pro" w:hAnsi="Kefa II Pro"/>
                <w:szCs w:val="24"/>
              </w:rPr>
            </w:pPr>
          </w:p>
          <w:p w14:paraId="38BC41B1" w14:textId="77777777" w:rsidR="00080C88" w:rsidRPr="00EB59A5" w:rsidRDefault="00080C88" w:rsidP="0047447D">
            <w:pPr>
              <w:rPr>
                <w:rFonts w:ascii="Kefa II Pro" w:hAnsi="Kefa II Pro"/>
                <w:szCs w:val="24"/>
              </w:rPr>
            </w:pPr>
          </w:p>
          <w:p w14:paraId="2930F041" w14:textId="77777777" w:rsidR="00080C88" w:rsidRPr="00EB59A5" w:rsidRDefault="00080C88" w:rsidP="0047447D">
            <w:pPr>
              <w:rPr>
                <w:rFonts w:ascii="Kefa II Pro" w:hAnsi="Kefa II Pro"/>
                <w:szCs w:val="24"/>
              </w:rPr>
            </w:pPr>
          </w:p>
          <w:p w14:paraId="557DB5FE" w14:textId="77777777" w:rsidR="00080C88" w:rsidRPr="00EB59A5" w:rsidRDefault="00080C88" w:rsidP="0047447D">
            <w:pPr>
              <w:rPr>
                <w:rFonts w:ascii="Kefa II Pro" w:hAnsi="Kefa II Pro"/>
                <w:szCs w:val="24"/>
              </w:rPr>
            </w:pPr>
          </w:p>
          <w:p w14:paraId="52BBBCF2" w14:textId="77777777" w:rsidR="00080C88" w:rsidRPr="00EB59A5" w:rsidRDefault="00080C88" w:rsidP="0047447D">
            <w:pPr>
              <w:rPr>
                <w:rFonts w:ascii="Kefa II Pro" w:hAnsi="Kefa II Pro"/>
                <w:szCs w:val="24"/>
              </w:rPr>
            </w:pPr>
          </w:p>
          <w:p w14:paraId="074C6A6E" w14:textId="77777777" w:rsidR="00080C88" w:rsidRPr="00EB59A5" w:rsidRDefault="00080C88" w:rsidP="0047447D">
            <w:pPr>
              <w:rPr>
                <w:rFonts w:ascii="Kefa II Pro" w:hAnsi="Kefa II Pro"/>
                <w:szCs w:val="24"/>
              </w:rPr>
            </w:pPr>
          </w:p>
          <w:p w14:paraId="199BC1A0" w14:textId="77777777" w:rsidR="00080C88" w:rsidRPr="00EB59A5" w:rsidRDefault="00080C88" w:rsidP="0047447D">
            <w:pPr>
              <w:rPr>
                <w:rFonts w:ascii="Kefa II Pro" w:hAnsi="Kefa II Pro"/>
                <w:szCs w:val="24"/>
              </w:rPr>
            </w:pPr>
          </w:p>
          <w:p w14:paraId="075FCB6E" w14:textId="77777777" w:rsidR="00080C88" w:rsidRDefault="00080C88" w:rsidP="0047447D">
            <w:pPr>
              <w:rPr>
                <w:rFonts w:ascii="Kefa II Pro" w:hAnsi="Kefa II Pro"/>
                <w:szCs w:val="24"/>
              </w:rPr>
            </w:pPr>
          </w:p>
          <w:p w14:paraId="315FDFEC" w14:textId="77777777" w:rsidR="00D805C6" w:rsidRDefault="00D805C6" w:rsidP="0047447D">
            <w:pPr>
              <w:rPr>
                <w:rFonts w:ascii="Kefa II Pro" w:hAnsi="Kefa II Pro"/>
                <w:szCs w:val="24"/>
              </w:rPr>
            </w:pPr>
          </w:p>
          <w:p w14:paraId="30829769" w14:textId="77777777" w:rsidR="00DD749C" w:rsidRPr="00EB59A5" w:rsidRDefault="00DD749C" w:rsidP="0047447D">
            <w:pPr>
              <w:rPr>
                <w:rFonts w:ascii="Kefa II Pro" w:hAnsi="Kefa II Pro"/>
                <w:szCs w:val="24"/>
              </w:rPr>
            </w:pPr>
          </w:p>
          <w:p w14:paraId="010BE633" w14:textId="77777777" w:rsidR="00080C88" w:rsidRPr="00EB59A5" w:rsidRDefault="00080C88" w:rsidP="0047447D">
            <w:pPr>
              <w:rPr>
                <w:rFonts w:ascii="Kefa II Pro" w:hAnsi="Kefa II Pro"/>
                <w:szCs w:val="24"/>
              </w:rPr>
            </w:pPr>
          </w:p>
        </w:tc>
      </w:tr>
    </w:tbl>
    <w:p w14:paraId="2A89F2D7" w14:textId="77777777" w:rsidR="00080C88" w:rsidRPr="00EB59A5" w:rsidRDefault="00080C88" w:rsidP="00080C88">
      <w:pPr>
        <w:rPr>
          <w:szCs w:val="24"/>
        </w:rPr>
      </w:pPr>
    </w:p>
    <w:tbl>
      <w:tblPr>
        <w:tblStyle w:val="TableGrid"/>
        <w:tblW w:w="10060" w:type="dxa"/>
        <w:tblInd w:w="0" w:type="dxa"/>
        <w:tblLook w:val="04A0" w:firstRow="1" w:lastRow="0" w:firstColumn="1" w:lastColumn="0" w:noHBand="0" w:noVBand="1"/>
      </w:tblPr>
      <w:tblGrid>
        <w:gridCol w:w="10060"/>
      </w:tblGrid>
      <w:tr w:rsidR="00080C88" w:rsidRPr="00EB59A5" w14:paraId="769C49C2" w14:textId="77777777" w:rsidTr="00854387">
        <w:tc>
          <w:tcPr>
            <w:tcW w:w="10060" w:type="dxa"/>
          </w:tcPr>
          <w:p w14:paraId="0935F8F3" w14:textId="78E63E51" w:rsidR="00080C88" w:rsidRPr="00EB59A5" w:rsidRDefault="00080C88" w:rsidP="00080C88">
            <w:pPr>
              <w:pStyle w:val="ListParagraph"/>
              <w:numPr>
                <w:ilvl w:val="0"/>
                <w:numId w:val="44"/>
              </w:numPr>
              <w:ind w:left="316"/>
              <w:contextualSpacing w:val="0"/>
              <w:rPr>
                <w:rFonts w:ascii="Kefa II Pro" w:hAnsi="Kefa II Pro"/>
              </w:rPr>
            </w:pPr>
            <w:r w:rsidRPr="00EB59A5">
              <w:rPr>
                <w:rFonts w:ascii="Kefa II Pro" w:hAnsi="Kefa II Pro"/>
              </w:rPr>
              <w:lastRenderedPageBreak/>
              <w:t xml:space="preserve">How will this project support some or all of </w:t>
            </w:r>
            <w:r>
              <w:rPr>
                <w:rFonts w:ascii="Kefa II Pro" w:hAnsi="Kefa II Pro"/>
              </w:rPr>
              <w:t>C</w:t>
            </w:r>
            <w:r w:rsidRPr="00EB59A5">
              <w:rPr>
                <w:rFonts w:ascii="Kefa II Pro" w:hAnsi="Kefa II Pro"/>
              </w:rPr>
              <w:t xml:space="preserve">TC’s ambition </w:t>
            </w:r>
            <w:r>
              <w:rPr>
                <w:rFonts w:ascii="Kefa II Pro Book" w:hAnsi="Kefa II Pro Book"/>
              </w:rPr>
              <w:t>as outlined in 1.5 of the Community Grants Policy</w:t>
            </w:r>
            <w:r w:rsidR="00A01DF3">
              <w:rPr>
                <w:rFonts w:ascii="Kefa II Pro Book" w:hAnsi="Kefa II Pro Book"/>
              </w:rPr>
              <w:t>?</w:t>
            </w:r>
          </w:p>
        </w:tc>
      </w:tr>
      <w:tr w:rsidR="00080C88" w:rsidRPr="00EB59A5" w14:paraId="462AA653" w14:textId="77777777" w:rsidTr="00854387">
        <w:tc>
          <w:tcPr>
            <w:tcW w:w="10060" w:type="dxa"/>
          </w:tcPr>
          <w:p w14:paraId="64C67C41" w14:textId="77777777" w:rsidR="00080C88" w:rsidRPr="00EB59A5" w:rsidRDefault="00080C88" w:rsidP="0047447D">
            <w:pPr>
              <w:rPr>
                <w:rFonts w:ascii="Kefa II Pro" w:hAnsi="Kefa II Pro"/>
                <w:szCs w:val="24"/>
              </w:rPr>
            </w:pPr>
          </w:p>
          <w:p w14:paraId="2D99AF4B" w14:textId="77777777" w:rsidR="00080C88" w:rsidRPr="00EB59A5" w:rsidRDefault="00080C88" w:rsidP="0047447D">
            <w:pPr>
              <w:rPr>
                <w:rFonts w:ascii="Kefa II Pro" w:hAnsi="Kefa II Pro"/>
                <w:szCs w:val="24"/>
              </w:rPr>
            </w:pPr>
          </w:p>
          <w:p w14:paraId="7BE69660" w14:textId="77777777" w:rsidR="00080C88" w:rsidRPr="00EB59A5" w:rsidRDefault="00080C88" w:rsidP="0047447D">
            <w:pPr>
              <w:rPr>
                <w:rFonts w:ascii="Kefa II Pro" w:hAnsi="Kefa II Pro"/>
                <w:szCs w:val="24"/>
              </w:rPr>
            </w:pPr>
          </w:p>
          <w:p w14:paraId="5823E1AD" w14:textId="77777777" w:rsidR="00080C88" w:rsidRPr="00EB59A5" w:rsidRDefault="00080C88" w:rsidP="0047447D">
            <w:pPr>
              <w:rPr>
                <w:rFonts w:ascii="Kefa II Pro" w:hAnsi="Kefa II Pro"/>
                <w:szCs w:val="24"/>
              </w:rPr>
            </w:pPr>
          </w:p>
          <w:p w14:paraId="73958CFA" w14:textId="77777777" w:rsidR="00080C88" w:rsidRPr="00EB59A5" w:rsidRDefault="00080C88" w:rsidP="0047447D">
            <w:pPr>
              <w:rPr>
                <w:rFonts w:ascii="Kefa II Pro" w:hAnsi="Kefa II Pro"/>
                <w:szCs w:val="24"/>
              </w:rPr>
            </w:pPr>
          </w:p>
          <w:p w14:paraId="4B4E3893" w14:textId="77777777" w:rsidR="00080C88" w:rsidRPr="00EB59A5" w:rsidRDefault="00080C88" w:rsidP="0047447D">
            <w:pPr>
              <w:rPr>
                <w:rFonts w:ascii="Kefa II Pro" w:hAnsi="Kefa II Pro"/>
                <w:szCs w:val="24"/>
              </w:rPr>
            </w:pPr>
          </w:p>
          <w:p w14:paraId="12DD2CA8" w14:textId="77777777" w:rsidR="00080C88" w:rsidRPr="00EB59A5" w:rsidRDefault="00080C88" w:rsidP="0047447D">
            <w:pPr>
              <w:rPr>
                <w:rFonts w:ascii="Kefa II Pro" w:hAnsi="Kefa II Pro"/>
                <w:szCs w:val="24"/>
              </w:rPr>
            </w:pPr>
          </w:p>
          <w:p w14:paraId="4A06E6EC" w14:textId="77777777" w:rsidR="00080C88" w:rsidRPr="00EB59A5" w:rsidRDefault="00080C88" w:rsidP="0047447D">
            <w:pPr>
              <w:rPr>
                <w:rFonts w:ascii="Kefa II Pro" w:hAnsi="Kefa II Pro"/>
                <w:szCs w:val="24"/>
              </w:rPr>
            </w:pPr>
          </w:p>
          <w:p w14:paraId="05D5C6ED" w14:textId="77777777" w:rsidR="00080C88" w:rsidRDefault="00080C88" w:rsidP="0047447D">
            <w:pPr>
              <w:rPr>
                <w:rFonts w:ascii="Kefa II Pro" w:hAnsi="Kefa II Pro"/>
                <w:szCs w:val="24"/>
              </w:rPr>
            </w:pPr>
          </w:p>
          <w:p w14:paraId="0F1BFDB3" w14:textId="77777777" w:rsidR="00D805C6" w:rsidRDefault="00D805C6" w:rsidP="0047447D">
            <w:pPr>
              <w:rPr>
                <w:rFonts w:ascii="Kefa II Pro" w:hAnsi="Kefa II Pro"/>
                <w:szCs w:val="24"/>
              </w:rPr>
            </w:pPr>
          </w:p>
          <w:p w14:paraId="22C31B46" w14:textId="77777777" w:rsidR="00D805C6" w:rsidRDefault="00D805C6" w:rsidP="0047447D">
            <w:pPr>
              <w:rPr>
                <w:rFonts w:ascii="Kefa II Pro" w:hAnsi="Kefa II Pro"/>
                <w:szCs w:val="24"/>
              </w:rPr>
            </w:pPr>
          </w:p>
          <w:p w14:paraId="63C08091" w14:textId="77777777" w:rsidR="00D805C6" w:rsidRPr="00EB59A5" w:rsidRDefault="00D805C6" w:rsidP="0047447D">
            <w:pPr>
              <w:rPr>
                <w:rFonts w:ascii="Kefa II Pro" w:hAnsi="Kefa II Pro"/>
                <w:szCs w:val="24"/>
              </w:rPr>
            </w:pPr>
          </w:p>
          <w:p w14:paraId="753D27BE" w14:textId="77777777" w:rsidR="00080C88" w:rsidRPr="00EB59A5" w:rsidRDefault="00080C88" w:rsidP="0047447D">
            <w:pPr>
              <w:rPr>
                <w:rFonts w:ascii="Kefa II Pro" w:hAnsi="Kefa II Pro"/>
                <w:szCs w:val="24"/>
              </w:rPr>
            </w:pPr>
          </w:p>
        </w:tc>
      </w:tr>
    </w:tbl>
    <w:p w14:paraId="6D3B9332" w14:textId="77777777" w:rsidR="00080C88" w:rsidRDefault="00080C88" w:rsidP="00080C88">
      <w:pPr>
        <w:rPr>
          <w:szCs w:val="24"/>
        </w:rPr>
      </w:pPr>
    </w:p>
    <w:p w14:paraId="6F759920" w14:textId="77777777" w:rsidR="0022647B" w:rsidRPr="00EB59A5" w:rsidRDefault="0022647B" w:rsidP="00080C88">
      <w:pPr>
        <w:rPr>
          <w:szCs w:val="24"/>
        </w:rPr>
      </w:pPr>
    </w:p>
    <w:tbl>
      <w:tblPr>
        <w:tblStyle w:val="TableGrid"/>
        <w:tblW w:w="10060" w:type="dxa"/>
        <w:tblInd w:w="0" w:type="dxa"/>
        <w:tblLook w:val="04A0" w:firstRow="1" w:lastRow="0" w:firstColumn="1" w:lastColumn="0" w:noHBand="0" w:noVBand="1"/>
      </w:tblPr>
      <w:tblGrid>
        <w:gridCol w:w="10060"/>
      </w:tblGrid>
      <w:tr w:rsidR="00080C88" w:rsidRPr="00EB59A5" w14:paraId="63BCF073" w14:textId="77777777" w:rsidTr="0022647B">
        <w:tc>
          <w:tcPr>
            <w:tcW w:w="10060" w:type="dxa"/>
          </w:tcPr>
          <w:p w14:paraId="218AC539" w14:textId="77777777" w:rsidR="00080C88" w:rsidRPr="00EB59A5" w:rsidRDefault="00080C88" w:rsidP="00080C88">
            <w:pPr>
              <w:pStyle w:val="ListParagraph"/>
              <w:numPr>
                <w:ilvl w:val="0"/>
                <w:numId w:val="44"/>
              </w:numPr>
              <w:ind w:left="316"/>
              <w:contextualSpacing w:val="0"/>
              <w:rPr>
                <w:rFonts w:ascii="Kefa II Pro" w:hAnsi="Kefa II Pro"/>
              </w:rPr>
            </w:pPr>
            <w:r w:rsidRPr="00EB59A5">
              <w:rPr>
                <w:rFonts w:ascii="Kefa II Pro" w:hAnsi="Kefa II Pro"/>
              </w:rPr>
              <w:t xml:space="preserve">Describe the impact on </w:t>
            </w:r>
            <w:r>
              <w:rPr>
                <w:rFonts w:ascii="Kefa II Pro" w:hAnsi="Kefa II Pro"/>
              </w:rPr>
              <w:t>Crediton’s</w:t>
            </w:r>
            <w:r w:rsidRPr="00EB59A5">
              <w:rPr>
                <w:rFonts w:ascii="Kefa II Pro" w:hAnsi="Kefa II Pro"/>
              </w:rPr>
              <w:t xml:space="preserve"> residents both in terms of the number of people your project will benefit and the extent of the impact</w:t>
            </w:r>
          </w:p>
        </w:tc>
      </w:tr>
      <w:tr w:rsidR="00080C88" w:rsidRPr="00EB59A5" w14:paraId="5591499F" w14:textId="77777777" w:rsidTr="0022647B">
        <w:tc>
          <w:tcPr>
            <w:tcW w:w="10060" w:type="dxa"/>
          </w:tcPr>
          <w:p w14:paraId="62615653" w14:textId="77777777" w:rsidR="00080C88" w:rsidRPr="00EB59A5" w:rsidRDefault="00080C88" w:rsidP="0047447D">
            <w:pPr>
              <w:rPr>
                <w:rFonts w:ascii="Kefa II Pro" w:hAnsi="Kefa II Pro"/>
                <w:szCs w:val="24"/>
              </w:rPr>
            </w:pPr>
          </w:p>
          <w:p w14:paraId="4B39933B" w14:textId="77777777" w:rsidR="00080C88" w:rsidRPr="00EB59A5" w:rsidRDefault="00080C88" w:rsidP="0047447D">
            <w:pPr>
              <w:rPr>
                <w:rFonts w:ascii="Kefa II Pro" w:hAnsi="Kefa II Pro"/>
                <w:szCs w:val="24"/>
              </w:rPr>
            </w:pPr>
          </w:p>
          <w:p w14:paraId="7AD2198B" w14:textId="77777777" w:rsidR="00080C88" w:rsidRPr="00EB59A5" w:rsidRDefault="00080C88" w:rsidP="0047447D">
            <w:pPr>
              <w:rPr>
                <w:rFonts w:ascii="Kefa II Pro" w:hAnsi="Kefa II Pro"/>
                <w:szCs w:val="24"/>
              </w:rPr>
            </w:pPr>
          </w:p>
          <w:p w14:paraId="692AE4E7" w14:textId="77777777" w:rsidR="00080C88" w:rsidRPr="00EB59A5" w:rsidRDefault="00080C88" w:rsidP="0047447D">
            <w:pPr>
              <w:rPr>
                <w:rFonts w:ascii="Kefa II Pro" w:hAnsi="Kefa II Pro"/>
                <w:szCs w:val="24"/>
              </w:rPr>
            </w:pPr>
          </w:p>
          <w:p w14:paraId="2D9C520D" w14:textId="77777777" w:rsidR="00080C88" w:rsidRPr="00EB59A5" w:rsidRDefault="00080C88" w:rsidP="0047447D">
            <w:pPr>
              <w:rPr>
                <w:rFonts w:ascii="Kefa II Pro" w:hAnsi="Kefa II Pro"/>
                <w:szCs w:val="24"/>
              </w:rPr>
            </w:pPr>
          </w:p>
          <w:p w14:paraId="61049849" w14:textId="77777777" w:rsidR="00080C88" w:rsidRPr="00EB59A5" w:rsidRDefault="00080C88" w:rsidP="0047447D">
            <w:pPr>
              <w:rPr>
                <w:rFonts w:ascii="Kefa II Pro" w:hAnsi="Kefa II Pro"/>
                <w:szCs w:val="24"/>
              </w:rPr>
            </w:pPr>
          </w:p>
          <w:p w14:paraId="08530103" w14:textId="77777777" w:rsidR="00080C88" w:rsidRPr="00EB59A5" w:rsidRDefault="00080C88" w:rsidP="0047447D">
            <w:pPr>
              <w:rPr>
                <w:rFonts w:ascii="Kefa II Pro" w:hAnsi="Kefa II Pro"/>
                <w:szCs w:val="24"/>
              </w:rPr>
            </w:pPr>
          </w:p>
          <w:p w14:paraId="735A976B" w14:textId="77777777" w:rsidR="00080C88" w:rsidRDefault="00080C88" w:rsidP="0047447D">
            <w:pPr>
              <w:rPr>
                <w:rFonts w:ascii="Kefa II Pro" w:hAnsi="Kefa II Pro"/>
                <w:szCs w:val="24"/>
              </w:rPr>
            </w:pPr>
          </w:p>
          <w:p w14:paraId="0A2D138B" w14:textId="77777777" w:rsidR="00D805C6" w:rsidRDefault="00D805C6" w:rsidP="0047447D">
            <w:pPr>
              <w:rPr>
                <w:rFonts w:ascii="Kefa II Pro" w:hAnsi="Kefa II Pro"/>
                <w:szCs w:val="24"/>
              </w:rPr>
            </w:pPr>
          </w:p>
          <w:p w14:paraId="5F9631FE" w14:textId="77777777" w:rsidR="00D805C6" w:rsidRPr="00EB59A5" w:rsidRDefault="00D805C6" w:rsidP="0047447D">
            <w:pPr>
              <w:rPr>
                <w:rFonts w:ascii="Kefa II Pro" w:hAnsi="Kefa II Pro"/>
                <w:szCs w:val="24"/>
              </w:rPr>
            </w:pPr>
          </w:p>
          <w:p w14:paraId="756FE113" w14:textId="77777777" w:rsidR="00080C88" w:rsidRPr="00EB59A5" w:rsidRDefault="00080C88" w:rsidP="0047447D">
            <w:pPr>
              <w:rPr>
                <w:rFonts w:ascii="Kefa II Pro" w:hAnsi="Kefa II Pro"/>
                <w:szCs w:val="24"/>
              </w:rPr>
            </w:pPr>
          </w:p>
          <w:p w14:paraId="601A83D2" w14:textId="77777777" w:rsidR="00080C88" w:rsidRPr="00EB59A5" w:rsidRDefault="00080C88" w:rsidP="0047447D">
            <w:pPr>
              <w:rPr>
                <w:rFonts w:ascii="Kefa II Pro" w:hAnsi="Kefa II Pro"/>
                <w:szCs w:val="24"/>
              </w:rPr>
            </w:pPr>
          </w:p>
          <w:p w14:paraId="743FFB1C" w14:textId="77777777" w:rsidR="00080C88" w:rsidRPr="00EB59A5" w:rsidRDefault="00080C88" w:rsidP="0047447D">
            <w:pPr>
              <w:rPr>
                <w:rFonts w:ascii="Kefa II Pro" w:hAnsi="Kefa II Pro"/>
                <w:szCs w:val="24"/>
              </w:rPr>
            </w:pPr>
          </w:p>
        </w:tc>
      </w:tr>
    </w:tbl>
    <w:p w14:paraId="41C23AB1" w14:textId="77777777" w:rsidR="00080C88" w:rsidRPr="00EB59A5" w:rsidRDefault="00080C88" w:rsidP="00080C88">
      <w:pPr>
        <w:rPr>
          <w:szCs w:val="24"/>
        </w:rPr>
      </w:pPr>
    </w:p>
    <w:tbl>
      <w:tblPr>
        <w:tblStyle w:val="TableGrid"/>
        <w:tblW w:w="10060" w:type="dxa"/>
        <w:tblInd w:w="0" w:type="dxa"/>
        <w:tblLook w:val="04A0" w:firstRow="1" w:lastRow="0" w:firstColumn="1" w:lastColumn="0" w:noHBand="0" w:noVBand="1"/>
      </w:tblPr>
      <w:tblGrid>
        <w:gridCol w:w="10060"/>
      </w:tblGrid>
      <w:tr w:rsidR="00080C88" w:rsidRPr="00EB59A5" w14:paraId="1F44A5FB" w14:textId="77777777" w:rsidTr="0022647B">
        <w:tc>
          <w:tcPr>
            <w:tcW w:w="10060" w:type="dxa"/>
          </w:tcPr>
          <w:p w14:paraId="535281A6" w14:textId="77777777" w:rsidR="00080C88" w:rsidRPr="00EB59A5" w:rsidRDefault="00080C88" w:rsidP="00080C88">
            <w:pPr>
              <w:pStyle w:val="ListParagraph"/>
              <w:numPr>
                <w:ilvl w:val="0"/>
                <w:numId w:val="44"/>
              </w:numPr>
              <w:ind w:left="316"/>
              <w:contextualSpacing w:val="0"/>
              <w:rPr>
                <w:rFonts w:ascii="Kefa II Pro" w:hAnsi="Kefa II Pro"/>
              </w:rPr>
            </w:pPr>
            <w:r w:rsidRPr="00EB59A5">
              <w:rPr>
                <w:rFonts w:ascii="Kefa II Pro" w:hAnsi="Kefa II Pro"/>
              </w:rPr>
              <w:t xml:space="preserve">How will your project be financially sustainable in the long term? </w:t>
            </w:r>
          </w:p>
        </w:tc>
      </w:tr>
      <w:tr w:rsidR="00080C88" w:rsidRPr="00EB59A5" w14:paraId="4125B6CC" w14:textId="77777777" w:rsidTr="0022647B">
        <w:tc>
          <w:tcPr>
            <w:tcW w:w="10060" w:type="dxa"/>
          </w:tcPr>
          <w:p w14:paraId="27A05E82" w14:textId="77777777" w:rsidR="00080C88" w:rsidRPr="00EB59A5" w:rsidRDefault="00080C88" w:rsidP="0047447D">
            <w:pPr>
              <w:rPr>
                <w:rFonts w:ascii="Kefa II Pro" w:hAnsi="Kefa II Pro"/>
                <w:szCs w:val="24"/>
              </w:rPr>
            </w:pPr>
          </w:p>
          <w:p w14:paraId="4E567046" w14:textId="77777777" w:rsidR="00080C88" w:rsidRPr="00EB59A5" w:rsidRDefault="00080C88" w:rsidP="0047447D">
            <w:pPr>
              <w:rPr>
                <w:rFonts w:ascii="Kefa II Pro" w:hAnsi="Kefa II Pro"/>
                <w:szCs w:val="24"/>
              </w:rPr>
            </w:pPr>
          </w:p>
          <w:p w14:paraId="651E1F78" w14:textId="77777777" w:rsidR="00080C88" w:rsidRPr="00EB59A5" w:rsidRDefault="00080C88" w:rsidP="0047447D">
            <w:pPr>
              <w:rPr>
                <w:rFonts w:ascii="Kefa II Pro" w:hAnsi="Kefa II Pro"/>
                <w:szCs w:val="24"/>
              </w:rPr>
            </w:pPr>
          </w:p>
          <w:p w14:paraId="4FAA29F7" w14:textId="77777777" w:rsidR="00080C88" w:rsidRPr="00EB59A5" w:rsidRDefault="00080C88" w:rsidP="0047447D">
            <w:pPr>
              <w:rPr>
                <w:rFonts w:ascii="Kefa II Pro" w:hAnsi="Kefa II Pro"/>
                <w:szCs w:val="24"/>
              </w:rPr>
            </w:pPr>
          </w:p>
          <w:p w14:paraId="4E18CDBC" w14:textId="77777777" w:rsidR="00080C88" w:rsidRPr="00EB59A5" w:rsidRDefault="00080C88" w:rsidP="0047447D">
            <w:pPr>
              <w:rPr>
                <w:rFonts w:ascii="Kefa II Pro" w:hAnsi="Kefa II Pro"/>
                <w:szCs w:val="24"/>
              </w:rPr>
            </w:pPr>
          </w:p>
          <w:p w14:paraId="28997971" w14:textId="77777777" w:rsidR="00080C88" w:rsidRPr="00EB59A5" w:rsidRDefault="00080C88" w:rsidP="0047447D">
            <w:pPr>
              <w:rPr>
                <w:rFonts w:ascii="Kefa II Pro" w:hAnsi="Kefa II Pro"/>
                <w:szCs w:val="24"/>
              </w:rPr>
            </w:pPr>
          </w:p>
          <w:p w14:paraId="22D4BD38" w14:textId="77777777" w:rsidR="00080C88" w:rsidRPr="00EB59A5" w:rsidRDefault="00080C88" w:rsidP="0047447D">
            <w:pPr>
              <w:rPr>
                <w:rFonts w:ascii="Kefa II Pro" w:hAnsi="Kefa II Pro"/>
                <w:szCs w:val="24"/>
              </w:rPr>
            </w:pPr>
          </w:p>
          <w:p w14:paraId="566BC6AA" w14:textId="77777777" w:rsidR="00080C88" w:rsidRPr="00EB59A5" w:rsidRDefault="00080C88" w:rsidP="0047447D">
            <w:pPr>
              <w:rPr>
                <w:rFonts w:ascii="Kefa II Pro" w:hAnsi="Kefa II Pro"/>
                <w:szCs w:val="24"/>
              </w:rPr>
            </w:pPr>
          </w:p>
          <w:p w14:paraId="7FB13FDF" w14:textId="77777777" w:rsidR="00080C88" w:rsidRDefault="00080C88" w:rsidP="0047447D">
            <w:pPr>
              <w:rPr>
                <w:rFonts w:ascii="Kefa II Pro" w:hAnsi="Kefa II Pro"/>
                <w:szCs w:val="24"/>
              </w:rPr>
            </w:pPr>
          </w:p>
          <w:p w14:paraId="0C2305A8" w14:textId="77777777" w:rsidR="00D805C6" w:rsidRDefault="00D805C6" w:rsidP="0047447D">
            <w:pPr>
              <w:rPr>
                <w:rFonts w:ascii="Kefa II Pro" w:hAnsi="Kefa II Pro"/>
                <w:szCs w:val="24"/>
              </w:rPr>
            </w:pPr>
          </w:p>
          <w:p w14:paraId="330AE8A5" w14:textId="77777777" w:rsidR="00D805C6" w:rsidRPr="00EB59A5" w:rsidRDefault="00D805C6" w:rsidP="0047447D">
            <w:pPr>
              <w:rPr>
                <w:rFonts w:ascii="Kefa II Pro" w:hAnsi="Kefa II Pro"/>
                <w:szCs w:val="24"/>
              </w:rPr>
            </w:pPr>
          </w:p>
          <w:p w14:paraId="4DEC3F3A" w14:textId="77777777" w:rsidR="00080C88" w:rsidRPr="00EB59A5" w:rsidRDefault="00080C88" w:rsidP="0047447D">
            <w:pPr>
              <w:rPr>
                <w:rFonts w:ascii="Kefa II Pro" w:hAnsi="Kefa II Pro"/>
                <w:szCs w:val="24"/>
              </w:rPr>
            </w:pPr>
          </w:p>
          <w:p w14:paraId="7B427F97" w14:textId="77777777" w:rsidR="00080C88" w:rsidRPr="00EB59A5" w:rsidRDefault="00080C88" w:rsidP="0047447D">
            <w:pPr>
              <w:rPr>
                <w:rFonts w:ascii="Kefa II Pro" w:hAnsi="Kefa II Pro"/>
                <w:szCs w:val="24"/>
              </w:rPr>
            </w:pPr>
          </w:p>
        </w:tc>
      </w:tr>
    </w:tbl>
    <w:p w14:paraId="5EE27C29" w14:textId="77777777" w:rsidR="00080C88" w:rsidRPr="00EB59A5" w:rsidRDefault="00080C88" w:rsidP="00080C88">
      <w:pPr>
        <w:rPr>
          <w:rFonts w:ascii="Kefa II Pro" w:hAnsi="Kefa II Pro"/>
          <w:szCs w:val="24"/>
        </w:rPr>
      </w:pPr>
    </w:p>
    <w:tbl>
      <w:tblPr>
        <w:tblStyle w:val="TableGrid"/>
        <w:tblW w:w="10060" w:type="dxa"/>
        <w:tblInd w:w="0" w:type="dxa"/>
        <w:tblLook w:val="04A0" w:firstRow="1" w:lastRow="0" w:firstColumn="1" w:lastColumn="0" w:noHBand="0" w:noVBand="1"/>
      </w:tblPr>
      <w:tblGrid>
        <w:gridCol w:w="10060"/>
      </w:tblGrid>
      <w:tr w:rsidR="00080C88" w:rsidRPr="00EB59A5" w14:paraId="7E3C27C8" w14:textId="77777777" w:rsidTr="0022647B">
        <w:tc>
          <w:tcPr>
            <w:tcW w:w="10060" w:type="dxa"/>
          </w:tcPr>
          <w:p w14:paraId="31C218BF" w14:textId="77777777" w:rsidR="00080C88" w:rsidRPr="00EB59A5" w:rsidRDefault="00080C88" w:rsidP="00080C88">
            <w:pPr>
              <w:pStyle w:val="ListParagraph"/>
              <w:numPr>
                <w:ilvl w:val="0"/>
                <w:numId w:val="44"/>
              </w:numPr>
              <w:ind w:left="316"/>
              <w:contextualSpacing w:val="0"/>
              <w:rPr>
                <w:rFonts w:ascii="Kefa II Pro" w:hAnsi="Kefa II Pro"/>
              </w:rPr>
            </w:pPr>
            <w:r w:rsidRPr="008C54D3">
              <w:rPr>
                <w:rFonts w:ascii="Kefa II Pro" w:hAnsi="Kefa II Pro"/>
              </w:rPr>
              <w:lastRenderedPageBreak/>
              <w:t>How will you keep participants in your project safe? (This could include your intention to carry out risk assessments and for larger or medium organisations we would expect to see a safeguarding policy too)</w:t>
            </w:r>
          </w:p>
        </w:tc>
      </w:tr>
      <w:tr w:rsidR="00080C88" w:rsidRPr="00EB59A5" w14:paraId="28E178AB" w14:textId="77777777" w:rsidTr="0022647B">
        <w:trPr>
          <w:trHeight w:val="2117"/>
        </w:trPr>
        <w:tc>
          <w:tcPr>
            <w:tcW w:w="10060" w:type="dxa"/>
          </w:tcPr>
          <w:p w14:paraId="64CF2009" w14:textId="77777777" w:rsidR="00080C88" w:rsidRPr="00EB59A5" w:rsidRDefault="00080C88" w:rsidP="0047447D">
            <w:pPr>
              <w:rPr>
                <w:rFonts w:ascii="Kefa II Pro" w:hAnsi="Kefa II Pro"/>
                <w:szCs w:val="24"/>
              </w:rPr>
            </w:pPr>
          </w:p>
          <w:p w14:paraId="790CE730" w14:textId="77777777" w:rsidR="00080C88" w:rsidRPr="00EB59A5" w:rsidRDefault="00080C88" w:rsidP="0047447D">
            <w:pPr>
              <w:rPr>
                <w:rFonts w:ascii="Kefa II Pro" w:hAnsi="Kefa II Pro"/>
                <w:szCs w:val="24"/>
              </w:rPr>
            </w:pPr>
          </w:p>
          <w:p w14:paraId="7F0E082E" w14:textId="77777777" w:rsidR="00080C88" w:rsidRPr="00EB59A5" w:rsidRDefault="00080C88" w:rsidP="0047447D">
            <w:pPr>
              <w:rPr>
                <w:rFonts w:ascii="Kefa II Pro" w:hAnsi="Kefa II Pro"/>
                <w:szCs w:val="24"/>
              </w:rPr>
            </w:pPr>
          </w:p>
          <w:p w14:paraId="585CD4B4" w14:textId="77777777" w:rsidR="00080C88" w:rsidRPr="00EB59A5" w:rsidRDefault="00080C88" w:rsidP="0047447D">
            <w:pPr>
              <w:rPr>
                <w:rFonts w:ascii="Kefa II Pro" w:hAnsi="Kefa II Pro"/>
                <w:szCs w:val="24"/>
              </w:rPr>
            </w:pPr>
          </w:p>
          <w:p w14:paraId="7C58F14D" w14:textId="77777777" w:rsidR="00080C88" w:rsidRPr="00EB59A5" w:rsidRDefault="00080C88" w:rsidP="0047447D">
            <w:pPr>
              <w:rPr>
                <w:rFonts w:ascii="Kefa II Pro" w:hAnsi="Kefa II Pro"/>
                <w:szCs w:val="24"/>
              </w:rPr>
            </w:pPr>
          </w:p>
          <w:p w14:paraId="7B2E1719" w14:textId="77777777" w:rsidR="00080C88" w:rsidRPr="00EB59A5" w:rsidRDefault="00080C88" w:rsidP="0047447D">
            <w:pPr>
              <w:rPr>
                <w:rFonts w:ascii="Kefa II Pro" w:hAnsi="Kefa II Pro"/>
                <w:szCs w:val="24"/>
              </w:rPr>
            </w:pPr>
          </w:p>
          <w:p w14:paraId="32390B4D" w14:textId="77777777" w:rsidR="00080C88" w:rsidRDefault="00080C88" w:rsidP="0047447D">
            <w:pPr>
              <w:rPr>
                <w:rFonts w:ascii="Kefa II Pro" w:hAnsi="Kefa II Pro"/>
                <w:szCs w:val="24"/>
              </w:rPr>
            </w:pPr>
          </w:p>
          <w:p w14:paraId="2CC885F2" w14:textId="77777777" w:rsidR="001B6AAA" w:rsidRDefault="001B6AAA" w:rsidP="0047447D">
            <w:pPr>
              <w:rPr>
                <w:rFonts w:ascii="Kefa II Pro" w:hAnsi="Kefa II Pro"/>
                <w:szCs w:val="24"/>
              </w:rPr>
            </w:pPr>
          </w:p>
          <w:p w14:paraId="3447AEAE" w14:textId="77777777" w:rsidR="001B6AAA" w:rsidRDefault="001B6AAA" w:rsidP="0047447D">
            <w:pPr>
              <w:rPr>
                <w:rFonts w:ascii="Kefa II Pro" w:hAnsi="Kefa II Pro"/>
                <w:szCs w:val="24"/>
              </w:rPr>
            </w:pPr>
          </w:p>
          <w:p w14:paraId="0735D162" w14:textId="77777777" w:rsidR="001B6AAA" w:rsidRDefault="001B6AAA" w:rsidP="0047447D">
            <w:pPr>
              <w:rPr>
                <w:rFonts w:ascii="Kefa II Pro" w:hAnsi="Kefa II Pro"/>
                <w:szCs w:val="24"/>
              </w:rPr>
            </w:pPr>
          </w:p>
          <w:p w14:paraId="59B2D062" w14:textId="77777777" w:rsidR="001B6AAA" w:rsidRPr="00EB59A5" w:rsidRDefault="001B6AAA" w:rsidP="0047447D">
            <w:pPr>
              <w:rPr>
                <w:rFonts w:ascii="Kefa II Pro" w:hAnsi="Kefa II Pro"/>
                <w:szCs w:val="24"/>
              </w:rPr>
            </w:pPr>
          </w:p>
          <w:p w14:paraId="51734E21" w14:textId="77777777" w:rsidR="00080C88" w:rsidRPr="00EB59A5" w:rsidRDefault="00080C88" w:rsidP="0047447D">
            <w:pPr>
              <w:rPr>
                <w:rFonts w:ascii="Kefa II Pro" w:hAnsi="Kefa II Pro"/>
                <w:szCs w:val="24"/>
              </w:rPr>
            </w:pPr>
          </w:p>
          <w:p w14:paraId="4F893AED" w14:textId="77777777" w:rsidR="00080C88" w:rsidRPr="00EB59A5" w:rsidRDefault="00080C88" w:rsidP="0047447D">
            <w:pPr>
              <w:rPr>
                <w:rFonts w:ascii="Kefa II Pro" w:hAnsi="Kefa II Pro"/>
                <w:szCs w:val="24"/>
              </w:rPr>
            </w:pPr>
          </w:p>
          <w:p w14:paraId="5EA6885D" w14:textId="77777777" w:rsidR="00080C88" w:rsidRPr="00EB59A5" w:rsidRDefault="00080C88" w:rsidP="0047447D">
            <w:pPr>
              <w:rPr>
                <w:rFonts w:ascii="Kefa II Pro" w:hAnsi="Kefa II Pro"/>
                <w:szCs w:val="24"/>
              </w:rPr>
            </w:pPr>
          </w:p>
          <w:p w14:paraId="35CA31B3" w14:textId="77777777" w:rsidR="00080C88" w:rsidRPr="00EB59A5" w:rsidRDefault="00080C88" w:rsidP="0047447D">
            <w:pPr>
              <w:rPr>
                <w:rFonts w:ascii="Kefa II Pro" w:hAnsi="Kefa II Pro"/>
                <w:szCs w:val="24"/>
              </w:rPr>
            </w:pPr>
          </w:p>
        </w:tc>
      </w:tr>
    </w:tbl>
    <w:p w14:paraId="6CDF0D63" w14:textId="77777777" w:rsidR="00080C88" w:rsidRDefault="00080C88" w:rsidP="00080C88">
      <w:pPr>
        <w:rPr>
          <w:rFonts w:ascii="Kefa II Pro" w:hAnsi="Kefa II Pro"/>
          <w:szCs w:val="24"/>
        </w:rPr>
      </w:pPr>
    </w:p>
    <w:p w14:paraId="441183EE" w14:textId="77777777" w:rsidR="00080C88" w:rsidRDefault="00080C88" w:rsidP="00080C88">
      <w:pPr>
        <w:rPr>
          <w:rFonts w:ascii="Kefa II Pro" w:hAnsi="Kefa II Pro"/>
          <w:szCs w:val="24"/>
        </w:rPr>
      </w:pPr>
    </w:p>
    <w:tbl>
      <w:tblPr>
        <w:tblStyle w:val="TableGrid"/>
        <w:tblW w:w="10060" w:type="dxa"/>
        <w:tblInd w:w="0" w:type="dxa"/>
        <w:tblLook w:val="04A0" w:firstRow="1" w:lastRow="0" w:firstColumn="1" w:lastColumn="0" w:noHBand="0" w:noVBand="1"/>
      </w:tblPr>
      <w:tblGrid>
        <w:gridCol w:w="10060"/>
      </w:tblGrid>
      <w:tr w:rsidR="00080C88" w:rsidRPr="00EB59A5" w14:paraId="492688E8" w14:textId="77777777" w:rsidTr="0022647B">
        <w:tc>
          <w:tcPr>
            <w:tcW w:w="10060" w:type="dxa"/>
          </w:tcPr>
          <w:p w14:paraId="6EFF09C4" w14:textId="33F19C97" w:rsidR="00080C88" w:rsidRPr="00EB59A5" w:rsidRDefault="00080C88" w:rsidP="00080C88">
            <w:pPr>
              <w:pStyle w:val="ListParagraph"/>
              <w:numPr>
                <w:ilvl w:val="0"/>
                <w:numId w:val="44"/>
              </w:numPr>
              <w:ind w:left="316"/>
              <w:contextualSpacing w:val="0"/>
              <w:rPr>
                <w:rFonts w:ascii="Kefa II Pro" w:hAnsi="Kefa II Pro"/>
              </w:rPr>
            </w:pPr>
            <w:r>
              <w:rPr>
                <w:rFonts w:ascii="Kefa II Pro" w:hAnsi="Kefa II Pro"/>
              </w:rPr>
              <w:t>It is</w:t>
            </w:r>
            <w:r w:rsidRPr="00FF7493">
              <w:rPr>
                <w:rFonts w:ascii="Kefa II Pro" w:hAnsi="Kefa II Pro"/>
              </w:rPr>
              <w:t xml:space="preserve"> helpful for us to know if there are other groups doing something similar and whether you have made contact to see if collaboration or partnership working is appropriate for this project</w:t>
            </w:r>
          </w:p>
        </w:tc>
      </w:tr>
      <w:tr w:rsidR="00080C88" w:rsidRPr="00EB59A5" w14:paraId="3B4126E1" w14:textId="77777777" w:rsidTr="0022647B">
        <w:tc>
          <w:tcPr>
            <w:tcW w:w="10060" w:type="dxa"/>
          </w:tcPr>
          <w:p w14:paraId="665F0AEA" w14:textId="77777777" w:rsidR="00080C88" w:rsidRPr="00EB59A5" w:rsidRDefault="00080C88" w:rsidP="0047447D">
            <w:pPr>
              <w:rPr>
                <w:rFonts w:ascii="Kefa II Pro" w:hAnsi="Kefa II Pro"/>
                <w:szCs w:val="24"/>
              </w:rPr>
            </w:pPr>
          </w:p>
          <w:p w14:paraId="67329CA8" w14:textId="77777777" w:rsidR="00080C88" w:rsidRPr="00EB59A5" w:rsidRDefault="00080C88" w:rsidP="0047447D">
            <w:pPr>
              <w:rPr>
                <w:rFonts w:ascii="Kefa II Pro" w:hAnsi="Kefa II Pro"/>
                <w:szCs w:val="24"/>
              </w:rPr>
            </w:pPr>
          </w:p>
          <w:p w14:paraId="1BB0B738" w14:textId="77777777" w:rsidR="00080C88" w:rsidRPr="00EB59A5" w:rsidRDefault="00080C88" w:rsidP="0047447D">
            <w:pPr>
              <w:rPr>
                <w:rFonts w:ascii="Kefa II Pro" w:hAnsi="Kefa II Pro"/>
                <w:szCs w:val="24"/>
              </w:rPr>
            </w:pPr>
          </w:p>
          <w:p w14:paraId="65719F2E" w14:textId="77777777" w:rsidR="00080C88" w:rsidRPr="00EB59A5" w:rsidRDefault="00080C88" w:rsidP="0047447D">
            <w:pPr>
              <w:rPr>
                <w:rFonts w:ascii="Kefa II Pro" w:hAnsi="Kefa II Pro"/>
                <w:szCs w:val="24"/>
              </w:rPr>
            </w:pPr>
          </w:p>
          <w:p w14:paraId="52F49E9F" w14:textId="77777777" w:rsidR="00080C88" w:rsidRDefault="00080C88" w:rsidP="0047447D">
            <w:pPr>
              <w:rPr>
                <w:rFonts w:ascii="Kefa II Pro" w:hAnsi="Kefa II Pro"/>
                <w:szCs w:val="24"/>
              </w:rPr>
            </w:pPr>
          </w:p>
          <w:p w14:paraId="34443B8C" w14:textId="77777777" w:rsidR="001B6AAA" w:rsidRDefault="001B6AAA" w:rsidP="0047447D">
            <w:pPr>
              <w:rPr>
                <w:rFonts w:ascii="Kefa II Pro" w:hAnsi="Kefa II Pro"/>
                <w:szCs w:val="24"/>
              </w:rPr>
            </w:pPr>
          </w:p>
          <w:p w14:paraId="66C96134" w14:textId="77777777" w:rsidR="001B6AAA" w:rsidRDefault="001B6AAA" w:rsidP="0047447D">
            <w:pPr>
              <w:rPr>
                <w:rFonts w:ascii="Kefa II Pro" w:hAnsi="Kefa II Pro"/>
                <w:szCs w:val="24"/>
              </w:rPr>
            </w:pPr>
          </w:p>
          <w:p w14:paraId="42898B4B" w14:textId="77777777" w:rsidR="001B6AAA" w:rsidRDefault="001B6AAA" w:rsidP="0047447D">
            <w:pPr>
              <w:rPr>
                <w:rFonts w:ascii="Kefa II Pro" w:hAnsi="Kefa II Pro"/>
                <w:szCs w:val="24"/>
              </w:rPr>
            </w:pPr>
          </w:p>
          <w:p w14:paraId="064D4ADB" w14:textId="77777777" w:rsidR="001B6AAA" w:rsidRPr="00EB59A5" w:rsidRDefault="001B6AAA" w:rsidP="0047447D">
            <w:pPr>
              <w:rPr>
                <w:rFonts w:ascii="Kefa II Pro" w:hAnsi="Kefa II Pro"/>
                <w:szCs w:val="24"/>
              </w:rPr>
            </w:pPr>
          </w:p>
          <w:p w14:paraId="0D761DB8" w14:textId="77777777" w:rsidR="00080C88" w:rsidRPr="00EB59A5" w:rsidRDefault="00080C88" w:rsidP="0047447D">
            <w:pPr>
              <w:rPr>
                <w:rFonts w:ascii="Kefa II Pro" w:hAnsi="Kefa II Pro"/>
                <w:szCs w:val="24"/>
              </w:rPr>
            </w:pPr>
          </w:p>
          <w:p w14:paraId="075EDB29" w14:textId="77777777" w:rsidR="00080C88" w:rsidRPr="00EB59A5" w:rsidRDefault="00080C88" w:rsidP="0047447D">
            <w:pPr>
              <w:rPr>
                <w:rFonts w:ascii="Kefa II Pro" w:hAnsi="Kefa II Pro"/>
                <w:szCs w:val="24"/>
              </w:rPr>
            </w:pPr>
          </w:p>
          <w:p w14:paraId="5D0A7A07" w14:textId="77777777" w:rsidR="00080C88" w:rsidRPr="00EB59A5" w:rsidRDefault="00080C88" w:rsidP="0047447D">
            <w:pPr>
              <w:rPr>
                <w:rFonts w:ascii="Kefa II Pro" w:hAnsi="Kefa II Pro"/>
                <w:szCs w:val="24"/>
              </w:rPr>
            </w:pPr>
          </w:p>
          <w:p w14:paraId="75F838FA" w14:textId="77777777" w:rsidR="00080C88" w:rsidRPr="00EB59A5" w:rsidRDefault="00080C88" w:rsidP="0047447D">
            <w:pPr>
              <w:rPr>
                <w:rFonts w:ascii="Kefa II Pro" w:hAnsi="Kefa II Pro"/>
                <w:szCs w:val="24"/>
              </w:rPr>
            </w:pPr>
          </w:p>
          <w:p w14:paraId="4EAED83D" w14:textId="77777777" w:rsidR="00080C88" w:rsidRPr="00EB59A5" w:rsidRDefault="00080C88" w:rsidP="0047447D">
            <w:pPr>
              <w:rPr>
                <w:rFonts w:ascii="Kefa II Pro" w:hAnsi="Kefa II Pro"/>
                <w:szCs w:val="24"/>
              </w:rPr>
            </w:pPr>
          </w:p>
          <w:p w14:paraId="24AA7B19" w14:textId="77777777" w:rsidR="00080C88" w:rsidRPr="00EB59A5" w:rsidRDefault="00080C88" w:rsidP="0047447D">
            <w:pPr>
              <w:rPr>
                <w:rFonts w:ascii="Kefa II Pro" w:hAnsi="Kefa II Pro"/>
                <w:szCs w:val="24"/>
              </w:rPr>
            </w:pPr>
          </w:p>
        </w:tc>
      </w:tr>
    </w:tbl>
    <w:p w14:paraId="4D7D5370" w14:textId="77777777" w:rsidR="00080C88" w:rsidRDefault="00080C88" w:rsidP="00080C88">
      <w:pPr>
        <w:rPr>
          <w:rFonts w:ascii="Kefa II Pro" w:hAnsi="Kefa II Pro"/>
          <w:szCs w:val="24"/>
        </w:rPr>
      </w:pPr>
    </w:p>
    <w:p w14:paraId="74C91463" w14:textId="77777777" w:rsidR="001B6AAA" w:rsidRDefault="001B6AAA" w:rsidP="00080C88">
      <w:pPr>
        <w:rPr>
          <w:rFonts w:ascii="Kefa II Pro" w:hAnsi="Kefa II Pro"/>
          <w:szCs w:val="24"/>
        </w:rPr>
      </w:pPr>
    </w:p>
    <w:p w14:paraId="25DE0949" w14:textId="77777777" w:rsidR="001B6AAA" w:rsidRDefault="001B6AAA" w:rsidP="00080C88">
      <w:pPr>
        <w:rPr>
          <w:rFonts w:ascii="Kefa II Pro" w:hAnsi="Kefa II Pro"/>
          <w:szCs w:val="24"/>
        </w:rPr>
      </w:pPr>
    </w:p>
    <w:p w14:paraId="580E811A" w14:textId="77777777" w:rsidR="001B6AAA" w:rsidRDefault="001B6AAA" w:rsidP="00080C88">
      <w:pPr>
        <w:rPr>
          <w:rFonts w:ascii="Kefa II Pro" w:hAnsi="Kefa II Pro"/>
          <w:szCs w:val="24"/>
        </w:rPr>
      </w:pPr>
    </w:p>
    <w:p w14:paraId="08A25A98" w14:textId="77777777" w:rsidR="001B6AAA" w:rsidRDefault="001B6AAA" w:rsidP="00080C88">
      <w:pPr>
        <w:rPr>
          <w:rFonts w:ascii="Kefa II Pro" w:hAnsi="Kefa II Pro"/>
          <w:szCs w:val="24"/>
        </w:rPr>
      </w:pPr>
    </w:p>
    <w:p w14:paraId="05CC51EF" w14:textId="77777777" w:rsidR="001B6AAA" w:rsidRDefault="001B6AAA" w:rsidP="00080C88">
      <w:pPr>
        <w:rPr>
          <w:rFonts w:ascii="Kefa II Pro" w:hAnsi="Kefa II Pro"/>
          <w:szCs w:val="24"/>
        </w:rPr>
      </w:pPr>
    </w:p>
    <w:p w14:paraId="03918843" w14:textId="77777777" w:rsidR="001B6AAA" w:rsidRDefault="001B6AAA" w:rsidP="00080C88">
      <w:pPr>
        <w:rPr>
          <w:rFonts w:ascii="Kefa II Pro" w:hAnsi="Kefa II Pro"/>
          <w:szCs w:val="24"/>
        </w:rPr>
      </w:pPr>
    </w:p>
    <w:p w14:paraId="073D0AB7" w14:textId="77777777" w:rsidR="001B6AAA" w:rsidRDefault="001B6AAA" w:rsidP="00080C88">
      <w:pPr>
        <w:rPr>
          <w:rFonts w:ascii="Kefa II Pro" w:hAnsi="Kefa II Pro"/>
          <w:szCs w:val="24"/>
        </w:rPr>
      </w:pPr>
    </w:p>
    <w:p w14:paraId="24BBB983" w14:textId="77777777" w:rsidR="001B6AAA" w:rsidRDefault="001B6AAA" w:rsidP="00080C88">
      <w:pPr>
        <w:rPr>
          <w:rFonts w:ascii="Kefa II Pro" w:hAnsi="Kefa II Pro"/>
          <w:szCs w:val="24"/>
        </w:rPr>
      </w:pPr>
    </w:p>
    <w:p w14:paraId="3C7EB0A5" w14:textId="77777777" w:rsidR="001B6AAA" w:rsidRDefault="001B6AAA" w:rsidP="00080C88">
      <w:pPr>
        <w:rPr>
          <w:rFonts w:ascii="Kefa II Pro" w:hAnsi="Kefa II Pro"/>
          <w:szCs w:val="24"/>
        </w:rPr>
      </w:pPr>
    </w:p>
    <w:p w14:paraId="61C68FF1" w14:textId="77777777" w:rsidR="001B6AAA" w:rsidRDefault="001B6AAA" w:rsidP="00080C88">
      <w:pPr>
        <w:rPr>
          <w:rFonts w:ascii="Kefa II Pro" w:hAnsi="Kefa II Pro"/>
          <w:szCs w:val="24"/>
        </w:rPr>
      </w:pPr>
    </w:p>
    <w:p w14:paraId="4EC3A798" w14:textId="77777777" w:rsidR="001B6AAA" w:rsidRDefault="001B6AAA" w:rsidP="00080C88">
      <w:pPr>
        <w:rPr>
          <w:rFonts w:ascii="Kefa II Pro" w:hAnsi="Kefa II Pro"/>
          <w:szCs w:val="24"/>
        </w:rPr>
      </w:pPr>
    </w:p>
    <w:p w14:paraId="5BF6D763" w14:textId="57112DBD" w:rsidR="00080C88" w:rsidRPr="00E311BD" w:rsidRDefault="00080C88" w:rsidP="00080C88">
      <w:pPr>
        <w:rPr>
          <w:rFonts w:ascii="Kefa II Pro" w:hAnsi="Kefa II Pro"/>
        </w:rPr>
      </w:pPr>
      <w:r w:rsidRPr="00E311BD">
        <w:rPr>
          <w:rFonts w:ascii="Kefa II Pro" w:hAnsi="Kefa II Pro"/>
        </w:rPr>
        <w:lastRenderedPageBreak/>
        <w:t>How will you measure the success of your project? We will use these when asking you to evaluate your project in 6 - 12 months’ time</w:t>
      </w:r>
    </w:p>
    <w:p w14:paraId="27B1D9CB" w14:textId="77777777" w:rsidR="00080C88" w:rsidRPr="00E311BD" w:rsidRDefault="00080C88" w:rsidP="00080C88">
      <w:pPr>
        <w:pStyle w:val="ListParagraph"/>
        <w:ind w:left="2204"/>
        <w:rPr>
          <w:rFonts w:ascii="Kefa II Pro" w:hAnsi="Kefa II Pro"/>
        </w:rPr>
      </w:pPr>
    </w:p>
    <w:tbl>
      <w:tblPr>
        <w:tblStyle w:val="TableGrid"/>
        <w:tblW w:w="10060" w:type="dxa"/>
        <w:tblInd w:w="0" w:type="dxa"/>
        <w:tblLook w:val="04A0" w:firstRow="1" w:lastRow="0" w:firstColumn="1" w:lastColumn="0" w:noHBand="0" w:noVBand="1"/>
      </w:tblPr>
      <w:tblGrid>
        <w:gridCol w:w="3114"/>
        <w:gridCol w:w="3402"/>
        <w:gridCol w:w="3544"/>
      </w:tblGrid>
      <w:tr w:rsidR="00080C88" w14:paraId="4F7EE48C" w14:textId="77777777" w:rsidTr="0022647B">
        <w:tc>
          <w:tcPr>
            <w:tcW w:w="3114" w:type="dxa"/>
          </w:tcPr>
          <w:p w14:paraId="6CFCF8A4" w14:textId="77777777" w:rsidR="00080C88" w:rsidRDefault="00080C88" w:rsidP="0047447D">
            <w:pPr>
              <w:rPr>
                <w:rFonts w:ascii="Kefa II Pro" w:hAnsi="Kefa II Pro"/>
                <w:szCs w:val="24"/>
              </w:rPr>
            </w:pPr>
            <w:r>
              <w:rPr>
                <w:rFonts w:ascii="Kefa II Pro" w:hAnsi="Kefa II Pro"/>
                <w:szCs w:val="24"/>
              </w:rPr>
              <w:t xml:space="preserve">Outcome </w:t>
            </w:r>
          </w:p>
        </w:tc>
        <w:tc>
          <w:tcPr>
            <w:tcW w:w="3402" w:type="dxa"/>
          </w:tcPr>
          <w:p w14:paraId="3FDB98C0" w14:textId="77777777" w:rsidR="00080C88" w:rsidRDefault="00080C88" w:rsidP="0047447D">
            <w:pPr>
              <w:rPr>
                <w:rFonts w:ascii="Kefa II Pro" w:hAnsi="Kefa II Pro"/>
                <w:szCs w:val="24"/>
              </w:rPr>
            </w:pPr>
            <w:r>
              <w:rPr>
                <w:rFonts w:ascii="Kefa II Pro" w:hAnsi="Kefa II Pro"/>
                <w:szCs w:val="24"/>
              </w:rPr>
              <w:t>Success will look like</w:t>
            </w:r>
          </w:p>
        </w:tc>
        <w:tc>
          <w:tcPr>
            <w:tcW w:w="3544" w:type="dxa"/>
          </w:tcPr>
          <w:p w14:paraId="667FCA40" w14:textId="77777777" w:rsidR="00080C88" w:rsidRDefault="00080C88" w:rsidP="0047447D">
            <w:pPr>
              <w:rPr>
                <w:rFonts w:ascii="Kefa II Pro" w:hAnsi="Kefa II Pro"/>
                <w:szCs w:val="24"/>
              </w:rPr>
            </w:pPr>
            <w:r>
              <w:rPr>
                <w:rFonts w:ascii="Kefa II Pro" w:hAnsi="Kefa II Pro"/>
                <w:szCs w:val="24"/>
              </w:rPr>
              <w:t>How we will measure it</w:t>
            </w:r>
          </w:p>
        </w:tc>
      </w:tr>
      <w:tr w:rsidR="00080C88" w14:paraId="2C90EA74" w14:textId="77777777" w:rsidTr="0022647B">
        <w:tc>
          <w:tcPr>
            <w:tcW w:w="3114" w:type="dxa"/>
          </w:tcPr>
          <w:p w14:paraId="5212ACE5" w14:textId="37C903BE" w:rsidR="00080C88" w:rsidRDefault="00080C88" w:rsidP="0047447D">
            <w:pPr>
              <w:rPr>
                <w:rFonts w:ascii="Kefa II Pro" w:hAnsi="Kefa II Pro"/>
                <w:szCs w:val="24"/>
              </w:rPr>
            </w:pPr>
            <w:r>
              <w:rPr>
                <w:rFonts w:ascii="Kefa II Pro" w:hAnsi="Kefa II Pro"/>
                <w:szCs w:val="24"/>
              </w:rPr>
              <w:t>E</w:t>
            </w:r>
            <w:r w:rsidR="006017B5">
              <w:rPr>
                <w:rFonts w:ascii="Kefa II Pro" w:hAnsi="Kefa II Pro"/>
                <w:szCs w:val="24"/>
              </w:rPr>
              <w:t>.</w:t>
            </w:r>
            <w:r>
              <w:rPr>
                <w:rFonts w:ascii="Kefa II Pro" w:hAnsi="Kefa II Pro"/>
                <w:szCs w:val="24"/>
              </w:rPr>
              <w:t xml:space="preserve">g. well attended activities </w:t>
            </w:r>
          </w:p>
        </w:tc>
        <w:tc>
          <w:tcPr>
            <w:tcW w:w="3402" w:type="dxa"/>
          </w:tcPr>
          <w:p w14:paraId="317FA575" w14:textId="77777777" w:rsidR="00080C88" w:rsidRDefault="00080C88" w:rsidP="0047447D">
            <w:pPr>
              <w:rPr>
                <w:rFonts w:ascii="Kefa II Pro" w:hAnsi="Kefa II Pro"/>
                <w:szCs w:val="24"/>
              </w:rPr>
            </w:pPr>
            <w:r>
              <w:rPr>
                <w:rFonts w:ascii="Kefa II Pro" w:hAnsi="Kefa II Pro"/>
                <w:szCs w:val="24"/>
              </w:rPr>
              <w:t>50 + participants by the 5</w:t>
            </w:r>
            <w:r w:rsidRPr="00E311BD">
              <w:rPr>
                <w:rFonts w:ascii="Kefa II Pro" w:hAnsi="Kefa II Pro"/>
                <w:szCs w:val="24"/>
                <w:vertAlign w:val="superscript"/>
              </w:rPr>
              <w:t>th</w:t>
            </w:r>
            <w:r>
              <w:rPr>
                <w:rFonts w:ascii="Kefa II Pro" w:hAnsi="Kefa II Pro"/>
                <w:szCs w:val="24"/>
              </w:rPr>
              <w:t xml:space="preserve"> event</w:t>
            </w:r>
          </w:p>
        </w:tc>
        <w:tc>
          <w:tcPr>
            <w:tcW w:w="3544" w:type="dxa"/>
          </w:tcPr>
          <w:p w14:paraId="08FB524C" w14:textId="77777777" w:rsidR="00080C88" w:rsidRDefault="00080C88" w:rsidP="0047447D">
            <w:pPr>
              <w:rPr>
                <w:rFonts w:ascii="Kefa II Pro" w:hAnsi="Kefa II Pro"/>
                <w:szCs w:val="24"/>
              </w:rPr>
            </w:pPr>
            <w:r>
              <w:rPr>
                <w:rFonts w:ascii="Kefa II Pro" w:hAnsi="Kefa II Pro"/>
                <w:szCs w:val="24"/>
              </w:rPr>
              <w:t>Sign in sheets</w:t>
            </w:r>
          </w:p>
        </w:tc>
      </w:tr>
      <w:tr w:rsidR="00080C88" w14:paraId="477514DC" w14:textId="77777777" w:rsidTr="0022647B">
        <w:tc>
          <w:tcPr>
            <w:tcW w:w="3114" w:type="dxa"/>
          </w:tcPr>
          <w:p w14:paraId="4E7F2A7F" w14:textId="77777777" w:rsidR="00080C88" w:rsidRDefault="00080C88" w:rsidP="0047447D">
            <w:pPr>
              <w:rPr>
                <w:rFonts w:ascii="Kefa II Pro" w:hAnsi="Kefa II Pro"/>
                <w:szCs w:val="24"/>
              </w:rPr>
            </w:pPr>
          </w:p>
        </w:tc>
        <w:tc>
          <w:tcPr>
            <w:tcW w:w="3402" w:type="dxa"/>
          </w:tcPr>
          <w:p w14:paraId="7F8E397A" w14:textId="77777777" w:rsidR="00080C88" w:rsidRDefault="00080C88" w:rsidP="0047447D">
            <w:pPr>
              <w:rPr>
                <w:rFonts w:ascii="Kefa II Pro" w:hAnsi="Kefa II Pro"/>
                <w:szCs w:val="24"/>
              </w:rPr>
            </w:pPr>
          </w:p>
        </w:tc>
        <w:tc>
          <w:tcPr>
            <w:tcW w:w="3544" w:type="dxa"/>
          </w:tcPr>
          <w:p w14:paraId="0E3FFA61" w14:textId="77777777" w:rsidR="00080C88" w:rsidRDefault="00080C88" w:rsidP="0047447D">
            <w:pPr>
              <w:rPr>
                <w:rFonts w:ascii="Kefa II Pro" w:hAnsi="Kefa II Pro"/>
                <w:szCs w:val="24"/>
              </w:rPr>
            </w:pPr>
          </w:p>
        </w:tc>
      </w:tr>
      <w:tr w:rsidR="00080C88" w14:paraId="09B8CF3B" w14:textId="77777777" w:rsidTr="0022647B">
        <w:tc>
          <w:tcPr>
            <w:tcW w:w="3114" w:type="dxa"/>
          </w:tcPr>
          <w:p w14:paraId="71AE098B" w14:textId="77777777" w:rsidR="00080C88" w:rsidRDefault="00080C88" w:rsidP="0047447D">
            <w:pPr>
              <w:rPr>
                <w:rFonts w:ascii="Kefa II Pro" w:hAnsi="Kefa II Pro"/>
                <w:szCs w:val="24"/>
              </w:rPr>
            </w:pPr>
          </w:p>
        </w:tc>
        <w:tc>
          <w:tcPr>
            <w:tcW w:w="3402" w:type="dxa"/>
          </w:tcPr>
          <w:p w14:paraId="3CB12098" w14:textId="77777777" w:rsidR="00080C88" w:rsidRDefault="00080C88" w:rsidP="0047447D">
            <w:pPr>
              <w:rPr>
                <w:rFonts w:ascii="Kefa II Pro" w:hAnsi="Kefa II Pro"/>
                <w:szCs w:val="24"/>
              </w:rPr>
            </w:pPr>
          </w:p>
        </w:tc>
        <w:tc>
          <w:tcPr>
            <w:tcW w:w="3544" w:type="dxa"/>
          </w:tcPr>
          <w:p w14:paraId="723C2DE0" w14:textId="77777777" w:rsidR="00080C88" w:rsidRDefault="00080C88" w:rsidP="0047447D">
            <w:pPr>
              <w:rPr>
                <w:rFonts w:ascii="Kefa II Pro" w:hAnsi="Kefa II Pro"/>
                <w:szCs w:val="24"/>
              </w:rPr>
            </w:pPr>
          </w:p>
        </w:tc>
      </w:tr>
      <w:tr w:rsidR="00080C88" w14:paraId="0672EC40" w14:textId="77777777" w:rsidTr="0022647B">
        <w:tc>
          <w:tcPr>
            <w:tcW w:w="3114" w:type="dxa"/>
          </w:tcPr>
          <w:p w14:paraId="11F2D0CB" w14:textId="77777777" w:rsidR="00080C88" w:rsidRDefault="00080C88" w:rsidP="0047447D">
            <w:pPr>
              <w:rPr>
                <w:rFonts w:ascii="Kefa II Pro" w:hAnsi="Kefa II Pro"/>
                <w:szCs w:val="24"/>
              </w:rPr>
            </w:pPr>
          </w:p>
        </w:tc>
        <w:tc>
          <w:tcPr>
            <w:tcW w:w="3402" w:type="dxa"/>
          </w:tcPr>
          <w:p w14:paraId="2B40C4BA" w14:textId="77777777" w:rsidR="00080C88" w:rsidRDefault="00080C88" w:rsidP="0047447D">
            <w:pPr>
              <w:rPr>
                <w:rFonts w:ascii="Kefa II Pro" w:hAnsi="Kefa II Pro"/>
                <w:szCs w:val="24"/>
              </w:rPr>
            </w:pPr>
          </w:p>
        </w:tc>
        <w:tc>
          <w:tcPr>
            <w:tcW w:w="3544" w:type="dxa"/>
          </w:tcPr>
          <w:p w14:paraId="6EC7EA43" w14:textId="77777777" w:rsidR="00080C88" w:rsidRDefault="00080C88" w:rsidP="0047447D">
            <w:pPr>
              <w:rPr>
                <w:rFonts w:ascii="Kefa II Pro" w:hAnsi="Kefa II Pro"/>
                <w:szCs w:val="24"/>
              </w:rPr>
            </w:pPr>
          </w:p>
        </w:tc>
      </w:tr>
      <w:tr w:rsidR="00080C88" w14:paraId="6462F824" w14:textId="77777777" w:rsidTr="0022647B">
        <w:tc>
          <w:tcPr>
            <w:tcW w:w="3114" w:type="dxa"/>
          </w:tcPr>
          <w:p w14:paraId="01DE19E9" w14:textId="77777777" w:rsidR="00080C88" w:rsidRDefault="00080C88" w:rsidP="0047447D">
            <w:pPr>
              <w:rPr>
                <w:rFonts w:ascii="Kefa II Pro" w:hAnsi="Kefa II Pro"/>
                <w:szCs w:val="24"/>
              </w:rPr>
            </w:pPr>
          </w:p>
        </w:tc>
        <w:tc>
          <w:tcPr>
            <w:tcW w:w="3402" w:type="dxa"/>
          </w:tcPr>
          <w:p w14:paraId="4094BE23" w14:textId="77777777" w:rsidR="00080C88" w:rsidRDefault="00080C88" w:rsidP="0047447D">
            <w:pPr>
              <w:rPr>
                <w:rFonts w:ascii="Kefa II Pro" w:hAnsi="Kefa II Pro"/>
                <w:szCs w:val="24"/>
              </w:rPr>
            </w:pPr>
          </w:p>
        </w:tc>
        <w:tc>
          <w:tcPr>
            <w:tcW w:w="3544" w:type="dxa"/>
          </w:tcPr>
          <w:p w14:paraId="254F0AED" w14:textId="77777777" w:rsidR="00080C88" w:rsidRDefault="00080C88" w:rsidP="0047447D">
            <w:pPr>
              <w:rPr>
                <w:rFonts w:ascii="Kefa II Pro" w:hAnsi="Kefa II Pro"/>
                <w:szCs w:val="24"/>
              </w:rPr>
            </w:pPr>
          </w:p>
        </w:tc>
      </w:tr>
      <w:tr w:rsidR="00080C88" w14:paraId="2EC95343" w14:textId="77777777" w:rsidTr="0022647B">
        <w:tc>
          <w:tcPr>
            <w:tcW w:w="3114" w:type="dxa"/>
          </w:tcPr>
          <w:p w14:paraId="43D6794F" w14:textId="77777777" w:rsidR="00080C88" w:rsidRDefault="00080C88" w:rsidP="0047447D">
            <w:pPr>
              <w:rPr>
                <w:rFonts w:ascii="Kefa II Pro" w:hAnsi="Kefa II Pro"/>
                <w:szCs w:val="24"/>
              </w:rPr>
            </w:pPr>
          </w:p>
        </w:tc>
        <w:tc>
          <w:tcPr>
            <w:tcW w:w="3402" w:type="dxa"/>
          </w:tcPr>
          <w:p w14:paraId="15F8ABAF" w14:textId="77777777" w:rsidR="00080C88" w:rsidRDefault="00080C88" w:rsidP="0047447D">
            <w:pPr>
              <w:rPr>
                <w:rFonts w:ascii="Kefa II Pro" w:hAnsi="Kefa II Pro"/>
                <w:szCs w:val="24"/>
              </w:rPr>
            </w:pPr>
          </w:p>
        </w:tc>
        <w:tc>
          <w:tcPr>
            <w:tcW w:w="3544" w:type="dxa"/>
          </w:tcPr>
          <w:p w14:paraId="7FDF2632" w14:textId="77777777" w:rsidR="00080C88" w:rsidRDefault="00080C88" w:rsidP="0047447D">
            <w:pPr>
              <w:rPr>
                <w:rFonts w:ascii="Kefa II Pro" w:hAnsi="Kefa II Pro"/>
                <w:szCs w:val="24"/>
              </w:rPr>
            </w:pPr>
          </w:p>
        </w:tc>
      </w:tr>
      <w:tr w:rsidR="00080C88" w14:paraId="4044EF55" w14:textId="77777777" w:rsidTr="0022647B">
        <w:tc>
          <w:tcPr>
            <w:tcW w:w="3114" w:type="dxa"/>
          </w:tcPr>
          <w:p w14:paraId="7C8BF7FE" w14:textId="77777777" w:rsidR="00080C88" w:rsidRDefault="00080C88" w:rsidP="0047447D">
            <w:pPr>
              <w:rPr>
                <w:rFonts w:ascii="Kefa II Pro" w:hAnsi="Kefa II Pro"/>
                <w:szCs w:val="24"/>
              </w:rPr>
            </w:pPr>
          </w:p>
        </w:tc>
        <w:tc>
          <w:tcPr>
            <w:tcW w:w="3402" w:type="dxa"/>
          </w:tcPr>
          <w:p w14:paraId="20B5D67E" w14:textId="77777777" w:rsidR="00080C88" w:rsidRDefault="00080C88" w:rsidP="0047447D">
            <w:pPr>
              <w:rPr>
                <w:rFonts w:ascii="Kefa II Pro" w:hAnsi="Kefa II Pro"/>
                <w:szCs w:val="24"/>
              </w:rPr>
            </w:pPr>
          </w:p>
        </w:tc>
        <w:tc>
          <w:tcPr>
            <w:tcW w:w="3544" w:type="dxa"/>
          </w:tcPr>
          <w:p w14:paraId="7AF26621" w14:textId="77777777" w:rsidR="00080C88" w:rsidRDefault="00080C88" w:rsidP="0047447D">
            <w:pPr>
              <w:rPr>
                <w:rFonts w:ascii="Kefa II Pro" w:hAnsi="Kefa II Pro"/>
                <w:szCs w:val="24"/>
              </w:rPr>
            </w:pPr>
          </w:p>
        </w:tc>
      </w:tr>
      <w:tr w:rsidR="00080C88" w14:paraId="45988428" w14:textId="77777777" w:rsidTr="0022647B">
        <w:tc>
          <w:tcPr>
            <w:tcW w:w="3114" w:type="dxa"/>
          </w:tcPr>
          <w:p w14:paraId="2F9E66B9" w14:textId="77777777" w:rsidR="00080C88" w:rsidRDefault="00080C88" w:rsidP="0047447D">
            <w:pPr>
              <w:rPr>
                <w:rFonts w:ascii="Kefa II Pro" w:hAnsi="Kefa II Pro"/>
                <w:szCs w:val="24"/>
              </w:rPr>
            </w:pPr>
          </w:p>
        </w:tc>
        <w:tc>
          <w:tcPr>
            <w:tcW w:w="3402" w:type="dxa"/>
          </w:tcPr>
          <w:p w14:paraId="6AD78EB0" w14:textId="77777777" w:rsidR="00080C88" w:rsidRDefault="00080C88" w:rsidP="0047447D">
            <w:pPr>
              <w:rPr>
                <w:rFonts w:ascii="Kefa II Pro" w:hAnsi="Kefa II Pro"/>
                <w:szCs w:val="24"/>
              </w:rPr>
            </w:pPr>
          </w:p>
        </w:tc>
        <w:tc>
          <w:tcPr>
            <w:tcW w:w="3544" w:type="dxa"/>
          </w:tcPr>
          <w:p w14:paraId="6A89DAB7" w14:textId="77777777" w:rsidR="00080C88" w:rsidRDefault="00080C88" w:rsidP="0047447D">
            <w:pPr>
              <w:rPr>
                <w:rFonts w:ascii="Kefa II Pro" w:hAnsi="Kefa II Pro"/>
                <w:szCs w:val="24"/>
              </w:rPr>
            </w:pPr>
          </w:p>
        </w:tc>
      </w:tr>
    </w:tbl>
    <w:p w14:paraId="2B6AD801" w14:textId="77777777" w:rsidR="00080C88" w:rsidRDefault="00080C88" w:rsidP="00080C88">
      <w:pPr>
        <w:rPr>
          <w:rFonts w:ascii="Kefa II Pro" w:hAnsi="Kefa II Pro"/>
          <w:szCs w:val="24"/>
        </w:rPr>
      </w:pPr>
    </w:p>
    <w:p w14:paraId="3CED7641" w14:textId="77777777" w:rsidR="00080C88" w:rsidRPr="00EB59A5" w:rsidRDefault="00080C88" w:rsidP="00080C88">
      <w:pPr>
        <w:rPr>
          <w:rFonts w:ascii="Kefa II Pro" w:hAnsi="Kefa II Pro"/>
          <w:szCs w:val="24"/>
        </w:rPr>
      </w:pPr>
      <w:r w:rsidRPr="00EB59A5">
        <w:rPr>
          <w:rFonts w:ascii="Kefa II Pro" w:hAnsi="Kefa II Pro"/>
          <w:szCs w:val="24"/>
        </w:rPr>
        <w:t>How much will your project cost and how will you use the money?</w:t>
      </w:r>
    </w:p>
    <w:tbl>
      <w:tblPr>
        <w:tblStyle w:val="TableGrid"/>
        <w:tblpPr w:leftFromText="180" w:rightFromText="180" w:vertAnchor="text" w:horzAnchor="margin" w:tblpX="-39" w:tblpY="226"/>
        <w:tblW w:w="10201" w:type="dxa"/>
        <w:tblInd w:w="0" w:type="dxa"/>
        <w:tblLook w:val="04A0" w:firstRow="1" w:lastRow="0" w:firstColumn="1" w:lastColumn="0" w:noHBand="0" w:noVBand="1"/>
      </w:tblPr>
      <w:tblGrid>
        <w:gridCol w:w="4547"/>
        <w:gridCol w:w="5654"/>
      </w:tblGrid>
      <w:tr w:rsidR="00080C88" w:rsidRPr="00EB59A5" w14:paraId="39D50F6B" w14:textId="77777777" w:rsidTr="0022647B">
        <w:tc>
          <w:tcPr>
            <w:tcW w:w="4547" w:type="dxa"/>
          </w:tcPr>
          <w:p w14:paraId="7CDE77EC" w14:textId="77777777" w:rsidR="00080C88" w:rsidRPr="00EB59A5" w:rsidRDefault="00080C88" w:rsidP="0047447D">
            <w:pPr>
              <w:rPr>
                <w:rFonts w:ascii="Kefa II Pro" w:hAnsi="Kefa II Pro"/>
                <w:szCs w:val="24"/>
              </w:rPr>
            </w:pPr>
            <w:r w:rsidRPr="00EB59A5">
              <w:rPr>
                <w:rFonts w:ascii="Kefa II Pro" w:hAnsi="Kefa II Pro"/>
                <w:szCs w:val="24"/>
              </w:rPr>
              <w:t>What is the total cost of your project?</w:t>
            </w:r>
          </w:p>
        </w:tc>
        <w:tc>
          <w:tcPr>
            <w:tcW w:w="5654" w:type="dxa"/>
          </w:tcPr>
          <w:p w14:paraId="7DAB908B" w14:textId="77777777" w:rsidR="00080C88" w:rsidRPr="00EB59A5" w:rsidRDefault="00080C88" w:rsidP="0047447D">
            <w:pPr>
              <w:rPr>
                <w:rFonts w:ascii="Kefa II Pro Book" w:hAnsi="Kefa II Pro Book"/>
                <w:szCs w:val="24"/>
              </w:rPr>
            </w:pPr>
          </w:p>
        </w:tc>
      </w:tr>
      <w:tr w:rsidR="00080C88" w:rsidRPr="00EB59A5" w14:paraId="65293B66" w14:textId="77777777" w:rsidTr="0022647B">
        <w:tc>
          <w:tcPr>
            <w:tcW w:w="4547" w:type="dxa"/>
          </w:tcPr>
          <w:p w14:paraId="3DBD5D81" w14:textId="77777777" w:rsidR="00080C88" w:rsidRPr="00EB59A5" w:rsidRDefault="00080C88" w:rsidP="0047447D">
            <w:pPr>
              <w:rPr>
                <w:rFonts w:ascii="Kefa II Pro" w:hAnsi="Kefa II Pro"/>
                <w:szCs w:val="24"/>
              </w:rPr>
            </w:pPr>
            <w:r w:rsidRPr="00EB59A5">
              <w:rPr>
                <w:rFonts w:ascii="Kefa II Pro" w:hAnsi="Kefa II Pro"/>
                <w:szCs w:val="24"/>
              </w:rPr>
              <w:t xml:space="preserve">How much </w:t>
            </w:r>
            <w:r>
              <w:rPr>
                <w:rFonts w:ascii="Kefa II Pro" w:hAnsi="Kefa II Pro"/>
                <w:szCs w:val="24"/>
              </w:rPr>
              <w:t>f</w:t>
            </w:r>
            <w:r w:rsidRPr="00EB59A5">
              <w:rPr>
                <w:rFonts w:ascii="Kefa II Pro" w:hAnsi="Kefa II Pro"/>
                <w:szCs w:val="24"/>
              </w:rPr>
              <w:t xml:space="preserve">unding would you like from </w:t>
            </w:r>
            <w:r>
              <w:rPr>
                <w:rFonts w:ascii="Kefa II Pro" w:hAnsi="Kefa II Pro"/>
                <w:szCs w:val="24"/>
              </w:rPr>
              <w:t>C</w:t>
            </w:r>
            <w:r w:rsidRPr="00EB59A5">
              <w:rPr>
                <w:rFonts w:ascii="Kefa II Pro" w:hAnsi="Kefa II Pro"/>
                <w:szCs w:val="24"/>
              </w:rPr>
              <w:t>TC?</w:t>
            </w:r>
          </w:p>
        </w:tc>
        <w:tc>
          <w:tcPr>
            <w:tcW w:w="5654" w:type="dxa"/>
          </w:tcPr>
          <w:p w14:paraId="24B8EB57" w14:textId="77777777" w:rsidR="00080C88" w:rsidRPr="00EB59A5" w:rsidRDefault="00080C88" w:rsidP="0047447D">
            <w:pPr>
              <w:rPr>
                <w:rFonts w:ascii="Kefa II Pro Book" w:hAnsi="Kefa II Pro Book"/>
                <w:szCs w:val="24"/>
              </w:rPr>
            </w:pPr>
          </w:p>
        </w:tc>
      </w:tr>
      <w:tr w:rsidR="00080C88" w:rsidRPr="00EB59A5" w14:paraId="45900961" w14:textId="77777777" w:rsidTr="0022647B">
        <w:tc>
          <w:tcPr>
            <w:tcW w:w="4547" w:type="dxa"/>
          </w:tcPr>
          <w:p w14:paraId="79D8AD3D" w14:textId="77777777" w:rsidR="00080C88" w:rsidRPr="00EB59A5" w:rsidRDefault="00080C88" w:rsidP="0047447D">
            <w:pPr>
              <w:rPr>
                <w:rFonts w:ascii="Kefa II Pro" w:hAnsi="Kefa II Pro"/>
                <w:szCs w:val="24"/>
              </w:rPr>
            </w:pPr>
            <w:r w:rsidRPr="00EB59A5">
              <w:rPr>
                <w:rFonts w:ascii="Kefa II Pro" w:hAnsi="Kefa II Pro"/>
                <w:szCs w:val="24"/>
              </w:rPr>
              <w:t>Where will the remaining funding come from?</w:t>
            </w:r>
          </w:p>
          <w:p w14:paraId="71D524D7" w14:textId="77777777" w:rsidR="00080C88" w:rsidRPr="00EB59A5" w:rsidRDefault="00080C88" w:rsidP="0047447D">
            <w:pPr>
              <w:rPr>
                <w:rFonts w:ascii="Kefa II Pro" w:hAnsi="Kefa II Pro"/>
                <w:szCs w:val="24"/>
              </w:rPr>
            </w:pPr>
          </w:p>
        </w:tc>
        <w:tc>
          <w:tcPr>
            <w:tcW w:w="5654" w:type="dxa"/>
          </w:tcPr>
          <w:p w14:paraId="18F336F5" w14:textId="77777777" w:rsidR="00080C88" w:rsidRPr="00EB59A5" w:rsidRDefault="00080C88" w:rsidP="0047447D">
            <w:pPr>
              <w:rPr>
                <w:rFonts w:ascii="Kefa II Pro Book" w:hAnsi="Kefa II Pro Book"/>
                <w:szCs w:val="24"/>
              </w:rPr>
            </w:pPr>
          </w:p>
        </w:tc>
      </w:tr>
    </w:tbl>
    <w:p w14:paraId="303FFB23" w14:textId="77777777" w:rsidR="00080C88" w:rsidRPr="00EB59A5" w:rsidRDefault="00080C88" w:rsidP="00080C88">
      <w:pPr>
        <w:rPr>
          <w:rFonts w:ascii="Kefa II Pro" w:hAnsi="Kefa II Pro"/>
          <w:szCs w:val="24"/>
        </w:rPr>
      </w:pPr>
    </w:p>
    <w:tbl>
      <w:tblPr>
        <w:tblStyle w:val="TableGrid"/>
        <w:tblW w:w="10235" w:type="dxa"/>
        <w:tblInd w:w="-34" w:type="dxa"/>
        <w:tblLook w:val="04A0" w:firstRow="1" w:lastRow="0" w:firstColumn="1" w:lastColumn="0" w:noHBand="0" w:noVBand="1"/>
      </w:tblPr>
      <w:tblGrid>
        <w:gridCol w:w="2327"/>
        <w:gridCol w:w="3089"/>
        <w:gridCol w:w="1984"/>
        <w:gridCol w:w="2835"/>
      </w:tblGrid>
      <w:tr w:rsidR="00080C88" w:rsidRPr="00EB59A5" w14:paraId="6D5345C0" w14:textId="77777777" w:rsidTr="0022647B">
        <w:tc>
          <w:tcPr>
            <w:tcW w:w="10235" w:type="dxa"/>
            <w:gridSpan w:val="4"/>
          </w:tcPr>
          <w:p w14:paraId="21924070" w14:textId="77777777" w:rsidR="00080C88" w:rsidRPr="00EB59A5" w:rsidRDefault="00080C88" w:rsidP="0047447D">
            <w:pPr>
              <w:pStyle w:val="ListParagraph"/>
              <w:ind w:left="0"/>
              <w:rPr>
                <w:rFonts w:ascii="Kefa II Pro Book" w:hAnsi="Kefa II Pro Book" w:cs="Arial"/>
                <w:color w:val="000000" w:themeColor="text1"/>
              </w:rPr>
            </w:pPr>
            <w:r w:rsidRPr="002416B5">
              <w:rPr>
                <w:rFonts w:ascii="Kefa II Pro" w:hAnsi="Kefa II Pro" w:cs="Arial"/>
                <w:bCs/>
                <w:color w:val="000000" w:themeColor="text1"/>
              </w:rPr>
              <w:t>Budget</w:t>
            </w:r>
            <w:r w:rsidRPr="00EB59A5">
              <w:rPr>
                <w:rFonts w:ascii="Kefa II Pro Book" w:hAnsi="Kefa II Pro Book" w:cs="Arial"/>
                <w:b/>
                <w:color w:val="000000" w:themeColor="text1"/>
              </w:rPr>
              <w:t xml:space="preserve"> </w:t>
            </w:r>
            <w:r w:rsidRPr="00EB59A5">
              <w:rPr>
                <w:rFonts w:ascii="Kefa II Pro Book" w:hAnsi="Kefa II Pro Book" w:cs="Arial"/>
                <w:color w:val="000000" w:themeColor="text1"/>
              </w:rPr>
              <w:t>(please complete the following budget for your project</w:t>
            </w:r>
            <w:r>
              <w:rPr>
                <w:rFonts w:ascii="Kefa II Pro Book" w:hAnsi="Kefa II Pro Book" w:cs="Arial"/>
                <w:color w:val="000000" w:themeColor="text1"/>
              </w:rPr>
              <w:t xml:space="preserve"> or provide a supplementary document)</w:t>
            </w:r>
          </w:p>
          <w:p w14:paraId="02BED08C" w14:textId="77777777" w:rsidR="00080C88" w:rsidRPr="00EB59A5" w:rsidRDefault="00080C88" w:rsidP="0047447D">
            <w:pPr>
              <w:pStyle w:val="ListParagraph"/>
              <w:ind w:left="0"/>
              <w:rPr>
                <w:rFonts w:ascii="Kefa II Pro Book" w:hAnsi="Kefa II Pro Book" w:cs="Arial"/>
                <w:color w:val="000000" w:themeColor="text1"/>
              </w:rPr>
            </w:pPr>
          </w:p>
        </w:tc>
      </w:tr>
      <w:tr w:rsidR="00080C88" w:rsidRPr="00EB59A5" w14:paraId="4EBD67FF" w14:textId="77777777" w:rsidTr="0022647B">
        <w:tc>
          <w:tcPr>
            <w:tcW w:w="2327" w:type="dxa"/>
          </w:tcPr>
          <w:p w14:paraId="2EA7CE1D" w14:textId="77777777" w:rsidR="00080C88" w:rsidRPr="002416B5" w:rsidRDefault="00080C88" w:rsidP="0047447D">
            <w:pPr>
              <w:pStyle w:val="ListParagraph"/>
              <w:ind w:left="0"/>
              <w:rPr>
                <w:rFonts w:ascii="Kefa II Pro" w:hAnsi="Kefa II Pro" w:cs="Arial"/>
                <w:bCs/>
                <w:color w:val="000000" w:themeColor="text1"/>
              </w:rPr>
            </w:pPr>
            <w:r w:rsidRPr="002416B5">
              <w:rPr>
                <w:rFonts w:ascii="Kefa II Pro" w:hAnsi="Kefa II Pro" w:cs="Arial"/>
                <w:bCs/>
                <w:color w:val="000000" w:themeColor="text1"/>
              </w:rPr>
              <w:t>Title</w:t>
            </w:r>
          </w:p>
        </w:tc>
        <w:tc>
          <w:tcPr>
            <w:tcW w:w="3089" w:type="dxa"/>
          </w:tcPr>
          <w:p w14:paraId="769B0693" w14:textId="77777777" w:rsidR="00080C88" w:rsidRPr="002416B5" w:rsidRDefault="00080C88" w:rsidP="0047447D">
            <w:pPr>
              <w:pStyle w:val="ListParagraph"/>
              <w:ind w:left="0"/>
              <w:rPr>
                <w:rFonts w:ascii="Kefa II Pro" w:hAnsi="Kefa II Pro" w:cs="Arial"/>
                <w:bCs/>
                <w:color w:val="000000" w:themeColor="text1"/>
              </w:rPr>
            </w:pPr>
            <w:r w:rsidRPr="002416B5">
              <w:rPr>
                <w:rFonts w:ascii="Kefa II Pro" w:hAnsi="Kefa II Pro" w:cs="Arial"/>
                <w:bCs/>
                <w:color w:val="000000" w:themeColor="text1"/>
              </w:rPr>
              <w:t>Description</w:t>
            </w:r>
          </w:p>
        </w:tc>
        <w:tc>
          <w:tcPr>
            <w:tcW w:w="1984" w:type="dxa"/>
          </w:tcPr>
          <w:p w14:paraId="34581FA7" w14:textId="77777777" w:rsidR="00080C88" w:rsidRPr="002416B5" w:rsidRDefault="00080C88" w:rsidP="0047447D">
            <w:pPr>
              <w:pStyle w:val="ListParagraph"/>
              <w:ind w:left="0"/>
              <w:rPr>
                <w:rFonts w:ascii="Kefa II Pro" w:hAnsi="Kefa II Pro" w:cs="Arial"/>
                <w:bCs/>
                <w:color w:val="000000" w:themeColor="text1"/>
              </w:rPr>
            </w:pPr>
            <w:r w:rsidRPr="002416B5">
              <w:rPr>
                <w:rFonts w:ascii="Kefa II Pro" w:hAnsi="Kefa II Pro" w:cs="Arial"/>
                <w:bCs/>
                <w:color w:val="000000" w:themeColor="text1"/>
              </w:rPr>
              <w:t>Total amount</w:t>
            </w:r>
          </w:p>
        </w:tc>
        <w:tc>
          <w:tcPr>
            <w:tcW w:w="2835" w:type="dxa"/>
          </w:tcPr>
          <w:p w14:paraId="33C31306" w14:textId="77777777" w:rsidR="00080C88" w:rsidRPr="002416B5" w:rsidRDefault="00080C88" w:rsidP="0047447D">
            <w:pPr>
              <w:pStyle w:val="ListParagraph"/>
              <w:ind w:left="0"/>
              <w:rPr>
                <w:rFonts w:ascii="Kefa II Pro" w:hAnsi="Kefa II Pro" w:cs="Arial"/>
                <w:bCs/>
                <w:color w:val="000000" w:themeColor="text1"/>
              </w:rPr>
            </w:pPr>
            <w:r w:rsidRPr="002416B5">
              <w:rPr>
                <w:rFonts w:ascii="Kefa II Pro" w:hAnsi="Kefa II Pro" w:cs="Arial"/>
                <w:bCs/>
                <w:color w:val="000000" w:themeColor="text1"/>
              </w:rPr>
              <w:t>Amount requested</w:t>
            </w:r>
          </w:p>
          <w:p w14:paraId="5DBDA059" w14:textId="77777777" w:rsidR="00080C88" w:rsidRPr="002416B5" w:rsidRDefault="00080C88" w:rsidP="0047447D">
            <w:pPr>
              <w:pStyle w:val="ListParagraph"/>
              <w:ind w:left="0"/>
              <w:rPr>
                <w:rFonts w:ascii="Kefa II Pro" w:hAnsi="Kefa II Pro" w:cs="Arial"/>
                <w:bCs/>
                <w:color w:val="000000" w:themeColor="text1"/>
              </w:rPr>
            </w:pPr>
            <w:r>
              <w:rPr>
                <w:rFonts w:ascii="Kefa II Pro" w:hAnsi="Kefa II Pro" w:cs="Arial"/>
                <w:bCs/>
                <w:color w:val="000000" w:themeColor="text1"/>
              </w:rPr>
              <w:t>f</w:t>
            </w:r>
            <w:r w:rsidRPr="002416B5">
              <w:rPr>
                <w:rFonts w:ascii="Kefa II Pro" w:hAnsi="Kefa II Pro" w:cs="Arial"/>
                <w:bCs/>
                <w:color w:val="000000" w:themeColor="text1"/>
              </w:rPr>
              <w:t xml:space="preserve">rom </w:t>
            </w:r>
            <w:r>
              <w:rPr>
                <w:rFonts w:ascii="Kefa II Pro" w:hAnsi="Kefa II Pro" w:cs="Arial"/>
                <w:bCs/>
                <w:color w:val="000000" w:themeColor="text1"/>
              </w:rPr>
              <w:t>C</w:t>
            </w:r>
            <w:r w:rsidRPr="002416B5">
              <w:rPr>
                <w:rFonts w:ascii="Kefa II Pro" w:hAnsi="Kefa II Pro" w:cs="Arial"/>
                <w:bCs/>
                <w:color w:val="000000" w:themeColor="text1"/>
              </w:rPr>
              <w:t>TC</w:t>
            </w:r>
          </w:p>
        </w:tc>
      </w:tr>
      <w:tr w:rsidR="00080C88" w:rsidRPr="00EB59A5" w14:paraId="626E99FC" w14:textId="77777777" w:rsidTr="0022647B">
        <w:tc>
          <w:tcPr>
            <w:tcW w:w="2327" w:type="dxa"/>
          </w:tcPr>
          <w:p w14:paraId="534B9088" w14:textId="77777777" w:rsidR="00080C88" w:rsidRPr="00EB59A5" w:rsidRDefault="00080C88" w:rsidP="0047447D">
            <w:pPr>
              <w:pStyle w:val="ListParagraph"/>
              <w:ind w:left="0"/>
              <w:rPr>
                <w:rFonts w:ascii="Kefa II Pro Book" w:hAnsi="Kefa II Pro Book" w:cs="Arial"/>
                <w:color w:val="000000" w:themeColor="text1"/>
              </w:rPr>
            </w:pPr>
          </w:p>
        </w:tc>
        <w:tc>
          <w:tcPr>
            <w:tcW w:w="3089" w:type="dxa"/>
          </w:tcPr>
          <w:p w14:paraId="14F484A8" w14:textId="77777777" w:rsidR="00080C88" w:rsidRPr="00EB59A5" w:rsidRDefault="00080C88" w:rsidP="0047447D">
            <w:pPr>
              <w:pStyle w:val="ListParagraph"/>
              <w:ind w:left="0"/>
              <w:rPr>
                <w:rFonts w:ascii="Kefa II Pro Book" w:hAnsi="Kefa II Pro Book" w:cs="Arial"/>
                <w:color w:val="000000" w:themeColor="text1"/>
              </w:rPr>
            </w:pPr>
          </w:p>
        </w:tc>
        <w:tc>
          <w:tcPr>
            <w:tcW w:w="1984" w:type="dxa"/>
          </w:tcPr>
          <w:p w14:paraId="0391CCF1" w14:textId="77777777" w:rsidR="00080C88" w:rsidRPr="00EB59A5" w:rsidRDefault="00080C88" w:rsidP="0047447D">
            <w:pPr>
              <w:pStyle w:val="ListParagraph"/>
              <w:ind w:left="0"/>
              <w:rPr>
                <w:rFonts w:ascii="Kefa II Pro Book" w:hAnsi="Kefa II Pro Book" w:cs="Arial"/>
                <w:color w:val="000000" w:themeColor="text1"/>
              </w:rPr>
            </w:pPr>
          </w:p>
        </w:tc>
        <w:tc>
          <w:tcPr>
            <w:tcW w:w="2835" w:type="dxa"/>
          </w:tcPr>
          <w:p w14:paraId="0B6FFDF7" w14:textId="77777777" w:rsidR="00080C88" w:rsidRPr="00EB59A5" w:rsidRDefault="00080C88" w:rsidP="0047447D">
            <w:pPr>
              <w:pStyle w:val="ListParagraph"/>
              <w:ind w:left="0"/>
              <w:rPr>
                <w:rFonts w:ascii="Kefa II Pro Book" w:hAnsi="Kefa II Pro Book" w:cs="Arial"/>
                <w:color w:val="000000" w:themeColor="text1"/>
              </w:rPr>
            </w:pPr>
          </w:p>
        </w:tc>
      </w:tr>
      <w:tr w:rsidR="00080C88" w:rsidRPr="00EB59A5" w14:paraId="1B4B80D7" w14:textId="77777777" w:rsidTr="0022647B">
        <w:tc>
          <w:tcPr>
            <w:tcW w:w="2327" w:type="dxa"/>
          </w:tcPr>
          <w:p w14:paraId="48164DA9" w14:textId="77777777" w:rsidR="00080C88" w:rsidRPr="00EB59A5" w:rsidRDefault="00080C88" w:rsidP="0047447D">
            <w:pPr>
              <w:pStyle w:val="ListParagraph"/>
              <w:ind w:left="0"/>
              <w:rPr>
                <w:rFonts w:ascii="Kefa II Pro Book" w:hAnsi="Kefa II Pro Book" w:cs="Arial"/>
                <w:color w:val="000000" w:themeColor="text1"/>
              </w:rPr>
            </w:pPr>
            <w:r w:rsidRPr="00EB59A5">
              <w:rPr>
                <w:rFonts w:ascii="Kefa II Pro Book" w:hAnsi="Kefa II Pro Book" w:cs="Arial"/>
                <w:color w:val="000000" w:themeColor="text1"/>
              </w:rPr>
              <w:t>Management costs</w:t>
            </w:r>
          </w:p>
        </w:tc>
        <w:tc>
          <w:tcPr>
            <w:tcW w:w="3089" w:type="dxa"/>
          </w:tcPr>
          <w:p w14:paraId="1AAE2291" w14:textId="77777777" w:rsidR="00080C88" w:rsidRPr="00EB59A5" w:rsidRDefault="00080C88" w:rsidP="0047447D">
            <w:pPr>
              <w:pStyle w:val="ListParagraph"/>
              <w:ind w:left="0"/>
              <w:rPr>
                <w:rFonts w:ascii="Kefa II Pro Book" w:hAnsi="Kefa II Pro Book" w:cs="Arial"/>
                <w:color w:val="000000" w:themeColor="text1"/>
              </w:rPr>
            </w:pPr>
          </w:p>
        </w:tc>
        <w:tc>
          <w:tcPr>
            <w:tcW w:w="1984" w:type="dxa"/>
          </w:tcPr>
          <w:p w14:paraId="2570C3CF" w14:textId="77777777" w:rsidR="00080C88" w:rsidRPr="00EB59A5" w:rsidRDefault="00080C88" w:rsidP="0047447D">
            <w:pPr>
              <w:pStyle w:val="ListParagraph"/>
              <w:ind w:left="0"/>
              <w:rPr>
                <w:rFonts w:ascii="Kefa II Pro Book" w:hAnsi="Kefa II Pro Book" w:cs="Arial"/>
                <w:color w:val="000000" w:themeColor="text1"/>
              </w:rPr>
            </w:pPr>
          </w:p>
        </w:tc>
        <w:tc>
          <w:tcPr>
            <w:tcW w:w="2835" w:type="dxa"/>
          </w:tcPr>
          <w:p w14:paraId="72149957" w14:textId="77777777" w:rsidR="00080C88" w:rsidRPr="00EB59A5" w:rsidRDefault="00080C88" w:rsidP="0047447D">
            <w:pPr>
              <w:pStyle w:val="ListParagraph"/>
              <w:ind w:left="0"/>
              <w:rPr>
                <w:rFonts w:ascii="Kefa II Pro Book" w:hAnsi="Kefa II Pro Book" w:cs="Arial"/>
                <w:color w:val="000000" w:themeColor="text1"/>
              </w:rPr>
            </w:pPr>
          </w:p>
        </w:tc>
      </w:tr>
      <w:tr w:rsidR="00080C88" w:rsidRPr="00EB59A5" w14:paraId="11884B70" w14:textId="77777777" w:rsidTr="0022647B">
        <w:tc>
          <w:tcPr>
            <w:tcW w:w="2327" w:type="dxa"/>
          </w:tcPr>
          <w:p w14:paraId="3A9A70AD" w14:textId="77777777" w:rsidR="00080C88" w:rsidRPr="00EB59A5" w:rsidRDefault="00080C88" w:rsidP="0047447D">
            <w:pPr>
              <w:pStyle w:val="ListParagraph"/>
              <w:ind w:left="0"/>
              <w:rPr>
                <w:rFonts w:ascii="Kefa II Pro Book" w:hAnsi="Kefa II Pro Book" w:cs="Arial"/>
                <w:color w:val="000000" w:themeColor="text1"/>
              </w:rPr>
            </w:pPr>
            <w:r w:rsidRPr="00EB59A5">
              <w:rPr>
                <w:rFonts w:ascii="Kefa II Pro Book" w:hAnsi="Kefa II Pro Book" w:cs="Arial"/>
                <w:color w:val="000000" w:themeColor="text1"/>
              </w:rPr>
              <w:t>Training</w:t>
            </w:r>
          </w:p>
        </w:tc>
        <w:tc>
          <w:tcPr>
            <w:tcW w:w="3089" w:type="dxa"/>
          </w:tcPr>
          <w:p w14:paraId="51E17C01" w14:textId="77777777" w:rsidR="00080C88" w:rsidRPr="00EB59A5" w:rsidRDefault="00080C88" w:rsidP="0047447D">
            <w:pPr>
              <w:pStyle w:val="ListParagraph"/>
              <w:ind w:left="0"/>
              <w:rPr>
                <w:rFonts w:ascii="Kefa II Pro Book" w:hAnsi="Kefa II Pro Book" w:cs="Arial"/>
                <w:color w:val="000000" w:themeColor="text1"/>
              </w:rPr>
            </w:pPr>
          </w:p>
        </w:tc>
        <w:tc>
          <w:tcPr>
            <w:tcW w:w="1984" w:type="dxa"/>
          </w:tcPr>
          <w:p w14:paraId="525F266D" w14:textId="77777777" w:rsidR="00080C88" w:rsidRPr="00EB59A5" w:rsidRDefault="00080C88" w:rsidP="0047447D">
            <w:pPr>
              <w:pStyle w:val="ListParagraph"/>
              <w:ind w:left="0"/>
              <w:rPr>
                <w:rFonts w:ascii="Kefa II Pro Book" w:hAnsi="Kefa II Pro Book" w:cs="Arial"/>
                <w:color w:val="000000" w:themeColor="text1"/>
              </w:rPr>
            </w:pPr>
          </w:p>
        </w:tc>
        <w:tc>
          <w:tcPr>
            <w:tcW w:w="2835" w:type="dxa"/>
          </w:tcPr>
          <w:p w14:paraId="27520B4D" w14:textId="77777777" w:rsidR="00080C88" w:rsidRPr="00EB59A5" w:rsidRDefault="00080C88" w:rsidP="0047447D">
            <w:pPr>
              <w:pStyle w:val="ListParagraph"/>
              <w:ind w:left="0"/>
              <w:rPr>
                <w:rFonts w:ascii="Kefa II Pro Book" w:hAnsi="Kefa II Pro Book" w:cs="Arial"/>
                <w:color w:val="000000" w:themeColor="text1"/>
              </w:rPr>
            </w:pPr>
          </w:p>
        </w:tc>
      </w:tr>
      <w:tr w:rsidR="00080C88" w:rsidRPr="00EB59A5" w14:paraId="7DEEA4C1" w14:textId="77777777" w:rsidTr="0022647B">
        <w:tc>
          <w:tcPr>
            <w:tcW w:w="2327" w:type="dxa"/>
          </w:tcPr>
          <w:p w14:paraId="34C2BF96" w14:textId="77777777" w:rsidR="00080C88" w:rsidRPr="00EB59A5" w:rsidRDefault="00080C88" w:rsidP="0047447D">
            <w:pPr>
              <w:pStyle w:val="ListParagraph"/>
              <w:ind w:left="0"/>
              <w:rPr>
                <w:rFonts w:ascii="Kefa II Pro Book" w:hAnsi="Kefa II Pro Book" w:cs="Arial"/>
                <w:color w:val="000000" w:themeColor="text1"/>
              </w:rPr>
            </w:pPr>
            <w:r w:rsidRPr="00EB59A5">
              <w:rPr>
                <w:rFonts w:ascii="Kefa II Pro Book" w:hAnsi="Kefa II Pro Book" w:cs="Arial"/>
                <w:color w:val="000000" w:themeColor="text1"/>
              </w:rPr>
              <w:t>Office costs (rent, telephone etc)</w:t>
            </w:r>
          </w:p>
        </w:tc>
        <w:tc>
          <w:tcPr>
            <w:tcW w:w="3089" w:type="dxa"/>
          </w:tcPr>
          <w:p w14:paraId="2E3CA44D" w14:textId="77777777" w:rsidR="00080C88" w:rsidRPr="00EB59A5" w:rsidRDefault="00080C88" w:rsidP="0047447D">
            <w:pPr>
              <w:pStyle w:val="ListParagraph"/>
              <w:ind w:left="0"/>
              <w:rPr>
                <w:rFonts w:ascii="Kefa II Pro Book" w:hAnsi="Kefa II Pro Book" w:cs="Arial"/>
                <w:color w:val="000000" w:themeColor="text1"/>
              </w:rPr>
            </w:pPr>
          </w:p>
        </w:tc>
        <w:tc>
          <w:tcPr>
            <w:tcW w:w="1984" w:type="dxa"/>
          </w:tcPr>
          <w:p w14:paraId="6777EA66" w14:textId="77777777" w:rsidR="00080C88" w:rsidRPr="00EB59A5" w:rsidRDefault="00080C88" w:rsidP="0047447D">
            <w:pPr>
              <w:pStyle w:val="ListParagraph"/>
              <w:ind w:left="0"/>
              <w:rPr>
                <w:rFonts w:ascii="Kefa II Pro Book" w:hAnsi="Kefa II Pro Book" w:cs="Arial"/>
                <w:color w:val="000000" w:themeColor="text1"/>
              </w:rPr>
            </w:pPr>
          </w:p>
        </w:tc>
        <w:tc>
          <w:tcPr>
            <w:tcW w:w="2835" w:type="dxa"/>
          </w:tcPr>
          <w:p w14:paraId="7E682F61" w14:textId="77777777" w:rsidR="00080C88" w:rsidRPr="00EB59A5" w:rsidRDefault="00080C88" w:rsidP="0047447D">
            <w:pPr>
              <w:pStyle w:val="ListParagraph"/>
              <w:ind w:left="0"/>
              <w:rPr>
                <w:rFonts w:ascii="Kefa II Pro Book" w:hAnsi="Kefa II Pro Book" w:cs="Arial"/>
                <w:color w:val="000000" w:themeColor="text1"/>
              </w:rPr>
            </w:pPr>
          </w:p>
        </w:tc>
      </w:tr>
      <w:tr w:rsidR="00080C88" w:rsidRPr="00EB59A5" w14:paraId="28D8C72D" w14:textId="77777777" w:rsidTr="0022647B">
        <w:tc>
          <w:tcPr>
            <w:tcW w:w="2327" w:type="dxa"/>
          </w:tcPr>
          <w:p w14:paraId="47337E84" w14:textId="77777777" w:rsidR="00080C88" w:rsidRPr="00EB59A5" w:rsidRDefault="00080C88" w:rsidP="0047447D">
            <w:pPr>
              <w:pStyle w:val="ListParagraph"/>
              <w:ind w:left="0"/>
              <w:rPr>
                <w:rFonts w:ascii="Kefa II Pro Book" w:hAnsi="Kefa II Pro Book" w:cs="Arial"/>
                <w:color w:val="000000" w:themeColor="text1"/>
              </w:rPr>
            </w:pPr>
          </w:p>
        </w:tc>
        <w:tc>
          <w:tcPr>
            <w:tcW w:w="3089" w:type="dxa"/>
            <w:vAlign w:val="bottom"/>
          </w:tcPr>
          <w:p w14:paraId="1D897847" w14:textId="77777777" w:rsidR="00080C88" w:rsidRPr="00EB59A5" w:rsidRDefault="00080C88" w:rsidP="0047447D">
            <w:pPr>
              <w:pStyle w:val="ListParagraph"/>
              <w:ind w:left="0"/>
              <w:jc w:val="right"/>
              <w:rPr>
                <w:rFonts w:ascii="Kefa II Pro" w:hAnsi="Kefa II Pro" w:cs="Arial"/>
                <w:color w:val="000000" w:themeColor="text1"/>
              </w:rPr>
            </w:pPr>
            <w:r w:rsidRPr="00EB59A5">
              <w:rPr>
                <w:rFonts w:ascii="Kefa II Pro" w:hAnsi="Kefa II Pro" w:cs="Arial"/>
                <w:color w:val="000000" w:themeColor="text1"/>
              </w:rPr>
              <w:t>Sub Total</w:t>
            </w:r>
          </w:p>
        </w:tc>
        <w:tc>
          <w:tcPr>
            <w:tcW w:w="1984" w:type="dxa"/>
          </w:tcPr>
          <w:p w14:paraId="3DD80BF7" w14:textId="77777777" w:rsidR="00080C88" w:rsidRPr="00EB59A5" w:rsidRDefault="00080C88" w:rsidP="0047447D">
            <w:pPr>
              <w:pStyle w:val="ListParagraph"/>
              <w:ind w:left="0"/>
              <w:rPr>
                <w:rFonts w:ascii="Kefa II Pro Book" w:hAnsi="Kefa II Pro Book" w:cs="Arial"/>
                <w:color w:val="000000" w:themeColor="text1"/>
              </w:rPr>
            </w:pPr>
          </w:p>
        </w:tc>
        <w:tc>
          <w:tcPr>
            <w:tcW w:w="2835" w:type="dxa"/>
          </w:tcPr>
          <w:p w14:paraId="244FEA35" w14:textId="77777777" w:rsidR="00080C88" w:rsidRPr="00EB59A5" w:rsidRDefault="00080C88" w:rsidP="0047447D">
            <w:pPr>
              <w:pStyle w:val="ListParagraph"/>
              <w:ind w:left="0"/>
              <w:rPr>
                <w:rFonts w:ascii="Kefa II Pro Book" w:hAnsi="Kefa II Pro Book" w:cs="Arial"/>
                <w:color w:val="000000" w:themeColor="text1"/>
              </w:rPr>
            </w:pPr>
          </w:p>
        </w:tc>
      </w:tr>
      <w:tr w:rsidR="00080C88" w:rsidRPr="00EB59A5" w14:paraId="0B73AE7D" w14:textId="77777777" w:rsidTr="0022647B">
        <w:tc>
          <w:tcPr>
            <w:tcW w:w="2327" w:type="dxa"/>
          </w:tcPr>
          <w:p w14:paraId="1F5DCD9C" w14:textId="77777777" w:rsidR="00080C88" w:rsidRPr="00EB59A5" w:rsidRDefault="00080C88" w:rsidP="0047447D">
            <w:pPr>
              <w:pStyle w:val="ListParagraph"/>
              <w:ind w:left="0"/>
              <w:rPr>
                <w:rFonts w:ascii="Kefa II Pro Book" w:hAnsi="Kefa II Pro Book" w:cs="Arial"/>
                <w:color w:val="000000" w:themeColor="text1"/>
              </w:rPr>
            </w:pPr>
            <w:r w:rsidRPr="00EB59A5">
              <w:rPr>
                <w:rFonts w:ascii="Kefa II Pro Book" w:hAnsi="Kefa II Pro Book" w:cs="Arial"/>
                <w:color w:val="000000" w:themeColor="text1"/>
              </w:rPr>
              <w:t>Salaries</w:t>
            </w:r>
          </w:p>
        </w:tc>
        <w:tc>
          <w:tcPr>
            <w:tcW w:w="3089" w:type="dxa"/>
          </w:tcPr>
          <w:p w14:paraId="6CA59F5A" w14:textId="77777777" w:rsidR="00080C88" w:rsidRPr="00EB59A5" w:rsidRDefault="00080C88" w:rsidP="0047447D">
            <w:pPr>
              <w:pStyle w:val="ListParagraph"/>
              <w:ind w:left="0"/>
              <w:rPr>
                <w:rFonts w:ascii="Kefa II Pro Book" w:hAnsi="Kefa II Pro Book" w:cs="Arial"/>
                <w:color w:val="000000" w:themeColor="text1"/>
              </w:rPr>
            </w:pPr>
          </w:p>
        </w:tc>
        <w:tc>
          <w:tcPr>
            <w:tcW w:w="1984" w:type="dxa"/>
          </w:tcPr>
          <w:p w14:paraId="28DF3D0D" w14:textId="77777777" w:rsidR="00080C88" w:rsidRPr="00EB59A5" w:rsidRDefault="00080C88" w:rsidP="0047447D">
            <w:pPr>
              <w:pStyle w:val="ListParagraph"/>
              <w:ind w:left="0"/>
              <w:rPr>
                <w:rFonts w:ascii="Kefa II Pro Book" w:hAnsi="Kefa II Pro Book" w:cs="Arial"/>
                <w:color w:val="000000" w:themeColor="text1"/>
              </w:rPr>
            </w:pPr>
          </w:p>
        </w:tc>
        <w:tc>
          <w:tcPr>
            <w:tcW w:w="2835" w:type="dxa"/>
          </w:tcPr>
          <w:p w14:paraId="1735F138" w14:textId="77777777" w:rsidR="00080C88" w:rsidRPr="00EB59A5" w:rsidRDefault="00080C88" w:rsidP="0047447D">
            <w:pPr>
              <w:pStyle w:val="ListParagraph"/>
              <w:ind w:left="0"/>
              <w:rPr>
                <w:rFonts w:ascii="Kefa II Pro Book" w:hAnsi="Kefa II Pro Book" w:cs="Arial"/>
                <w:color w:val="000000" w:themeColor="text1"/>
              </w:rPr>
            </w:pPr>
          </w:p>
        </w:tc>
      </w:tr>
      <w:tr w:rsidR="00080C88" w:rsidRPr="00EB59A5" w14:paraId="15464E22" w14:textId="77777777" w:rsidTr="0022647B">
        <w:tc>
          <w:tcPr>
            <w:tcW w:w="2327" w:type="dxa"/>
          </w:tcPr>
          <w:p w14:paraId="6FF9AD46" w14:textId="77777777" w:rsidR="00080C88" w:rsidRPr="00EB59A5" w:rsidRDefault="00080C88" w:rsidP="0047447D">
            <w:pPr>
              <w:pStyle w:val="ListParagraph"/>
              <w:ind w:left="0"/>
              <w:rPr>
                <w:rFonts w:ascii="Kefa II Pro Book" w:hAnsi="Kefa II Pro Book" w:cs="Arial"/>
                <w:color w:val="000000" w:themeColor="text1"/>
              </w:rPr>
            </w:pPr>
            <w:r w:rsidRPr="00EB59A5">
              <w:rPr>
                <w:rFonts w:ascii="Kefa II Pro Book" w:hAnsi="Kefa II Pro Book" w:cs="Arial"/>
                <w:color w:val="000000" w:themeColor="text1"/>
              </w:rPr>
              <w:t>Expenses (travel etc)</w:t>
            </w:r>
          </w:p>
        </w:tc>
        <w:tc>
          <w:tcPr>
            <w:tcW w:w="3089" w:type="dxa"/>
          </w:tcPr>
          <w:p w14:paraId="58795BA7" w14:textId="77777777" w:rsidR="00080C88" w:rsidRPr="00EB59A5" w:rsidRDefault="00080C88" w:rsidP="0047447D">
            <w:pPr>
              <w:pStyle w:val="ListParagraph"/>
              <w:ind w:left="0"/>
              <w:rPr>
                <w:rFonts w:ascii="Kefa II Pro Book" w:hAnsi="Kefa II Pro Book" w:cs="Arial"/>
                <w:color w:val="000000" w:themeColor="text1"/>
              </w:rPr>
            </w:pPr>
          </w:p>
        </w:tc>
        <w:tc>
          <w:tcPr>
            <w:tcW w:w="1984" w:type="dxa"/>
          </w:tcPr>
          <w:p w14:paraId="42BDEE02" w14:textId="77777777" w:rsidR="00080C88" w:rsidRPr="00EB59A5" w:rsidRDefault="00080C88" w:rsidP="0047447D">
            <w:pPr>
              <w:pStyle w:val="ListParagraph"/>
              <w:ind w:left="0"/>
              <w:rPr>
                <w:rFonts w:ascii="Kefa II Pro Book" w:hAnsi="Kefa II Pro Book" w:cs="Arial"/>
                <w:color w:val="000000" w:themeColor="text1"/>
              </w:rPr>
            </w:pPr>
          </w:p>
        </w:tc>
        <w:tc>
          <w:tcPr>
            <w:tcW w:w="2835" w:type="dxa"/>
          </w:tcPr>
          <w:p w14:paraId="0B60A27D" w14:textId="77777777" w:rsidR="00080C88" w:rsidRPr="00EB59A5" w:rsidRDefault="00080C88" w:rsidP="0047447D">
            <w:pPr>
              <w:pStyle w:val="ListParagraph"/>
              <w:ind w:left="0"/>
              <w:rPr>
                <w:rFonts w:ascii="Kefa II Pro Book" w:hAnsi="Kefa II Pro Book" w:cs="Arial"/>
                <w:color w:val="000000" w:themeColor="text1"/>
              </w:rPr>
            </w:pPr>
          </w:p>
        </w:tc>
      </w:tr>
      <w:tr w:rsidR="00080C88" w:rsidRPr="00EB59A5" w14:paraId="26346E9C" w14:textId="77777777" w:rsidTr="0022647B">
        <w:tc>
          <w:tcPr>
            <w:tcW w:w="2327" w:type="dxa"/>
          </w:tcPr>
          <w:p w14:paraId="45303515" w14:textId="77777777" w:rsidR="00080C88" w:rsidRPr="00EB59A5" w:rsidRDefault="00080C88" w:rsidP="0047447D">
            <w:pPr>
              <w:pStyle w:val="ListParagraph"/>
              <w:ind w:left="0"/>
              <w:rPr>
                <w:rFonts w:ascii="Kefa II Pro Book" w:hAnsi="Kefa II Pro Book" w:cs="Arial"/>
                <w:color w:val="000000" w:themeColor="text1"/>
              </w:rPr>
            </w:pPr>
            <w:r w:rsidRPr="00EB59A5">
              <w:rPr>
                <w:rFonts w:ascii="Kefa II Pro Book" w:hAnsi="Kefa II Pro Book" w:cs="Arial"/>
                <w:color w:val="000000" w:themeColor="text1"/>
              </w:rPr>
              <w:t>Venue hire</w:t>
            </w:r>
          </w:p>
        </w:tc>
        <w:tc>
          <w:tcPr>
            <w:tcW w:w="3089" w:type="dxa"/>
          </w:tcPr>
          <w:p w14:paraId="65715273" w14:textId="77777777" w:rsidR="00080C88" w:rsidRPr="00EB59A5" w:rsidRDefault="00080C88" w:rsidP="0047447D">
            <w:pPr>
              <w:pStyle w:val="ListParagraph"/>
              <w:ind w:left="0"/>
              <w:rPr>
                <w:rFonts w:ascii="Kefa II Pro Book" w:hAnsi="Kefa II Pro Book" w:cs="Arial"/>
                <w:color w:val="000000" w:themeColor="text1"/>
              </w:rPr>
            </w:pPr>
          </w:p>
        </w:tc>
        <w:tc>
          <w:tcPr>
            <w:tcW w:w="1984" w:type="dxa"/>
          </w:tcPr>
          <w:p w14:paraId="4774EE3A" w14:textId="77777777" w:rsidR="00080C88" w:rsidRPr="00EB59A5" w:rsidRDefault="00080C88" w:rsidP="0047447D">
            <w:pPr>
              <w:pStyle w:val="ListParagraph"/>
              <w:ind w:left="0"/>
              <w:rPr>
                <w:rFonts w:ascii="Kefa II Pro Book" w:hAnsi="Kefa II Pro Book" w:cs="Arial"/>
                <w:color w:val="000000" w:themeColor="text1"/>
              </w:rPr>
            </w:pPr>
          </w:p>
        </w:tc>
        <w:tc>
          <w:tcPr>
            <w:tcW w:w="2835" w:type="dxa"/>
          </w:tcPr>
          <w:p w14:paraId="6BE408D9" w14:textId="77777777" w:rsidR="00080C88" w:rsidRPr="00EB59A5" w:rsidRDefault="00080C88" w:rsidP="0047447D">
            <w:pPr>
              <w:pStyle w:val="ListParagraph"/>
              <w:ind w:left="0"/>
              <w:rPr>
                <w:rFonts w:ascii="Kefa II Pro Book" w:hAnsi="Kefa II Pro Book" w:cs="Arial"/>
                <w:color w:val="000000" w:themeColor="text1"/>
              </w:rPr>
            </w:pPr>
          </w:p>
        </w:tc>
      </w:tr>
      <w:tr w:rsidR="00080C88" w:rsidRPr="00EB59A5" w14:paraId="1178FF60" w14:textId="77777777" w:rsidTr="0022647B">
        <w:tc>
          <w:tcPr>
            <w:tcW w:w="2327" w:type="dxa"/>
          </w:tcPr>
          <w:p w14:paraId="4484213A" w14:textId="77777777" w:rsidR="00080C88" w:rsidRPr="00EB59A5" w:rsidRDefault="00080C88" w:rsidP="0047447D">
            <w:pPr>
              <w:pStyle w:val="ListParagraph"/>
              <w:ind w:left="0"/>
              <w:rPr>
                <w:rFonts w:ascii="Kefa II Pro Book" w:hAnsi="Kefa II Pro Book" w:cs="Arial"/>
                <w:color w:val="000000" w:themeColor="text1"/>
              </w:rPr>
            </w:pPr>
            <w:r w:rsidRPr="00EB59A5">
              <w:rPr>
                <w:rFonts w:ascii="Kefa II Pro Book" w:hAnsi="Kefa II Pro Book" w:cs="Arial"/>
                <w:color w:val="000000" w:themeColor="text1"/>
              </w:rPr>
              <w:t>Materials</w:t>
            </w:r>
          </w:p>
        </w:tc>
        <w:tc>
          <w:tcPr>
            <w:tcW w:w="3089" w:type="dxa"/>
          </w:tcPr>
          <w:p w14:paraId="1BFB7DA6" w14:textId="77777777" w:rsidR="00080C88" w:rsidRPr="00EB59A5" w:rsidRDefault="00080C88" w:rsidP="0047447D">
            <w:pPr>
              <w:pStyle w:val="ListParagraph"/>
              <w:ind w:left="0"/>
              <w:rPr>
                <w:rFonts w:ascii="Kefa II Pro Book" w:hAnsi="Kefa II Pro Book" w:cs="Arial"/>
                <w:color w:val="000000" w:themeColor="text1"/>
              </w:rPr>
            </w:pPr>
          </w:p>
        </w:tc>
        <w:tc>
          <w:tcPr>
            <w:tcW w:w="1984" w:type="dxa"/>
          </w:tcPr>
          <w:p w14:paraId="1A0FF909" w14:textId="77777777" w:rsidR="00080C88" w:rsidRPr="00EB59A5" w:rsidRDefault="00080C88" w:rsidP="0047447D">
            <w:pPr>
              <w:pStyle w:val="ListParagraph"/>
              <w:ind w:left="0"/>
              <w:rPr>
                <w:rFonts w:ascii="Kefa II Pro Book" w:hAnsi="Kefa II Pro Book" w:cs="Arial"/>
                <w:color w:val="000000" w:themeColor="text1"/>
              </w:rPr>
            </w:pPr>
          </w:p>
        </w:tc>
        <w:tc>
          <w:tcPr>
            <w:tcW w:w="2835" w:type="dxa"/>
          </w:tcPr>
          <w:p w14:paraId="71D19CCB" w14:textId="77777777" w:rsidR="00080C88" w:rsidRPr="00EB59A5" w:rsidRDefault="00080C88" w:rsidP="0047447D">
            <w:pPr>
              <w:pStyle w:val="ListParagraph"/>
              <w:ind w:left="0"/>
              <w:rPr>
                <w:rFonts w:ascii="Kefa II Pro Book" w:hAnsi="Kefa II Pro Book" w:cs="Arial"/>
                <w:color w:val="000000" w:themeColor="text1"/>
              </w:rPr>
            </w:pPr>
          </w:p>
        </w:tc>
      </w:tr>
      <w:tr w:rsidR="00080C88" w:rsidRPr="00EB59A5" w14:paraId="35D2B307" w14:textId="77777777" w:rsidTr="0022647B">
        <w:tc>
          <w:tcPr>
            <w:tcW w:w="2327" w:type="dxa"/>
          </w:tcPr>
          <w:p w14:paraId="69E9C171" w14:textId="77777777" w:rsidR="00080C88" w:rsidRPr="00EB59A5" w:rsidRDefault="00080C88" w:rsidP="0047447D">
            <w:pPr>
              <w:pStyle w:val="ListParagraph"/>
              <w:ind w:left="0"/>
              <w:rPr>
                <w:rFonts w:ascii="Kefa II Pro Book" w:hAnsi="Kefa II Pro Book" w:cs="Arial"/>
                <w:color w:val="000000" w:themeColor="text1"/>
              </w:rPr>
            </w:pPr>
            <w:r w:rsidRPr="00EB59A5">
              <w:rPr>
                <w:rFonts w:ascii="Kefa II Pro Book" w:hAnsi="Kefa II Pro Book" w:cs="Arial"/>
                <w:color w:val="000000" w:themeColor="text1"/>
              </w:rPr>
              <w:t>Publicity</w:t>
            </w:r>
          </w:p>
        </w:tc>
        <w:tc>
          <w:tcPr>
            <w:tcW w:w="3089" w:type="dxa"/>
          </w:tcPr>
          <w:p w14:paraId="47AEF566" w14:textId="77777777" w:rsidR="00080C88" w:rsidRPr="00EB59A5" w:rsidRDefault="00080C88" w:rsidP="0047447D">
            <w:pPr>
              <w:pStyle w:val="ListParagraph"/>
              <w:ind w:left="0"/>
              <w:rPr>
                <w:rFonts w:ascii="Kefa II Pro Book" w:hAnsi="Kefa II Pro Book" w:cs="Arial"/>
                <w:color w:val="000000" w:themeColor="text1"/>
              </w:rPr>
            </w:pPr>
          </w:p>
        </w:tc>
        <w:tc>
          <w:tcPr>
            <w:tcW w:w="1984" w:type="dxa"/>
          </w:tcPr>
          <w:p w14:paraId="1E0932BB" w14:textId="77777777" w:rsidR="00080C88" w:rsidRPr="00EB59A5" w:rsidRDefault="00080C88" w:rsidP="0047447D">
            <w:pPr>
              <w:pStyle w:val="ListParagraph"/>
              <w:ind w:left="0"/>
              <w:rPr>
                <w:rFonts w:ascii="Kefa II Pro Book" w:hAnsi="Kefa II Pro Book" w:cs="Arial"/>
                <w:color w:val="000000" w:themeColor="text1"/>
              </w:rPr>
            </w:pPr>
          </w:p>
        </w:tc>
        <w:tc>
          <w:tcPr>
            <w:tcW w:w="2835" w:type="dxa"/>
          </w:tcPr>
          <w:p w14:paraId="61EC0041" w14:textId="77777777" w:rsidR="00080C88" w:rsidRPr="00EB59A5" w:rsidRDefault="00080C88" w:rsidP="0047447D">
            <w:pPr>
              <w:pStyle w:val="ListParagraph"/>
              <w:ind w:left="0"/>
              <w:rPr>
                <w:rFonts w:ascii="Kefa II Pro Book" w:hAnsi="Kefa II Pro Book" w:cs="Arial"/>
                <w:color w:val="000000" w:themeColor="text1"/>
              </w:rPr>
            </w:pPr>
          </w:p>
        </w:tc>
      </w:tr>
      <w:tr w:rsidR="00080C88" w:rsidRPr="00EB59A5" w14:paraId="3EA9F2DB" w14:textId="77777777" w:rsidTr="0022647B">
        <w:tc>
          <w:tcPr>
            <w:tcW w:w="2327" w:type="dxa"/>
          </w:tcPr>
          <w:p w14:paraId="6F2ADF38" w14:textId="77777777" w:rsidR="00080C88" w:rsidRPr="00EB59A5" w:rsidRDefault="00080C88" w:rsidP="0047447D">
            <w:pPr>
              <w:pStyle w:val="ListParagraph"/>
              <w:ind w:left="0"/>
              <w:rPr>
                <w:rFonts w:ascii="Kefa II Pro Book" w:hAnsi="Kefa II Pro Book" w:cs="Arial"/>
                <w:color w:val="000000" w:themeColor="text1"/>
              </w:rPr>
            </w:pPr>
            <w:r w:rsidRPr="00EB59A5">
              <w:rPr>
                <w:rFonts w:ascii="Kefa II Pro Book" w:hAnsi="Kefa II Pro Book" w:cs="Arial"/>
                <w:color w:val="000000" w:themeColor="text1"/>
              </w:rPr>
              <w:t>Volunteer expenses</w:t>
            </w:r>
          </w:p>
        </w:tc>
        <w:tc>
          <w:tcPr>
            <w:tcW w:w="3089" w:type="dxa"/>
          </w:tcPr>
          <w:p w14:paraId="5AC252B7" w14:textId="77777777" w:rsidR="00080C88" w:rsidRPr="00EB59A5" w:rsidRDefault="00080C88" w:rsidP="0047447D">
            <w:pPr>
              <w:pStyle w:val="ListParagraph"/>
              <w:ind w:left="0"/>
              <w:rPr>
                <w:rFonts w:ascii="Kefa II Pro Book" w:hAnsi="Kefa II Pro Book" w:cs="Arial"/>
                <w:color w:val="000000" w:themeColor="text1"/>
              </w:rPr>
            </w:pPr>
          </w:p>
        </w:tc>
        <w:tc>
          <w:tcPr>
            <w:tcW w:w="1984" w:type="dxa"/>
          </w:tcPr>
          <w:p w14:paraId="6BEC1B8E" w14:textId="77777777" w:rsidR="00080C88" w:rsidRPr="00EB59A5" w:rsidRDefault="00080C88" w:rsidP="0047447D">
            <w:pPr>
              <w:pStyle w:val="ListParagraph"/>
              <w:ind w:left="0"/>
              <w:rPr>
                <w:rFonts w:ascii="Kefa II Pro Book" w:hAnsi="Kefa II Pro Book" w:cs="Arial"/>
                <w:color w:val="000000" w:themeColor="text1"/>
              </w:rPr>
            </w:pPr>
          </w:p>
        </w:tc>
        <w:tc>
          <w:tcPr>
            <w:tcW w:w="2835" w:type="dxa"/>
          </w:tcPr>
          <w:p w14:paraId="5BEA1810" w14:textId="77777777" w:rsidR="00080C88" w:rsidRPr="00EB59A5" w:rsidRDefault="00080C88" w:rsidP="0047447D">
            <w:pPr>
              <w:pStyle w:val="ListParagraph"/>
              <w:ind w:left="0"/>
              <w:rPr>
                <w:rFonts w:ascii="Kefa II Pro Book" w:hAnsi="Kefa II Pro Book" w:cs="Arial"/>
                <w:color w:val="000000" w:themeColor="text1"/>
              </w:rPr>
            </w:pPr>
          </w:p>
        </w:tc>
      </w:tr>
      <w:tr w:rsidR="00080C88" w:rsidRPr="00EB59A5" w14:paraId="538624AC" w14:textId="77777777" w:rsidTr="0022647B">
        <w:tc>
          <w:tcPr>
            <w:tcW w:w="2327" w:type="dxa"/>
          </w:tcPr>
          <w:p w14:paraId="18D69B9F" w14:textId="77777777" w:rsidR="00080C88" w:rsidRPr="00EB59A5" w:rsidRDefault="00080C88" w:rsidP="0047447D">
            <w:pPr>
              <w:pStyle w:val="ListParagraph"/>
              <w:ind w:left="0"/>
              <w:rPr>
                <w:rFonts w:ascii="Kefa II Pro Book" w:hAnsi="Kefa II Pro Book" w:cs="Arial"/>
                <w:color w:val="000000" w:themeColor="text1"/>
              </w:rPr>
            </w:pPr>
            <w:r w:rsidRPr="00EB59A5">
              <w:rPr>
                <w:rFonts w:ascii="Kefa II Pro Book" w:hAnsi="Kefa II Pro Book" w:cs="Arial"/>
                <w:color w:val="000000" w:themeColor="text1"/>
              </w:rPr>
              <w:t>Other (please specify)</w:t>
            </w:r>
          </w:p>
        </w:tc>
        <w:tc>
          <w:tcPr>
            <w:tcW w:w="3089" w:type="dxa"/>
          </w:tcPr>
          <w:p w14:paraId="7C1CD0FD" w14:textId="77777777" w:rsidR="00080C88" w:rsidRPr="00EB59A5" w:rsidRDefault="00080C88" w:rsidP="0047447D">
            <w:pPr>
              <w:pStyle w:val="ListParagraph"/>
              <w:ind w:left="0"/>
              <w:rPr>
                <w:rFonts w:ascii="Kefa II Pro Book" w:hAnsi="Kefa II Pro Book" w:cs="Arial"/>
                <w:color w:val="000000" w:themeColor="text1"/>
              </w:rPr>
            </w:pPr>
          </w:p>
        </w:tc>
        <w:tc>
          <w:tcPr>
            <w:tcW w:w="1984" w:type="dxa"/>
          </w:tcPr>
          <w:p w14:paraId="788A7CE2" w14:textId="77777777" w:rsidR="00080C88" w:rsidRPr="00EB59A5" w:rsidRDefault="00080C88" w:rsidP="0047447D">
            <w:pPr>
              <w:pStyle w:val="ListParagraph"/>
              <w:ind w:left="0"/>
              <w:rPr>
                <w:rFonts w:ascii="Kefa II Pro Book" w:hAnsi="Kefa II Pro Book" w:cs="Arial"/>
                <w:color w:val="000000" w:themeColor="text1"/>
              </w:rPr>
            </w:pPr>
          </w:p>
        </w:tc>
        <w:tc>
          <w:tcPr>
            <w:tcW w:w="2835" w:type="dxa"/>
          </w:tcPr>
          <w:p w14:paraId="73E5D76B" w14:textId="77777777" w:rsidR="00080C88" w:rsidRPr="00EB59A5" w:rsidRDefault="00080C88" w:rsidP="0047447D">
            <w:pPr>
              <w:pStyle w:val="ListParagraph"/>
              <w:ind w:left="0"/>
              <w:rPr>
                <w:rFonts w:ascii="Kefa II Pro Book" w:hAnsi="Kefa II Pro Book" w:cs="Arial"/>
                <w:color w:val="000000" w:themeColor="text1"/>
              </w:rPr>
            </w:pPr>
          </w:p>
        </w:tc>
      </w:tr>
      <w:tr w:rsidR="00080C88" w:rsidRPr="00EB59A5" w14:paraId="54C63D37" w14:textId="77777777" w:rsidTr="0022647B">
        <w:tc>
          <w:tcPr>
            <w:tcW w:w="2327" w:type="dxa"/>
          </w:tcPr>
          <w:p w14:paraId="5C39BD9D" w14:textId="77777777" w:rsidR="00080C88" w:rsidRPr="00EB59A5" w:rsidRDefault="00080C88" w:rsidP="0047447D">
            <w:pPr>
              <w:pStyle w:val="ListParagraph"/>
              <w:ind w:left="0"/>
              <w:rPr>
                <w:rFonts w:ascii="Kefa II Pro Book" w:hAnsi="Kefa II Pro Book" w:cs="Arial"/>
                <w:color w:val="000000" w:themeColor="text1"/>
              </w:rPr>
            </w:pPr>
          </w:p>
        </w:tc>
        <w:tc>
          <w:tcPr>
            <w:tcW w:w="3089" w:type="dxa"/>
          </w:tcPr>
          <w:p w14:paraId="2E2C15CA" w14:textId="77777777" w:rsidR="00080C88" w:rsidRPr="00EB59A5" w:rsidRDefault="00080C88" w:rsidP="0047447D">
            <w:pPr>
              <w:pStyle w:val="ListParagraph"/>
              <w:ind w:left="0"/>
              <w:rPr>
                <w:rFonts w:ascii="Kefa II Pro Book" w:hAnsi="Kefa II Pro Book" w:cs="Arial"/>
                <w:color w:val="000000" w:themeColor="text1"/>
              </w:rPr>
            </w:pPr>
          </w:p>
        </w:tc>
        <w:tc>
          <w:tcPr>
            <w:tcW w:w="1984" w:type="dxa"/>
          </w:tcPr>
          <w:p w14:paraId="6C4CB37B" w14:textId="77777777" w:rsidR="00080C88" w:rsidRPr="00EB59A5" w:rsidRDefault="00080C88" w:rsidP="0047447D">
            <w:pPr>
              <w:pStyle w:val="ListParagraph"/>
              <w:ind w:left="0"/>
              <w:rPr>
                <w:rFonts w:ascii="Kefa II Pro Book" w:hAnsi="Kefa II Pro Book" w:cs="Arial"/>
                <w:color w:val="000000" w:themeColor="text1"/>
              </w:rPr>
            </w:pPr>
          </w:p>
        </w:tc>
        <w:tc>
          <w:tcPr>
            <w:tcW w:w="2835" w:type="dxa"/>
          </w:tcPr>
          <w:p w14:paraId="558E725D" w14:textId="77777777" w:rsidR="00080C88" w:rsidRPr="00EB59A5" w:rsidRDefault="00080C88" w:rsidP="0047447D">
            <w:pPr>
              <w:pStyle w:val="ListParagraph"/>
              <w:ind w:left="0"/>
              <w:rPr>
                <w:rFonts w:ascii="Kefa II Pro Book" w:hAnsi="Kefa II Pro Book" w:cs="Arial"/>
                <w:color w:val="000000" w:themeColor="text1"/>
              </w:rPr>
            </w:pPr>
          </w:p>
        </w:tc>
      </w:tr>
      <w:tr w:rsidR="00080C88" w:rsidRPr="00EB59A5" w14:paraId="50A4BFA8" w14:textId="77777777" w:rsidTr="0022647B">
        <w:tc>
          <w:tcPr>
            <w:tcW w:w="2327" w:type="dxa"/>
          </w:tcPr>
          <w:p w14:paraId="5427423E" w14:textId="77777777" w:rsidR="00080C88" w:rsidRPr="00EB59A5" w:rsidRDefault="00080C88" w:rsidP="0047447D">
            <w:pPr>
              <w:pStyle w:val="ListParagraph"/>
              <w:ind w:left="0"/>
              <w:rPr>
                <w:rFonts w:ascii="Kefa II Pro Book" w:hAnsi="Kefa II Pro Book" w:cs="Arial"/>
                <w:color w:val="000000" w:themeColor="text1"/>
              </w:rPr>
            </w:pPr>
          </w:p>
        </w:tc>
        <w:tc>
          <w:tcPr>
            <w:tcW w:w="3089" w:type="dxa"/>
          </w:tcPr>
          <w:p w14:paraId="01252782" w14:textId="77777777" w:rsidR="00080C88" w:rsidRPr="00EB59A5" w:rsidRDefault="00080C88" w:rsidP="0047447D">
            <w:pPr>
              <w:pStyle w:val="ListParagraph"/>
              <w:ind w:left="0"/>
              <w:rPr>
                <w:rFonts w:ascii="Kefa II Pro Book" w:hAnsi="Kefa II Pro Book" w:cs="Arial"/>
                <w:color w:val="000000" w:themeColor="text1"/>
              </w:rPr>
            </w:pPr>
          </w:p>
        </w:tc>
        <w:tc>
          <w:tcPr>
            <w:tcW w:w="1984" w:type="dxa"/>
          </w:tcPr>
          <w:p w14:paraId="096957AF" w14:textId="77777777" w:rsidR="00080C88" w:rsidRPr="00EB59A5" w:rsidRDefault="00080C88" w:rsidP="0047447D">
            <w:pPr>
              <w:pStyle w:val="ListParagraph"/>
              <w:ind w:left="0"/>
              <w:rPr>
                <w:rFonts w:ascii="Kefa II Pro Book" w:hAnsi="Kefa II Pro Book" w:cs="Arial"/>
                <w:color w:val="000000" w:themeColor="text1"/>
              </w:rPr>
            </w:pPr>
          </w:p>
        </w:tc>
        <w:tc>
          <w:tcPr>
            <w:tcW w:w="2835" w:type="dxa"/>
          </w:tcPr>
          <w:p w14:paraId="2955838F" w14:textId="77777777" w:rsidR="00080C88" w:rsidRPr="00EB59A5" w:rsidRDefault="00080C88" w:rsidP="0047447D">
            <w:pPr>
              <w:pStyle w:val="ListParagraph"/>
              <w:ind w:left="0"/>
              <w:rPr>
                <w:rFonts w:ascii="Kefa II Pro Book" w:hAnsi="Kefa II Pro Book" w:cs="Arial"/>
                <w:color w:val="000000" w:themeColor="text1"/>
              </w:rPr>
            </w:pPr>
          </w:p>
        </w:tc>
      </w:tr>
      <w:tr w:rsidR="00080C88" w:rsidRPr="00EB59A5" w14:paraId="10931E7E" w14:textId="77777777" w:rsidTr="0022647B">
        <w:tc>
          <w:tcPr>
            <w:tcW w:w="2327" w:type="dxa"/>
          </w:tcPr>
          <w:p w14:paraId="5B5962CA" w14:textId="77777777" w:rsidR="00080C88" w:rsidRPr="00EB59A5" w:rsidRDefault="00080C88" w:rsidP="0047447D">
            <w:pPr>
              <w:pStyle w:val="ListParagraph"/>
              <w:ind w:left="0"/>
              <w:rPr>
                <w:rFonts w:ascii="Kefa II Pro Book" w:hAnsi="Kefa II Pro Book" w:cs="Arial"/>
                <w:color w:val="000000" w:themeColor="text1"/>
              </w:rPr>
            </w:pPr>
          </w:p>
        </w:tc>
        <w:tc>
          <w:tcPr>
            <w:tcW w:w="3089" w:type="dxa"/>
          </w:tcPr>
          <w:p w14:paraId="0F2FBDF2" w14:textId="77777777" w:rsidR="00080C88" w:rsidRPr="00EB59A5" w:rsidRDefault="00080C88" w:rsidP="0047447D">
            <w:pPr>
              <w:pStyle w:val="ListParagraph"/>
              <w:ind w:left="0"/>
              <w:rPr>
                <w:rFonts w:ascii="Kefa II Pro Book" w:hAnsi="Kefa II Pro Book" w:cs="Arial"/>
                <w:color w:val="000000" w:themeColor="text1"/>
              </w:rPr>
            </w:pPr>
          </w:p>
        </w:tc>
        <w:tc>
          <w:tcPr>
            <w:tcW w:w="1984" w:type="dxa"/>
          </w:tcPr>
          <w:p w14:paraId="3596A93B" w14:textId="77777777" w:rsidR="00080C88" w:rsidRPr="00EB59A5" w:rsidRDefault="00080C88" w:rsidP="0047447D">
            <w:pPr>
              <w:pStyle w:val="ListParagraph"/>
              <w:ind w:left="0"/>
              <w:rPr>
                <w:rFonts w:ascii="Kefa II Pro Book" w:hAnsi="Kefa II Pro Book" w:cs="Arial"/>
                <w:color w:val="000000" w:themeColor="text1"/>
              </w:rPr>
            </w:pPr>
          </w:p>
        </w:tc>
        <w:tc>
          <w:tcPr>
            <w:tcW w:w="2835" w:type="dxa"/>
          </w:tcPr>
          <w:p w14:paraId="6FE71EBD" w14:textId="77777777" w:rsidR="00080C88" w:rsidRPr="00EB59A5" w:rsidRDefault="00080C88" w:rsidP="0047447D">
            <w:pPr>
              <w:pStyle w:val="ListParagraph"/>
              <w:ind w:left="0"/>
              <w:rPr>
                <w:rFonts w:ascii="Kefa II Pro Book" w:hAnsi="Kefa II Pro Book" w:cs="Arial"/>
                <w:color w:val="000000" w:themeColor="text1"/>
              </w:rPr>
            </w:pPr>
          </w:p>
        </w:tc>
      </w:tr>
      <w:tr w:rsidR="00080C88" w:rsidRPr="00EB59A5" w14:paraId="6D3191AF" w14:textId="77777777" w:rsidTr="0022647B">
        <w:tc>
          <w:tcPr>
            <w:tcW w:w="2327" w:type="dxa"/>
          </w:tcPr>
          <w:p w14:paraId="7705758D" w14:textId="77777777" w:rsidR="00080C88" w:rsidRPr="00EB59A5" w:rsidRDefault="00080C88" w:rsidP="0047447D">
            <w:pPr>
              <w:pStyle w:val="ListParagraph"/>
              <w:ind w:left="0"/>
              <w:rPr>
                <w:rFonts w:ascii="Kefa II Pro Book" w:hAnsi="Kefa II Pro Book" w:cs="Arial"/>
                <w:color w:val="000000" w:themeColor="text1"/>
              </w:rPr>
            </w:pPr>
          </w:p>
        </w:tc>
        <w:tc>
          <w:tcPr>
            <w:tcW w:w="3089" w:type="dxa"/>
          </w:tcPr>
          <w:p w14:paraId="277BA1C1" w14:textId="77777777" w:rsidR="00080C88" w:rsidRPr="00EB59A5" w:rsidRDefault="00080C88" w:rsidP="0047447D">
            <w:pPr>
              <w:pStyle w:val="ListParagraph"/>
              <w:ind w:left="0"/>
              <w:rPr>
                <w:rFonts w:ascii="Kefa II Pro Book" w:hAnsi="Kefa II Pro Book" w:cs="Arial"/>
                <w:color w:val="000000" w:themeColor="text1"/>
              </w:rPr>
            </w:pPr>
          </w:p>
        </w:tc>
        <w:tc>
          <w:tcPr>
            <w:tcW w:w="1984" w:type="dxa"/>
          </w:tcPr>
          <w:p w14:paraId="4CF92295" w14:textId="77777777" w:rsidR="00080C88" w:rsidRPr="00EB59A5" w:rsidRDefault="00080C88" w:rsidP="0047447D">
            <w:pPr>
              <w:pStyle w:val="ListParagraph"/>
              <w:ind w:left="0"/>
              <w:rPr>
                <w:rFonts w:ascii="Kefa II Pro Book" w:hAnsi="Kefa II Pro Book" w:cs="Arial"/>
                <w:color w:val="000000" w:themeColor="text1"/>
              </w:rPr>
            </w:pPr>
          </w:p>
        </w:tc>
        <w:tc>
          <w:tcPr>
            <w:tcW w:w="2835" w:type="dxa"/>
          </w:tcPr>
          <w:p w14:paraId="0CB0942F" w14:textId="77777777" w:rsidR="00080C88" w:rsidRPr="00EB59A5" w:rsidRDefault="00080C88" w:rsidP="0047447D">
            <w:pPr>
              <w:pStyle w:val="ListParagraph"/>
              <w:ind w:left="0"/>
              <w:rPr>
                <w:rFonts w:ascii="Kefa II Pro Book" w:hAnsi="Kefa II Pro Book" w:cs="Arial"/>
                <w:color w:val="000000" w:themeColor="text1"/>
              </w:rPr>
            </w:pPr>
          </w:p>
        </w:tc>
      </w:tr>
      <w:tr w:rsidR="00080C88" w:rsidRPr="00EB59A5" w14:paraId="799828B6" w14:textId="77777777" w:rsidTr="0022647B">
        <w:tc>
          <w:tcPr>
            <w:tcW w:w="2327" w:type="dxa"/>
          </w:tcPr>
          <w:p w14:paraId="21AED2C6" w14:textId="77777777" w:rsidR="00080C88" w:rsidRPr="00EB59A5" w:rsidRDefault="00080C88" w:rsidP="0047447D">
            <w:pPr>
              <w:pStyle w:val="ListParagraph"/>
              <w:ind w:left="0"/>
              <w:rPr>
                <w:rFonts w:ascii="Kefa II Pro Book" w:hAnsi="Kefa II Pro Book" w:cs="Arial"/>
                <w:color w:val="000000" w:themeColor="text1"/>
              </w:rPr>
            </w:pPr>
          </w:p>
        </w:tc>
        <w:tc>
          <w:tcPr>
            <w:tcW w:w="3089" w:type="dxa"/>
          </w:tcPr>
          <w:p w14:paraId="4AD8B47F" w14:textId="77777777" w:rsidR="00080C88" w:rsidRPr="00EB59A5" w:rsidRDefault="00080C88" w:rsidP="0047447D">
            <w:pPr>
              <w:pStyle w:val="ListParagraph"/>
              <w:ind w:left="0"/>
              <w:rPr>
                <w:rFonts w:ascii="Kefa II Pro Book" w:hAnsi="Kefa II Pro Book" w:cs="Arial"/>
                <w:color w:val="000000" w:themeColor="text1"/>
              </w:rPr>
            </w:pPr>
          </w:p>
        </w:tc>
        <w:tc>
          <w:tcPr>
            <w:tcW w:w="1984" w:type="dxa"/>
          </w:tcPr>
          <w:p w14:paraId="7691394F" w14:textId="77777777" w:rsidR="00080C88" w:rsidRPr="00EB59A5" w:rsidRDefault="00080C88" w:rsidP="0047447D">
            <w:pPr>
              <w:pStyle w:val="ListParagraph"/>
              <w:ind w:left="0"/>
              <w:rPr>
                <w:rFonts w:ascii="Kefa II Pro Book" w:hAnsi="Kefa II Pro Book" w:cs="Arial"/>
                <w:color w:val="000000" w:themeColor="text1"/>
              </w:rPr>
            </w:pPr>
          </w:p>
        </w:tc>
        <w:tc>
          <w:tcPr>
            <w:tcW w:w="2835" w:type="dxa"/>
          </w:tcPr>
          <w:p w14:paraId="3C508F59" w14:textId="77777777" w:rsidR="00080C88" w:rsidRPr="00EB59A5" w:rsidRDefault="00080C88" w:rsidP="0047447D">
            <w:pPr>
              <w:pStyle w:val="ListParagraph"/>
              <w:ind w:left="0"/>
              <w:rPr>
                <w:rFonts w:ascii="Kefa II Pro Book" w:hAnsi="Kefa II Pro Book" w:cs="Arial"/>
                <w:color w:val="000000" w:themeColor="text1"/>
              </w:rPr>
            </w:pPr>
          </w:p>
        </w:tc>
      </w:tr>
      <w:tr w:rsidR="00080C88" w:rsidRPr="00EB59A5" w14:paraId="50643656" w14:textId="77777777" w:rsidTr="0022647B">
        <w:tc>
          <w:tcPr>
            <w:tcW w:w="2327" w:type="dxa"/>
          </w:tcPr>
          <w:p w14:paraId="121DC2FA" w14:textId="77777777" w:rsidR="00080C88" w:rsidRPr="00EB59A5" w:rsidRDefault="00080C88" w:rsidP="0047447D">
            <w:pPr>
              <w:pStyle w:val="ListParagraph"/>
              <w:ind w:left="0"/>
              <w:rPr>
                <w:rFonts w:ascii="Kefa II Pro Book" w:hAnsi="Kefa II Pro Book" w:cs="Arial"/>
                <w:color w:val="000000" w:themeColor="text1"/>
              </w:rPr>
            </w:pPr>
          </w:p>
        </w:tc>
        <w:tc>
          <w:tcPr>
            <w:tcW w:w="3089" w:type="dxa"/>
          </w:tcPr>
          <w:p w14:paraId="1ACDA054" w14:textId="77777777" w:rsidR="00080C88" w:rsidRPr="00EB59A5" w:rsidRDefault="00080C88" w:rsidP="0047447D">
            <w:pPr>
              <w:pStyle w:val="ListParagraph"/>
              <w:ind w:left="0"/>
              <w:jc w:val="right"/>
              <w:rPr>
                <w:rFonts w:ascii="Kefa II Pro" w:hAnsi="Kefa II Pro" w:cs="Arial"/>
                <w:color w:val="000000" w:themeColor="text1"/>
              </w:rPr>
            </w:pPr>
            <w:r w:rsidRPr="00EB59A5">
              <w:rPr>
                <w:rFonts w:ascii="Kefa II Pro" w:hAnsi="Kefa II Pro" w:cs="Arial"/>
                <w:color w:val="000000" w:themeColor="text1"/>
              </w:rPr>
              <w:t>Sub total</w:t>
            </w:r>
          </w:p>
        </w:tc>
        <w:tc>
          <w:tcPr>
            <w:tcW w:w="1984" w:type="dxa"/>
          </w:tcPr>
          <w:p w14:paraId="5D8C7022" w14:textId="77777777" w:rsidR="00080C88" w:rsidRPr="00EB59A5" w:rsidRDefault="00080C88" w:rsidP="0047447D">
            <w:pPr>
              <w:pStyle w:val="ListParagraph"/>
              <w:ind w:left="0"/>
              <w:rPr>
                <w:rFonts w:ascii="Kefa II Pro Book" w:hAnsi="Kefa II Pro Book" w:cs="Arial"/>
                <w:color w:val="000000" w:themeColor="text1"/>
              </w:rPr>
            </w:pPr>
          </w:p>
        </w:tc>
        <w:tc>
          <w:tcPr>
            <w:tcW w:w="2835" w:type="dxa"/>
          </w:tcPr>
          <w:p w14:paraId="6FB6BC57" w14:textId="77777777" w:rsidR="00080C88" w:rsidRPr="00EB59A5" w:rsidRDefault="00080C88" w:rsidP="0047447D">
            <w:pPr>
              <w:pStyle w:val="ListParagraph"/>
              <w:ind w:left="0"/>
              <w:rPr>
                <w:rFonts w:ascii="Kefa II Pro Book" w:hAnsi="Kefa II Pro Book" w:cs="Arial"/>
                <w:color w:val="000000" w:themeColor="text1"/>
              </w:rPr>
            </w:pPr>
          </w:p>
        </w:tc>
      </w:tr>
      <w:tr w:rsidR="00080C88" w:rsidRPr="00EB59A5" w14:paraId="19D07C4F" w14:textId="77777777" w:rsidTr="0022647B">
        <w:tc>
          <w:tcPr>
            <w:tcW w:w="2327" w:type="dxa"/>
          </w:tcPr>
          <w:p w14:paraId="2F856E44" w14:textId="77777777" w:rsidR="00080C88" w:rsidRPr="00EB59A5" w:rsidRDefault="00080C88" w:rsidP="0047447D">
            <w:pPr>
              <w:pStyle w:val="ListParagraph"/>
              <w:ind w:left="0"/>
              <w:rPr>
                <w:rFonts w:ascii="Kefa II Pro Book" w:hAnsi="Kefa II Pro Book" w:cs="Arial"/>
                <w:color w:val="000000" w:themeColor="text1"/>
              </w:rPr>
            </w:pPr>
          </w:p>
        </w:tc>
        <w:tc>
          <w:tcPr>
            <w:tcW w:w="3089" w:type="dxa"/>
          </w:tcPr>
          <w:p w14:paraId="2CE3E532" w14:textId="77777777" w:rsidR="00080C88" w:rsidRPr="00EB59A5" w:rsidRDefault="00080C88" w:rsidP="0047447D">
            <w:pPr>
              <w:pStyle w:val="ListParagraph"/>
              <w:ind w:left="0"/>
              <w:rPr>
                <w:rFonts w:ascii="Kefa II Pro Book" w:hAnsi="Kefa II Pro Book" w:cs="Arial"/>
                <w:color w:val="000000" w:themeColor="text1"/>
              </w:rPr>
            </w:pPr>
          </w:p>
        </w:tc>
        <w:tc>
          <w:tcPr>
            <w:tcW w:w="1984" w:type="dxa"/>
          </w:tcPr>
          <w:p w14:paraId="3DDC755F" w14:textId="77777777" w:rsidR="00080C88" w:rsidRPr="00EB59A5" w:rsidRDefault="00080C88" w:rsidP="0047447D">
            <w:pPr>
              <w:pStyle w:val="ListParagraph"/>
              <w:ind w:left="0"/>
              <w:rPr>
                <w:rFonts w:ascii="Kefa II Pro Book" w:hAnsi="Kefa II Pro Book" w:cs="Arial"/>
                <w:color w:val="000000" w:themeColor="text1"/>
              </w:rPr>
            </w:pPr>
          </w:p>
        </w:tc>
        <w:tc>
          <w:tcPr>
            <w:tcW w:w="2835" w:type="dxa"/>
          </w:tcPr>
          <w:p w14:paraId="4D8F9EEB" w14:textId="77777777" w:rsidR="00080C88" w:rsidRPr="00EB59A5" w:rsidRDefault="00080C88" w:rsidP="0047447D">
            <w:pPr>
              <w:pStyle w:val="ListParagraph"/>
              <w:ind w:left="0"/>
              <w:rPr>
                <w:rFonts w:ascii="Kefa II Pro Book" w:hAnsi="Kefa II Pro Book" w:cs="Arial"/>
                <w:color w:val="000000" w:themeColor="text1"/>
              </w:rPr>
            </w:pPr>
          </w:p>
        </w:tc>
      </w:tr>
      <w:tr w:rsidR="00080C88" w:rsidRPr="00EB59A5" w14:paraId="410A2987" w14:textId="77777777" w:rsidTr="0022647B">
        <w:tc>
          <w:tcPr>
            <w:tcW w:w="2327" w:type="dxa"/>
          </w:tcPr>
          <w:p w14:paraId="6E3D9B7E" w14:textId="77777777" w:rsidR="00080C88" w:rsidRPr="00EB59A5" w:rsidRDefault="00080C88" w:rsidP="0047447D">
            <w:pPr>
              <w:pStyle w:val="ListParagraph"/>
              <w:ind w:left="0"/>
              <w:rPr>
                <w:rFonts w:ascii="Kefa II Pro Book" w:hAnsi="Kefa II Pro Book" w:cs="Arial"/>
                <w:color w:val="000000" w:themeColor="text1"/>
              </w:rPr>
            </w:pPr>
          </w:p>
        </w:tc>
        <w:tc>
          <w:tcPr>
            <w:tcW w:w="3089" w:type="dxa"/>
            <w:vAlign w:val="bottom"/>
          </w:tcPr>
          <w:p w14:paraId="4C8324D6" w14:textId="77777777" w:rsidR="00080C88" w:rsidRPr="00EB59A5" w:rsidRDefault="00080C88" w:rsidP="0047447D">
            <w:pPr>
              <w:pStyle w:val="ListParagraph"/>
              <w:ind w:left="0"/>
              <w:jc w:val="right"/>
              <w:rPr>
                <w:rFonts w:ascii="Kefa II Pro" w:hAnsi="Kefa II Pro" w:cs="Arial"/>
                <w:color w:val="000000" w:themeColor="text1"/>
              </w:rPr>
            </w:pPr>
            <w:r w:rsidRPr="00EB59A5">
              <w:rPr>
                <w:rFonts w:ascii="Kefa II Pro" w:hAnsi="Kefa II Pro" w:cs="Arial"/>
                <w:color w:val="000000" w:themeColor="text1"/>
              </w:rPr>
              <w:t>TOTAL</w:t>
            </w:r>
          </w:p>
        </w:tc>
        <w:tc>
          <w:tcPr>
            <w:tcW w:w="1984" w:type="dxa"/>
          </w:tcPr>
          <w:p w14:paraId="5E290D84" w14:textId="77777777" w:rsidR="00080C88" w:rsidRPr="00EB59A5" w:rsidRDefault="00080C88" w:rsidP="0047447D">
            <w:pPr>
              <w:pStyle w:val="ListParagraph"/>
              <w:ind w:left="0"/>
              <w:rPr>
                <w:rFonts w:ascii="Kefa II Pro Book" w:hAnsi="Kefa II Pro Book" w:cs="Arial"/>
                <w:color w:val="000000" w:themeColor="text1"/>
              </w:rPr>
            </w:pPr>
          </w:p>
        </w:tc>
        <w:tc>
          <w:tcPr>
            <w:tcW w:w="2835" w:type="dxa"/>
          </w:tcPr>
          <w:p w14:paraId="67F870BE" w14:textId="77777777" w:rsidR="00080C88" w:rsidRPr="00EB59A5" w:rsidRDefault="00080C88" w:rsidP="0047447D">
            <w:pPr>
              <w:pStyle w:val="ListParagraph"/>
              <w:ind w:left="0"/>
              <w:rPr>
                <w:rFonts w:ascii="Kefa II Pro Book" w:hAnsi="Kefa II Pro Book" w:cs="Arial"/>
                <w:color w:val="000000" w:themeColor="text1"/>
              </w:rPr>
            </w:pPr>
          </w:p>
        </w:tc>
      </w:tr>
    </w:tbl>
    <w:p w14:paraId="4B949A8B" w14:textId="560AB617" w:rsidR="00080C88" w:rsidRPr="00E70D1F" w:rsidRDefault="00080C88" w:rsidP="00080C88">
      <w:pPr>
        <w:ind w:right="-20"/>
        <w:rPr>
          <w:rFonts w:ascii="Kefa II Pro" w:eastAsia="Arial" w:hAnsi="Kefa II Pro" w:cs="Arial"/>
          <w:b/>
          <w:bCs/>
          <w:color w:val="000000" w:themeColor="text1"/>
          <w:spacing w:val="67"/>
          <w:szCs w:val="24"/>
        </w:rPr>
      </w:pPr>
      <w:r w:rsidRPr="00E70D1F">
        <w:rPr>
          <w:rFonts w:ascii="Kefa II Pro" w:eastAsia="Arial" w:hAnsi="Kefa II Pro" w:cs="Arial"/>
          <w:b/>
          <w:bCs/>
          <w:color w:val="000000" w:themeColor="text1"/>
          <w:szCs w:val="24"/>
        </w:rPr>
        <w:lastRenderedPageBreak/>
        <w:t>Declaration</w:t>
      </w:r>
      <w:r w:rsidRPr="00E70D1F">
        <w:rPr>
          <w:rFonts w:ascii="Kefa II Pro" w:eastAsia="Arial" w:hAnsi="Kefa II Pro" w:cs="Arial"/>
          <w:b/>
          <w:bCs/>
          <w:color w:val="000000" w:themeColor="text1"/>
          <w:spacing w:val="67"/>
          <w:szCs w:val="24"/>
        </w:rPr>
        <w:t xml:space="preserve"> </w:t>
      </w:r>
    </w:p>
    <w:tbl>
      <w:tblPr>
        <w:tblStyle w:val="TableGrid"/>
        <w:tblW w:w="10348" w:type="dxa"/>
        <w:tblInd w:w="-147" w:type="dxa"/>
        <w:tblLook w:val="04A0" w:firstRow="1" w:lastRow="0" w:firstColumn="1" w:lastColumn="0" w:noHBand="0" w:noVBand="1"/>
      </w:tblPr>
      <w:tblGrid>
        <w:gridCol w:w="4655"/>
        <w:gridCol w:w="5693"/>
      </w:tblGrid>
      <w:tr w:rsidR="00080C88" w:rsidRPr="00EB59A5" w14:paraId="56C52F87" w14:textId="77777777" w:rsidTr="0022647B">
        <w:tc>
          <w:tcPr>
            <w:tcW w:w="4655" w:type="dxa"/>
          </w:tcPr>
          <w:p w14:paraId="1EF9AA87" w14:textId="77777777" w:rsidR="00080C88" w:rsidRPr="00EB59A5" w:rsidRDefault="00080C88" w:rsidP="0047447D">
            <w:pPr>
              <w:ind w:right="-20"/>
              <w:rPr>
                <w:rFonts w:ascii="Kefa II Pro" w:eastAsia="Arial" w:hAnsi="Kefa II Pro" w:cs="Arial"/>
                <w:color w:val="000000" w:themeColor="text1"/>
                <w:szCs w:val="24"/>
              </w:rPr>
            </w:pPr>
            <w:r w:rsidRPr="00EB59A5">
              <w:rPr>
                <w:rFonts w:ascii="Kefa II Pro" w:eastAsia="Arial" w:hAnsi="Kefa II Pro" w:cs="Arial"/>
                <w:color w:val="000000" w:themeColor="text1"/>
                <w:szCs w:val="24"/>
              </w:rPr>
              <w:t xml:space="preserve">Have you received a grant in the last 3 years from </w:t>
            </w:r>
            <w:r>
              <w:rPr>
                <w:rFonts w:ascii="Kefa II Pro" w:eastAsia="Arial" w:hAnsi="Kefa II Pro" w:cs="Arial"/>
                <w:color w:val="000000" w:themeColor="text1"/>
                <w:szCs w:val="24"/>
              </w:rPr>
              <w:t>C</w:t>
            </w:r>
            <w:r w:rsidRPr="00EB59A5">
              <w:rPr>
                <w:rFonts w:ascii="Kefa II Pro" w:eastAsia="Arial" w:hAnsi="Kefa II Pro" w:cs="Arial"/>
                <w:color w:val="000000" w:themeColor="text1"/>
                <w:szCs w:val="24"/>
              </w:rPr>
              <w:t xml:space="preserve">TC? </w:t>
            </w:r>
          </w:p>
        </w:tc>
        <w:tc>
          <w:tcPr>
            <w:tcW w:w="5693" w:type="dxa"/>
          </w:tcPr>
          <w:p w14:paraId="6B0FC353" w14:textId="77777777" w:rsidR="00080C88" w:rsidRPr="00EB59A5" w:rsidRDefault="00080C88" w:rsidP="0047447D">
            <w:pPr>
              <w:ind w:right="-20"/>
              <w:rPr>
                <w:rFonts w:ascii="Kefa II Pro Book" w:eastAsia="Arial" w:hAnsi="Kefa II Pro Book" w:cs="Arial"/>
                <w:color w:val="000000" w:themeColor="text1"/>
                <w:szCs w:val="24"/>
              </w:rPr>
            </w:pPr>
          </w:p>
        </w:tc>
      </w:tr>
      <w:tr w:rsidR="00080C88" w:rsidRPr="00EB59A5" w14:paraId="114281CB" w14:textId="77777777" w:rsidTr="0022647B">
        <w:tc>
          <w:tcPr>
            <w:tcW w:w="4655" w:type="dxa"/>
          </w:tcPr>
          <w:p w14:paraId="65BD28EE" w14:textId="77777777" w:rsidR="00080C88" w:rsidRPr="00EB59A5" w:rsidRDefault="00080C88" w:rsidP="0047447D">
            <w:pPr>
              <w:ind w:right="-20"/>
              <w:rPr>
                <w:rFonts w:ascii="Kefa II Pro" w:eastAsia="Arial" w:hAnsi="Kefa II Pro" w:cs="Arial"/>
                <w:color w:val="000000" w:themeColor="text1"/>
                <w:szCs w:val="24"/>
              </w:rPr>
            </w:pPr>
            <w:r w:rsidRPr="00EB59A5">
              <w:rPr>
                <w:rFonts w:ascii="Kefa II Pro" w:eastAsia="Arial" w:hAnsi="Kefa II Pro" w:cs="Arial"/>
                <w:color w:val="000000" w:themeColor="text1"/>
                <w:szCs w:val="24"/>
              </w:rPr>
              <w:t>If so</w:t>
            </w:r>
            <w:r>
              <w:rPr>
                <w:rFonts w:ascii="Kefa II Pro" w:eastAsia="Arial" w:hAnsi="Kefa II Pro" w:cs="Arial"/>
                <w:color w:val="000000" w:themeColor="text1"/>
                <w:szCs w:val="24"/>
              </w:rPr>
              <w:t>,</w:t>
            </w:r>
            <w:r w:rsidRPr="00EB59A5">
              <w:rPr>
                <w:rFonts w:ascii="Kefa II Pro" w:eastAsia="Arial" w:hAnsi="Kefa II Pro" w:cs="Arial"/>
                <w:color w:val="000000" w:themeColor="text1"/>
                <w:szCs w:val="24"/>
              </w:rPr>
              <w:t xml:space="preserve"> how much? </w:t>
            </w:r>
          </w:p>
        </w:tc>
        <w:tc>
          <w:tcPr>
            <w:tcW w:w="5693" w:type="dxa"/>
          </w:tcPr>
          <w:p w14:paraId="24D818F7" w14:textId="77777777" w:rsidR="00080C88" w:rsidRPr="00EB59A5" w:rsidRDefault="00080C88" w:rsidP="0047447D">
            <w:pPr>
              <w:ind w:right="-20"/>
              <w:rPr>
                <w:rFonts w:ascii="Kefa II Pro Book" w:eastAsia="Arial" w:hAnsi="Kefa II Pro Book" w:cs="Arial"/>
                <w:color w:val="000000" w:themeColor="text1"/>
                <w:szCs w:val="24"/>
              </w:rPr>
            </w:pPr>
          </w:p>
        </w:tc>
      </w:tr>
      <w:tr w:rsidR="00080C88" w:rsidRPr="00EB59A5" w14:paraId="69F781EB" w14:textId="77777777" w:rsidTr="0022647B">
        <w:tc>
          <w:tcPr>
            <w:tcW w:w="4655" w:type="dxa"/>
          </w:tcPr>
          <w:p w14:paraId="3F79F5DA" w14:textId="77777777" w:rsidR="00080C88" w:rsidRPr="00EB59A5" w:rsidRDefault="00080C88" w:rsidP="0047447D">
            <w:pPr>
              <w:ind w:right="-20"/>
              <w:rPr>
                <w:rFonts w:ascii="Kefa II Pro" w:eastAsia="Arial" w:hAnsi="Kefa II Pro" w:cs="Arial"/>
                <w:color w:val="000000" w:themeColor="text1"/>
                <w:szCs w:val="24"/>
              </w:rPr>
            </w:pPr>
            <w:r>
              <w:rPr>
                <w:rFonts w:ascii="Kefa II Pro" w:eastAsia="Arial" w:hAnsi="Kefa II Pro" w:cs="Arial"/>
                <w:color w:val="000000" w:themeColor="text1"/>
                <w:szCs w:val="24"/>
              </w:rPr>
              <w:t xml:space="preserve">What was the project? </w:t>
            </w:r>
          </w:p>
        </w:tc>
        <w:tc>
          <w:tcPr>
            <w:tcW w:w="5693" w:type="dxa"/>
          </w:tcPr>
          <w:p w14:paraId="44D9935F" w14:textId="77777777" w:rsidR="00080C88" w:rsidRPr="00EB59A5" w:rsidRDefault="00080C88" w:rsidP="0047447D">
            <w:pPr>
              <w:ind w:right="-20"/>
              <w:rPr>
                <w:rFonts w:ascii="Kefa II Pro Book" w:eastAsia="Arial" w:hAnsi="Kefa II Pro Book" w:cs="Arial"/>
                <w:color w:val="000000" w:themeColor="text1"/>
                <w:szCs w:val="24"/>
              </w:rPr>
            </w:pPr>
          </w:p>
        </w:tc>
      </w:tr>
      <w:tr w:rsidR="00080C88" w:rsidRPr="00EB59A5" w14:paraId="144E1ABB" w14:textId="77777777" w:rsidTr="0022647B">
        <w:trPr>
          <w:trHeight w:val="1399"/>
        </w:trPr>
        <w:tc>
          <w:tcPr>
            <w:tcW w:w="4655" w:type="dxa"/>
          </w:tcPr>
          <w:p w14:paraId="57400F7A" w14:textId="3E717A90" w:rsidR="00080C88" w:rsidRPr="00EB59A5" w:rsidRDefault="00080C88" w:rsidP="0047447D">
            <w:pPr>
              <w:ind w:right="-20"/>
              <w:rPr>
                <w:rFonts w:ascii="Kefa II Pro" w:eastAsia="Arial" w:hAnsi="Kefa II Pro" w:cs="Arial"/>
                <w:color w:val="000000" w:themeColor="text1"/>
                <w:szCs w:val="24"/>
              </w:rPr>
            </w:pPr>
            <w:r w:rsidRPr="00EB59A5">
              <w:rPr>
                <w:rFonts w:ascii="Kefa II Pro" w:eastAsia="Arial" w:hAnsi="Kefa II Pro" w:cs="Arial"/>
                <w:color w:val="000000" w:themeColor="text1"/>
                <w:szCs w:val="24"/>
              </w:rPr>
              <w:t xml:space="preserve">Please tell us about </w:t>
            </w:r>
            <w:r w:rsidRPr="00EB59A5">
              <w:rPr>
                <w:rFonts w:ascii="Kefa II Pro" w:hAnsi="Kefa II Pro"/>
                <w:szCs w:val="24"/>
              </w:rPr>
              <w:t xml:space="preserve">any existing relationship with </w:t>
            </w:r>
            <w:r>
              <w:rPr>
                <w:rFonts w:ascii="Kefa II Pro" w:hAnsi="Kefa II Pro"/>
                <w:szCs w:val="24"/>
              </w:rPr>
              <w:t>C</w:t>
            </w:r>
            <w:r w:rsidRPr="00EB59A5">
              <w:rPr>
                <w:rFonts w:ascii="Kefa II Pro" w:hAnsi="Kefa II Pro"/>
                <w:szCs w:val="24"/>
              </w:rPr>
              <w:t xml:space="preserve">TC. </w:t>
            </w:r>
            <w:r w:rsidR="00DA3165">
              <w:rPr>
                <w:rFonts w:ascii="Kefa II Pro" w:hAnsi="Kefa II Pro"/>
                <w:szCs w:val="24"/>
              </w:rPr>
              <w:t>(</w:t>
            </w:r>
            <w:r w:rsidRPr="00EB59A5">
              <w:rPr>
                <w:rFonts w:ascii="Kefa II Pro" w:hAnsi="Kefa II Pro"/>
                <w:szCs w:val="24"/>
              </w:rPr>
              <w:t>For example</w:t>
            </w:r>
            <w:r>
              <w:rPr>
                <w:rFonts w:ascii="Kefa II Pro" w:hAnsi="Kefa II Pro"/>
                <w:szCs w:val="24"/>
              </w:rPr>
              <w:t>,</w:t>
            </w:r>
            <w:r w:rsidRPr="00EB59A5">
              <w:rPr>
                <w:rFonts w:ascii="Kefa II Pro" w:hAnsi="Kefa II Pro"/>
                <w:szCs w:val="24"/>
              </w:rPr>
              <w:t xml:space="preserve"> either by being a tenant or any existing or previous legal/financial arrangement with </w:t>
            </w:r>
            <w:r>
              <w:rPr>
                <w:rFonts w:ascii="Kefa II Pro" w:hAnsi="Kefa II Pro"/>
                <w:szCs w:val="24"/>
              </w:rPr>
              <w:t>C</w:t>
            </w:r>
            <w:r w:rsidRPr="00EB59A5">
              <w:rPr>
                <w:rFonts w:ascii="Kefa II Pro" w:hAnsi="Kefa II Pro"/>
                <w:szCs w:val="24"/>
              </w:rPr>
              <w:t>TC</w:t>
            </w:r>
            <w:r w:rsidR="00DA3165">
              <w:rPr>
                <w:rFonts w:ascii="Kefa II Pro" w:hAnsi="Kefa II Pro"/>
                <w:szCs w:val="24"/>
              </w:rPr>
              <w:t>)</w:t>
            </w:r>
          </w:p>
        </w:tc>
        <w:tc>
          <w:tcPr>
            <w:tcW w:w="5693" w:type="dxa"/>
          </w:tcPr>
          <w:p w14:paraId="4F9EA5DE" w14:textId="77777777" w:rsidR="00080C88" w:rsidRPr="00EB59A5" w:rsidRDefault="00080C88" w:rsidP="0047447D">
            <w:pPr>
              <w:ind w:right="-20"/>
              <w:rPr>
                <w:rFonts w:ascii="Kefa II Pro Book" w:eastAsia="Arial" w:hAnsi="Kefa II Pro Book" w:cs="Arial"/>
                <w:color w:val="000000" w:themeColor="text1"/>
                <w:szCs w:val="24"/>
              </w:rPr>
            </w:pPr>
          </w:p>
        </w:tc>
      </w:tr>
    </w:tbl>
    <w:p w14:paraId="13642CB0" w14:textId="77777777" w:rsidR="00080C88" w:rsidRPr="00EB59A5" w:rsidRDefault="00080C88" w:rsidP="00080C88">
      <w:pPr>
        <w:ind w:right="-20"/>
        <w:rPr>
          <w:rFonts w:ascii="Kefa II Pro Book" w:eastAsia="Arial" w:hAnsi="Kefa II Pro Book" w:cs="Arial"/>
          <w:color w:val="000000" w:themeColor="text1"/>
          <w:szCs w:val="24"/>
        </w:rPr>
      </w:pPr>
    </w:p>
    <w:tbl>
      <w:tblPr>
        <w:tblW w:w="10338" w:type="dxa"/>
        <w:tblInd w:w="-137" w:type="dxa"/>
        <w:tblLayout w:type="fixed"/>
        <w:tblCellMar>
          <w:left w:w="0" w:type="dxa"/>
          <w:right w:w="0" w:type="dxa"/>
        </w:tblCellMar>
        <w:tblLook w:val="01E0" w:firstRow="1" w:lastRow="1" w:firstColumn="1" w:lastColumn="1" w:noHBand="0" w:noVBand="0"/>
      </w:tblPr>
      <w:tblGrid>
        <w:gridCol w:w="5082"/>
        <w:gridCol w:w="5256"/>
      </w:tblGrid>
      <w:tr w:rsidR="00080C88" w:rsidRPr="00EB59A5" w14:paraId="5A21B29F" w14:textId="77777777" w:rsidTr="0022647B">
        <w:trPr>
          <w:trHeight w:hRule="exact" w:val="1320"/>
        </w:trPr>
        <w:tc>
          <w:tcPr>
            <w:tcW w:w="10338" w:type="dxa"/>
            <w:gridSpan w:val="2"/>
            <w:tcBorders>
              <w:top w:val="single" w:sz="4" w:space="0" w:color="231F20"/>
              <w:left w:val="single" w:sz="4" w:space="0" w:color="231F20"/>
              <w:bottom w:val="single" w:sz="4" w:space="0" w:color="231F20"/>
              <w:right w:val="single" w:sz="4" w:space="0" w:color="231F20"/>
            </w:tcBorders>
          </w:tcPr>
          <w:p w14:paraId="05130A9F" w14:textId="77777777" w:rsidR="00080C88" w:rsidRPr="00EB59A5" w:rsidRDefault="00080C88" w:rsidP="0047447D">
            <w:pPr>
              <w:ind w:right="-20"/>
              <w:rPr>
                <w:rFonts w:ascii="Kefa II Pro Book" w:eastAsia="Arial" w:hAnsi="Kefa II Pro Book" w:cs="Arial"/>
                <w:color w:val="000000" w:themeColor="text1"/>
                <w:spacing w:val="67"/>
                <w:szCs w:val="24"/>
              </w:rPr>
            </w:pPr>
            <w:r w:rsidRPr="00EB59A5">
              <w:rPr>
                <w:rFonts w:ascii="Kefa II Pro Book" w:eastAsia="Arial" w:hAnsi="Kefa II Pro Book" w:cs="Arial"/>
                <w:color w:val="000000" w:themeColor="text1"/>
                <w:spacing w:val="-4"/>
                <w:szCs w:val="24"/>
              </w:rPr>
              <w:t>W</w:t>
            </w:r>
            <w:r w:rsidRPr="00EB59A5">
              <w:rPr>
                <w:rFonts w:ascii="Kefa II Pro Book" w:eastAsia="Arial" w:hAnsi="Kefa II Pro Book" w:cs="Arial"/>
                <w:color w:val="000000" w:themeColor="text1"/>
                <w:szCs w:val="24"/>
              </w:rPr>
              <w:t>e confirm that all the information contained within this application is true and accurate to the best of our knowledge and belief, and that we are authorised to submit this application on behalf of the group.</w:t>
            </w:r>
          </w:p>
          <w:p w14:paraId="468B2F75" w14:textId="537BD183" w:rsidR="00080C88" w:rsidRPr="00EB59A5" w:rsidRDefault="00080C88" w:rsidP="0047447D">
            <w:pPr>
              <w:ind w:right="-20"/>
              <w:rPr>
                <w:rFonts w:ascii="Kefa II Pro Book" w:eastAsia="Arial" w:hAnsi="Kefa II Pro Book" w:cs="Arial"/>
                <w:color w:val="000000" w:themeColor="text1"/>
                <w:szCs w:val="24"/>
              </w:rPr>
            </w:pPr>
            <w:r w:rsidRPr="00EB59A5">
              <w:rPr>
                <w:rFonts w:ascii="Kefa II Pro Book" w:hAnsi="Kefa II Pro Book" w:cs="Arial"/>
                <w:color w:val="000000" w:themeColor="text1"/>
                <w:szCs w:val="24"/>
              </w:rPr>
              <w:t>We have read and agree to abide by the terms and conditions</w:t>
            </w:r>
            <w:r w:rsidR="0050584D">
              <w:rPr>
                <w:rFonts w:ascii="Kefa II Pro Book" w:hAnsi="Kefa II Pro Book" w:cs="Arial"/>
                <w:color w:val="000000" w:themeColor="text1"/>
                <w:szCs w:val="24"/>
              </w:rPr>
              <w:t>.</w:t>
            </w:r>
          </w:p>
          <w:p w14:paraId="64A87019" w14:textId="77777777" w:rsidR="00080C88" w:rsidRPr="00EB59A5" w:rsidRDefault="00080C88" w:rsidP="0047447D">
            <w:pPr>
              <w:rPr>
                <w:rFonts w:ascii="Kefa II Pro Book" w:hAnsi="Kefa II Pro Book" w:cs="Arial"/>
                <w:color w:val="000000" w:themeColor="text1"/>
                <w:szCs w:val="24"/>
              </w:rPr>
            </w:pPr>
            <w:r w:rsidRPr="00EB59A5">
              <w:rPr>
                <w:rFonts w:ascii="Kefa II Pro Book" w:hAnsi="Kefa II Pro Book" w:cs="Arial"/>
                <w:color w:val="000000" w:themeColor="text1"/>
                <w:szCs w:val="24"/>
              </w:rPr>
              <w:t xml:space="preserve">(please click/tick box to agree)  </w:t>
            </w:r>
            <w:r w:rsidRPr="00EB59A5">
              <w:rPr>
                <w:rFonts w:ascii="Kefa II Pro Book" w:hAnsi="Kefa II Pro Book" w:cs="Arial"/>
                <w:color w:val="000000" w:themeColor="text1"/>
                <w:szCs w:val="24"/>
              </w:rPr>
              <w:fldChar w:fldCharType="begin">
                <w:ffData>
                  <w:name w:val="Check3"/>
                  <w:enabled/>
                  <w:calcOnExit w:val="0"/>
                  <w:checkBox>
                    <w:sizeAuto/>
                    <w:default w:val="0"/>
                  </w:checkBox>
                </w:ffData>
              </w:fldChar>
            </w:r>
            <w:bookmarkStart w:id="3" w:name="Check3"/>
            <w:r w:rsidRPr="00EB59A5">
              <w:rPr>
                <w:rFonts w:ascii="Kefa II Pro Book" w:hAnsi="Kefa II Pro Book" w:cs="Arial"/>
                <w:color w:val="000000" w:themeColor="text1"/>
                <w:szCs w:val="24"/>
              </w:rPr>
              <w:instrText xml:space="preserve"> FORMCHECKBOX </w:instrText>
            </w:r>
            <w:r w:rsidRPr="00EB59A5">
              <w:rPr>
                <w:rFonts w:ascii="Kefa II Pro Book" w:hAnsi="Kefa II Pro Book" w:cs="Arial"/>
                <w:color w:val="000000" w:themeColor="text1"/>
                <w:szCs w:val="24"/>
              </w:rPr>
            </w:r>
            <w:r w:rsidRPr="00EB59A5">
              <w:rPr>
                <w:rFonts w:ascii="Kefa II Pro Book" w:hAnsi="Kefa II Pro Book" w:cs="Arial"/>
                <w:color w:val="000000" w:themeColor="text1"/>
                <w:szCs w:val="24"/>
              </w:rPr>
              <w:fldChar w:fldCharType="separate"/>
            </w:r>
            <w:r w:rsidRPr="00EB59A5">
              <w:rPr>
                <w:rFonts w:ascii="Kefa II Pro Book" w:hAnsi="Kefa II Pro Book" w:cs="Arial"/>
                <w:color w:val="000000" w:themeColor="text1"/>
                <w:szCs w:val="24"/>
              </w:rPr>
              <w:fldChar w:fldCharType="end"/>
            </w:r>
            <w:bookmarkEnd w:id="3"/>
          </w:p>
          <w:p w14:paraId="2CE14BB2" w14:textId="77777777" w:rsidR="00080C88" w:rsidRPr="00EB59A5" w:rsidRDefault="00080C88" w:rsidP="0047447D">
            <w:pPr>
              <w:rPr>
                <w:rFonts w:ascii="Kefa II Pro Book" w:hAnsi="Kefa II Pro Book" w:cs="Arial"/>
                <w:color w:val="000000" w:themeColor="text1"/>
                <w:szCs w:val="24"/>
              </w:rPr>
            </w:pPr>
          </w:p>
        </w:tc>
      </w:tr>
      <w:tr w:rsidR="00080C88" w:rsidRPr="00EB59A5" w14:paraId="1156EC07" w14:textId="77777777" w:rsidTr="0050584D">
        <w:trPr>
          <w:trHeight w:hRule="exact" w:val="1315"/>
        </w:trPr>
        <w:tc>
          <w:tcPr>
            <w:tcW w:w="10338" w:type="dxa"/>
            <w:gridSpan w:val="2"/>
            <w:tcBorders>
              <w:top w:val="single" w:sz="4" w:space="0" w:color="231F20"/>
              <w:left w:val="single" w:sz="4" w:space="0" w:color="231F20"/>
              <w:bottom w:val="single" w:sz="4" w:space="0" w:color="231F20"/>
              <w:right w:val="single" w:sz="4" w:space="0" w:color="231F20"/>
            </w:tcBorders>
          </w:tcPr>
          <w:p w14:paraId="59CE5820" w14:textId="6AC84A41" w:rsidR="00080C88" w:rsidRPr="00EB59A5" w:rsidRDefault="00080C88" w:rsidP="0047447D">
            <w:pPr>
              <w:ind w:right="-20"/>
              <w:rPr>
                <w:rFonts w:ascii="Kefa II Pro Book" w:eastAsia="Arial" w:hAnsi="Kefa II Pro Book" w:cs="Arial"/>
                <w:color w:val="000000" w:themeColor="text1"/>
                <w:spacing w:val="-4"/>
                <w:szCs w:val="24"/>
              </w:rPr>
            </w:pPr>
            <w:r w:rsidRPr="00EB59A5">
              <w:rPr>
                <w:rFonts w:ascii="Kefa II Pro Book" w:eastAsia="Arial" w:hAnsi="Kefa II Pro Book" w:cs="Arial"/>
                <w:color w:val="000000" w:themeColor="text1"/>
                <w:spacing w:val="-4"/>
                <w:szCs w:val="24"/>
              </w:rPr>
              <w:t xml:space="preserve">We agree to crediting </w:t>
            </w:r>
            <w:r>
              <w:rPr>
                <w:rFonts w:ascii="Kefa II Pro Book" w:eastAsia="Arial" w:hAnsi="Kefa II Pro Book" w:cs="Arial"/>
                <w:color w:val="000000" w:themeColor="text1"/>
                <w:spacing w:val="-4"/>
                <w:szCs w:val="24"/>
              </w:rPr>
              <w:t xml:space="preserve">Crediton </w:t>
            </w:r>
            <w:r w:rsidRPr="00EB59A5">
              <w:rPr>
                <w:rFonts w:ascii="Kefa II Pro Book" w:eastAsia="Arial" w:hAnsi="Kefa II Pro Book" w:cs="Arial"/>
                <w:color w:val="000000" w:themeColor="text1"/>
                <w:spacing w:val="-4"/>
                <w:szCs w:val="24"/>
              </w:rPr>
              <w:t>Town Council for the funding for this project through our communications</w:t>
            </w:r>
            <w:r w:rsidR="006A659D">
              <w:rPr>
                <w:rFonts w:ascii="Kefa II Pro Book" w:eastAsia="Arial" w:hAnsi="Kefa II Pro Book" w:cs="Arial"/>
                <w:color w:val="000000" w:themeColor="text1"/>
                <w:spacing w:val="-4"/>
                <w:szCs w:val="24"/>
              </w:rPr>
              <w:t>, using CTC’s logo on we</w:t>
            </w:r>
            <w:r w:rsidR="0050584D">
              <w:rPr>
                <w:rFonts w:ascii="Kefa II Pro Book" w:eastAsia="Arial" w:hAnsi="Kefa II Pro Book" w:cs="Arial"/>
                <w:color w:val="000000" w:themeColor="text1"/>
                <w:spacing w:val="-4"/>
                <w:szCs w:val="24"/>
              </w:rPr>
              <w:t>bsites or promotional material,</w:t>
            </w:r>
            <w:r w:rsidRPr="00EB59A5">
              <w:rPr>
                <w:rFonts w:ascii="Kefa II Pro Book" w:eastAsia="Arial" w:hAnsi="Kefa II Pro Book" w:cs="Arial"/>
                <w:color w:val="000000" w:themeColor="text1"/>
                <w:spacing w:val="-4"/>
                <w:szCs w:val="24"/>
              </w:rPr>
              <w:t xml:space="preserve"> and are happy for </w:t>
            </w:r>
            <w:r>
              <w:rPr>
                <w:rFonts w:ascii="Kefa II Pro Book" w:eastAsia="Arial" w:hAnsi="Kefa II Pro Book" w:cs="Arial"/>
                <w:color w:val="000000" w:themeColor="text1"/>
                <w:spacing w:val="-4"/>
                <w:szCs w:val="24"/>
              </w:rPr>
              <w:t>C</w:t>
            </w:r>
            <w:r w:rsidRPr="00EB59A5">
              <w:rPr>
                <w:rFonts w:ascii="Kefa II Pro Book" w:eastAsia="Arial" w:hAnsi="Kefa II Pro Book" w:cs="Arial"/>
                <w:color w:val="000000" w:themeColor="text1"/>
                <w:spacing w:val="-4"/>
                <w:szCs w:val="24"/>
              </w:rPr>
              <w:t>TC to share stories and grant feedback through their communications.</w:t>
            </w:r>
          </w:p>
          <w:p w14:paraId="5C179FB6" w14:textId="77777777" w:rsidR="00080C88" w:rsidRPr="00FE685B" w:rsidRDefault="00080C88" w:rsidP="0047447D">
            <w:pPr>
              <w:rPr>
                <w:rFonts w:ascii="Kefa II Pro Book" w:hAnsi="Kefa II Pro Book" w:cs="Arial"/>
                <w:color w:val="000000" w:themeColor="text1"/>
                <w:szCs w:val="24"/>
              </w:rPr>
            </w:pPr>
            <w:r w:rsidRPr="00EB59A5">
              <w:rPr>
                <w:rFonts w:ascii="Kefa II Pro Book" w:hAnsi="Kefa II Pro Book" w:cs="Arial"/>
                <w:color w:val="000000" w:themeColor="text1"/>
                <w:szCs w:val="24"/>
              </w:rPr>
              <w:t xml:space="preserve">(please click/tick box to agree)  </w:t>
            </w:r>
            <w:r w:rsidRPr="00EB59A5">
              <w:rPr>
                <w:rFonts w:ascii="Kefa II Pro Book" w:hAnsi="Kefa II Pro Book" w:cs="Arial"/>
                <w:color w:val="000000" w:themeColor="text1"/>
                <w:szCs w:val="24"/>
              </w:rPr>
              <w:fldChar w:fldCharType="begin">
                <w:ffData>
                  <w:name w:val="Check3"/>
                  <w:enabled/>
                  <w:calcOnExit w:val="0"/>
                  <w:checkBox>
                    <w:sizeAuto/>
                    <w:default w:val="0"/>
                  </w:checkBox>
                </w:ffData>
              </w:fldChar>
            </w:r>
            <w:r w:rsidRPr="00EB59A5">
              <w:rPr>
                <w:rFonts w:ascii="Kefa II Pro Book" w:hAnsi="Kefa II Pro Book" w:cs="Arial"/>
                <w:color w:val="000000" w:themeColor="text1"/>
                <w:szCs w:val="24"/>
              </w:rPr>
              <w:instrText xml:space="preserve"> FORMCHECKBOX </w:instrText>
            </w:r>
            <w:r w:rsidRPr="00EB59A5">
              <w:rPr>
                <w:rFonts w:ascii="Kefa II Pro Book" w:hAnsi="Kefa II Pro Book" w:cs="Arial"/>
                <w:color w:val="000000" w:themeColor="text1"/>
                <w:szCs w:val="24"/>
              </w:rPr>
            </w:r>
            <w:r w:rsidRPr="00EB59A5">
              <w:rPr>
                <w:rFonts w:ascii="Kefa II Pro Book" w:hAnsi="Kefa II Pro Book" w:cs="Arial"/>
                <w:color w:val="000000" w:themeColor="text1"/>
                <w:szCs w:val="24"/>
              </w:rPr>
              <w:fldChar w:fldCharType="separate"/>
            </w:r>
            <w:r w:rsidRPr="00EB59A5">
              <w:rPr>
                <w:rFonts w:ascii="Kefa II Pro Book" w:hAnsi="Kefa II Pro Book" w:cs="Arial"/>
                <w:color w:val="000000" w:themeColor="text1"/>
                <w:szCs w:val="24"/>
              </w:rPr>
              <w:fldChar w:fldCharType="end"/>
            </w:r>
          </w:p>
        </w:tc>
      </w:tr>
      <w:tr w:rsidR="00080C88" w:rsidRPr="00EB59A5" w14:paraId="292FFAEC" w14:textId="77777777" w:rsidTr="0022647B">
        <w:trPr>
          <w:trHeight w:hRule="exact" w:val="710"/>
        </w:trPr>
        <w:tc>
          <w:tcPr>
            <w:tcW w:w="10338" w:type="dxa"/>
            <w:gridSpan w:val="2"/>
            <w:tcBorders>
              <w:top w:val="single" w:sz="4" w:space="0" w:color="231F20"/>
              <w:left w:val="single" w:sz="4" w:space="0" w:color="231F20"/>
              <w:bottom w:val="single" w:sz="4" w:space="0" w:color="231F20"/>
              <w:right w:val="single" w:sz="4" w:space="0" w:color="231F20"/>
            </w:tcBorders>
          </w:tcPr>
          <w:p w14:paraId="4EA97307" w14:textId="77777777" w:rsidR="00080C88" w:rsidRPr="00EB59A5" w:rsidRDefault="00080C88" w:rsidP="0047447D">
            <w:pPr>
              <w:ind w:right="-20"/>
              <w:rPr>
                <w:rFonts w:ascii="Kefa II Pro Book" w:eastAsia="Arial" w:hAnsi="Kefa II Pro Book" w:cs="Arial"/>
                <w:color w:val="000000" w:themeColor="text1"/>
                <w:spacing w:val="-4"/>
                <w:szCs w:val="24"/>
              </w:rPr>
            </w:pPr>
            <w:r w:rsidRPr="00EB59A5">
              <w:rPr>
                <w:rFonts w:ascii="Kefa II Pro Book" w:eastAsia="Arial" w:hAnsi="Kefa II Pro Book" w:cs="Arial"/>
                <w:color w:val="000000" w:themeColor="text1"/>
                <w:spacing w:val="-4"/>
                <w:szCs w:val="24"/>
              </w:rPr>
              <w:t xml:space="preserve">We are happy to arrange visits by </w:t>
            </w:r>
            <w:r>
              <w:rPr>
                <w:rFonts w:ascii="Kefa II Pro Book" w:eastAsia="Arial" w:hAnsi="Kefa II Pro Book" w:cs="Arial"/>
                <w:color w:val="000000" w:themeColor="text1"/>
                <w:spacing w:val="-4"/>
                <w:szCs w:val="24"/>
              </w:rPr>
              <w:t>C</w:t>
            </w:r>
            <w:r w:rsidRPr="00EB59A5">
              <w:rPr>
                <w:rFonts w:ascii="Kefa II Pro Book" w:eastAsia="Arial" w:hAnsi="Kefa II Pro Book" w:cs="Arial"/>
                <w:color w:val="000000" w:themeColor="text1"/>
                <w:spacing w:val="-4"/>
                <w:szCs w:val="24"/>
              </w:rPr>
              <w:t>TC staff and councillors to our project while it is being delivered</w:t>
            </w:r>
          </w:p>
          <w:p w14:paraId="55AEAD02" w14:textId="77777777" w:rsidR="00080C88" w:rsidRPr="00EB59A5" w:rsidRDefault="00080C88" w:rsidP="0047447D">
            <w:pPr>
              <w:ind w:right="-20"/>
              <w:rPr>
                <w:rFonts w:ascii="Kefa II Pro Book" w:eastAsia="Arial" w:hAnsi="Kefa II Pro Book" w:cs="Arial"/>
                <w:color w:val="000000" w:themeColor="text1"/>
                <w:spacing w:val="-4"/>
                <w:szCs w:val="24"/>
              </w:rPr>
            </w:pPr>
            <w:r w:rsidRPr="00EB59A5">
              <w:rPr>
                <w:rFonts w:ascii="Kefa II Pro Book" w:hAnsi="Kefa II Pro Book" w:cs="Arial"/>
                <w:color w:val="000000" w:themeColor="text1"/>
                <w:szCs w:val="24"/>
              </w:rPr>
              <w:t xml:space="preserve">(please click/tick box to agree)  </w:t>
            </w:r>
            <w:r w:rsidRPr="00EB59A5">
              <w:rPr>
                <w:rFonts w:ascii="Kefa II Pro Book" w:hAnsi="Kefa II Pro Book" w:cs="Arial"/>
                <w:color w:val="000000" w:themeColor="text1"/>
                <w:szCs w:val="24"/>
              </w:rPr>
              <w:fldChar w:fldCharType="begin">
                <w:ffData>
                  <w:name w:val="Check3"/>
                  <w:enabled/>
                  <w:calcOnExit w:val="0"/>
                  <w:checkBox>
                    <w:sizeAuto/>
                    <w:default w:val="0"/>
                  </w:checkBox>
                </w:ffData>
              </w:fldChar>
            </w:r>
            <w:r w:rsidRPr="00EB59A5">
              <w:rPr>
                <w:rFonts w:ascii="Kefa II Pro Book" w:hAnsi="Kefa II Pro Book" w:cs="Arial"/>
                <w:color w:val="000000" w:themeColor="text1"/>
                <w:szCs w:val="24"/>
              </w:rPr>
              <w:instrText xml:space="preserve"> FORMCHECKBOX </w:instrText>
            </w:r>
            <w:r w:rsidRPr="00EB59A5">
              <w:rPr>
                <w:rFonts w:ascii="Kefa II Pro Book" w:hAnsi="Kefa II Pro Book" w:cs="Arial"/>
                <w:color w:val="000000" w:themeColor="text1"/>
                <w:szCs w:val="24"/>
              </w:rPr>
            </w:r>
            <w:r w:rsidRPr="00EB59A5">
              <w:rPr>
                <w:rFonts w:ascii="Kefa II Pro Book" w:hAnsi="Kefa II Pro Book" w:cs="Arial"/>
                <w:color w:val="000000" w:themeColor="text1"/>
                <w:szCs w:val="24"/>
              </w:rPr>
              <w:fldChar w:fldCharType="separate"/>
            </w:r>
            <w:r w:rsidRPr="00EB59A5">
              <w:rPr>
                <w:rFonts w:ascii="Kefa II Pro Book" w:hAnsi="Kefa II Pro Book" w:cs="Arial"/>
                <w:color w:val="000000" w:themeColor="text1"/>
                <w:szCs w:val="24"/>
              </w:rPr>
              <w:fldChar w:fldCharType="end"/>
            </w:r>
          </w:p>
        </w:tc>
      </w:tr>
      <w:tr w:rsidR="00080C88" w:rsidRPr="00EB59A5" w14:paraId="0C0BB101" w14:textId="77777777" w:rsidTr="0022647B">
        <w:trPr>
          <w:trHeight w:hRule="exact" w:val="2692"/>
        </w:trPr>
        <w:tc>
          <w:tcPr>
            <w:tcW w:w="10338" w:type="dxa"/>
            <w:gridSpan w:val="2"/>
            <w:tcBorders>
              <w:top w:val="single" w:sz="4" w:space="0" w:color="231F20"/>
              <w:left w:val="single" w:sz="4" w:space="0" w:color="231F20"/>
              <w:bottom w:val="single" w:sz="4" w:space="0" w:color="231F20"/>
              <w:right w:val="single" w:sz="4" w:space="0" w:color="231F20"/>
            </w:tcBorders>
          </w:tcPr>
          <w:p w14:paraId="30B9F75E" w14:textId="77777777" w:rsidR="00080C88" w:rsidRPr="00EB59A5" w:rsidRDefault="00080C88" w:rsidP="0047447D">
            <w:pPr>
              <w:rPr>
                <w:rFonts w:ascii="Kefa II Pro Book" w:hAnsi="Kefa II Pro Book" w:cs="Arial"/>
                <w:color w:val="000000" w:themeColor="text1"/>
                <w:szCs w:val="24"/>
              </w:rPr>
            </w:pPr>
            <w:r w:rsidRPr="00EB59A5">
              <w:rPr>
                <w:rFonts w:ascii="Kefa II Pro Book" w:hAnsi="Kefa II Pro Book" w:cs="Arial"/>
                <w:color w:val="000000" w:themeColor="text1"/>
                <w:szCs w:val="24"/>
              </w:rPr>
              <w:t xml:space="preserve">We have provided copies of the following necessary documents (refer to Grant Application </w:t>
            </w:r>
            <w:r>
              <w:rPr>
                <w:rFonts w:ascii="Kefa II Pro Book" w:hAnsi="Kefa II Pro Book" w:cs="Arial"/>
                <w:color w:val="000000" w:themeColor="text1"/>
                <w:szCs w:val="24"/>
              </w:rPr>
              <w:t>i</w:t>
            </w:r>
            <w:r w:rsidRPr="00EB59A5">
              <w:rPr>
                <w:rFonts w:ascii="Kefa II Pro Book" w:hAnsi="Kefa II Pro Book" w:cs="Arial"/>
                <w:color w:val="000000" w:themeColor="text1"/>
                <w:szCs w:val="24"/>
              </w:rPr>
              <w:t>nformation) to support the application (please click/tick as appropriate):</w:t>
            </w:r>
          </w:p>
          <w:p w14:paraId="69539D80" w14:textId="77777777" w:rsidR="00080C88" w:rsidRPr="00EB59A5" w:rsidRDefault="00080C88" w:rsidP="0047447D">
            <w:pPr>
              <w:rPr>
                <w:rFonts w:ascii="Kefa II Pro Book" w:hAnsi="Kefa II Pro Book" w:cs="Arial"/>
                <w:color w:val="000000" w:themeColor="text1"/>
                <w:szCs w:val="24"/>
              </w:rPr>
            </w:pPr>
          </w:p>
          <w:p w14:paraId="47CE14DC" w14:textId="77777777" w:rsidR="00080C88" w:rsidRPr="00EB59A5" w:rsidRDefault="00080C88" w:rsidP="0047447D">
            <w:pPr>
              <w:rPr>
                <w:rFonts w:ascii="Kefa II Pro Book" w:hAnsi="Kefa II Pro Book" w:cs="Arial"/>
                <w:color w:val="000000" w:themeColor="text1"/>
                <w:szCs w:val="24"/>
              </w:rPr>
            </w:pPr>
            <w:r w:rsidRPr="00EB59A5">
              <w:rPr>
                <w:rFonts w:ascii="Kefa II Pro Book" w:hAnsi="Kefa II Pro Book" w:cs="Arial"/>
                <w:color w:val="000000" w:themeColor="text1"/>
                <w:szCs w:val="24"/>
              </w:rPr>
              <w:t xml:space="preserve">Accounts  </w:t>
            </w:r>
            <w:r w:rsidRPr="00EB59A5">
              <w:rPr>
                <w:rFonts w:ascii="Kefa II Pro Book" w:eastAsia="Meiryo" w:hAnsi="Kefa II Pro Book" w:cs="Arial"/>
                <w:color w:val="000000" w:themeColor="text1"/>
                <w:szCs w:val="24"/>
              </w:rPr>
              <w:fldChar w:fldCharType="begin">
                <w:ffData>
                  <w:name w:val="Check6"/>
                  <w:enabled/>
                  <w:calcOnExit w:val="0"/>
                  <w:checkBox>
                    <w:sizeAuto/>
                    <w:default w:val="0"/>
                  </w:checkBox>
                </w:ffData>
              </w:fldChar>
            </w:r>
            <w:bookmarkStart w:id="4" w:name="Check6"/>
            <w:r w:rsidRPr="00EB59A5">
              <w:rPr>
                <w:rFonts w:ascii="Kefa II Pro Book" w:eastAsia="Meiryo" w:hAnsi="Kefa II Pro Book" w:cs="Arial"/>
                <w:color w:val="000000" w:themeColor="text1"/>
                <w:szCs w:val="24"/>
              </w:rPr>
              <w:instrText xml:space="preserve"> FORMCHECKBOX </w:instrText>
            </w:r>
            <w:r w:rsidRPr="00EB59A5">
              <w:rPr>
                <w:rFonts w:ascii="Kefa II Pro Book" w:eastAsia="Meiryo" w:hAnsi="Kefa II Pro Book" w:cs="Arial"/>
                <w:color w:val="000000" w:themeColor="text1"/>
                <w:szCs w:val="24"/>
              </w:rPr>
            </w:r>
            <w:r w:rsidRPr="00EB59A5">
              <w:rPr>
                <w:rFonts w:ascii="Kefa II Pro Book" w:eastAsia="Meiryo" w:hAnsi="Kefa II Pro Book" w:cs="Arial"/>
                <w:color w:val="000000" w:themeColor="text1"/>
                <w:szCs w:val="24"/>
              </w:rPr>
              <w:fldChar w:fldCharType="separate"/>
            </w:r>
            <w:r w:rsidRPr="00EB59A5">
              <w:rPr>
                <w:rFonts w:ascii="Kefa II Pro Book" w:eastAsia="Meiryo" w:hAnsi="Kefa II Pro Book" w:cs="Arial"/>
                <w:color w:val="000000" w:themeColor="text1"/>
                <w:szCs w:val="24"/>
              </w:rPr>
              <w:fldChar w:fldCharType="end"/>
            </w:r>
            <w:bookmarkEnd w:id="4"/>
            <w:r w:rsidRPr="00EB59A5">
              <w:rPr>
                <w:rFonts w:ascii="Kefa II Pro Book" w:eastAsia="Meiryo" w:hAnsi="Kefa II Pro Book" w:cs="Arial"/>
                <w:color w:val="000000" w:themeColor="text1"/>
                <w:szCs w:val="24"/>
              </w:rPr>
              <w:t xml:space="preserve">                   </w:t>
            </w:r>
            <w:r w:rsidRPr="00EB59A5">
              <w:rPr>
                <w:rFonts w:ascii="Kefa II Pro Book" w:hAnsi="Kefa II Pro Book" w:cs="Arial"/>
                <w:color w:val="000000" w:themeColor="text1"/>
                <w:szCs w:val="24"/>
              </w:rPr>
              <w:t xml:space="preserve">Bank statement or paying-in slip       </w:t>
            </w:r>
            <w:r w:rsidRPr="00EB59A5">
              <w:rPr>
                <w:rFonts w:ascii="Kefa II Pro Book" w:hAnsi="Kefa II Pro Book" w:cs="Arial"/>
                <w:color w:val="000000" w:themeColor="text1"/>
                <w:szCs w:val="24"/>
              </w:rPr>
              <w:fldChar w:fldCharType="begin">
                <w:ffData>
                  <w:name w:val="Check5"/>
                  <w:enabled/>
                  <w:calcOnExit w:val="0"/>
                  <w:checkBox>
                    <w:sizeAuto/>
                    <w:default w:val="0"/>
                  </w:checkBox>
                </w:ffData>
              </w:fldChar>
            </w:r>
            <w:bookmarkStart w:id="5" w:name="Check5"/>
            <w:r w:rsidRPr="00EB59A5">
              <w:rPr>
                <w:rFonts w:ascii="Kefa II Pro Book" w:hAnsi="Kefa II Pro Book" w:cs="Arial"/>
                <w:color w:val="000000" w:themeColor="text1"/>
                <w:szCs w:val="24"/>
              </w:rPr>
              <w:instrText xml:space="preserve"> FORMCHECKBOX </w:instrText>
            </w:r>
            <w:r w:rsidRPr="00EB59A5">
              <w:rPr>
                <w:rFonts w:ascii="Kefa II Pro Book" w:hAnsi="Kefa II Pro Book" w:cs="Arial"/>
                <w:color w:val="000000" w:themeColor="text1"/>
                <w:szCs w:val="24"/>
              </w:rPr>
            </w:r>
            <w:r w:rsidRPr="00EB59A5">
              <w:rPr>
                <w:rFonts w:ascii="Kefa II Pro Book" w:hAnsi="Kefa II Pro Book" w:cs="Arial"/>
                <w:color w:val="000000" w:themeColor="text1"/>
                <w:szCs w:val="24"/>
              </w:rPr>
              <w:fldChar w:fldCharType="separate"/>
            </w:r>
            <w:r w:rsidRPr="00EB59A5">
              <w:rPr>
                <w:rFonts w:ascii="Kefa II Pro Book" w:hAnsi="Kefa II Pro Book" w:cs="Arial"/>
                <w:color w:val="000000" w:themeColor="text1"/>
                <w:szCs w:val="24"/>
              </w:rPr>
              <w:fldChar w:fldCharType="end"/>
            </w:r>
            <w:bookmarkEnd w:id="5"/>
            <w:r w:rsidRPr="00EB59A5">
              <w:rPr>
                <w:rFonts w:ascii="Kefa II Pro Book" w:hAnsi="Kefa II Pro Book" w:cs="Arial"/>
                <w:color w:val="000000" w:themeColor="text1"/>
                <w:szCs w:val="24"/>
              </w:rPr>
              <w:t xml:space="preserve">                          Constitution  </w:t>
            </w:r>
            <w:r w:rsidRPr="00EB59A5">
              <w:rPr>
                <w:rFonts w:ascii="Kefa II Pro Book" w:hAnsi="Kefa II Pro Book" w:cs="Arial"/>
                <w:color w:val="000000" w:themeColor="text1"/>
                <w:szCs w:val="24"/>
              </w:rPr>
              <w:fldChar w:fldCharType="begin">
                <w:ffData>
                  <w:name w:val="Check9"/>
                  <w:enabled/>
                  <w:calcOnExit w:val="0"/>
                  <w:checkBox>
                    <w:sizeAuto/>
                    <w:default w:val="0"/>
                  </w:checkBox>
                </w:ffData>
              </w:fldChar>
            </w:r>
            <w:bookmarkStart w:id="6" w:name="Check9"/>
            <w:r w:rsidRPr="00EB59A5">
              <w:rPr>
                <w:rFonts w:ascii="Kefa II Pro Book" w:hAnsi="Kefa II Pro Book" w:cs="Arial"/>
                <w:color w:val="000000" w:themeColor="text1"/>
                <w:szCs w:val="24"/>
              </w:rPr>
              <w:instrText xml:space="preserve"> FORMCHECKBOX </w:instrText>
            </w:r>
            <w:r w:rsidRPr="00EB59A5">
              <w:rPr>
                <w:rFonts w:ascii="Kefa II Pro Book" w:hAnsi="Kefa II Pro Book" w:cs="Arial"/>
                <w:color w:val="000000" w:themeColor="text1"/>
                <w:szCs w:val="24"/>
              </w:rPr>
            </w:r>
            <w:r w:rsidRPr="00EB59A5">
              <w:rPr>
                <w:rFonts w:ascii="Kefa II Pro Book" w:hAnsi="Kefa II Pro Book" w:cs="Arial"/>
                <w:color w:val="000000" w:themeColor="text1"/>
                <w:szCs w:val="24"/>
              </w:rPr>
              <w:fldChar w:fldCharType="separate"/>
            </w:r>
            <w:r w:rsidRPr="00EB59A5">
              <w:rPr>
                <w:rFonts w:ascii="Kefa II Pro Book" w:hAnsi="Kefa II Pro Book" w:cs="Arial"/>
                <w:color w:val="000000" w:themeColor="text1"/>
                <w:szCs w:val="24"/>
              </w:rPr>
              <w:fldChar w:fldCharType="end"/>
            </w:r>
            <w:bookmarkEnd w:id="6"/>
          </w:p>
          <w:p w14:paraId="48032233" w14:textId="77777777" w:rsidR="00080C88" w:rsidRPr="00EB59A5" w:rsidRDefault="00080C88" w:rsidP="0047447D">
            <w:pPr>
              <w:rPr>
                <w:rFonts w:ascii="Kefa II Pro Book" w:hAnsi="Kefa II Pro Book" w:cs="Arial"/>
                <w:color w:val="000000" w:themeColor="text1"/>
                <w:szCs w:val="24"/>
              </w:rPr>
            </w:pPr>
            <w:r w:rsidRPr="00EB59A5">
              <w:rPr>
                <w:rFonts w:ascii="Kefa II Pro Book" w:hAnsi="Kefa II Pro Book" w:cs="Arial"/>
                <w:color w:val="000000" w:themeColor="text1"/>
                <w:szCs w:val="24"/>
              </w:rPr>
              <w:t xml:space="preserve">                                           (to double check bank details)</w:t>
            </w:r>
          </w:p>
          <w:p w14:paraId="3B43D60B" w14:textId="77777777" w:rsidR="00080C88" w:rsidRPr="00EB59A5" w:rsidRDefault="00080C88" w:rsidP="0047447D">
            <w:pPr>
              <w:rPr>
                <w:rFonts w:ascii="Kefa II Pro Book" w:hAnsi="Kefa II Pro Book" w:cs="Arial"/>
                <w:color w:val="000000" w:themeColor="text1"/>
                <w:szCs w:val="24"/>
              </w:rPr>
            </w:pPr>
          </w:p>
          <w:p w14:paraId="347743D5" w14:textId="50216368" w:rsidR="00080C88" w:rsidRPr="00EB59A5" w:rsidRDefault="00080C88" w:rsidP="0047447D">
            <w:pPr>
              <w:rPr>
                <w:rFonts w:ascii="Kefa II Pro Book" w:hAnsi="Kefa II Pro Book" w:cs="Arial"/>
                <w:color w:val="000000" w:themeColor="text1"/>
                <w:szCs w:val="24"/>
              </w:rPr>
            </w:pPr>
            <w:r w:rsidRPr="00EB59A5">
              <w:rPr>
                <w:rFonts w:ascii="Kefa II Pro Book" w:hAnsi="Kefa II Pro Book" w:cs="Arial"/>
                <w:color w:val="000000" w:themeColor="text1"/>
                <w:szCs w:val="24"/>
              </w:rPr>
              <w:t>NB. Scanned copies are acceptable if you send your application by email</w:t>
            </w:r>
            <w:r w:rsidR="0050584D">
              <w:rPr>
                <w:rFonts w:ascii="Kefa II Pro Book" w:hAnsi="Kefa II Pro Book" w:cs="Arial"/>
                <w:color w:val="000000" w:themeColor="text1"/>
                <w:szCs w:val="24"/>
              </w:rPr>
              <w:t>.</w:t>
            </w:r>
          </w:p>
          <w:p w14:paraId="5E720211" w14:textId="77777777" w:rsidR="00080C88" w:rsidRPr="00EB59A5" w:rsidRDefault="00080C88" w:rsidP="0047447D">
            <w:pPr>
              <w:rPr>
                <w:rFonts w:ascii="Kefa II Pro Book" w:hAnsi="Kefa II Pro Book" w:cs="Arial"/>
                <w:color w:val="000000" w:themeColor="text1"/>
                <w:szCs w:val="24"/>
              </w:rPr>
            </w:pPr>
          </w:p>
          <w:p w14:paraId="56C62F26" w14:textId="2BEF7E4D" w:rsidR="00080C88" w:rsidRPr="00EB59A5" w:rsidRDefault="00080C88" w:rsidP="0047447D">
            <w:pPr>
              <w:rPr>
                <w:rFonts w:ascii="Kefa II Pro" w:hAnsi="Kefa II Pro" w:cs="Arial"/>
                <w:bCs/>
                <w:color w:val="000000" w:themeColor="text1"/>
                <w:szCs w:val="24"/>
              </w:rPr>
            </w:pPr>
            <w:r w:rsidRPr="00EB59A5">
              <w:rPr>
                <w:rFonts w:ascii="Kefa II Pro" w:hAnsi="Kefa II Pro" w:cs="Arial"/>
                <w:bCs/>
                <w:color w:val="000000" w:themeColor="text1"/>
                <w:szCs w:val="24"/>
              </w:rPr>
              <w:t>Applications will not be taken to committee without all these supporting documents</w:t>
            </w:r>
            <w:r w:rsidR="0050584D">
              <w:rPr>
                <w:rFonts w:ascii="Kefa II Pro" w:hAnsi="Kefa II Pro" w:cs="Arial"/>
                <w:bCs/>
                <w:color w:val="000000" w:themeColor="text1"/>
                <w:szCs w:val="24"/>
              </w:rPr>
              <w:t>.</w:t>
            </w:r>
          </w:p>
        </w:tc>
      </w:tr>
      <w:tr w:rsidR="00080C88" w:rsidRPr="00EB59A5" w14:paraId="00978FC3" w14:textId="77777777" w:rsidTr="0050584D">
        <w:trPr>
          <w:trHeight w:hRule="exact" w:val="2704"/>
        </w:trPr>
        <w:tc>
          <w:tcPr>
            <w:tcW w:w="5082" w:type="dxa"/>
            <w:tcBorders>
              <w:top w:val="single" w:sz="4" w:space="0" w:color="231F20"/>
              <w:left w:val="single" w:sz="4" w:space="0" w:color="231F20"/>
              <w:bottom w:val="single" w:sz="4" w:space="0" w:color="231F20"/>
              <w:right w:val="single" w:sz="4" w:space="0" w:color="231F20"/>
            </w:tcBorders>
          </w:tcPr>
          <w:p w14:paraId="379231EE" w14:textId="77777777" w:rsidR="00080C88" w:rsidRPr="00EB59A5" w:rsidRDefault="00080C88" w:rsidP="0047447D">
            <w:pPr>
              <w:spacing w:before="18" w:line="220" w:lineRule="exact"/>
              <w:rPr>
                <w:rFonts w:ascii="Kefa II Pro Book" w:hAnsi="Kefa II Pro Book" w:cs="Arial"/>
                <w:color w:val="000000" w:themeColor="text1"/>
                <w:szCs w:val="24"/>
              </w:rPr>
            </w:pPr>
          </w:p>
          <w:p w14:paraId="7E9244A2" w14:textId="77777777" w:rsidR="00080C88" w:rsidRPr="00EB59A5" w:rsidRDefault="00080C88" w:rsidP="0047447D">
            <w:pPr>
              <w:ind w:right="-20"/>
              <w:rPr>
                <w:rFonts w:ascii="Kefa II Pro Book" w:eastAsia="Arial" w:hAnsi="Kefa II Pro Book" w:cs="Arial"/>
                <w:color w:val="000000" w:themeColor="text1"/>
                <w:szCs w:val="24"/>
              </w:rPr>
            </w:pPr>
            <w:r w:rsidRPr="00EB59A5">
              <w:rPr>
                <w:rFonts w:ascii="Kefa II Pro Book" w:eastAsia="Arial" w:hAnsi="Kefa II Pro Book" w:cs="Arial"/>
                <w:color w:val="000000" w:themeColor="text1"/>
                <w:szCs w:val="24"/>
              </w:rPr>
              <w:t>Signature 1 (person submitting form)</w:t>
            </w:r>
          </w:p>
          <w:p w14:paraId="4C5FFE80" w14:textId="77777777" w:rsidR="00080C88" w:rsidRDefault="00080C88" w:rsidP="0047447D">
            <w:pPr>
              <w:spacing w:before="8" w:line="180" w:lineRule="exact"/>
              <w:rPr>
                <w:rFonts w:ascii="Kefa II Pro Book" w:hAnsi="Kefa II Pro Book" w:cs="Arial"/>
                <w:color w:val="000000" w:themeColor="text1"/>
                <w:szCs w:val="24"/>
              </w:rPr>
            </w:pPr>
          </w:p>
          <w:p w14:paraId="3BCF9F64" w14:textId="77777777" w:rsidR="0050584D" w:rsidRPr="00EB59A5" w:rsidRDefault="0050584D" w:rsidP="0047447D">
            <w:pPr>
              <w:spacing w:before="8" w:line="180" w:lineRule="exact"/>
              <w:rPr>
                <w:rFonts w:ascii="Kefa II Pro Book" w:hAnsi="Kefa II Pro Book" w:cs="Arial"/>
                <w:color w:val="000000" w:themeColor="text1"/>
                <w:szCs w:val="24"/>
              </w:rPr>
            </w:pPr>
          </w:p>
          <w:p w14:paraId="19B353E3" w14:textId="77777777" w:rsidR="00080C88" w:rsidRPr="00EB59A5" w:rsidRDefault="00080C88" w:rsidP="0047447D">
            <w:pPr>
              <w:spacing w:line="200" w:lineRule="exact"/>
              <w:rPr>
                <w:rFonts w:ascii="Kefa II Pro Book" w:hAnsi="Kefa II Pro Book" w:cs="Arial"/>
                <w:color w:val="000000" w:themeColor="text1"/>
                <w:szCs w:val="24"/>
              </w:rPr>
            </w:pPr>
          </w:p>
          <w:p w14:paraId="0FA5E7B6" w14:textId="77777777" w:rsidR="00080C88" w:rsidRPr="00EB59A5" w:rsidRDefault="00080C88" w:rsidP="0047447D">
            <w:pPr>
              <w:spacing w:line="250" w:lineRule="auto"/>
              <w:ind w:right="101"/>
              <w:rPr>
                <w:rFonts w:ascii="Kefa II Pro Book" w:eastAsia="Arial" w:hAnsi="Kefa II Pro Book" w:cs="Arial"/>
                <w:color w:val="000000" w:themeColor="text1"/>
                <w:szCs w:val="24"/>
              </w:rPr>
            </w:pPr>
            <w:r w:rsidRPr="00EB59A5">
              <w:rPr>
                <w:rFonts w:ascii="Kefa II Pro Book" w:eastAsia="Arial" w:hAnsi="Kefa II Pro Book" w:cs="Arial"/>
                <w:color w:val="000000" w:themeColor="text1"/>
                <w:szCs w:val="24"/>
              </w:rPr>
              <w:t>Signature 2 (Chair or senior representative of the organisation)</w:t>
            </w:r>
          </w:p>
          <w:p w14:paraId="6AB6E617" w14:textId="77777777" w:rsidR="00080C88" w:rsidRDefault="00080C88" w:rsidP="0047447D">
            <w:pPr>
              <w:spacing w:line="250" w:lineRule="auto"/>
              <w:ind w:right="101"/>
              <w:rPr>
                <w:rFonts w:ascii="Kefa II Pro Book" w:eastAsia="Arial" w:hAnsi="Kefa II Pro Book" w:cs="Arial"/>
                <w:color w:val="000000" w:themeColor="text1"/>
                <w:szCs w:val="24"/>
              </w:rPr>
            </w:pPr>
          </w:p>
          <w:p w14:paraId="7349F016" w14:textId="77777777" w:rsidR="0050584D" w:rsidRPr="00EB59A5" w:rsidRDefault="0050584D" w:rsidP="0047447D">
            <w:pPr>
              <w:spacing w:line="250" w:lineRule="auto"/>
              <w:ind w:right="101"/>
              <w:rPr>
                <w:rFonts w:ascii="Kefa II Pro Book" w:eastAsia="Arial" w:hAnsi="Kefa II Pro Book" w:cs="Arial"/>
                <w:color w:val="000000" w:themeColor="text1"/>
                <w:szCs w:val="24"/>
              </w:rPr>
            </w:pPr>
          </w:p>
          <w:p w14:paraId="05A5EA4F" w14:textId="77777777" w:rsidR="00080C88" w:rsidRPr="00D9607B" w:rsidRDefault="00080C88" w:rsidP="0047447D">
            <w:pPr>
              <w:spacing w:line="250" w:lineRule="auto"/>
              <w:ind w:right="101"/>
              <w:rPr>
                <w:rFonts w:ascii="Kefa II Pro" w:eastAsia="Arial" w:hAnsi="Kefa II Pro" w:cs="Arial"/>
                <w:b/>
                <w:color w:val="000000" w:themeColor="text1"/>
                <w:szCs w:val="24"/>
              </w:rPr>
            </w:pPr>
            <w:r w:rsidRPr="00D9607B">
              <w:rPr>
                <w:rFonts w:ascii="Kefa II Pro" w:eastAsia="Arial" w:hAnsi="Kefa II Pro" w:cs="Arial"/>
                <w:b/>
                <w:color w:val="000000" w:themeColor="text1"/>
                <w:szCs w:val="24"/>
              </w:rPr>
              <w:t>Typed entries acceptable for email applications</w:t>
            </w:r>
          </w:p>
        </w:tc>
        <w:tc>
          <w:tcPr>
            <w:tcW w:w="5256" w:type="dxa"/>
            <w:tcBorders>
              <w:top w:val="single" w:sz="4" w:space="0" w:color="231F20"/>
              <w:left w:val="single" w:sz="4" w:space="0" w:color="231F20"/>
              <w:bottom w:val="single" w:sz="4" w:space="0" w:color="231F20"/>
              <w:right w:val="single" w:sz="4" w:space="0" w:color="231F20"/>
            </w:tcBorders>
          </w:tcPr>
          <w:p w14:paraId="491A8608" w14:textId="77777777" w:rsidR="00080C88" w:rsidRPr="00EB59A5" w:rsidRDefault="00080C88" w:rsidP="0047447D">
            <w:pPr>
              <w:rPr>
                <w:rFonts w:ascii="Kefa II Pro Book" w:hAnsi="Kefa II Pro Book" w:cs="Arial"/>
                <w:color w:val="000000" w:themeColor="text1"/>
                <w:szCs w:val="24"/>
              </w:rPr>
            </w:pPr>
          </w:p>
          <w:p w14:paraId="1994B6A0" w14:textId="77777777" w:rsidR="00080C88" w:rsidRPr="00EB59A5" w:rsidRDefault="00080C88" w:rsidP="0047447D">
            <w:pPr>
              <w:rPr>
                <w:rFonts w:ascii="Kefa II Pro Book" w:hAnsi="Kefa II Pro Book" w:cs="Arial"/>
                <w:color w:val="000000" w:themeColor="text1"/>
                <w:szCs w:val="24"/>
              </w:rPr>
            </w:pPr>
          </w:p>
          <w:p w14:paraId="792EEA2B" w14:textId="77777777" w:rsidR="00080C88" w:rsidRPr="00EB59A5" w:rsidRDefault="00080C88" w:rsidP="0047447D">
            <w:pPr>
              <w:rPr>
                <w:rFonts w:ascii="Kefa II Pro Book" w:hAnsi="Kefa II Pro Book" w:cs="Arial"/>
                <w:color w:val="000000" w:themeColor="text1"/>
                <w:szCs w:val="24"/>
              </w:rPr>
            </w:pPr>
          </w:p>
          <w:p w14:paraId="17DA6FDB" w14:textId="77777777" w:rsidR="00080C88" w:rsidRPr="00EB59A5" w:rsidRDefault="00080C88" w:rsidP="0047447D">
            <w:pPr>
              <w:rPr>
                <w:rFonts w:ascii="Kefa II Pro Book" w:hAnsi="Kefa II Pro Book" w:cs="Arial"/>
                <w:color w:val="000000" w:themeColor="text1"/>
                <w:szCs w:val="24"/>
              </w:rPr>
            </w:pPr>
          </w:p>
          <w:p w14:paraId="3201DE54" w14:textId="77777777" w:rsidR="00080C88" w:rsidRPr="00EB59A5" w:rsidRDefault="00080C88" w:rsidP="0047447D">
            <w:pPr>
              <w:rPr>
                <w:rFonts w:ascii="Kefa II Pro Book" w:hAnsi="Kefa II Pro Book" w:cs="Arial"/>
                <w:color w:val="000000" w:themeColor="text1"/>
                <w:szCs w:val="24"/>
              </w:rPr>
            </w:pPr>
          </w:p>
          <w:p w14:paraId="0CBB1815" w14:textId="77777777" w:rsidR="00080C88" w:rsidRPr="00EB59A5" w:rsidRDefault="00080C88" w:rsidP="0047447D">
            <w:pPr>
              <w:tabs>
                <w:tab w:val="left" w:pos="3870"/>
              </w:tabs>
              <w:rPr>
                <w:rFonts w:ascii="Kefa II Pro Book" w:hAnsi="Kefa II Pro Book" w:cs="Arial"/>
                <w:color w:val="000000" w:themeColor="text1"/>
                <w:szCs w:val="24"/>
              </w:rPr>
            </w:pPr>
            <w:r>
              <w:rPr>
                <w:rFonts w:ascii="Kefa II Pro Book" w:hAnsi="Kefa II Pro Book" w:cs="Arial"/>
                <w:color w:val="000000" w:themeColor="text1"/>
                <w:szCs w:val="24"/>
              </w:rPr>
              <w:tab/>
            </w:r>
          </w:p>
        </w:tc>
      </w:tr>
      <w:tr w:rsidR="00080C88" w:rsidRPr="00EB59A5" w14:paraId="3C27F80B" w14:textId="77777777" w:rsidTr="0022647B">
        <w:trPr>
          <w:trHeight w:hRule="exact" w:val="355"/>
        </w:trPr>
        <w:tc>
          <w:tcPr>
            <w:tcW w:w="10338" w:type="dxa"/>
            <w:gridSpan w:val="2"/>
            <w:tcBorders>
              <w:top w:val="single" w:sz="4" w:space="0" w:color="231F20"/>
              <w:left w:val="single" w:sz="4" w:space="0" w:color="231F20"/>
              <w:bottom w:val="single" w:sz="4" w:space="0" w:color="231F20"/>
              <w:right w:val="single" w:sz="4" w:space="0" w:color="231F20"/>
            </w:tcBorders>
          </w:tcPr>
          <w:p w14:paraId="5172CCCF" w14:textId="77777777" w:rsidR="00080C88" w:rsidRPr="00EB59A5" w:rsidRDefault="00080C88" w:rsidP="0047447D">
            <w:pPr>
              <w:ind w:right="-20"/>
              <w:rPr>
                <w:rFonts w:ascii="Kefa II Pro Book" w:hAnsi="Kefa II Pro Book" w:cs="Arial"/>
                <w:color w:val="000000" w:themeColor="text1"/>
                <w:szCs w:val="24"/>
              </w:rPr>
            </w:pPr>
            <w:r w:rsidRPr="00EB59A5">
              <w:rPr>
                <w:rFonts w:ascii="Kefa II Pro Book" w:eastAsia="Arial" w:hAnsi="Kefa II Pro Book" w:cs="Arial"/>
                <w:color w:val="000000" w:themeColor="text1"/>
                <w:szCs w:val="24"/>
              </w:rPr>
              <w:t>Date:</w:t>
            </w:r>
            <w:r w:rsidRPr="00EB59A5">
              <w:rPr>
                <w:rFonts w:ascii="Kefa II Pro Book" w:hAnsi="Kefa II Pro Book" w:cs="Arial"/>
                <w:color w:val="000000" w:themeColor="text1"/>
                <w:szCs w:val="24"/>
              </w:rPr>
              <w:t xml:space="preserve"> </w:t>
            </w:r>
          </w:p>
        </w:tc>
      </w:tr>
    </w:tbl>
    <w:p w14:paraId="646390F1" w14:textId="77777777" w:rsidR="00080C88" w:rsidRPr="00EB59A5" w:rsidRDefault="00080C88" w:rsidP="00080C88">
      <w:pPr>
        <w:spacing w:before="2" w:line="240" w:lineRule="exact"/>
        <w:rPr>
          <w:rFonts w:ascii="Kefa II Pro Book" w:hAnsi="Kefa II Pro Book" w:cs="Arial"/>
          <w:color w:val="000000" w:themeColor="text1"/>
          <w:szCs w:val="24"/>
        </w:rPr>
      </w:pPr>
    </w:p>
    <w:p w14:paraId="1435343D" w14:textId="77777777" w:rsidR="0076475C" w:rsidRDefault="00080C88" w:rsidP="00080C88">
      <w:pPr>
        <w:textAlignment w:val="baseline"/>
        <w:rPr>
          <w:rFonts w:ascii="Kefa II Pro Book" w:hAnsi="Kefa II Pro Book"/>
          <w:color w:val="000000" w:themeColor="text1"/>
        </w:rPr>
      </w:pPr>
      <w:r w:rsidRPr="00D9607B">
        <w:rPr>
          <w:rFonts w:ascii="Kefa II Pro Book" w:eastAsia="Arial" w:hAnsi="Kefa II Pro Book" w:cs="Arial"/>
          <w:color w:val="000000" w:themeColor="text1"/>
        </w:rPr>
        <w:t xml:space="preserve">Please return </w:t>
      </w:r>
      <w:r>
        <w:rPr>
          <w:rFonts w:ascii="Kefa II Pro Book" w:eastAsia="Arial" w:hAnsi="Kefa II Pro Book" w:cs="Arial"/>
          <w:color w:val="000000" w:themeColor="text1"/>
        </w:rPr>
        <w:t xml:space="preserve">your </w:t>
      </w:r>
      <w:r w:rsidRPr="00D9607B">
        <w:rPr>
          <w:rFonts w:ascii="Kefa II Pro Book" w:eastAsia="Arial" w:hAnsi="Kefa II Pro Book" w:cs="Arial"/>
          <w:color w:val="000000" w:themeColor="text1"/>
        </w:rPr>
        <w:t>completed application form to:</w:t>
      </w:r>
      <w:r w:rsidRPr="00D9607B">
        <w:rPr>
          <w:rFonts w:ascii="Kefa II Pro Book" w:hAnsi="Kefa II Pro Book"/>
          <w:color w:val="000000" w:themeColor="text1"/>
        </w:rPr>
        <w:t xml:space="preserve"> </w:t>
      </w:r>
      <w:r w:rsidRPr="00D9607B">
        <w:rPr>
          <w:rFonts w:ascii="Kefa II Pro Book" w:eastAsia="Arial" w:hAnsi="Kefa II Pro Book" w:cs="Arial"/>
          <w:color w:val="000000" w:themeColor="text1"/>
        </w:rPr>
        <w:t>Crediton</w:t>
      </w:r>
      <w:r w:rsidRPr="00D9607B">
        <w:rPr>
          <w:rFonts w:ascii="Kefa II Pro Book" w:eastAsia="Arial" w:hAnsi="Kefa II Pro Book" w:cs="Arial"/>
          <w:color w:val="000000" w:themeColor="text1"/>
          <w:spacing w:val="-4"/>
        </w:rPr>
        <w:t xml:space="preserve"> </w:t>
      </w:r>
      <w:r w:rsidRPr="00D9607B">
        <w:rPr>
          <w:rFonts w:ascii="Kefa II Pro Book" w:eastAsia="Arial" w:hAnsi="Kefa II Pro Book" w:cs="Arial"/>
          <w:color w:val="000000" w:themeColor="text1"/>
          <w:spacing w:val="-27"/>
        </w:rPr>
        <w:t>T</w:t>
      </w:r>
      <w:r w:rsidRPr="00D9607B">
        <w:rPr>
          <w:rFonts w:ascii="Kefa II Pro Book" w:eastAsia="Arial" w:hAnsi="Kefa II Pro Book" w:cs="Arial"/>
          <w:color w:val="000000" w:themeColor="text1"/>
        </w:rPr>
        <w:t>own Council</w:t>
      </w:r>
      <w:r>
        <w:rPr>
          <w:rFonts w:ascii="Kefa II Pro Book" w:eastAsia="Arial" w:hAnsi="Kefa II Pro Book" w:cs="Arial"/>
          <w:color w:val="000000" w:themeColor="text1"/>
        </w:rPr>
        <w:t xml:space="preserve">, </w:t>
      </w:r>
      <w:r w:rsidRPr="00D9607B">
        <w:rPr>
          <w:rFonts w:ascii="Kefa II Pro Book" w:eastAsia="Arial" w:hAnsi="Kefa II Pro Book" w:cs="Arial"/>
          <w:color w:val="000000" w:themeColor="text1"/>
        </w:rPr>
        <w:t>8 North Street</w:t>
      </w:r>
      <w:r>
        <w:rPr>
          <w:rFonts w:ascii="Kefa II Pro Book" w:hAnsi="Kefa II Pro Book"/>
          <w:color w:val="000000" w:themeColor="text1"/>
        </w:rPr>
        <w:t xml:space="preserve">, </w:t>
      </w:r>
      <w:r w:rsidRPr="00D9607B">
        <w:rPr>
          <w:rFonts w:ascii="Kefa II Pro Book" w:eastAsia="Arial" w:hAnsi="Kefa II Pro Book" w:cs="Arial"/>
          <w:color w:val="000000" w:themeColor="text1"/>
        </w:rPr>
        <w:t>Crediton</w:t>
      </w:r>
      <w:r>
        <w:rPr>
          <w:rFonts w:ascii="Kefa II Pro Book" w:eastAsia="Arial" w:hAnsi="Kefa II Pro Book" w:cs="Arial"/>
          <w:color w:val="000000" w:themeColor="text1"/>
        </w:rPr>
        <w:t>,</w:t>
      </w:r>
      <w:r w:rsidRPr="00D9607B">
        <w:rPr>
          <w:rFonts w:ascii="Kefa II Pro Book" w:eastAsia="Arial" w:hAnsi="Kefa II Pro Book" w:cs="Arial"/>
          <w:color w:val="000000" w:themeColor="text1"/>
        </w:rPr>
        <w:t xml:space="preserve"> EX17</w:t>
      </w:r>
      <w:r>
        <w:rPr>
          <w:rFonts w:ascii="Kefa II Pro Book" w:eastAsia="Arial" w:hAnsi="Kefa II Pro Book" w:cs="Arial"/>
          <w:color w:val="000000" w:themeColor="text1"/>
        </w:rPr>
        <w:t xml:space="preserve"> </w:t>
      </w:r>
      <w:r w:rsidRPr="00D9607B">
        <w:rPr>
          <w:rFonts w:ascii="Kefa II Pro Book" w:eastAsia="Arial" w:hAnsi="Kefa II Pro Book" w:cs="Arial"/>
          <w:color w:val="000000" w:themeColor="text1"/>
        </w:rPr>
        <w:t>2BT</w:t>
      </w:r>
      <w:r>
        <w:rPr>
          <w:rFonts w:ascii="Kefa II Pro Book" w:hAnsi="Kefa II Pro Book"/>
          <w:color w:val="000000" w:themeColor="text1"/>
        </w:rPr>
        <w:t xml:space="preserve"> </w:t>
      </w:r>
    </w:p>
    <w:p w14:paraId="78B5A0D9" w14:textId="50D84754" w:rsidR="00A63685" w:rsidRPr="00D72B43" w:rsidRDefault="00080C88" w:rsidP="00080C88">
      <w:pPr>
        <w:textAlignment w:val="baseline"/>
        <w:rPr>
          <w:sz w:val="22"/>
          <w:szCs w:val="22"/>
        </w:rPr>
      </w:pPr>
      <w:r>
        <w:rPr>
          <w:rFonts w:ascii="Kefa II Pro Book" w:eastAsia="Arial" w:hAnsi="Kefa II Pro Book" w:cs="Arial"/>
          <w:color w:val="000000" w:themeColor="text1"/>
        </w:rPr>
        <w:t xml:space="preserve">Email: </w:t>
      </w:r>
      <w:hyperlink r:id="rId12" w:history="1">
        <w:r w:rsidRPr="003D27C8">
          <w:rPr>
            <w:rStyle w:val="Hyperlink"/>
            <w:rFonts w:ascii="Kefa II Pro Book" w:eastAsia="Arial" w:hAnsi="Kefa II Pro Book" w:cs="Arial"/>
          </w:rPr>
          <w:t>e.armitage@crediton.gov.uk</w:t>
        </w:r>
      </w:hyperlink>
    </w:p>
    <w:sectPr w:rsidR="00A63685" w:rsidRPr="00D72B43" w:rsidSect="007E2132">
      <w:footerReference w:type="default" r:id="rId13"/>
      <w:headerReference w:type="first" r:id="rId14"/>
      <w:footerReference w:type="first" r:id="rId15"/>
      <w:pgSz w:w="11906" w:h="16838" w:code="9"/>
      <w:pgMar w:top="993" w:right="991" w:bottom="993" w:left="851" w:header="567" w:footer="567"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99B11C" w14:textId="77777777" w:rsidR="008A6C92" w:rsidRDefault="008A6C92">
      <w:r>
        <w:separator/>
      </w:r>
    </w:p>
  </w:endnote>
  <w:endnote w:type="continuationSeparator" w:id="0">
    <w:p w14:paraId="49173A77" w14:textId="77777777" w:rsidR="008A6C92" w:rsidRDefault="008A6C92">
      <w:r>
        <w:continuationSeparator/>
      </w:r>
    </w:p>
  </w:endnote>
  <w:endnote w:type="continuationNotice" w:id="1">
    <w:p w14:paraId="523221BA" w14:textId="77777777" w:rsidR="008A6C92" w:rsidRDefault="008A6C9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efa II Pro Book">
    <w:altName w:val="Calibri"/>
    <w:panose1 w:val="00000000000000000000"/>
    <w:charset w:val="00"/>
    <w:family w:val="modern"/>
    <w:notTrueType/>
    <w:pitch w:val="variable"/>
    <w:sig w:usb0="A00000AF" w:usb1="5000205B" w:usb2="00000000" w:usb3="00000000" w:csb0="0000009B"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Kefa II Pro">
    <w:altName w:val="Calibri"/>
    <w:panose1 w:val="00000000000000000000"/>
    <w:charset w:val="00"/>
    <w:family w:val="modern"/>
    <w:notTrueType/>
    <w:pitch w:val="variable"/>
    <w:sig w:usb0="A00000AF" w:usb1="5000205B" w:usb2="00000000" w:usb3="00000000" w:csb0="0000009B" w:csb1="00000000"/>
  </w:font>
  <w:font w:name="Meiryo">
    <w:charset w:val="80"/>
    <w:family w:val="swiss"/>
    <w:pitch w:val="variable"/>
    <w:sig w:usb0="E00002FF" w:usb1="6AC7FFFF" w:usb2="08000012" w:usb3="00000000" w:csb0="0002009F" w:csb1="00000000"/>
  </w:font>
  <w:font w:name="Baskerville Old Face">
    <w:panose1 w:val="02020602080505020303"/>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0F3EFC" w14:textId="6BC7DF6F" w:rsidR="002C3CF3" w:rsidRPr="000940D4" w:rsidRDefault="0022647B" w:rsidP="000940D4">
    <w:pPr>
      <w:pStyle w:val="Footer"/>
      <w:jc w:val="right"/>
      <w:rPr>
        <w:i/>
        <w:color w:val="A6A6A6" w:themeColor="background1" w:themeShade="A6"/>
        <w:sz w:val="18"/>
        <w:szCs w:val="18"/>
      </w:rPr>
    </w:pPr>
    <w:r w:rsidRPr="00BA2033">
      <w:rPr>
        <w:rFonts w:ascii="Calibri" w:eastAsia="Calibri" w:hAnsi="Calibri"/>
        <w:b/>
        <w:bCs/>
        <w:noProof/>
      </w:rPr>
      <w:drawing>
        <wp:anchor distT="0" distB="0" distL="114300" distR="114300" simplePos="0" relativeHeight="251662342" behindDoc="0" locked="0" layoutInCell="1" allowOverlap="1" wp14:anchorId="6DD39EB5" wp14:editId="42F8A7EC">
          <wp:simplePos x="0" y="0"/>
          <wp:positionH relativeFrom="column">
            <wp:posOffset>-57150</wp:posOffset>
          </wp:positionH>
          <wp:positionV relativeFrom="paragraph">
            <wp:posOffset>-66675</wp:posOffset>
          </wp:positionV>
          <wp:extent cx="1340485" cy="344170"/>
          <wp:effectExtent l="0" t="0" r="0" b="0"/>
          <wp:wrapNone/>
          <wp:docPr id="1606870075" name="Picture 160687007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 text&#10;&#10;Description automatically generated"/>
                  <pic:cNvPicPr>
                    <a:picLocks noChangeAspect="1" noChangeArrowheads="1"/>
                  </pic:cNvPicPr>
                </pic:nvPicPr>
                <pic:blipFill>
                  <a:blip r:embed="rId1" r:link="rId2" cstate="print">
                    <a:extLst>
                      <a:ext uri="{28A0092B-C50C-407E-A947-70E740481C1C}">
                        <a14:useLocalDpi xmlns:a14="http://schemas.microsoft.com/office/drawing/2010/main" val="0"/>
                      </a:ext>
                    </a:extLst>
                  </a:blip>
                  <a:srcRect/>
                  <a:stretch>
                    <a:fillRect/>
                  </a:stretch>
                </pic:blipFill>
                <pic:spPr bwMode="auto">
                  <a:xfrm>
                    <a:off x="0" y="0"/>
                    <a:ext cx="1340485" cy="344170"/>
                  </a:xfrm>
                  <a:prstGeom prst="rect">
                    <a:avLst/>
                  </a:prstGeom>
                  <a:noFill/>
                  <a:ln>
                    <a:noFill/>
                  </a:ln>
                </pic:spPr>
              </pic:pic>
            </a:graphicData>
          </a:graphic>
          <wp14:sizeRelH relativeFrom="page">
            <wp14:pctWidth>0</wp14:pctWidth>
          </wp14:sizeRelH>
          <wp14:sizeRelV relativeFrom="page">
            <wp14:pctHeight>0</wp14:pctHeight>
          </wp14:sizeRelV>
        </wp:anchor>
      </w:drawing>
    </w:r>
    <w:r w:rsidR="00F27B28" w:rsidRPr="00D66DE3">
      <w:rPr>
        <w:i/>
        <w:noProof/>
        <w:color w:val="A6A6A6" w:themeColor="background1" w:themeShade="A6"/>
        <w:sz w:val="18"/>
        <w:szCs w:val="18"/>
        <w:lang w:eastAsia="en-GB"/>
      </w:rPr>
      <w:drawing>
        <wp:anchor distT="0" distB="0" distL="114300" distR="114300" simplePos="0" relativeHeight="251658241" behindDoc="1" locked="0" layoutInCell="1" allowOverlap="1" wp14:anchorId="4D9A9613" wp14:editId="47C2CEE1">
          <wp:simplePos x="0" y="0"/>
          <wp:positionH relativeFrom="column">
            <wp:posOffset>-557720</wp:posOffset>
          </wp:positionH>
          <wp:positionV relativeFrom="paragraph">
            <wp:posOffset>-205105</wp:posOffset>
          </wp:positionV>
          <wp:extent cx="7566025" cy="30480"/>
          <wp:effectExtent l="0" t="0" r="0" b="7620"/>
          <wp:wrapTight wrapText="bothSides">
            <wp:wrapPolygon edited="0">
              <wp:start x="0" y="0"/>
              <wp:lineTo x="0" y="13500"/>
              <wp:lineTo x="21537" y="13500"/>
              <wp:lineTo x="21537" y="0"/>
              <wp:lineTo x="0" y="0"/>
            </wp:wrapPolygon>
          </wp:wrapTight>
          <wp:docPr id="1314366344" name="Picture 1314366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566025" cy="30480"/>
                  </a:xfrm>
                  <a:prstGeom prst="rect">
                    <a:avLst/>
                  </a:prstGeom>
                  <a:noFill/>
                </pic:spPr>
              </pic:pic>
            </a:graphicData>
          </a:graphic>
          <wp14:sizeRelH relativeFrom="page">
            <wp14:pctWidth>0</wp14:pctWidth>
          </wp14:sizeRelH>
          <wp14:sizeRelV relativeFrom="page">
            <wp14:pctHeight>0</wp14:pctHeight>
          </wp14:sizeRelV>
        </wp:anchor>
      </w:drawing>
    </w:r>
    <w:r w:rsidR="00F27B28">
      <w:rPr>
        <w:noProof/>
      </w:rPr>
      <w:drawing>
        <wp:anchor distT="0" distB="0" distL="114300" distR="114300" simplePos="0" relativeHeight="251658244" behindDoc="0" locked="0" layoutInCell="1" allowOverlap="1" wp14:anchorId="768DCAA6" wp14:editId="4A5C42EB">
          <wp:simplePos x="0" y="0"/>
          <wp:positionH relativeFrom="column">
            <wp:posOffset>5664529</wp:posOffset>
          </wp:positionH>
          <wp:positionV relativeFrom="paragraph">
            <wp:posOffset>-71252</wp:posOffset>
          </wp:positionV>
          <wp:extent cx="1192530" cy="404495"/>
          <wp:effectExtent l="0" t="0" r="7620" b="0"/>
          <wp:wrapNone/>
          <wp:docPr id="866073662" name="Picture 866073662"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 descr="A picture containing text, sign&#10;&#10;Description automatically generated"/>
                  <pic:cNvPicPr>
                    <a:picLocks noChangeAspect="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192530" cy="404495"/>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8BFD14" w14:textId="7A559993" w:rsidR="002C3CF3" w:rsidRPr="00001D2B" w:rsidRDefault="0022647B" w:rsidP="00001D2B">
    <w:pPr>
      <w:pStyle w:val="Footer"/>
    </w:pPr>
    <w:r w:rsidRPr="00BA2033">
      <w:rPr>
        <w:rFonts w:ascii="Calibri" w:eastAsia="Calibri" w:hAnsi="Calibri"/>
        <w:b/>
        <w:bCs/>
        <w:noProof/>
      </w:rPr>
      <w:drawing>
        <wp:anchor distT="0" distB="0" distL="114300" distR="114300" simplePos="0" relativeHeight="251660294" behindDoc="0" locked="0" layoutInCell="1" allowOverlap="1" wp14:anchorId="40F188E6" wp14:editId="664213EF">
          <wp:simplePos x="0" y="0"/>
          <wp:positionH relativeFrom="column">
            <wp:posOffset>0</wp:posOffset>
          </wp:positionH>
          <wp:positionV relativeFrom="paragraph">
            <wp:posOffset>-66675</wp:posOffset>
          </wp:positionV>
          <wp:extent cx="1340485" cy="344170"/>
          <wp:effectExtent l="0" t="0" r="0" b="0"/>
          <wp:wrapNone/>
          <wp:docPr id="1038024218" name="Picture 103802421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 text&#10;&#10;Description automatically generated"/>
                  <pic:cNvPicPr>
                    <a:picLocks noChangeAspect="1" noChangeArrowheads="1"/>
                  </pic:cNvPicPr>
                </pic:nvPicPr>
                <pic:blipFill>
                  <a:blip r:embed="rId1" r:link="rId2" cstate="print">
                    <a:extLst>
                      <a:ext uri="{28A0092B-C50C-407E-A947-70E740481C1C}">
                        <a14:useLocalDpi xmlns:a14="http://schemas.microsoft.com/office/drawing/2010/main" val="0"/>
                      </a:ext>
                    </a:extLst>
                  </a:blip>
                  <a:srcRect/>
                  <a:stretch>
                    <a:fillRect/>
                  </a:stretch>
                </pic:blipFill>
                <pic:spPr bwMode="auto">
                  <a:xfrm>
                    <a:off x="0" y="0"/>
                    <a:ext cx="1340485" cy="344170"/>
                  </a:xfrm>
                  <a:prstGeom prst="rect">
                    <a:avLst/>
                  </a:prstGeom>
                  <a:noFill/>
                  <a:ln>
                    <a:noFill/>
                  </a:ln>
                </pic:spPr>
              </pic:pic>
            </a:graphicData>
          </a:graphic>
          <wp14:sizeRelH relativeFrom="page">
            <wp14:pctWidth>0</wp14:pctWidth>
          </wp14:sizeRelH>
          <wp14:sizeRelV relativeFrom="page">
            <wp14:pctHeight>0</wp14:pctHeight>
          </wp14:sizeRelV>
        </wp:anchor>
      </w:drawing>
    </w:r>
    <w:r w:rsidR="005B3486">
      <w:rPr>
        <w:noProof/>
      </w:rPr>
      <w:drawing>
        <wp:anchor distT="0" distB="0" distL="114300" distR="114300" simplePos="0" relativeHeight="251658243" behindDoc="0" locked="0" layoutInCell="1" allowOverlap="1" wp14:anchorId="7E11207A" wp14:editId="5C19C523">
          <wp:simplePos x="0" y="0"/>
          <wp:positionH relativeFrom="column">
            <wp:posOffset>5587117</wp:posOffset>
          </wp:positionH>
          <wp:positionV relativeFrom="paragraph">
            <wp:posOffset>-64465</wp:posOffset>
          </wp:positionV>
          <wp:extent cx="1192530" cy="404495"/>
          <wp:effectExtent l="0" t="0" r="7620" b="0"/>
          <wp:wrapNone/>
          <wp:docPr id="442740196" name="Picture 442740196"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 descr="A picture containing text, sign&#10;&#10;Description automatically generated"/>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192530" cy="4044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C3CF3" w:rsidRPr="00001D2B">
      <w:rPr>
        <w:noProof/>
        <w:lang w:eastAsia="en-GB"/>
      </w:rPr>
      <w:drawing>
        <wp:anchor distT="0" distB="0" distL="114300" distR="114300" simplePos="0" relativeHeight="251658240" behindDoc="1" locked="0" layoutInCell="1" allowOverlap="1" wp14:anchorId="48837AA5" wp14:editId="1F7315C1">
          <wp:simplePos x="0" y="0"/>
          <wp:positionH relativeFrom="column">
            <wp:posOffset>-559435</wp:posOffset>
          </wp:positionH>
          <wp:positionV relativeFrom="paragraph">
            <wp:posOffset>-162560</wp:posOffset>
          </wp:positionV>
          <wp:extent cx="7566025" cy="30480"/>
          <wp:effectExtent l="0" t="0" r="0" b="7620"/>
          <wp:wrapTight wrapText="bothSides">
            <wp:wrapPolygon edited="0">
              <wp:start x="0" y="0"/>
              <wp:lineTo x="0" y="13500"/>
              <wp:lineTo x="21537" y="13500"/>
              <wp:lineTo x="21537" y="0"/>
              <wp:lineTo x="0" y="0"/>
            </wp:wrapPolygon>
          </wp:wrapTight>
          <wp:docPr id="313484590" name="Picture 313484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7566025" cy="3048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005D5D" w14:textId="77777777" w:rsidR="008A6C92" w:rsidRDefault="008A6C92">
      <w:r>
        <w:separator/>
      </w:r>
    </w:p>
  </w:footnote>
  <w:footnote w:type="continuationSeparator" w:id="0">
    <w:p w14:paraId="62373862" w14:textId="77777777" w:rsidR="008A6C92" w:rsidRDefault="008A6C92">
      <w:r>
        <w:continuationSeparator/>
      </w:r>
    </w:p>
  </w:footnote>
  <w:footnote w:type="continuationNotice" w:id="1">
    <w:p w14:paraId="380FD0B8" w14:textId="77777777" w:rsidR="008A6C92" w:rsidRDefault="008A6C9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E4AB33" w14:textId="71E4F329" w:rsidR="002C3CF3" w:rsidRPr="00972C17" w:rsidRDefault="00043B2C" w:rsidP="00972C17">
    <w:pPr>
      <w:pStyle w:val="Header"/>
      <w:ind w:firstLine="1440"/>
      <w:jc w:val="right"/>
      <w:rPr>
        <w:rFonts w:ascii="Baskerville Old Face" w:hAnsi="Baskerville Old Face" w:cs="Arial"/>
        <w:sz w:val="44"/>
        <w:szCs w:val="44"/>
      </w:rPr>
    </w:pPr>
    <w:r w:rsidRPr="00F63B41">
      <w:rPr>
        <w:rFonts w:ascii="Calibri" w:eastAsia="Calibri" w:hAnsi="Calibri"/>
        <w:noProof/>
      </w:rPr>
      <w:drawing>
        <wp:anchor distT="0" distB="0" distL="114300" distR="114300" simplePos="0" relativeHeight="251658245" behindDoc="0" locked="0" layoutInCell="1" allowOverlap="1" wp14:anchorId="1612C3DF" wp14:editId="675615DF">
          <wp:simplePos x="0" y="0"/>
          <wp:positionH relativeFrom="page">
            <wp:posOffset>64135</wp:posOffset>
          </wp:positionH>
          <wp:positionV relativeFrom="paragraph">
            <wp:posOffset>-471492</wp:posOffset>
          </wp:positionV>
          <wp:extent cx="2914650" cy="1371600"/>
          <wp:effectExtent l="0" t="0" r="0" b="0"/>
          <wp:wrapNone/>
          <wp:docPr id="1912221750" name="Picture 1912221750"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shape&#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914650" cy="1371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C3CF3" w:rsidRPr="00972C17">
      <w:rPr>
        <w:rFonts w:ascii="Baskerville Old Face" w:hAnsi="Baskerville Old Face" w:cs="Arial"/>
        <w:noProof/>
        <w:sz w:val="44"/>
        <w:szCs w:val="44"/>
        <w:lang w:eastAsia="en-GB"/>
      </w:rPr>
      <mc:AlternateContent>
        <mc:Choice Requires="wps">
          <w:drawing>
            <wp:anchor distT="0" distB="0" distL="114300" distR="114300" simplePos="0" relativeHeight="251658242" behindDoc="1" locked="0" layoutInCell="1" allowOverlap="1" wp14:anchorId="54634A25" wp14:editId="0F3D21FC">
              <wp:simplePos x="0" y="0"/>
              <wp:positionH relativeFrom="column">
                <wp:posOffset>-2066290</wp:posOffset>
              </wp:positionH>
              <wp:positionV relativeFrom="paragraph">
                <wp:posOffset>58420</wp:posOffset>
              </wp:positionV>
              <wp:extent cx="17257395" cy="3504565"/>
              <wp:effectExtent l="0" t="0" r="1905" b="635"/>
              <wp:wrapNone/>
              <wp:docPr id="13" name="Freeform: Shape 13"/>
              <wp:cNvGraphicFramePr/>
              <a:graphic xmlns:a="http://schemas.openxmlformats.org/drawingml/2006/main">
                <a:graphicData uri="http://schemas.microsoft.com/office/word/2010/wordprocessingShape">
                  <wps:wsp>
                    <wps:cNvSpPr/>
                    <wps:spPr>
                      <a:xfrm>
                        <a:off x="0" y="0"/>
                        <a:ext cx="17257395" cy="3504565"/>
                      </a:xfrm>
                      <a:custGeom>
                        <a:avLst/>
                        <a:gdLst>
                          <a:gd name="connsiteX0" fmla="*/ 1180976 w 17257623"/>
                          <a:gd name="connsiteY0" fmla="*/ 1378670 h 3504922"/>
                          <a:gd name="connsiteX1" fmla="*/ 8724776 w 17257623"/>
                          <a:gd name="connsiteY1" fmla="*/ 83270 h 3504922"/>
                          <a:gd name="connsiteX2" fmla="*/ 17106776 w 17257623"/>
                          <a:gd name="connsiteY2" fmla="*/ 3486870 h 3504922"/>
                          <a:gd name="connsiteX3" fmla="*/ 1155576 w 17257623"/>
                          <a:gd name="connsiteY3" fmla="*/ 1429470 h 3504922"/>
                          <a:gd name="connsiteX4" fmla="*/ 1231776 w 17257623"/>
                          <a:gd name="connsiteY4" fmla="*/ 1404070 h 3504922"/>
                          <a:gd name="connsiteX5" fmla="*/ 1130176 w 17257623"/>
                          <a:gd name="connsiteY5" fmla="*/ 1404070 h 3504922"/>
                          <a:gd name="connsiteX6" fmla="*/ 1333376 w 17257623"/>
                          <a:gd name="connsiteY6" fmla="*/ 1404070 h 3504922"/>
                          <a:gd name="connsiteX7" fmla="*/ 1307976 w 17257623"/>
                          <a:gd name="connsiteY7" fmla="*/ 1353270 h 350492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7257623" h="3504922">
                            <a:moveTo>
                              <a:pt x="1180976" y="1378670"/>
                            </a:moveTo>
                            <a:cubicBezTo>
                              <a:pt x="3625726" y="555286"/>
                              <a:pt x="6070476" y="-268097"/>
                              <a:pt x="8724776" y="83270"/>
                            </a:cubicBezTo>
                            <a:cubicBezTo>
                              <a:pt x="11379076" y="434637"/>
                              <a:pt x="18368309" y="3262503"/>
                              <a:pt x="17106776" y="3486870"/>
                            </a:cubicBezTo>
                            <a:cubicBezTo>
                              <a:pt x="15845243" y="3711237"/>
                              <a:pt x="3801409" y="1776603"/>
                              <a:pt x="1155576" y="1429470"/>
                            </a:cubicBezTo>
                            <a:cubicBezTo>
                              <a:pt x="-1490257" y="1082337"/>
                              <a:pt x="1236009" y="1408303"/>
                              <a:pt x="1231776" y="1404070"/>
                            </a:cubicBezTo>
                            <a:cubicBezTo>
                              <a:pt x="1227543" y="1399837"/>
                              <a:pt x="1130176" y="1404070"/>
                              <a:pt x="1130176" y="1404070"/>
                            </a:cubicBezTo>
                            <a:cubicBezTo>
                              <a:pt x="1147109" y="1404070"/>
                              <a:pt x="1303743" y="1412537"/>
                              <a:pt x="1333376" y="1404070"/>
                            </a:cubicBezTo>
                            <a:cubicBezTo>
                              <a:pt x="1363009" y="1395603"/>
                              <a:pt x="1303743" y="1370203"/>
                              <a:pt x="1307976" y="1353270"/>
                            </a:cubicBezTo>
                          </a:path>
                        </a:pathLst>
                      </a:cu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3AF52487" id="Freeform: Shape 13" o:spid="_x0000_s1026" style="position:absolute;margin-left:-162.7pt;margin-top:4.6pt;width:1358.85pt;height:275.95pt;z-index:-25165823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coordsize="17257623,3504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" path="m1180976,1378670c3625726,555286,6070476,-268097,8724776,83270v2654300,351367,9643533,3179233,8382000,3403600c15845243,3711237,3801409,1776603,1155576,1429470v-2645833,-347133,80433,-21167,76200,-25400c1227543,1399837,1130176,1404070,1130176,1404070v16933,,173567,8467,203200,c1363009,1395603,1303743,1370203,1307976,1353270e" fillcolor="white [3212]" stroked="f" strokeweight="2pt">
              <v:path arrowok="t" o:connecttype="custom" o:connectlocs="1180960,1378530;8724661,83262;17106550,3486515;1155561,1429324;1231760,1403927;1130161,1403927;1333358,1403927;1307959,1353132" o:connectangles="0,0,0,0,0,0,0,0"/>
            </v:shape>
          </w:pict>
        </mc:Fallback>
      </mc:AlternateContent>
    </w:r>
  </w:p>
  <w:p w14:paraId="3A888D55" w14:textId="77514F06" w:rsidR="002C3CF3" w:rsidRDefault="00043B2C" w:rsidP="00972C17">
    <w:pPr>
      <w:pStyle w:val="Header"/>
      <w:ind w:firstLine="1440"/>
      <w:jc w:val="right"/>
    </w:pPr>
    <w:r w:rsidRPr="00F63B41">
      <w:rPr>
        <w:rFonts w:ascii="Calibri" w:eastAsia="Calibri" w:hAnsi="Calibri"/>
        <w:noProof/>
        <w:lang w:eastAsia="en-GB"/>
      </w:rPr>
      <mc:AlternateContent>
        <mc:Choice Requires="wps">
          <w:drawing>
            <wp:anchor distT="0" distB="0" distL="114300" distR="114300" simplePos="0" relativeHeight="251658246" behindDoc="0" locked="0" layoutInCell="1" allowOverlap="1" wp14:anchorId="7F3A4BC0" wp14:editId="73912944">
              <wp:simplePos x="0" y="0"/>
              <wp:positionH relativeFrom="margin">
                <wp:posOffset>-293370</wp:posOffset>
              </wp:positionH>
              <wp:positionV relativeFrom="paragraph">
                <wp:posOffset>568325</wp:posOffset>
              </wp:positionV>
              <wp:extent cx="7235190" cy="9525"/>
              <wp:effectExtent l="0" t="0" r="22860" b="28575"/>
              <wp:wrapNone/>
              <wp:docPr id="1271286597" name="Straight Connector 1271286597"/>
              <wp:cNvGraphicFramePr/>
              <a:graphic xmlns:a="http://schemas.openxmlformats.org/drawingml/2006/main">
                <a:graphicData uri="http://schemas.microsoft.com/office/word/2010/wordprocessingShape">
                  <wps:wsp>
                    <wps:cNvCnPr/>
                    <wps:spPr>
                      <a:xfrm>
                        <a:off x="0" y="0"/>
                        <a:ext cx="7235190" cy="9525"/>
                      </a:xfrm>
                      <a:prstGeom prst="line">
                        <a:avLst/>
                      </a:prstGeom>
                      <a:noFill/>
                      <a:ln w="19050" cap="flat" cmpd="sng" algn="ctr">
                        <a:solidFill>
                          <a:srgbClr val="C0504D">
                            <a:shade val="95000"/>
                            <a:satMod val="105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10DE7D10" id="Straight Connector 1271286597" o:spid="_x0000_s1026" style="position:absolute;z-index:25165824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3.1pt,44.75pt" to="546.6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" strokecolor="#be4b48" strokeweight="1.5pt">
              <w10:wrap anchorx="margin"/>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402"/>
    <w:multiLevelType w:val="multilevel"/>
    <w:tmpl w:val="C5E20E28"/>
    <w:lvl w:ilvl="0">
      <w:numFmt w:val="bullet"/>
      <w:lvlText w:val=""/>
      <w:lvlJc w:val="left"/>
      <w:pPr>
        <w:ind w:left="840" w:hanging="360"/>
      </w:pPr>
      <w:rPr>
        <w:rFonts w:ascii="Symbol" w:hAnsi="Symbol" w:cs="Symbol"/>
        <w:b w:val="0"/>
        <w:bCs w:val="0"/>
        <w:i w:val="0"/>
        <w:iCs w:val="0"/>
        <w:w w:val="100"/>
        <w:sz w:val="24"/>
        <w:szCs w:val="24"/>
      </w:rPr>
    </w:lvl>
    <w:lvl w:ilvl="1">
      <w:numFmt w:val="bullet"/>
      <w:lvlText w:val="•"/>
      <w:lvlJc w:val="left"/>
      <w:pPr>
        <w:ind w:left="1682" w:hanging="360"/>
      </w:pPr>
    </w:lvl>
    <w:lvl w:ilvl="2">
      <w:numFmt w:val="bullet"/>
      <w:lvlText w:val="•"/>
      <w:lvlJc w:val="left"/>
      <w:pPr>
        <w:ind w:left="2524" w:hanging="360"/>
      </w:pPr>
    </w:lvl>
    <w:lvl w:ilvl="3">
      <w:numFmt w:val="bullet"/>
      <w:lvlText w:val="•"/>
      <w:lvlJc w:val="left"/>
      <w:pPr>
        <w:ind w:left="3366" w:hanging="360"/>
      </w:pPr>
    </w:lvl>
    <w:lvl w:ilvl="4">
      <w:numFmt w:val="bullet"/>
      <w:lvlText w:val="•"/>
      <w:lvlJc w:val="left"/>
      <w:pPr>
        <w:ind w:left="4208" w:hanging="360"/>
      </w:pPr>
    </w:lvl>
    <w:lvl w:ilvl="5">
      <w:numFmt w:val="bullet"/>
      <w:lvlText w:val="•"/>
      <w:lvlJc w:val="left"/>
      <w:pPr>
        <w:ind w:left="5050" w:hanging="360"/>
      </w:pPr>
    </w:lvl>
    <w:lvl w:ilvl="6">
      <w:numFmt w:val="bullet"/>
      <w:lvlText w:val="•"/>
      <w:lvlJc w:val="left"/>
      <w:pPr>
        <w:ind w:left="5892" w:hanging="360"/>
      </w:pPr>
    </w:lvl>
    <w:lvl w:ilvl="7">
      <w:numFmt w:val="bullet"/>
      <w:lvlText w:val="•"/>
      <w:lvlJc w:val="left"/>
      <w:pPr>
        <w:ind w:left="6734" w:hanging="360"/>
      </w:pPr>
    </w:lvl>
    <w:lvl w:ilvl="8">
      <w:numFmt w:val="bullet"/>
      <w:lvlText w:val="•"/>
      <w:lvlJc w:val="left"/>
      <w:pPr>
        <w:ind w:left="7576" w:hanging="360"/>
      </w:pPr>
    </w:lvl>
  </w:abstractNum>
  <w:abstractNum w:abstractNumId="1" w15:restartNumberingAfterBreak="0">
    <w:nsid w:val="03406442"/>
    <w:multiLevelType w:val="multilevel"/>
    <w:tmpl w:val="06D67CE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1044E2"/>
    <w:multiLevelType w:val="hybridMultilevel"/>
    <w:tmpl w:val="5186DA08"/>
    <w:lvl w:ilvl="0" w:tplc="F8A800D2">
      <w:start w:val="1"/>
      <w:numFmt w:val="lowerLetter"/>
      <w:pStyle w:val="Heading4"/>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E557877"/>
    <w:multiLevelType w:val="hybridMultilevel"/>
    <w:tmpl w:val="90883696"/>
    <w:lvl w:ilvl="0" w:tplc="978C6FD4">
      <w:numFmt w:val="bullet"/>
      <w:lvlText w:val="-"/>
      <w:lvlJc w:val="left"/>
      <w:pPr>
        <w:ind w:left="1440" w:hanging="360"/>
      </w:pPr>
      <w:rPr>
        <w:rFonts w:ascii="Calibri" w:eastAsia="Times New Roman" w:hAnsi="Calibri" w:cs="Calibri"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 w15:restartNumberingAfterBreak="0">
    <w:nsid w:val="12B56B5C"/>
    <w:multiLevelType w:val="multilevel"/>
    <w:tmpl w:val="00DE917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FA522C6"/>
    <w:multiLevelType w:val="multilevel"/>
    <w:tmpl w:val="0C64AA14"/>
    <w:lvl w:ilvl="0">
      <w:start w:val="1"/>
      <w:numFmt w:val="decimal"/>
      <w:lvlText w:val="%1"/>
      <w:lvlJc w:val="left"/>
      <w:pPr>
        <w:ind w:left="360" w:hanging="360"/>
      </w:pPr>
      <w:rPr>
        <w:rFonts w:ascii="Times New Roman" w:hAnsi="Times New Roman" w:hint="default"/>
      </w:rPr>
    </w:lvl>
    <w:lvl w:ilvl="1">
      <w:start w:val="1"/>
      <w:numFmt w:val="decimal"/>
      <w:lvlText w:val="%1.%2"/>
      <w:lvlJc w:val="left"/>
      <w:pPr>
        <w:ind w:left="1080" w:hanging="360"/>
      </w:pPr>
      <w:rPr>
        <w:rFonts w:asciiTheme="minorHAnsi" w:hAnsiTheme="minorHAnsi" w:cstheme="minorHAnsi" w:hint="default"/>
      </w:rPr>
    </w:lvl>
    <w:lvl w:ilvl="2">
      <w:start w:val="1"/>
      <w:numFmt w:val="decimal"/>
      <w:lvlText w:val="%1.%2.%3"/>
      <w:lvlJc w:val="left"/>
      <w:pPr>
        <w:ind w:left="2160" w:hanging="720"/>
      </w:pPr>
      <w:rPr>
        <w:rFonts w:ascii="Times New Roman" w:hAnsi="Times New Roman" w:hint="default"/>
      </w:rPr>
    </w:lvl>
    <w:lvl w:ilvl="3">
      <w:start w:val="1"/>
      <w:numFmt w:val="decimal"/>
      <w:lvlText w:val="%1.%2.%3.%4"/>
      <w:lvlJc w:val="left"/>
      <w:pPr>
        <w:ind w:left="2880" w:hanging="720"/>
      </w:pPr>
      <w:rPr>
        <w:rFonts w:ascii="Times New Roman" w:hAnsi="Times New Roman" w:hint="default"/>
      </w:rPr>
    </w:lvl>
    <w:lvl w:ilvl="4">
      <w:start w:val="1"/>
      <w:numFmt w:val="decimal"/>
      <w:lvlText w:val="%1.%2.%3.%4.%5"/>
      <w:lvlJc w:val="left"/>
      <w:pPr>
        <w:ind w:left="3960" w:hanging="1080"/>
      </w:pPr>
      <w:rPr>
        <w:rFonts w:ascii="Times New Roman" w:hAnsi="Times New Roman" w:hint="default"/>
      </w:rPr>
    </w:lvl>
    <w:lvl w:ilvl="5">
      <w:start w:val="1"/>
      <w:numFmt w:val="decimal"/>
      <w:lvlText w:val="%1.%2.%3.%4.%5.%6"/>
      <w:lvlJc w:val="left"/>
      <w:pPr>
        <w:ind w:left="4680" w:hanging="1080"/>
      </w:pPr>
      <w:rPr>
        <w:rFonts w:ascii="Times New Roman" w:hAnsi="Times New Roman" w:hint="default"/>
      </w:rPr>
    </w:lvl>
    <w:lvl w:ilvl="6">
      <w:start w:val="1"/>
      <w:numFmt w:val="decimal"/>
      <w:lvlText w:val="%1.%2.%3.%4.%5.%6.%7"/>
      <w:lvlJc w:val="left"/>
      <w:pPr>
        <w:ind w:left="5760" w:hanging="1440"/>
      </w:pPr>
      <w:rPr>
        <w:rFonts w:ascii="Times New Roman" w:hAnsi="Times New Roman" w:hint="default"/>
      </w:rPr>
    </w:lvl>
    <w:lvl w:ilvl="7">
      <w:start w:val="1"/>
      <w:numFmt w:val="decimal"/>
      <w:lvlText w:val="%1.%2.%3.%4.%5.%6.%7.%8"/>
      <w:lvlJc w:val="left"/>
      <w:pPr>
        <w:ind w:left="6480" w:hanging="1440"/>
      </w:pPr>
      <w:rPr>
        <w:rFonts w:ascii="Times New Roman" w:hAnsi="Times New Roman" w:hint="default"/>
      </w:rPr>
    </w:lvl>
    <w:lvl w:ilvl="8">
      <w:start w:val="1"/>
      <w:numFmt w:val="decimal"/>
      <w:lvlText w:val="%1.%2.%3.%4.%5.%6.%7.%8.%9"/>
      <w:lvlJc w:val="left"/>
      <w:pPr>
        <w:ind w:left="7560" w:hanging="1800"/>
      </w:pPr>
      <w:rPr>
        <w:rFonts w:ascii="Times New Roman" w:hAnsi="Times New Roman" w:hint="default"/>
      </w:rPr>
    </w:lvl>
  </w:abstractNum>
  <w:abstractNum w:abstractNumId="6" w15:restartNumberingAfterBreak="0">
    <w:nsid w:val="2283227D"/>
    <w:multiLevelType w:val="multilevel"/>
    <w:tmpl w:val="CB68F266"/>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5A73D99"/>
    <w:multiLevelType w:val="hybridMultilevel"/>
    <w:tmpl w:val="D28E1A7C"/>
    <w:lvl w:ilvl="0" w:tplc="79900E4C">
      <w:start w:val="5"/>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5EB69D9"/>
    <w:multiLevelType w:val="multilevel"/>
    <w:tmpl w:val="FE161536"/>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9" w15:restartNumberingAfterBreak="0">
    <w:nsid w:val="27AA60E2"/>
    <w:multiLevelType w:val="multilevel"/>
    <w:tmpl w:val="006A63A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0" w15:restartNumberingAfterBreak="0">
    <w:nsid w:val="29956EFC"/>
    <w:multiLevelType w:val="multilevel"/>
    <w:tmpl w:val="37C01D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B1755F9"/>
    <w:multiLevelType w:val="multilevel"/>
    <w:tmpl w:val="D87482E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C056EB5"/>
    <w:multiLevelType w:val="multilevel"/>
    <w:tmpl w:val="E1425CB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ECA2806"/>
    <w:multiLevelType w:val="multilevel"/>
    <w:tmpl w:val="5858BEA4"/>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4" w15:restartNumberingAfterBreak="0">
    <w:nsid w:val="34C17DA9"/>
    <w:multiLevelType w:val="multilevel"/>
    <w:tmpl w:val="38243B1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34C817EB"/>
    <w:multiLevelType w:val="multilevel"/>
    <w:tmpl w:val="88B8890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59264B7"/>
    <w:multiLevelType w:val="multilevel"/>
    <w:tmpl w:val="189675D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8293785"/>
    <w:multiLevelType w:val="hybridMultilevel"/>
    <w:tmpl w:val="58B23846"/>
    <w:lvl w:ilvl="0" w:tplc="978C6FD4">
      <w:numFmt w:val="bullet"/>
      <w:lvlText w:val="-"/>
      <w:lvlJc w:val="left"/>
      <w:pPr>
        <w:ind w:left="1440" w:hanging="360"/>
      </w:pPr>
      <w:rPr>
        <w:rFonts w:ascii="Calibri" w:eastAsia="Times New Roman" w:hAnsi="Calibri" w:cs="Calibr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3B601519"/>
    <w:multiLevelType w:val="multilevel"/>
    <w:tmpl w:val="4F8AEB2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EAE68F5"/>
    <w:multiLevelType w:val="multilevel"/>
    <w:tmpl w:val="FFBA109C"/>
    <w:lvl w:ilvl="0">
      <w:start w:val="1"/>
      <w:numFmt w:val="decimal"/>
      <w:lvlText w:val="%1."/>
      <w:lvlJc w:val="left"/>
      <w:pPr>
        <w:tabs>
          <w:tab w:val="num" w:pos="720"/>
        </w:tabs>
        <w:ind w:left="720" w:hanging="360"/>
      </w:pPr>
      <w:rPr>
        <w:rFonts w:asciiTheme="minorHAnsi" w:hAnsiTheme="minorHAnsi" w:cstheme="minorHAnsi" w:hint="default"/>
        <w:b/>
        <w:bCs/>
      </w:rPr>
    </w:lvl>
    <w:lvl w:ilvl="1">
      <w:numFmt w:val="bullet"/>
      <w:lvlText w:val="-"/>
      <w:lvlJc w:val="left"/>
      <w:pPr>
        <w:ind w:left="1440" w:hanging="360"/>
      </w:pPr>
      <w:rPr>
        <w:rFonts w:ascii="Calibri" w:eastAsia="Times New Roman" w:hAnsi="Calibri" w:cs="Calibri" w:hint="default"/>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04A1805"/>
    <w:multiLevelType w:val="hybridMultilevel"/>
    <w:tmpl w:val="A6129B4C"/>
    <w:lvl w:ilvl="0" w:tplc="978C6FD4">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0C75CC4"/>
    <w:multiLevelType w:val="multilevel"/>
    <w:tmpl w:val="103E8A9E"/>
    <w:lvl w:ilvl="0">
      <w:start w:val="3"/>
      <w:numFmt w:val="decimal"/>
      <w:lvlText w:val="%1"/>
      <w:lvlJc w:val="left"/>
      <w:pPr>
        <w:ind w:left="360" w:hanging="360"/>
      </w:pPr>
      <w:rPr>
        <w:rFonts w:ascii="Calibri" w:hAnsi="Calibri" w:cs="Calibri" w:hint="default"/>
        <w:sz w:val="22"/>
      </w:rPr>
    </w:lvl>
    <w:lvl w:ilvl="1">
      <w:start w:val="1"/>
      <w:numFmt w:val="decimal"/>
      <w:lvlText w:val="%1.%2"/>
      <w:lvlJc w:val="left"/>
      <w:pPr>
        <w:ind w:left="1080" w:hanging="360"/>
      </w:pPr>
      <w:rPr>
        <w:rFonts w:ascii="Calibri" w:hAnsi="Calibri" w:cs="Calibri" w:hint="default"/>
        <w:sz w:val="22"/>
      </w:rPr>
    </w:lvl>
    <w:lvl w:ilvl="2">
      <w:start w:val="1"/>
      <w:numFmt w:val="decimal"/>
      <w:lvlText w:val="%1.%2.%3"/>
      <w:lvlJc w:val="left"/>
      <w:pPr>
        <w:ind w:left="2160" w:hanging="720"/>
      </w:pPr>
      <w:rPr>
        <w:rFonts w:ascii="Calibri" w:hAnsi="Calibri" w:cs="Calibri" w:hint="default"/>
        <w:sz w:val="22"/>
      </w:rPr>
    </w:lvl>
    <w:lvl w:ilvl="3">
      <w:start w:val="1"/>
      <w:numFmt w:val="decimal"/>
      <w:lvlText w:val="%1.%2.%3.%4"/>
      <w:lvlJc w:val="left"/>
      <w:pPr>
        <w:ind w:left="2880" w:hanging="720"/>
      </w:pPr>
      <w:rPr>
        <w:rFonts w:ascii="Calibri" w:hAnsi="Calibri" w:cs="Calibri" w:hint="default"/>
        <w:sz w:val="22"/>
      </w:rPr>
    </w:lvl>
    <w:lvl w:ilvl="4">
      <w:start w:val="1"/>
      <w:numFmt w:val="decimal"/>
      <w:lvlText w:val="%1.%2.%3.%4.%5"/>
      <w:lvlJc w:val="left"/>
      <w:pPr>
        <w:ind w:left="3600" w:hanging="720"/>
      </w:pPr>
      <w:rPr>
        <w:rFonts w:ascii="Calibri" w:hAnsi="Calibri" w:cs="Calibri" w:hint="default"/>
        <w:sz w:val="22"/>
      </w:rPr>
    </w:lvl>
    <w:lvl w:ilvl="5">
      <w:start w:val="1"/>
      <w:numFmt w:val="decimal"/>
      <w:lvlText w:val="%1.%2.%3.%4.%5.%6"/>
      <w:lvlJc w:val="left"/>
      <w:pPr>
        <w:ind w:left="4680" w:hanging="1080"/>
      </w:pPr>
      <w:rPr>
        <w:rFonts w:ascii="Calibri" w:hAnsi="Calibri" w:cs="Calibri" w:hint="default"/>
        <w:sz w:val="22"/>
      </w:rPr>
    </w:lvl>
    <w:lvl w:ilvl="6">
      <w:start w:val="1"/>
      <w:numFmt w:val="decimal"/>
      <w:lvlText w:val="%1.%2.%3.%4.%5.%6.%7"/>
      <w:lvlJc w:val="left"/>
      <w:pPr>
        <w:ind w:left="5400" w:hanging="1080"/>
      </w:pPr>
      <w:rPr>
        <w:rFonts w:ascii="Calibri" w:hAnsi="Calibri" w:cs="Calibri" w:hint="default"/>
        <w:sz w:val="22"/>
      </w:rPr>
    </w:lvl>
    <w:lvl w:ilvl="7">
      <w:start w:val="1"/>
      <w:numFmt w:val="decimal"/>
      <w:lvlText w:val="%1.%2.%3.%4.%5.%6.%7.%8"/>
      <w:lvlJc w:val="left"/>
      <w:pPr>
        <w:ind w:left="6480" w:hanging="1440"/>
      </w:pPr>
      <w:rPr>
        <w:rFonts w:ascii="Calibri" w:hAnsi="Calibri" w:cs="Calibri" w:hint="default"/>
        <w:sz w:val="22"/>
      </w:rPr>
    </w:lvl>
    <w:lvl w:ilvl="8">
      <w:start w:val="1"/>
      <w:numFmt w:val="decimal"/>
      <w:lvlText w:val="%1.%2.%3.%4.%5.%6.%7.%8.%9"/>
      <w:lvlJc w:val="left"/>
      <w:pPr>
        <w:ind w:left="7200" w:hanging="1440"/>
      </w:pPr>
      <w:rPr>
        <w:rFonts w:ascii="Calibri" w:hAnsi="Calibri" w:cs="Calibri" w:hint="default"/>
        <w:sz w:val="22"/>
      </w:rPr>
    </w:lvl>
  </w:abstractNum>
  <w:abstractNum w:abstractNumId="22" w15:restartNumberingAfterBreak="0">
    <w:nsid w:val="44F401AF"/>
    <w:multiLevelType w:val="multilevel"/>
    <w:tmpl w:val="7C0667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A9500D3"/>
    <w:multiLevelType w:val="hybridMultilevel"/>
    <w:tmpl w:val="900E1286"/>
    <w:lvl w:ilvl="0" w:tplc="08090001">
      <w:start w:val="1"/>
      <w:numFmt w:val="bullet"/>
      <w:lvlText w:val=""/>
      <w:lvlJc w:val="left"/>
      <w:pPr>
        <w:ind w:left="840" w:hanging="360"/>
      </w:pPr>
      <w:rPr>
        <w:rFonts w:ascii="Symbol" w:hAnsi="Symbol" w:hint="default"/>
      </w:rPr>
    </w:lvl>
    <w:lvl w:ilvl="1" w:tplc="08090003" w:tentative="1">
      <w:start w:val="1"/>
      <w:numFmt w:val="bullet"/>
      <w:lvlText w:val="o"/>
      <w:lvlJc w:val="left"/>
      <w:pPr>
        <w:ind w:left="1560" w:hanging="360"/>
      </w:pPr>
      <w:rPr>
        <w:rFonts w:ascii="Courier New" w:hAnsi="Courier New" w:cs="Courier New" w:hint="default"/>
      </w:rPr>
    </w:lvl>
    <w:lvl w:ilvl="2" w:tplc="08090005" w:tentative="1">
      <w:start w:val="1"/>
      <w:numFmt w:val="bullet"/>
      <w:lvlText w:val=""/>
      <w:lvlJc w:val="left"/>
      <w:pPr>
        <w:ind w:left="2280" w:hanging="360"/>
      </w:pPr>
      <w:rPr>
        <w:rFonts w:ascii="Wingdings" w:hAnsi="Wingdings" w:hint="default"/>
      </w:rPr>
    </w:lvl>
    <w:lvl w:ilvl="3" w:tplc="08090001" w:tentative="1">
      <w:start w:val="1"/>
      <w:numFmt w:val="bullet"/>
      <w:lvlText w:val=""/>
      <w:lvlJc w:val="left"/>
      <w:pPr>
        <w:ind w:left="3000" w:hanging="360"/>
      </w:pPr>
      <w:rPr>
        <w:rFonts w:ascii="Symbol" w:hAnsi="Symbol" w:hint="default"/>
      </w:rPr>
    </w:lvl>
    <w:lvl w:ilvl="4" w:tplc="08090003" w:tentative="1">
      <w:start w:val="1"/>
      <w:numFmt w:val="bullet"/>
      <w:lvlText w:val="o"/>
      <w:lvlJc w:val="left"/>
      <w:pPr>
        <w:ind w:left="3720" w:hanging="360"/>
      </w:pPr>
      <w:rPr>
        <w:rFonts w:ascii="Courier New" w:hAnsi="Courier New" w:cs="Courier New" w:hint="default"/>
      </w:rPr>
    </w:lvl>
    <w:lvl w:ilvl="5" w:tplc="08090005" w:tentative="1">
      <w:start w:val="1"/>
      <w:numFmt w:val="bullet"/>
      <w:lvlText w:val=""/>
      <w:lvlJc w:val="left"/>
      <w:pPr>
        <w:ind w:left="4440" w:hanging="360"/>
      </w:pPr>
      <w:rPr>
        <w:rFonts w:ascii="Wingdings" w:hAnsi="Wingdings" w:hint="default"/>
      </w:rPr>
    </w:lvl>
    <w:lvl w:ilvl="6" w:tplc="08090001" w:tentative="1">
      <w:start w:val="1"/>
      <w:numFmt w:val="bullet"/>
      <w:lvlText w:val=""/>
      <w:lvlJc w:val="left"/>
      <w:pPr>
        <w:ind w:left="5160" w:hanging="360"/>
      </w:pPr>
      <w:rPr>
        <w:rFonts w:ascii="Symbol" w:hAnsi="Symbol" w:hint="default"/>
      </w:rPr>
    </w:lvl>
    <w:lvl w:ilvl="7" w:tplc="08090003" w:tentative="1">
      <w:start w:val="1"/>
      <w:numFmt w:val="bullet"/>
      <w:lvlText w:val="o"/>
      <w:lvlJc w:val="left"/>
      <w:pPr>
        <w:ind w:left="5880" w:hanging="360"/>
      </w:pPr>
      <w:rPr>
        <w:rFonts w:ascii="Courier New" w:hAnsi="Courier New" w:cs="Courier New" w:hint="default"/>
      </w:rPr>
    </w:lvl>
    <w:lvl w:ilvl="8" w:tplc="08090005" w:tentative="1">
      <w:start w:val="1"/>
      <w:numFmt w:val="bullet"/>
      <w:lvlText w:val=""/>
      <w:lvlJc w:val="left"/>
      <w:pPr>
        <w:ind w:left="6600" w:hanging="360"/>
      </w:pPr>
      <w:rPr>
        <w:rFonts w:ascii="Wingdings" w:hAnsi="Wingdings" w:hint="default"/>
      </w:rPr>
    </w:lvl>
  </w:abstractNum>
  <w:abstractNum w:abstractNumId="24" w15:restartNumberingAfterBreak="0">
    <w:nsid w:val="4B6B01BD"/>
    <w:multiLevelType w:val="hybridMultilevel"/>
    <w:tmpl w:val="9F5AC374"/>
    <w:lvl w:ilvl="0" w:tplc="978C6FD4">
      <w:numFmt w:val="bullet"/>
      <w:lvlText w:val="-"/>
      <w:lvlJc w:val="left"/>
      <w:pPr>
        <w:ind w:left="2160" w:hanging="360"/>
      </w:pPr>
      <w:rPr>
        <w:rFonts w:ascii="Calibri" w:eastAsia="Times New Roman" w:hAnsi="Calibri" w:cs="Calibri"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25" w15:restartNumberingAfterBreak="0">
    <w:nsid w:val="4C9819C6"/>
    <w:multiLevelType w:val="hybridMultilevel"/>
    <w:tmpl w:val="F1528892"/>
    <w:lvl w:ilvl="0" w:tplc="7E7E0714">
      <w:start w:val="19"/>
      <w:numFmt w:val="bullet"/>
      <w:lvlText w:val="-"/>
      <w:lvlJc w:val="left"/>
      <w:pPr>
        <w:ind w:left="927" w:hanging="360"/>
      </w:pPr>
      <w:rPr>
        <w:rFonts w:ascii="Kefa II Pro Book" w:eastAsia="Times New Roman" w:hAnsi="Kefa II Pro Book" w:cs="Times New Roman"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26" w15:restartNumberingAfterBreak="0">
    <w:nsid w:val="4D880D5A"/>
    <w:multiLevelType w:val="multilevel"/>
    <w:tmpl w:val="CAF819C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DD82FBF"/>
    <w:multiLevelType w:val="hybridMultilevel"/>
    <w:tmpl w:val="DADCE9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15C72E0"/>
    <w:multiLevelType w:val="hybridMultilevel"/>
    <w:tmpl w:val="89761D34"/>
    <w:lvl w:ilvl="0" w:tplc="BFEC75E0">
      <w:start w:val="26"/>
      <w:numFmt w:val="decimal"/>
      <w:pStyle w:val="Heading2"/>
      <w:lvlText w:val="%1"/>
      <w:lvlJc w:val="left"/>
      <w:pPr>
        <w:ind w:left="1571" w:hanging="360"/>
      </w:pPr>
      <w:rPr>
        <w:rFonts w:hint="default"/>
        <w:b/>
        <w:i w:val="0"/>
      </w:rPr>
    </w:lvl>
    <w:lvl w:ilvl="1" w:tplc="08090019">
      <w:start w:val="1"/>
      <w:numFmt w:val="lowerLetter"/>
      <w:lvlText w:val="%2."/>
      <w:lvlJc w:val="left"/>
      <w:pPr>
        <w:ind w:left="2291" w:hanging="360"/>
      </w:pPr>
    </w:lvl>
    <w:lvl w:ilvl="2" w:tplc="0809001B" w:tentative="1">
      <w:start w:val="1"/>
      <w:numFmt w:val="lowerRoman"/>
      <w:lvlText w:val="%3."/>
      <w:lvlJc w:val="right"/>
      <w:pPr>
        <w:ind w:left="3011" w:hanging="180"/>
      </w:pPr>
    </w:lvl>
    <w:lvl w:ilvl="3" w:tplc="0809000F" w:tentative="1">
      <w:start w:val="1"/>
      <w:numFmt w:val="decimal"/>
      <w:lvlText w:val="%4."/>
      <w:lvlJc w:val="left"/>
      <w:pPr>
        <w:ind w:left="3731" w:hanging="360"/>
      </w:pPr>
    </w:lvl>
    <w:lvl w:ilvl="4" w:tplc="08090019" w:tentative="1">
      <w:start w:val="1"/>
      <w:numFmt w:val="lowerLetter"/>
      <w:lvlText w:val="%5."/>
      <w:lvlJc w:val="left"/>
      <w:pPr>
        <w:ind w:left="4451" w:hanging="360"/>
      </w:pPr>
    </w:lvl>
    <w:lvl w:ilvl="5" w:tplc="0809001B" w:tentative="1">
      <w:start w:val="1"/>
      <w:numFmt w:val="lowerRoman"/>
      <w:lvlText w:val="%6."/>
      <w:lvlJc w:val="right"/>
      <w:pPr>
        <w:ind w:left="5171" w:hanging="180"/>
      </w:pPr>
    </w:lvl>
    <w:lvl w:ilvl="6" w:tplc="0809000F" w:tentative="1">
      <w:start w:val="1"/>
      <w:numFmt w:val="decimal"/>
      <w:lvlText w:val="%7."/>
      <w:lvlJc w:val="left"/>
      <w:pPr>
        <w:ind w:left="5891" w:hanging="360"/>
      </w:pPr>
    </w:lvl>
    <w:lvl w:ilvl="7" w:tplc="08090019" w:tentative="1">
      <w:start w:val="1"/>
      <w:numFmt w:val="lowerLetter"/>
      <w:lvlText w:val="%8."/>
      <w:lvlJc w:val="left"/>
      <w:pPr>
        <w:ind w:left="6611" w:hanging="360"/>
      </w:pPr>
    </w:lvl>
    <w:lvl w:ilvl="8" w:tplc="0809001B" w:tentative="1">
      <w:start w:val="1"/>
      <w:numFmt w:val="lowerRoman"/>
      <w:lvlText w:val="%9."/>
      <w:lvlJc w:val="right"/>
      <w:pPr>
        <w:ind w:left="7331" w:hanging="180"/>
      </w:pPr>
    </w:lvl>
  </w:abstractNum>
  <w:abstractNum w:abstractNumId="29" w15:restartNumberingAfterBreak="0">
    <w:nsid w:val="55085D58"/>
    <w:multiLevelType w:val="multilevel"/>
    <w:tmpl w:val="9EBADB72"/>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0" w15:restartNumberingAfterBreak="0">
    <w:nsid w:val="589D3D81"/>
    <w:multiLevelType w:val="multilevel"/>
    <w:tmpl w:val="A33CBE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9037DE3"/>
    <w:multiLevelType w:val="multilevel"/>
    <w:tmpl w:val="7ECCC806"/>
    <w:lvl w:ilvl="0">
      <w:start w:val="2"/>
      <w:numFmt w:val="decimal"/>
      <w:lvlText w:val="%1"/>
      <w:lvlJc w:val="left"/>
      <w:pPr>
        <w:ind w:left="360" w:hanging="360"/>
      </w:pPr>
      <w:rPr>
        <w:rFonts w:ascii="Times New Roman" w:hAnsi="Times New Roman" w:hint="default"/>
      </w:rPr>
    </w:lvl>
    <w:lvl w:ilvl="1">
      <w:start w:val="1"/>
      <w:numFmt w:val="decimal"/>
      <w:lvlText w:val="%1.%2"/>
      <w:lvlJc w:val="left"/>
      <w:pPr>
        <w:ind w:left="1080" w:hanging="360"/>
      </w:pPr>
      <w:rPr>
        <w:rFonts w:ascii="Times New Roman" w:hAnsi="Times New Roman" w:hint="default"/>
      </w:rPr>
    </w:lvl>
    <w:lvl w:ilvl="2">
      <w:start w:val="1"/>
      <w:numFmt w:val="decimal"/>
      <w:lvlText w:val="%1.%2.%3"/>
      <w:lvlJc w:val="left"/>
      <w:pPr>
        <w:ind w:left="2160" w:hanging="720"/>
      </w:pPr>
      <w:rPr>
        <w:rFonts w:ascii="Times New Roman" w:hAnsi="Times New Roman" w:hint="default"/>
      </w:rPr>
    </w:lvl>
    <w:lvl w:ilvl="3">
      <w:start w:val="1"/>
      <w:numFmt w:val="decimal"/>
      <w:lvlText w:val="%1.%2.%3.%4"/>
      <w:lvlJc w:val="left"/>
      <w:pPr>
        <w:ind w:left="2880" w:hanging="720"/>
      </w:pPr>
      <w:rPr>
        <w:rFonts w:ascii="Times New Roman" w:hAnsi="Times New Roman" w:hint="default"/>
      </w:rPr>
    </w:lvl>
    <w:lvl w:ilvl="4">
      <w:start w:val="1"/>
      <w:numFmt w:val="decimal"/>
      <w:lvlText w:val="%1.%2.%3.%4.%5"/>
      <w:lvlJc w:val="left"/>
      <w:pPr>
        <w:ind w:left="3960" w:hanging="1080"/>
      </w:pPr>
      <w:rPr>
        <w:rFonts w:ascii="Times New Roman" w:hAnsi="Times New Roman" w:hint="default"/>
      </w:rPr>
    </w:lvl>
    <w:lvl w:ilvl="5">
      <w:start w:val="1"/>
      <w:numFmt w:val="decimal"/>
      <w:lvlText w:val="%1.%2.%3.%4.%5.%6"/>
      <w:lvlJc w:val="left"/>
      <w:pPr>
        <w:ind w:left="4680" w:hanging="1080"/>
      </w:pPr>
      <w:rPr>
        <w:rFonts w:ascii="Times New Roman" w:hAnsi="Times New Roman" w:hint="default"/>
      </w:rPr>
    </w:lvl>
    <w:lvl w:ilvl="6">
      <w:start w:val="1"/>
      <w:numFmt w:val="decimal"/>
      <w:lvlText w:val="%1.%2.%3.%4.%5.%6.%7"/>
      <w:lvlJc w:val="left"/>
      <w:pPr>
        <w:ind w:left="5760" w:hanging="1440"/>
      </w:pPr>
      <w:rPr>
        <w:rFonts w:ascii="Times New Roman" w:hAnsi="Times New Roman" w:hint="default"/>
      </w:rPr>
    </w:lvl>
    <w:lvl w:ilvl="7">
      <w:start w:val="1"/>
      <w:numFmt w:val="decimal"/>
      <w:lvlText w:val="%1.%2.%3.%4.%5.%6.%7.%8"/>
      <w:lvlJc w:val="left"/>
      <w:pPr>
        <w:ind w:left="6480" w:hanging="1440"/>
      </w:pPr>
      <w:rPr>
        <w:rFonts w:ascii="Times New Roman" w:hAnsi="Times New Roman" w:hint="default"/>
      </w:rPr>
    </w:lvl>
    <w:lvl w:ilvl="8">
      <w:start w:val="1"/>
      <w:numFmt w:val="decimal"/>
      <w:lvlText w:val="%1.%2.%3.%4.%5.%6.%7.%8.%9"/>
      <w:lvlJc w:val="left"/>
      <w:pPr>
        <w:ind w:left="7560" w:hanging="1800"/>
      </w:pPr>
      <w:rPr>
        <w:rFonts w:ascii="Times New Roman" w:hAnsi="Times New Roman" w:hint="default"/>
      </w:rPr>
    </w:lvl>
  </w:abstractNum>
  <w:abstractNum w:abstractNumId="32" w15:restartNumberingAfterBreak="0">
    <w:nsid w:val="5B28604F"/>
    <w:multiLevelType w:val="hybridMultilevel"/>
    <w:tmpl w:val="ED044B2C"/>
    <w:lvl w:ilvl="0" w:tplc="B8AA063A">
      <w:start w:val="1"/>
      <w:numFmt w:val="decimal"/>
      <w:lvlText w:val="2.%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3" w15:restartNumberingAfterBreak="0">
    <w:nsid w:val="5C06163D"/>
    <w:multiLevelType w:val="hybridMultilevel"/>
    <w:tmpl w:val="FEBAD31E"/>
    <w:lvl w:ilvl="0" w:tplc="4184F8DE">
      <w:start w:val="1"/>
      <w:numFmt w:val="bullet"/>
      <w:lvlText w:val="-"/>
      <w:lvlJc w:val="left"/>
      <w:pPr>
        <w:ind w:left="1080" w:hanging="360"/>
      </w:pPr>
      <w:rPr>
        <w:rFonts w:ascii="Arial" w:eastAsia="Times New Roman" w:hAnsi="Arial" w:cs="Arial" w:hint="default"/>
        <w:sz w:val="22"/>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4" w15:restartNumberingAfterBreak="0">
    <w:nsid w:val="5F6A3B79"/>
    <w:multiLevelType w:val="hybridMultilevel"/>
    <w:tmpl w:val="B68A6094"/>
    <w:lvl w:ilvl="0" w:tplc="0809000F">
      <w:start w:val="1"/>
      <w:numFmt w:val="decimal"/>
      <w:lvlText w:val="%1."/>
      <w:lvlJc w:val="left"/>
      <w:pPr>
        <w:ind w:left="2204"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00B4B7F"/>
    <w:multiLevelType w:val="multilevel"/>
    <w:tmpl w:val="F9D28C16"/>
    <w:styleLink w:val="Style1"/>
    <w:lvl w:ilvl="0">
      <w:start w:val="1"/>
      <w:numFmt w:val="decimal"/>
      <w:lvlText w:val="%1."/>
      <w:lvlJc w:val="left"/>
      <w:pPr>
        <w:tabs>
          <w:tab w:val="num" w:pos="360"/>
        </w:tabs>
        <w:ind w:left="360" w:hanging="360"/>
      </w:pPr>
      <w:rPr>
        <w:rFonts w:cs="Times New Roman"/>
        <w:b/>
        <w:i w:val="0"/>
        <w:sz w:val="24"/>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6" w15:restartNumberingAfterBreak="0">
    <w:nsid w:val="62F803AA"/>
    <w:multiLevelType w:val="multilevel"/>
    <w:tmpl w:val="5BF8A3B8"/>
    <w:lvl w:ilvl="0">
      <w:start w:val="5"/>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7" w15:restartNumberingAfterBreak="0">
    <w:nsid w:val="65F400C2"/>
    <w:multiLevelType w:val="multilevel"/>
    <w:tmpl w:val="A79800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77F38EB"/>
    <w:multiLevelType w:val="hybridMultilevel"/>
    <w:tmpl w:val="D696C25A"/>
    <w:lvl w:ilvl="0" w:tplc="57A007E8">
      <w:start w:val="1"/>
      <w:numFmt w:val="decimal"/>
      <w:lvlText w:val="3.%1"/>
      <w:lvlJc w:val="left"/>
      <w:pPr>
        <w:ind w:left="36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9" w15:restartNumberingAfterBreak="0">
    <w:nsid w:val="6DB75A9F"/>
    <w:multiLevelType w:val="multilevel"/>
    <w:tmpl w:val="AA82E4A8"/>
    <w:lvl w:ilvl="0">
      <w:start w:val="3"/>
      <w:numFmt w:val="decimal"/>
      <w:lvlText w:val="%1"/>
      <w:lvlJc w:val="left"/>
      <w:pPr>
        <w:ind w:left="360" w:hanging="360"/>
      </w:pPr>
      <w:rPr>
        <w:rFonts w:ascii="Times New Roman" w:hAnsi="Times New Roman" w:hint="default"/>
      </w:rPr>
    </w:lvl>
    <w:lvl w:ilvl="1">
      <w:start w:val="1"/>
      <w:numFmt w:val="decimal"/>
      <w:lvlText w:val="%1.%2"/>
      <w:lvlJc w:val="left"/>
      <w:pPr>
        <w:ind w:left="1080" w:hanging="360"/>
      </w:pPr>
      <w:rPr>
        <w:rFonts w:ascii="Times New Roman" w:hAnsi="Times New Roman" w:hint="default"/>
      </w:rPr>
    </w:lvl>
    <w:lvl w:ilvl="2">
      <w:start w:val="1"/>
      <w:numFmt w:val="decimal"/>
      <w:lvlText w:val="%1.%2.%3"/>
      <w:lvlJc w:val="left"/>
      <w:pPr>
        <w:ind w:left="2160" w:hanging="720"/>
      </w:pPr>
      <w:rPr>
        <w:rFonts w:ascii="Times New Roman" w:hAnsi="Times New Roman" w:hint="default"/>
      </w:rPr>
    </w:lvl>
    <w:lvl w:ilvl="3">
      <w:start w:val="1"/>
      <w:numFmt w:val="decimal"/>
      <w:lvlText w:val="%1.%2.%3.%4"/>
      <w:lvlJc w:val="left"/>
      <w:pPr>
        <w:ind w:left="2880" w:hanging="720"/>
      </w:pPr>
      <w:rPr>
        <w:rFonts w:ascii="Times New Roman" w:hAnsi="Times New Roman" w:hint="default"/>
      </w:rPr>
    </w:lvl>
    <w:lvl w:ilvl="4">
      <w:start w:val="1"/>
      <w:numFmt w:val="decimal"/>
      <w:lvlText w:val="%1.%2.%3.%4.%5"/>
      <w:lvlJc w:val="left"/>
      <w:pPr>
        <w:ind w:left="3960" w:hanging="1080"/>
      </w:pPr>
      <w:rPr>
        <w:rFonts w:ascii="Times New Roman" w:hAnsi="Times New Roman" w:hint="default"/>
      </w:rPr>
    </w:lvl>
    <w:lvl w:ilvl="5">
      <w:start w:val="1"/>
      <w:numFmt w:val="decimal"/>
      <w:lvlText w:val="%1.%2.%3.%4.%5.%6"/>
      <w:lvlJc w:val="left"/>
      <w:pPr>
        <w:ind w:left="4680" w:hanging="1080"/>
      </w:pPr>
      <w:rPr>
        <w:rFonts w:ascii="Times New Roman" w:hAnsi="Times New Roman" w:hint="default"/>
      </w:rPr>
    </w:lvl>
    <w:lvl w:ilvl="6">
      <w:start w:val="1"/>
      <w:numFmt w:val="decimal"/>
      <w:lvlText w:val="%1.%2.%3.%4.%5.%6.%7"/>
      <w:lvlJc w:val="left"/>
      <w:pPr>
        <w:ind w:left="5760" w:hanging="1440"/>
      </w:pPr>
      <w:rPr>
        <w:rFonts w:ascii="Times New Roman" w:hAnsi="Times New Roman" w:hint="default"/>
      </w:rPr>
    </w:lvl>
    <w:lvl w:ilvl="7">
      <w:start w:val="1"/>
      <w:numFmt w:val="decimal"/>
      <w:lvlText w:val="%1.%2.%3.%4.%5.%6.%7.%8"/>
      <w:lvlJc w:val="left"/>
      <w:pPr>
        <w:ind w:left="6480" w:hanging="1440"/>
      </w:pPr>
      <w:rPr>
        <w:rFonts w:ascii="Times New Roman" w:hAnsi="Times New Roman" w:hint="default"/>
      </w:rPr>
    </w:lvl>
    <w:lvl w:ilvl="8">
      <w:start w:val="1"/>
      <w:numFmt w:val="decimal"/>
      <w:lvlText w:val="%1.%2.%3.%4.%5.%6.%7.%8.%9"/>
      <w:lvlJc w:val="left"/>
      <w:pPr>
        <w:ind w:left="7560" w:hanging="1800"/>
      </w:pPr>
      <w:rPr>
        <w:rFonts w:ascii="Times New Roman" w:hAnsi="Times New Roman" w:hint="default"/>
      </w:rPr>
    </w:lvl>
  </w:abstractNum>
  <w:abstractNum w:abstractNumId="40" w15:restartNumberingAfterBreak="0">
    <w:nsid w:val="6E080464"/>
    <w:multiLevelType w:val="hybridMultilevel"/>
    <w:tmpl w:val="147C4F98"/>
    <w:lvl w:ilvl="0" w:tplc="A92EC02E">
      <w:start w:val="19"/>
      <w:numFmt w:val="bullet"/>
      <w:lvlText w:val="-"/>
      <w:lvlJc w:val="left"/>
      <w:pPr>
        <w:ind w:left="927" w:hanging="360"/>
      </w:pPr>
      <w:rPr>
        <w:rFonts w:ascii="Kefa II Pro Book" w:eastAsia="Times New Roman" w:hAnsi="Kefa II Pro Book" w:cs="Times New Roman" w:hint="default"/>
        <w:i w:val="0"/>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41" w15:restartNumberingAfterBreak="0">
    <w:nsid w:val="6F4452A9"/>
    <w:multiLevelType w:val="hybridMultilevel"/>
    <w:tmpl w:val="EC38C4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FAE396C"/>
    <w:multiLevelType w:val="multilevel"/>
    <w:tmpl w:val="390E2D6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84B2796"/>
    <w:multiLevelType w:val="multilevel"/>
    <w:tmpl w:val="AE440E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8871DFB"/>
    <w:multiLevelType w:val="multilevel"/>
    <w:tmpl w:val="DEC82612"/>
    <w:lvl w:ilvl="0">
      <w:start w:val="4"/>
      <w:numFmt w:val="decimal"/>
      <w:lvlText w:val="%1"/>
      <w:lvlJc w:val="left"/>
      <w:pPr>
        <w:ind w:left="360" w:hanging="360"/>
      </w:pPr>
      <w:rPr>
        <w:rFonts w:ascii="Times New Roman" w:hAnsi="Times New Roman" w:hint="default"/>
      </w:rPr>
    </w:lvl>
    <w:lvl w:ilvl="1">
      <w:start w:val="1"/>
      <w:numFmt w:val="decimal"/>
      <w:lvlText w:val="%1.%2"/>
      <w:lvlJc w:val="left"/>
      <w:pPr>
        <w:ind w:left="1080" w:hanging="360"/>
      </w:pPr>
      <w:rPr>
        <w:rFonts w:ascii="Times New Roman" w:hAnsi="Times New Roman" w:hint="default"/>
      </w:rPr>
    </w:lvl>
    <w:lvl w:ilvl="2">
      <w:start w:val="1"/>
      <w:numFmt w:val="decimal"/>
      <w:lvlText w:val="%1.%2.%3"/>
      <w:lvlJc w:val="left"/>
      <w:pPr>
        <w:ind w:left="2160" w:hanging="720"/>
      </w:pPr>
      <w:rPr>
        <w:rFonts w:ascii="Times New Roman" w:hAnsi="Times New Roman" w:hint="default"/>
      </w:rPr>
    </w:lvl>
    <w:lvl w:ilvl="3">
      <w:start w:val="1"/>
      <w:numFmt w:val="decimal"/>
      <w:lvlText w:val="%1.%2.%3.%4"/>
      <w:lvlJc w:val="left"/>
      <w:pPr>
        <w:ind w:left="2880" w:hanging="720"/>
      </w:pPr>
      <w:rPr>
        <w:rFonts w:ascii="Times New Roman" w:hAnsi="Times New Roman" w:hint="default"/>
      </w:rPr>
    </w:lvl>
    <w:lvl w:ilvl="4">
      <w:start w:val="1"/>
      <w:numFmt w:val="decimal"/>
      <w:lvlText w:val="%1.%2.%3.%4.%5"/>
      <w:lvlJc w:val="left"/>
      <w:pPr>
        <w:ind w:left="3960" w:hanging="1080"/>
      </w:pPr>
      <w:rPr>
        <w:rFonts w:ascii="Times New Roman" w:hAnsi="Times New Roman" w:hint="default"/>
      </w:rPr>
    </w:lvl>
    <w:lvl w:ilvl="5">
      <w:start w:val="1"/>
      <w:numFmt w:val="decimal"/>
      <w:lvlText w:val="%1.%2.%3.%4.%5.%6"/>
      <w:lvlJc w:val="left"/>
      <w:pPr>
        <w:ind w:left="4680" w:hanging="1080"/>
      </w:pPr>
      <w:rPr>
        <w:rFonts w:ascii="Times New Roman" w:hAnsi="Times New Roman" w:hint="default"/>
      </w:rPr>
    </w:lvl>
    <w:lvl w:ilvl="6">
      <w:start w:val="1"/>
      <w:numFmt w:val="decimal"/>
      <w:lvlText w:val="%1.%2.%3.%4.%5.%6.%7"/>
      <w:lvlJc w:val="left"/>
      <w:pPr>
        <w:ind w:left="5760" w:hanging="1440"/>
      </w:pPr>
      <w:rPr>
        <w:rFonts w:ascii="Times New Roman" w:hAnsi="Times New Roman" w:hint="default"/>
      </w:rPr>
    </w:lvl>
    <w:lvl w:ilvl="7">
      <w:start w:val="1"/>
      <w:numFmt w:val="decimal"/>
      <w:lvlText w:val="%1.%2.%3.%4.%5.%6.%7.%8"/>
      <w:lvlJc w:val="left"/>
      <w:pPr>
        <w:ind w:left="6480" w:hanging="1440"/>
      </w:pPr>
      <w:rPr>
        <w:rFonts w:ascii="Times New Roman" w:hAnsi="Times New Roman" w:hint="default"/>
      </w:rPr>
    </w:lvl>
    <w:lvl w:ilvl="8">
      <w:start w:val="1"/>
      <w:numFmt w:val="decimal"/>
      <w:lvlText w:val="%1.%2.%3.%4.%5.%6.%7.%8.%9"/>
      <w:lvlJc w:val="left"/>
      <w:pPr>
        <w:ind w:left="7560" w:hanging="1800"/>
      </w:pPr>
      <w:rPr>
        <w:rFonts w:ascii="Times New Roman" w:hAnsi="Times New Roman" w:hint="default"/>
      </w:rPr>
    </w:lvl>
  </w:abstractNum>
  <w:abstractNum w:abstractNumId="45" w15:restartNumberingAfterBreak="0">
    <w:nsid w:val="7C726629"/>
    <w:multiLevelType w:val="multilevel"/>
    <w:tmpl w:val="1A884BD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E711C15"/>
    <w:multiLevelType w:val="hybridMultilevel"/>
    <w:tmpl w:val="137CB982"/>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num w:numId="1" w16cid:durableId="1450782814">
    <w:abstractNumId w:val="35"/>
  </w:num>
  <w:num w:numId="2" w16cid:durableId="2031026208">
    <w:abstractNumId w:val="28"/>
  </w:num>
  <w:num w:numId="3" w16cid:durableId="354888680">
    <w:abstractNumId w:val="2"/>
  </w:num>
  <w:num w:numId="4" w16cid:durableId="795023369">
    <w:abstractNumId w:val="6"/>
  </w:num>
  <w:num w:numId="5" w16cid:durableId="620497375">
    <w:abstractNumId w:val="10"/>
  </w:num>
  <w:num w:numId="6" w16cid:durableId="2106880914">
    <w:abstractNumId w:val="5"/>
  </w:num>
  <w:num w:numId="7" w16cid:durableId="273706659">
    <w:abstractNumId w:val="31"/>
  </w:num>
  <w:num w:numId="8" w16cid:durableId="1476873921">
    <w:abstractNumId w:val="39"/>
  </w:num>
  <w:num w:numId="9" w16cid:durableId="1804272205">
    <w:abstractNumId w:val="44"/>
  </w:num>
  <w:num w:numId="10" w16cid:durableId="756904349">
    <w:abstractNumId w:val="36"/>
  </w:num>
  <w:num w:numId="11" w16cid:durableId="1675566440">
    <w:abstractNumId w:val="27"/>
  </w:num>
  <w:num w:numId="12" w16cid:durableId="1884245422">
    <w:abstractNumId w:val="20"/>
  </w:num>
  <w:num w:numId="13" w16cid:durableId="715737588">
    <w:abstractNumId w:val="32"/>
  </w:num>
  <w:num w:numId="14" w16cid:durableId="490485298">
    <w:abstractNumId w:val="41"/>
  </w:num>
  <w:num w:numId="15" w16cid:durableId="1372193167">
    <w:abstractNumId w:val="38"/>
  </w:num>
  <w:num w:numId="16" w16cid:durableId="813569250">
    <w:abstractNumId w:val="3"/>
  </w:num>
  <w:num w:numId="17" w16cid:durableId="1469860396">
    <w:abstractNumId w:val="17"/>
  </w:num>
  <w:num w:numId="18" w16cid:durableId="1765878481">
    <w:abstractNumId w:val="24"/>
  </w:num>
  <w:num w:numId="19" w16cid:durableId="1822386624">
    <w:abstractNumId w:val="7"/>
  </w:num>
  <w:num w:numId="20" w16cid:durableId="1921058954">
    <w:abstractNumId w:val="22"/>
  </w:num>
  <w:num w:numId="21" w16cid:durableId="59139574">
    <w:abstractNumId w:val="19"/>
  </w:num>
  <w:num w:numId="22" w16cid:durableId="247278783">
    <w:abstractNumId w:val="11"/>
  </w:num>
  <w:num w:numId="23" w16cid:durableId="876963410">
    <w:abstractNumId w:val="43"/>
  </w:num>
  <w:num w:numId="24" w16cid:durableId="18245348">
    <w:abstractNumId w:val="42"/>
  </w:num>
  <w:num w:numId="25" w16cid:durableId="63964106">
    <w:abstractNumId w:val="15"/>
  </w:num>
  <w:num w:numId="26" w16cid:durableId="239414312">
    <w:abstractNumId w:val="1"/>
  </w:num>
  <w:num w:numId="27" w16cid:durableId="1709992962">
    <w:abstractNumId w:val="45"/>
  </w:num>
  <w:num w:numId="28" w16cid:durableId="1912109768">
    <w:abstractNumId w:val="12"/>
  </w:num>
  <w:num w:numId="29" w16cid:durableId="1943801458">
    <w:abstractNumId w:val="30"/>
  </w:num>
  <w:num w:numId="30" w16cid:durableId="1551067536">
    <w:abstractNumId w:val="4"/>
  </w:num>
  <w:num w:numId="31" w16cid:durableId="1421214266">
    <w:abstractNumId w:val="16"/>
  </w:num>
  <w:num w:numId="32" w16cid:durableId="2045669986">
    <w:abstractNumId w:val="37"/>
  </w:num>
  <w:num w:numId="33" w16cid:durableId="1321619585">
    <w:abstractNumId w:val="26"/>
  </w:num>
  <w:num w:numId="34" w16cid:durableId="290213314">
    <w:abstractNumId w:val="18"/>
  </w:num>
  <w:num w:numId="35" w16cid:durableId="37703050">
    <w:abstractNumId w:val="8"/>
  </w:num>
  <w:num w:numId="36" w16cid:durableId="1832913943">
    <w:abstractNumId w:val="9"/>
  </w:num>
  <w:num w:numId="37" w16cid:durableId="1377658059">
    <w:abstractNumId w:val="14"/>
  </w:num>
  <w:num w:numId="38" w16cid:durableId="181818362">
    <w:abstractNumId w:val="13"/>
  </w:num>
  <w:num w:numId="39" w16cid:durableId="563419332">
    <w:abstractNumId w:val="21"/>
  </w:num>
  <w:num w:numId="40" w16cid:durableId="498038979">
    <w:abstractNumId w:val="29"/>
  </w:num>
  <w:num w:numId="41" w16cid:durableId="1007556755">
    <w:abstractNumId w:val="46"/>
  </w:num>
  <w:num w:numId="42" w16cid:durableId="309940791">
    <w:abstractNumId w:val="0"/>
  </w:num>
  <w:num w:numId="43" w16cid:durableId="1336759975">
    <w:abstractNumId w:val="23"/>
  </w:num>
  <w:num w:numId="44" w16cid:durableId="1902716927">
    <w:abstractNumId w:val="34"/>
  </w:num>
  <w:num w:numId="45" w16cid:durableId="153641702">
    <w:abstractNumId w:val="40"/>
  </w:num>
  <w:num w:numId="46" w16cid:durableId="1731535308">
    <w:abstractNumId w:val="25"/>
  </w:num>
  <w:num w:numId="47" w16cid:durableId="1864976085">
    <w:abstractNumId w:val="3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yNDI2AFJmBhYWxko6SsGpxcWZ+XkgBaamtQA1+lJsLQAAAA=="/>
  </w:docVars>
  <w:rsids>
    <w:rsidRoot w:val="002270C8"/>
    <w:rsid w:val="000004E5"/>
    <w:rsid w:val="00000651"/>
    <w:rsid w:val="0000086C"/>
    <w:rsid w:val="000018C7"/>
    <w:rsid w:val="00001C3C"/>
    <w:rsid w:val="00001D2B"/>
    <w:rsid w:val="00001D6E"/>
    <w:rsid w:val="000029EA"/>
    <w:rsid w:val="00002A54"/>
    <w:rsid w:val="00002A72"/>
    <w:rsid w:val="00003FA3"/>
    <w:rsid w:val="00005453"/>
    <w:rsid w:val="00005469"/>
    <w:rsid w:val="00005A88"/>
    <w:rsid w:val="0000637A"/>
    <w:rsid w:val="000074CD"/>
    <w:rsid w:val="0000769D"/>
    <w:rsid w:val="000077D7"/>
    <w:rsid w:val="00007F3D"/>
    <w:rsid w:val="000101F1"/>
    <w:rsid w:val="00010400"/>
    <w:rsid w:val="000105B2"/>
    <w:rsid w:val="000119C7"/>
    <w:rsid w:val="00011F9B"/>
    <w:rsid w:val="000120E0"/>
    <w:rsid w:val="000121DF"/>
    <w:rsid w:val="00012A50"/>
    <w:rsid w:val="00012AF6"/>
    <w:rsid w:val="00012F85"/>
    <w:rsid w:val="00012FF0"/>
    <w:rsid w:val="000133FE"/>
    <w:rsid w:val="00013497"/>
    <w:rsid w:val="00014232"/>
    <w:rsid w:val="00014352"/>
    <w:rsid w:val="00015FB7"/>
    <w:rsid w:val="00015FB9"/>
    <w:rsid w:val="00016215"/>
    <w:rsid w:val="000163F8"/>
    <w:rsid w:val="00016BCE"/>
    <w:rsid w:val="00017360"/>
    <w:rsid w:val="00017E4F"/>
    <w:rsid w:val="00020A9F"/>
    <w:rsid w:val="00020E75"/>
    <w:rsid w:val="00022177"/>
    <w:rsid w:val="000229A2"/>
    <w:rsid w:val="000229ED"/>
    <w:rsid w:val="00022C4E"/>
    <w:rsid w:val="0002333A"/>
    <w:rsid w:val="00023EFE"/>
    <w:rsid w:val="00024C6D"/>
    <w:rsid w:val="00024E93"/>
    <w:rsid w:val="00025007"/>
    <w:rsid w:val="00025178"/>
    <w:rsid w:val="00025259"/>
    <w:rsid w:val="00025422"/>
    <w:rsid w:val="0002563C"/>
    <w:rsid w:val="00025CB7"/>
    <w:rsid w:val="000262C4"/>
    <w:rsid w:val="00026841"/>
    <w:rsid w:val="000275AF"/>
    <w:rsid w:val="00027F9C"/>
    <w:rsid w:val="00030A4B"/>
    <w:rsid w:val="00031BA9"/>
    <w:rsid w:val="0003288C"/>
    <w:rsid w:val="00032EEA"/>
    <w:rsid w:val="0003321B"/>
    <w:rsid w:val="000334EB"/>
    <w:rsid w:val="0003378C"/>
    <w:rsid w:val="000341A7"/>
    <w:rsid w:val="00034325"/>
    <w:rsid w:val="00035218"/>
    <w:rsid w:val="000359CB"/>
    <w:rsid w:val="00035AC7"/>
    <w:rsid w:val="00035E68"/>
    <w:rsid w:val="00035FB0"/>
    <w:rsid w:val="00036853"/>
    <w:rsid w:val="000369A9"/>
    <w:rsid w:val="00036C60"/>
    <w:rsid w:val="00037F7D"/>
    <w:rsid w:val="0004062F"/>
    <w:rsid w:val="0004069E"/>
    <w:rsid w:val="000407AA"/>
    <w:rsid w:val="000409BC"/>
    <w:rsid w:val="00040DF0"/>
    <w:rsid w:val="00040E09"/>
    <w:rsid w:val="00040F6B"/>
    <w:rsid w:val="00041153"/>
    <w:rsid w:val="0004158A"/>
    <w:rsid w:val="00041968"/>
    <w:rsid w:val="00041A24"/>
    <w:rsid w:val="00041AA1"/>
    <w:rsid w:val="00042405"/>
    <w:rsid w:val="00042E71"/>
    <w:rsid w:val="00043A69"/>
    <w:rsid w:val="00043B2C"/>
    <w:rsid w:val="00044C8C"/>
    <w:rsid w:val="00044CCA"/>
    <w:rsid w:val="0004589F"/>
    <w:rsid w:val="00045AA6"/>
    <w:rsid w:val="000476CA"/>
    <w:rsid w:val="00047C28"/>
    <w:rsid w:val="00047CD4"/>
    <w:rsid w:val="00047E4C"/>
    <w:rsid w:val="0005020C"/>
    <w:rsid w:val="0005103B"/>
    <w:rsid w:val="0005112E"/>
    <w:rsid w:val="00051441"/>
    <w:rsid w:val="00051AC3"/>
    <w:rsid w:val="00051F73"/>
    <w:rsid w:val="000526DE"/>
    <w:rsid w:val="00052D1A"/>
    <w:rsid w:val="00053385"/>
    <w:rsid w:val="00053393"/>
    <w:rsid w:val="0005360B"/>
    <w:rsid w:val="00054795"/>
    <w:rsid w:val="00054FB4"/>
    <w:rsid w:val="00055FD8"/>
    <w:rsid w:val="000568A6"/>
    <w:rsid w:val="00056C66"/>
    <w:rsid w:val="00056CC3"/>
    <w:rsid w:val="000571F2"/>
    <w:rsid w:val="00057284"/>
    <w:rsid w:val="00057346"/>
    <w:rsid w:val="00057A79"/>
    <w:rsid w:val="00057ADB"/>
    <w:rsid w:val="0006058D"/>
    <w:rsid w:val="00060F5C"/>
    <w:rsid w:val="00061883"/>
    <w:rsid w:val="00061C00"/>
    <w:rsid w:val="00062053"/>
    <w:rsid w:val="00062561"/>
    <w:rsid w:val="0006383B"/>
    <w:rsid w:val="00064188"/>
    <w:rsid w:val="00064F2B"/>
    <w:rsid w:val="00065033"/>
    <w:rsid w:val="00065FFA"/>
    <w:rsid w:val="0006705D"/>
    <w:rsid w:val="00067508"/>
    <w:rsid w:val="000676C6"/>
    <w:rsid w:val="00067C20"/>
    <w:rsid w:val="00067EFE"/>
    <w:rsid w:val="00070021"/>
    <w:rsid w:val="0007085A"/>
    <w:rsid w:val="00070AA3"/>
    <w:rsid w:val="0007100D"/>
    <w:rsid w:val="0007135B"/>
    <w:rsid w:val="000717F9"/>
    <w:rsid w:val="000718F6"/>
    <w:rsid w:val="00071D43"/>
    <w:rsid w:val="00072A8C"/>
    <w:rsid w:val="00072CE0"/>
    <w:rsid w:val="000732F5"/>
    <w:rsid w:val="0007339F"/>
    <w:rsid w:val="00073606"/>
    <w:rsid w:val="00073AB2"/>
    <w:rsid w:val="00074226"/>
    <w:rsid w:val="000748DF"/>
    <w:rsid w:val="000757C9"/>
    <w:rsid w:val="0007583F"/>
    <w:rsid w:val="00075A15"/>
    <w:rsid w:val="00075B49"/>
    <w:rsid w:val="0007675A"/>
    <w:rsid w:val="00080C88"/>
    <w:rsid w:val="00082368"/>
    <w:rsid w:val="00082BEC"/>
    <w:rsid w:val="00082D51"/>
    <w:rsid w:val="00083842"/>
    <w:rsid w:val="0008440B"/>
    <w:rsid w:val="00084DA2"/>
    <w:rsid w:val="00084FA9"/>
    <w:rsid w:val="00085B19"/>
    <w:rsid w:val="00085D77"/>
    <w:rsid w:val="00085E00"/>
    <w:rsid w:val="0008602A"/>
    <w:rsid w:val="0008616A"/>
    <w:rsid w:val="0008685A"/>
    <w:rsid w:val="00086B23"/>
    <w:rsid w:val="0008707E"/>
    <w:rsid w:val="00087107"/>
    <w:rsid w:val="00087A26"/>
    <w:rsid w:val="00087FDF"/>
    <w:rsid w:val="00087FE1"/>
    <w:rsid w:val="0009057F"/>
    <w:rsid w:val="00090C27"/>
    <w:rsid w:val="00090E58"/>
    <w:rsid w:val="00091241"/>
    <w:rsid w:val="00091C1C"/>
    <w:rsid w:val="00091FEA"/>
    <w:rsid w:val="0009204B"/>
    <w:rsid w:val="000920E8"/>
    <w:rsid w:val="0009240E"/>
    <w:rsid w:val="00092609"/>
    <w:rsid w:val="0009272C"/>
    <w:rsid w:val="00092804"/>
    <w:rsid w:val="00092B6D"/>
    <w:rsid w:val="00092E50"/>
    <w:rsid w:val="000930E7"/>
    <w:rsid w:val="000936D9"/>
    <w:rsid w:val="000940D4"/>
    <w:rsid w:val="00094629"/>
    <w:rsid w:val="00095248"/>
    <w:rsid w:val="00096554"/>
    <w:rsid w:val="00097681"/>
    <w:rsid w:val="00097B2A"/>
    <w:rsid w:val="00097C9C"/>
    <w:rsid w:val="00097F94"/>
    <w:rsid w:val="000A017D"/>
    <w:rsid w:val="000A28C6"/>
    <w:rsid w:val="000A35CB"/>
    <w:rsid w:val="000A362E"/>
    <w:rsid w:val="000A3E4E"/>
    <w:rsid w:val="000A4523"/>
    <w:rsid w:val="000A5143"/>
    <w:rsid w:val="000A5FAD"/>
    <w:rsid w:val="000A6346"/>
    <w:rsid w:val="000A638B"/>
    <w:rsid w:val="000A6636"/>
    <w:rsid w:val="000A6F20"/>
    <w:rsid w:val="000A7153"/>
    <w:rsid w:val="000A7EF6"/>
    <w:rsid w:val="000B007A"/>
    <w:rsid w:val="000B02BD"/>
    <w:rsid w:val="000B0442"/>
    <w:rsid w:val="000B0978"/>
    <w:rsid w:val="000B0B0E"/>
    <w:rsid w:val="000B0CFA"/>
    <w:rsid w:val="000B1141"/>
    <w:rsid w:val="000B1870"/>
    <w:rsid w:val="000B2753"/>
    <w:rsid w:val="000B2987"/>
    <w:rsid w:val="000B3395"/>
    <w:rsid w:val="000B3ADE"/>
    <w:rsid w:val="000B460C"/>
    <w:rsid w:val="000B5193"/>
    <w:rsid w:val="000B538B"/>
    <w:rsid w:val="000B55B3"/>
    <w:rsid w:val="000B79F9"/>
    <w:rsid w:val="000C0197"/>
    <w:rsid w:val="000C01E7"/>
    <w:rsid w:val="000C054D"/>
    <w:rsid w:val="000C1338"/>
    <w:rsid w:val="000C1486"/>
    <w:rsid w:val="000C18FA"/>
    <w:rsid w:val="000C211A"/>
    <w:rsid w:val="000C26EA"/>
    <w:rsid w:val="000C2A07"/>
    <w:rsid w:val="000C2AAE"/>
    <w:rsid w:val="000C2DBC"/>
    <w:rsid w:val="000C2EBB"/>
    <w:rsid w:val="000C39AB"/>
    <w:rsid w:val="000C3A2D"/>
    <w:rsid w:val="000C42A0"/>
    <w:rsid w:val="000C4CED"/>
    <w:rsid w:val="000C5527"/>
    <w:rsid w:val="000C5598"/>
    <w:rsid w:val="000C5EDB"/>
    <w:rsid w:val="000C647F"/>
    <w:rsid w:val="000C6606"/>
    <w:rsid w:val="000C7DA3"/>
    <w:rsid w:val="000D0FD1"/>
    <w:rsid w:val="000D1243"/>
    <w:rsid w:val="000D15A6"/>
    <w:rsid w:val="000D1FD9"/>
    <w:rsid w:val="000D21C8"/>
    <w:rsid w:val="000D28FF"/>
    <w:rsid w:val="000D3107"/>
    <w:rsid w:val="000D381E"/>
    <w:rsid w:val="000D38B2"/>
    <w:rsid w:val="000D4F9F"/>
    <w:rsid w:val="000D50BA"/>
    <w:rsid w:val="000D5B71"/>
    <w:rsid w:val="000D6620"/>
    <w:rsid w:val="000D6B3E"/>
    <w:rsid w:val="000D6E4A"/>
    <w:rsid w:val="000D7073"/>
    <w:rsid w:val="000D72A7"/>
    <w:rsid w:val="000D779A"/>
    <w:rsid w:val="000E02E8"/>
    <w:rsid w:val="000E0F74"/>
    <w:rsid w:val="000E22B8"/>
    <w:rsid w:val="000E2402"/>
    <w:rsid w:val="000E252E"/>
    <w:rsid w:val="000E26A2"/>
    <w:rsid w:val="000E2E20"/>
    <w:rsid w:val="000E2F35"/>
    <w:rsid w:val="000E2F42"/>
    <w:rsid w:val="000E3A9B"/>
    <w:rsid w:val="000E4209"/>
    <w:rsid w:val="000E4350"/>
    <w:rsid w:val="000E4AB2"/>
    <w:rsid w:val="000E517D"/>
    <w:rsid w:val="000E54BB"/>
    <w:rsid w:val="000E5DB7"/>
    <w:rsid w:val="000E5FB4"/>
    <w:rsid w:val="000E69AD"/>
    <w:rsid w:val="000E7C0B"/>
    <w:rsid w:val="000E7EF2"/>
    <w:rsid w:val="000F04B1"/>
    <w:rsid w:val="000F0F92"/>
    <w:rsid w:val="000F1C81"/>
    <w:rsid w:val="000F2190"/>
    <w:rsid w:val="000F419A"/>
    <w:rsid w:val="000F5637"/>
    <w:rsid w:val="000F564F"/>
    <w:rsid w:val="000F6053"/>
    <w:rsid w:val="000F64EF"/>
    <w:rsid w:val="000F68CB"/>
    <w:rsid w:val="000F6943"/>
    <w:rsid w:val="000F697A"/>
    <w:rsid w:val="000F7024"/>
    <w:rsid w:val="0010012C"/>
    <w:rsid w:val="00100CE5"/>
    <w:rsid w:val="001010E3"/>
    <w:rsid w:val="0010252D"/>
    <w:rsid w:val="0010270A"/>
    <w:rsid w:val="00102768"/>
    <w:rsid w:val="00102A1E"/>
    <w:rsid w:val="0010311E"/>
    <w:rsid w:val="00103427"/>
    <w:rsid w:val="001035A7"/>
    <w:rsid w:val="00103B44"/>
    <w:rsid w:val="00103E13"/>
    <w:rsid w:val="00104158"/>
    <w:rsid w:val="001043DF"/>
    <w:rsid w:val="001046D0"/>
    <w:rsid w:val="00104EE4"/>
    <w:rsid w:val="0010502D"/>
    <w:rsid w:val="00105D28"/>
    <w:rsid w:val="00106F54"/>
    <w:rsid w:val="001072F3"/>
    <w:rsid w:val="00107A40"/>
    <w:rsid w:val="00107A7D"/>
    <w:rsid w:val="00107AD8"/>
    <w:rsid w:val="00107E1B"/>
    <w:rsid w:val="0011040A"/>
    <w:rsid w:val="00110949"/>
    <w:rsid w:val="00110BBC"/>
    <w:rsid w:val="00110D7B"/>
    <w:rsid w:val="00111089"/>
    <w:rsid w:val="00111A5B"/>
    <w:rsid w:val="001126F5"/>
    <w:rsid w:val="0011302E"/>
    <w:rsid w:val="001139FC"/>
    <w:rsid w:val="001143AA"/>
    <w:rsid w:val="00114C30"/>
    <w:rsid w:val="0011586E"/>
    <w:rsid w:val="00115BB2"/>
    <w:rsid w:val="00116596"/>
    <w:rsid w:val="001167C1"/>
    <w:rsid w:val="00116FAD"/>
    <w:rsid w:val="001170A8"/>
    <w:rsid w:val="0011711E"/>
    <w:rsid w:val="00117264"/>
    <w:rsid w:val="001173F2"/>
    <w:rsid w:val="001175E0"/>
    <w:rsid w:val="001178CE"/>
    <w:rsid w:val="00117E7E"/>
    <w:rsid w:val="00117FFB"/>
    <w:rsid w:val="0012023E"/>
    <w:rsid w:val="001202FE"/>
    <w:rsid w:val="001209D2"/>
    <w:rsid w:val="00120B09"/>
    <w:rsid w:val="00120BBD"/>
    <w:rsid w:val="00121494"/>
    <w:rsid w:val="00121AA5"/>
    <w:rsid w:val="00121D18"/>
    <w:rsid w:val="0012387E"/>
    <w:rsid w:val="00123D40"/>
    <w:rsid w:val="00123D73"/>
    <w:rsid w:val="00124E05"/>
    <w:rsid w:val="0012661B"/>
    <w:rsid w:val="00126C0F"/>
    <w:rsid w:val="001270B2"/>
    <w:rsid w:val="00130562"/>
    <w:rsid w:val="0013131D"/>
    <w:rsid w:val="00131A48"/>
    <w:rsid w:val="00131E2B"/>
    <w:rsid w:val="00132042"/>
    <w:rsid w:val="001325F1"/>
    <w:rsid w:val="00132DE4"/>
    <w:rsid w:val="00132F2B"/>
    <w:rsid w:val="00133440"/>
    <w:rsid w:val="0013366B"/>
    <w:rsid w:val="00133B7E"/>
    <w:rsid w:val="001340AB"/>
    <w:rsid w:val="00134161"/>
    <w:rsid w:val="0013453D"/>
    <w:rsid w:val="001351F2"/>
    <w:rsid w:val="0013570D"/>
    <w:rsid w:val="00136543"/>
    <w:rsid w:val="001367C7"/>
    <w:rsid w:val="001368B4"/>
    <w:rsid w:val="001379F1"/>
    <w:rsid w:val="00137CE3"/>
    <w:rsid w:val="00140B54"/>
    <w:rsid w:val="00140C98"/>
    <w:rsid w:val="00141185"/>
    <w:rsid w:val="00141B2D"/>
    <w:rsid w:val="00141D6D"/>
    <w:rsid w:val="00141EBE"/>
    <w:rsid w:val="00142D09"/>
    <w:rsid w:val="001432C0"/>
    <w:rsid w:val="00143349"/>
    <w:rsid w:val="00143B1B"/>
    <w:rsid w:val="00143C5F"/>
    <w:rsid w:val="001443E3"/>
    <w:rsid w:val="00144D4B"/>
    <w:rsid w:val="001457FE"/>
    <w:rsid w:val="00145E17"/>
    <w:rsid w:val="00146ABC"/>
    <w:rsid w:val="00147EBF"/>
    <w:rsid w:val="00150676"/>
    <w:rsid w:val="00150DD0"/>
    <w:rsid w:val="001518DC"/>
    <w:rsid w:val="00152714"/>
    <w:rsid w:val="00152817"/>
    <w:rsid w:val="00153CCF"/>
    <w:rsid w:val="001549A6"/>
    <w:rsid w:val="00154AB6"/>
    <w:rsid w:val="00155DF9"/>
    <w:rsid w:val="00156389"/>
    <w:rsid w:val="0015697E"/>
    <w:rsid w:val="00156B33"/>
    <w:rsid w:val="00157538"/>
    <w:rsid w:val="00157CE2"/>
    <w:rsid w:val="00160A88"/>
    <w:rsid w:val="00160B47"/>
    <w:rsid w:val="00160C63"/>
    <w:rsid w:val="001612EB"/>
    <w:rsid w:val="001620E5"/>
    <w:rsid w:val="001628A2"/>
    <w:rsid w:val="0016379D"/>
    <w:rsid w:val="00164569"/>
    <w:rsid w:val="0016465B"/>
    <w:rsid w:val="0016468F"/>
    <w:rsid w:val="00164A32"/>
    <w:rsid w:val="00164CCF"/>
    <w:rsid w:val="0016503B"/>
    <w:rsid w:val="0016707C"/>
    <w:rsid w:val="0016708D"/>
    <w:rsid w:val="0017013C"/>
    <w:rsid w:val="001701FE"/>
    <w:rsid w:val="00170A01"/>
    <w:rsid w:val="00170A02"/>
    <w:rsid w:val="00171936"/>
    <w:rsid w:val="00172410"/>
    <w:rsid w:val="00172799"/>
    <w:rsid w:val="00172858"/>
    <w:rsid w:val="00172D14"/>
    <w:rsid w:val="00173306"/>
    <w:rsid w:val="001747F4"/>
    <w:rsid w:val="0017485E"/>
    <w:rsid w:val="001749C1"/>
    <w:rsid w:val="00174EE7"/>
    <w:rsid w:val="0017508C"/>
    <w:rsid w:val="00175130"/>
    <w:rsid w:val="00176283"/>
    <w:rsid w:val="00176668"/>
    <w:rsid w:val="00176B21"/>
    <w:rsid w:val="001771ED"/>
    <w:rsid w:val="00177657"/>
    <w:rsid w:val="00177ABF"/>
    <w:rsid w:val="0018142E"/>
    <w:rsid w:val="00181F3B"/>
    <w:rsid w:val="00182106"/>
    <w:rsid w:val="0018212F"/>
    <w:rsid w:val="00182328"/>
    <w:rsid w:val="001826A5"/>
    <w:rsid w:val="00182C34"/>
    <w:rsid w:val="001830D1"/>
    <w:rsid w:val="00183D44"/>
    <w:rsid w:val="00183DAD"/>
    <w:rsid w:val="001845EE"/>
    <w:rsid w:val="001848D5"/>
    <w:rsid w:val="00184CD5"/>
    <w:rsid w:val="001850D4"/>
    <w:rsid w:val="00185EDC"/>
    <w:rsid w:val="00185FCB"/>
    <w:rsid w:val="00186015"/>
    <w:rsid w:val="00186633"/>
    <w:rsid w:val="0018685F"/>
    <w:rsid w:val="00186F8B"/>
    <w:rsid w:val="00191A9A"/>
    <w:rsid w:val="00191D6E"/>
    <w:rsid w:val="00191E3B"/>
    <w:rsid w:val="00191E56"/>
    <w:rsid w:val="00192038"/>
    <w:rsid w:val="0019231B"/>
    <w:rsid w:val="00192B47"/>
    <w:rsid w:val="001943D7"/>
    <w:rsid w:val="00194941"/>
    <w:rsid w:val="00194C40"/>
    <w:rsid w:val="00194E06"/>
    <w:rsid w:val="001953BD"/>
    <w:rsid w:val="00195672"/>
    <w:rsid w:val="00195D04"/>
    <w:rsid w:val="0019610B"/>
    <w:rsid w:val="001962B1"/>
    <w:rsid w:val="001967E1"/>
    <w:rsid w:val="00196B03"/>
    <w:rsid w:val="00197874"/>
    <w:rsid w:val="00197DC7"/>
    <w:rsid w:val="001A07D5"/>
    <w:rsid w:val="001A0A86"/>
    <w:rsid w:val="001A0F10"/>
    <w:rsid w:val="001A14D7"/>
    <w:rsid w:val="001A1684"/>
    <w:rsid w:val="001A1DDC"/>
    <w:rsid w:val="001A20EA"/>
    <w:rsid w:val="001A2399"/>
    <w:rsid w:val="001A2C65"/>
    <w:rsid w:val="001A3624"/>
    <w:rsid w:val="001A369B"/>
    <w:rsid w:val="001A36E8"/>
    <w:rsid w:val="001A3791"/>
    <w:rsid w:val="001A38C5"/>
    <w:rsid w:val="001A416E"/>
    <w:rsid w:val="001A4A8D"/>
    <w:rsid w:val="001A4C47"/>
    <w:rsid w:val="001A5252"/>
    <w:rsid w:val="001A5488"/>
    <w:rsid w:val="001A628E"/>
    <w:rsid w:val="001A65A7"/>
    <w:rsid w:val="001A65BD"/>
    <w:rsid w:val="001A6BEB"/>
    <w:rsid w:val="001A6D1C"/>
    <w:rsid w:val="001A6E39"/>
    <w:rsid w:val="001A77C4"/>
    <w:rsid w:val="001B0968"/>
    <w:rsid w:val="001B09C6"/>
    <w:rsid w:val="001B13B7"/>
    <w:rsid w:val="001B1506"/>
    <w:rsid w:val="001B2013"/>
    <w:rsid w:val="001B219E"/>
    <w:rsid w:val="001B2755"/>
    <w:rsid w:val="001B3076"/>
    <w:rsid w:val="001B3672"/>
    <w:rsid w:val="001B36C2"/>
    <w:rsid w:val="001B41E5"/>
    <w:rsid w:val="001B482B"/>
    <w:rsid w:val="001B4B6C"/>
    <w:rsid w:val="001B4BAB"/>
    <w:rsid w:val="001B5D85"/>
    <w:rsid w:val="001B6053"/>
    <w:rsid w:val="001B637E"/>
    <w:rsid w:val="001B6789"/>
    <w:rsid w:val="001B690B"/>
    <w:rsid w:val="001B6AAA"/>
    <w:rsid w:val="001B6CEC"/>
    <w:rsid w:val="001B7511"/>
    <w:rsid w:val="001B7CEA"/>
    <w:rsid w:val="001B7F35"/>
    <w:rsid w:val="001C0351"/>
    <w:rsid w:val="001C0BC0"/>
    <w:rsid w:val="001C0F95"/>
    <w:rsid w:val="001C12B7"/>
    <w:rsid w:val="001C1969"/>
    <w:rsid w:val="001C19D1"/>
    <w:rsid w:val="001C1B91"/>
    <w:rsid w:val="001C21AE"/>
    <w:rsid w:val="001C22E7"/>
    <w:rsid w:val="001C49CF"/>
    <w:rsid w:val="001C52B5"/>
    <w:rsid w:val="001C5C20"/>
    <w:rsid w:val="001C6A2A"/>
    <w:rsid w:val="001C7EFE"/>
    <w:rsid w:val="001C7FB6"/>
    <w:rsid w:val="001C7FDE"/>
    <w:rsid w:val="001D047D"/>
    <w:rsid w:val="001D06A8"/>
    <w:rsid w:val="001D0A84"/>
    <w:rsid w:val="001D161E"/>
    <w:rsid w:val="001D20BC"/>
    <w:rsid w:val="001D268D"/>
    <w:rsid w:val="001D26A6"/>
    <w:rsid w:val="001D2B22"/>
    <w:rsid w:val="001D329F"/>
    <w:rsid w:val="001D3CD6"/>
    <w:rsid w:val="001D3EFF"/>
    <w:rsid w:val="001D3FEA"/>
    <w:rsid w:val="001D4212"/>
    <w:rsid w:val="001D4317"/>
    <w:rsid w:val="001D467D"/>
    <w:rsid w:val="001D498A"/>
    <w:rsid w:val="001D4ADC"/>
    <w:rsid w:val="001D4ADF"/>
    <w:rsid w:val="001D4D7A"/>
    <w:rsid w:val="001D4F02"/>
    <w:rsid w:val="001D51C3"/>
    <w:rsid w:val="001D5281"/>
    <w:rsid w:val="001D64F6"/>
    <w:rsid w:val="001D6D0C"/>
    <w:rsid w:val="001D79DE"/>
    <w:rsid w:val="001D7E64"/>
    <w:rsid w:val="001D7EFF"/>
    <w:rsid w:val="001D7F28"/>
    <w:rsid w:val="001E01E4"/>
    <w:rsid w:val="001E0643"/>
    <w:rsid w:val="001E0BE5"/>
    <w:rsid w:val="001E25BD"/>
    <w:rsid w:val="001E29AD"/>
    <w:rsid w:val="001E3223"/>
    <w:rsid w:val="001E34F7"/>
    <w:rsid w:val="001E3E45"/>
    <w:rsid w:val="001E420C"/>
    <w:rsid w:val="001E5460"/>
    <w:rsid w:val="001E575C"/>
    <w:rsid w:val="001E5B2D"/>
    <w:rsid w:val="001E60B9"/>
    <w:rsid w:val="001E61B8"/>
    <w:rsid w:val="001E6FC5"/>
    <w:rsid w:val="001E733E"/>
    <w:rsid w:val="001E7E3B"/>
    <w:rsid w:val="001F0244"/>
    <w:rsid w:val="001F0359"/>
    <w:rsid w:val="001F07E9"/>
    <w:rsid w:val="001F1115"/>
    <w:rsid w:val="001F1298"/>
    <w:rsid w:val="001F12B6"/>
    <w:rsid w:val="001F1D0B"/>
    <w:rsid w:val="001F2088"/>
    <w:rsid w:val="001F244D"/>
    <w:rsid w:val="001F2571"/>
    <w:rsid w:val="001F2ECD"/>
    <w:rsid w:val="001F2EFA"/>
    <w:rsid w:val="001F3194"/>
    <w:rsid w:val="001F4328"/>
    <w:rsid w:val="001F494B"/>
    <w:rsid w:val="001F4AD0"/>
    <w:rsid w:val="001F4F4F"/>
    <w:rsid w:val="001F561D"/>
    <w:rsid w:val="001F562A"/>
    <w:rsid w:val="001F59C2"/>
    <w:rsid w:val="001F5FA7"/>
    <w:rsid w:val="001F675C"/>
    <w:rsid w:val="001F6F81"/>
    <w:rsid w:val="001F7ACC"/>
    <w:rsid w:val="00200003"/>
    <w:rsid w:val="0020086B"/>
    <w:rsid w:val="00200A74"/>
    <w:rsid w:val="00200A8F"/>
    <w:rsid w:val="00200DD8"/>
    <w:rsid w:val="002012B4"/>
    <w:rsid w:val="0020147B"/>
    <w:rsid w:val="002014BE"/>
    <w:rsid w:val="00202454"/>
    <w:rsid w:val="00202836"/>
    <w:rsid w:val="00202AC9"/>
    <w:rsid w:val="00202CC3"/>
    <w:rsid w:val="00203013"/>
    <w:rsid w:val="002030F3"/>
    <w:rsid w:val="002032B6"/>
    <w:rsid w:val="00203FB7"/>
    <w:rsid w:val="00204228"/>
    <w:rsid w:val="0020525A"/>
    <w:rsid w:val="002054BC"/>
    <w:rsid w:val="00206A2F"/>
    <w:rsid w:val="00206D3A"/>
    <w:rsid w:val="00206DBE"/>
    <w:rsid w:val="002075DC"/>
    <w:rsid w:val="00207B3E"/>
    <w:rsid w:val="0021182E"/>
    <w:rsid w:val="00211C15"/>
    <w:rsid w:val="00211D45"/>
    <w:rsid w:val="00211E5E"/>
    <w:rsid w:val="00212D98"/>
    <w:rsid w:val="002134B1"/>
    <w:rsid w:val="002135DE"/>
    <w:rsid w:val="00213EC5"/>
    <w:rsid w:val="0021423C"/>
    <w:rsid w:val="0021453B"/>
    <w:rsid w:val="002159FE"/>
    <w:rsid w:val="00215BBC"/>
    <w:rsid w:val="002160F6"/>
    <w:rsid w:val="00216375"/>
    <w:rsid w:val="00217691"/>
    <w:rsid w:val="0021797D"/>
    <w:rsid w:val="00220613"/>
    <w:rsid w:val="002210F1"/>
    <w:rsid w:val="00221964"/>
    <w:rsid w:val="00222E41"/>
    <w:rsid w:val="0022313B"/>
    <w:rsid w:val="002239C0"/>
    <w:rsid w:val="00223EA9"/>
    <w:rsid w:val="002250DC"/>
    <w:rsid w:val="0022572B"/>
    <w:rsid w:val="0022584F"/>
    <w:rsid w:val="0022647B"/>
    <w:rsid w:val="002268D9"/>
    <w:rsid w:val="00226A8B"/>
    <w:rsid w:val="002270C8"/>
    <w:rsid w:val="0022714F"/>
    <w:rsid w:val="00230430"/>
    <w:rsid w:val="00230590"/>
    <w:rsid w:val="002305DF"/>
    <w:rsid w:val="002306C6"/>
    <w:rsid w:val="0023091F"/>
    <w:rsid w:val="00230D70"/>
    <w:rsid w:val="00231758"/>
    <w:rsid w:val="002322F1"/>
    <w:rsid w:val="002323B9"/>
    <w:rsid w:val="002324BD"/>
    <w:rsid w:val="0023288D"/>
    <w:rsid w:val="00232A1E"/>
    <w:rsid w:val="0023316D"/>
    <w:rsid w:val="00233982"/>
    <w:rsid w:val="00233B89"/>
    <w:rsid w:val="002349D3"/>
    <w:rsid w:val="00234F8E"/>
    <w:rsid w:val="002351A6"/>
    <w:rsid w:val="00235B20"/>
    <w:rsid w:val="00235BDB"/>
    <w:rsid w:val="00235DF7"/>
    <w:rsid w:val="00236EF8"/>
    <w:rsid w:val="002370DB"/>
    <w:rsid w:val="002372DD"/>
    <w:rsid w:val="002401CA"/>
    <w:rsid w:val="00240225"/>
    <w:rsid w:val="002417FD"/>
    <w:rsid w:val="00241AA0"/>
    <w:rsid w:val="00241E41"/>
    <w:rsid w:val="002424F4"/>
    <w:rsid w:val="00244DEB"/>
    <w:rsid w:val="00244F8C"/>
    <w:rsid w:val="0024505D"/>
    <w:rsid w:val="00245662"/>
    <w:rsid w:val="00246408"/>
    <w:rsid w:val="00246795"/>
    <w:rsid w:val="0024746C"/>
    <w:rsid w:val="00247828"/>
    <w:rsid w:val="0024791C"/>
    <w:rsid w:val="00247B3F"/>
    <w:rsid w:val="00250B83"/>
    <w:rsid w:val="0025173D"/>
    <w:rsid w:val="00251A96"/>
    <w:rsid w:val="00251AB2"/>
    <w:rsid w:val="00251BB5"/>
    <w:rsid w:val="002522BC"/>
    <w:rsid w:val="002534CB"/>
    <w:rsid w:val="00254556"/>
    <w:rsid w:val="00254AD0"/>
    <w:rsid w:val="00255B11"/>
    <w:rsid w:val="002567D6"/>
    <w:rsid w:val="00256FD0"/>
    <w:rsid w:val="00257290"/>
    <w:rsid w:val="0025737C"/>
    <w:rsid w:val="00257396"/>
    <w:rsid w:val="0026033E"/>
    <w:rsid w:val="002607DA"/>
    <w:rsid w:val="00261633"/>
    <w:rsid w:val="00261D12"/>
    <w:rsid w:val="00262247"/>
    <w:rsid w:val="00262A55"/>
    <w:rsid w:val="00262EE9"/>
    <w:rsid w:val="002638A6"/>
    <w:rsid w:val="00263AF5"/>
    <w:rsid w:val="00263BE9"/>
    <w:rsid w:val="00263E4D"/>
    <w:rsid w:val="00264390"/>
    <w:rsid w:val="002643C2"/>
    <w:rsid w:val="00264D75"/>
    <w:rsid w:val="00264F37"/>
    <w:rsid w:val="002650C1"/>
    <w:rsid w:val="00265A0D"/>
    <w:rsid w:val="00265FED"/>
    <w:rsid w:val="002664C9"/>
    <w:rsid w:val="00266ACC"/>
    <w:rsid w:val="00266DB6"/>
    <w:rsid w:val="00266E79"/>
    <w:rsid w:val="00266EA0"/>
    <w:rsid w:val="002674CF"/>
    <w:rsid w:val="00267D2C"/>
    <w:rsid w:val="00271271"/>
    <w:rsid w:val="002718B9"/>
    <w:rsid w:val="00271C2F"/>
    <w:rsid w:val="00272169"/>
    <w:rsid w:val="002724D5"/>
    <w:rsid w:val="00274094"/>
    <w:rsid w:val="0027413E"/>
    <w:rsid w:val="002757FB"/>
    <w:rsid w:val="00276312"/>
    <w:rsid w:val="00276DF8"/>
    <w:rsid w:val="00280C8E"/>
    <w:rsid w:val="00281935"/>
    <w:rsid w:val="002822F8"/>
    <w:rsid w:val="0028267B"/>
    <w:rsid w:val="00282EA0"/>
    <w:rsid w:val="002831AE"/>
    <w:rsid w:val="00283329"/>
    <w:rsid w:val="002835EE"/>
    <w:rsid w:val="002842BB"/>
    <w:rsid w:val="00284443"/>
    <w:rsid w:val="002844EF"/>
    <w:rsid w:val="00284DDC"/>
    <w:rsid w:val="00284F6C"/>
    <w:rsid w:val="00285118"/>
    <w:rsid w:val="002852FD"/>
    <w:rsid w:val="0028567E"/>
    <w:rsid w:val="0028580E"/>
    <w:rsid w:val="00285C43"/>
    <w:rsid w:val="00286174"/>
    <w:rsid w:val="0028643E"/>
    <w:rsid w:val="002867CB"/>
    <w:rsid w:val="0028738B"/>
    <w:rsid w:val="00287FD9"/>
    <w:rsid w:val="00290372"/>
    <w:rsid w:val="002903E6"/>
    <w:rsid w:val="002909ED"/>
    <w:rsid w:val="00290BE5"/>
    <w:rsid w:val="00290EB7"/>
    <w:rsid w:val="00291222"/>
    <w:rsid w:val="002920D5"/>
    <w:rsid w:val="0029296D"/>
    <w:rsid w:val="00294131"/>
    <w:rsid w:val="00294669"/>
    <w:rsid w:val="00295141"/>
    <w:rsid w:val="002952FF"/>
    <w:rsid w:val="00295978"/>
    <w:rsid w:val="00296112"/>
    <w:rsid w:val="00296415"/>
    <w:rsid w:val="00296C32"/>
    <w:rsid w:val="00296D46"/>
    <w:rsid w:val="00296DC8"/>
    <w:rsid w:val="00297860"/>
    <w:rsid w:val="002A0212"/>
    <w:rsid w:val="002A0729"/>
    <w:rsid w:val="002A0D31"/>
    <w:rsid w:val="002A0D4A"/>
    <w:rsid w:val="002A1060"/>
    <w:rsid w:val="002A162E"/>
    <w:rsid w:val="002A1634"/>
    <w:rsid w:val="002A1686"/>
    <w:rsid w:val="002A1AF0"/>
    <w:rsid w:val="002A1E94"/>
    <w:rsid w:val="002A1F36"/>
    <w:rsid w:val="002A2831"/>
    <w:rsid w:val="002A326F"/>
    <w:rsid w:val="002A3558"/>
    <w:rsid w:val="002A35AA"/>
    <w:rsid w:val="002A39C3"/>
    <w:rsid w:val="002A41D6"/>
    <w:rsid w:val="002A4881"/>
    <w:rsid w:val="002A488C"/>
    <w:rsid w:val="002A4C23"/>
    <w:rsid w:val="002A52F9"/>
    <w:rsid w:val="002A619F"/>
    <w:rsid w:val="002A7A80"/>
    <w:rsid w:val="002A7E12"/>
    <w:rsid w:val="002B02B4"/>
    <w:rsid w:val="002B07FE"/>
    <w:rsid w:val="002B09A0"/>
    <w:rsid w:val="002B0AAD"/>
    <w:rsid w:val="002B1695"/>
    <w:rsid w:val="002B1E45"/>
    <w:rsid w:val="002B1EB8"/>
    <w:rsid w:val="002B24A6"/>
    <w:rsid w:val="002B2BC6"/>
    <w:rsid w:val="002B3EDE"/>
    <w:rsid w:val="002B41C6"/>
    <w:rsid w:val="002B43AA"/>
    <w:rsid w:val="002B45AB"/>
    <w:rsid w:val="002B47C7"/>
    <w:rsid w:val="002B61A2"/>
    <w:rsid w:val="002B6550"/>
    <w:rsid w:val="002B6689"/>
    <w:rsid w:val="002B7CD1"/>
    <w:rsid w:val="002C09F5"/>
    <w:rsid w:val="002C206F"/>
    <w:rsid w:val="002C26D7"/>
    <w:rsid w:val="002C2769"/>
    <w:rsid w:val="002C2894"/>
    <w:rsid w:val="002C30AD"/>
    <w:rsid w:val="002C34E6"/>
    <w:rsid w:val="002C3CF3"/>
    <w:rsid w:val="002C3DAB"/>
    <w:rsid w:val="002C3ED6"/>
    <w:rsid w:val="002C5423"/>
    <w:rsid w:val="002C73AF"/>
    <w:rsid w:val="002C78D6"/>
    <w:rsid w:val="002D04E7"/>
    <w:rsid w:val="002D06C1"/>
    <w:rsid w:val="002D076F"/>
    <w:rsid w:val="002D1649"/>
    <w:rsid w:val="002D209A"/>
    <w:rsid w:val="002D253D"/>
    <w:rsid w:val="002D2814"/>
    <w:rsid w:val="002D2CCB"/>
    <w:rsid w:val="002D3305"/>
    <w:rsid w:val="002D3B4B"/>
    <w:rsid w:val="002D3EBA"/>
    <w:rsid w:val="002D4868"/>
    <w:rsid w:val="002D4E85"/>
    <w:rsid w:val="002D4FB2"/>
    <w:rsid w:val="002D53F9"/>
    <w:rsid w:val="002D5A87"/>
    <w:rsid w:val="002D5FD4"/>
    <w:rsid w:val="002D742B"/>
    <w:rsid w:val="002D797D"/>
    <w:rsid w:val="002D7DDC"/>
    <w:rsid w:val="002E1398"/>
    <w:rsid w:val="002E1C4D"/>
    <w:rsid w:val="002E2062"/>
    <w:rsid w:val="002E3685"/>
    <w:rsid w:val="002E3883"/>
    <w:rsid w:val="002E4192"/>
    <w:rsid w:val="002E4778"/>
    <w:rsid w:val="002E4814"/>
    <w:rsid w:val="002E4F89"/>
    <w:rsid w:val="002E5B90"/>
    <w:rsid w:val="002E6138"/>
    <w:rsid w:val="002E63DA"/>
    <w:rsid w:val="002E6F3F"/>
    <w:rsid w:val="002E72A2"/>
    <w:rsid w:val="002E7778"/>
    <w:rsid w:val="002E789F"/>
    <w:rsid w:val="002E7E76"/>
    <w:rsid w:val="002F10CD"/>
    <w:rsid w:val="002F1546"/>
    <w:rsid w:val="002F168C"/>
    <w:rsid w:val="002F1A35"/>
    <w:rsid w:val="002F1A45"/>
    <w:rsid w:val="002F1BC1"/>
    <w:rsid w:val="002F2DC1"/>
    <w:rsid w:val="002F3DE3"/>
    <w:rsid w:val="002F3F72"/>
    <w:rsid w:val="002F5404"/>
    <w:rsid w:val="002F573F"/>
    <w:rsid w:val="002F591B"/>
    <w:rsid w:val="002F5F80"/>
    <w:rsid w:val="002F64DC"/>
    <w:rsid w:val="002F6712"/>
    <w:rsid w:val="002F7355"/>
    <w:rsid w:val="002F79E4"/>
    <w:rsid w:val="002F7DD7"/>
    <w:rsid w:val="0030038F"/>
    <w:rsid w:val="003006D1"/>
    <w:rsid w:val="00301255"/>
    <w:rsid w:val="00301C0E"/>
    <w:rsid w:val="00301EC0"/>
    <w:rsid w:val="003023F2"/>
    <w:rsid w:val="00302E1A"/>
    <w:rsid w:val="00302F45"/>
    <w:rsid w:val="00303193"/>
    <w:rsid w:val="00303754"/>
    <w:rsid w:val="00304096"/>
    <w:rsid w:val="00304E41"/>
    <w:rsid w:val="0030523F"/>
    <w:rsid w:val="0030680C"/>
    <w:rsid w:val="00306E02"/>
    <w:rsid w:val="003072B3"/>
    <w:rsid w:val="003072F2"/>
    <w:rsid w:val="0030784C"/>
    <w:rsid w:val="003108A8"/>
    <w:rsid w:val="00310DBE"/>
    <w:rsid w:val="003113F7"/>
    <w:rsid w:val="003118BD"/>
    <w:rsid w:val="00311C99"/>
    <w:rsid w:val="0031288A"/>
    <w:rsid w:val="00313268"/>
    <w:rsid w:val="00313F52"/>
    <w:rsid w:val="003149CE"/>
    <w:rsid w:val="00316344"/>
    <w:rsid w:val="00316AF1"/>
    <w:rsid w:val="00317010"/>
    <w:rsid w:val="003171BA"/>
    <w:rsid w:val="003173C0"/>
    <w:rsid w:val="00317AE0"/>
    <w:rsid w:val="00317F9F"/>
    <w:rsid w:val="00317FAD"/>
    <w:rsid w:val="0032094C"/>
    <w:rsid w:val="00320EFC"/>
    <w:rsid w:val="00323863"/>
    <w:rsid w:val="00323BD3"/>
    <w:rsid w:val="00324B23"/>
    <w:rsid w:val="00325012"/>
    <w:rsid w:val="00325301"/>
    <w:rsid w:val="00325D47"/>
    <w:rsid w:val="00325E62"/>
    <w:rsid w:val="00326AF1"/>
    <w:rsid w:val="00326F95"/>
    <w:rsid w:val="00327965"/>
    <w:rsid w:val="00327FF3"/>
    <w:rsid w:val="00331761"/>
    <w:rsid w:val="00332178"/>
    <w:rsid w:val="00332F5E"/>
    <w:rsid w:val="003332E7"/>
    <w:rsid w:val="0033394D"/>
    <w:rsid w:val="0033431D"/>
    <w:rsid w:val="00334946"/>
    <w:rsid w:val="00334EA8"/>
    <w:rsid w:val="003350C1"/>
    <w:rsid w:val="00335D59"/>
    <w:rsid w:val="00336317"/>
    <w:rsid w:val="0033640C"/>
    <w:rsid w:val="003366E9"/>
    <w:rsid w:val="00336D2D"/>
    <w:rsid w:val="003377A7"/>
    <w:rsid w:val="00337E98"/>
    <w:rsid w:val="00340A96"/>
    <w:rsid w:val="00340F30"/>
    <w:rsid w:val="00341C55"/>
    <w:rsid w:val="00342488"/>
    <w:rsid w:val="0034371D"/>
    <w:rsid w:val="00343920"/>
    <w:rsid w:val="003439F0"/>
    <w:rsid w:val="00344693"/>
    <w:rsid w:val="00344A9C"/>
    <w:rsid w:val="0034548B"/>
    <w:rsid w:val="003455BB"/>
    <w:rsid w:val="003458A4"/>
    <w:rsid w:val="00345A62"/>
    <w:rsid w:val="00345BFE"/>
    <w:rsid w:val="0034605D"/>
    <w:rsid w:val="00346CD8"/>
    <w:rsid w:val="00347544"/>
    <w:rsid w:val="00347926"/>
    <w:rsid w:val="00350461"/>
    <w:rsid w:val="00350533"/>
    <w:rsid w:val="00350AD8"/>
    <w:rsid w:val="00351AC2"/>
    <w:rsid w:val="003520AA"/>
    <w:rsid w:val="003522E3"/>
    <w:rsid w:val="00352751"/>
    <w:rsid w:val="003529CC"/>
    <w:rsid w:val="00352CB0"/>
    <w:rsid w:val="00353861"/>
    <w:rsid w:val="003538CA"/>
    <w:rsid w:val="00353C6B"/>
    <w:rsid w:val="00353D21"/>
    <w:rsid w:val="003540A1"/>
    <w:rsid w:val="00354AE6"/>
    <w:rsid w:val="00355011"/>
    <w:rsid w:val="00355B21"/>
    <w:rsid w:val="00355E83"/>
    <w:rsid w:val="00356AF5"/>
    <w:rsid w:val="00356B0D"/>
    <w:rsid w:val="0035749E"/>
    <w:rsid w:val="00357C4D"/>
    <w:rsid w:val="0036001F"/>
    <w:rsid w:val="00360B4E"/>
    <w:rsid w:val="00360D67"/>
    <w:rsid w:val="00361DB4"/>
    <w:rsid w:val="00362741"/>
    <w:rsid w:val="00362A2A"/>
    <w:rsid w:val="00362BDB"/>
    <w:rsid w:val="00363531"/>
    <w:rsid w:val="00363DC4"/>
    <w:rsid w:val="00364E78"/>
    <w:rsid w:val="00366646"/>
    <w:rsid w:val="00366C10"/>
    <w:rsid w:val="00367068"/>
    <w:rsid w:val="00367209"/>
    <w:rsid w:val="0036738B"/>
    <w:rsid w:val="00367FEF"/>
    <w:rsid w:val="00371356"/>
    <w:rsid w:val="00372088"/>
    <w:rsid w:val="00372C66"/>
    <w:rsid w:val="003731A0"/>
    <w:rsid w:val="003733A5"/>
    <w:rsid w:val="00373ACD"/>
    <w:rsid w:val="0037401F"/>
    <w:rsid w:val="0037402C"/>
    <w:rsid w:val="0037411F"/>
    <w:rsid w:val="00374B2A"/>
    <w:rsid w:val="00375462"/>
    <w:rsid w:val="003754BB"/>
    <w:rsid w:val="0037585F"/>
    <w:rsid w:val="003758F8"/>
    <w:rsid w:val="00375ACC"/>
    <w:rsid w:val="00375C4B"/>
    <w:rsid w:val="00375D8B"/>
    <w:rsid w:val="00376757"/>
    <w:rsid w:val="00376B6E"/>
    <w:rsid w:val="00376D8D"/>
    <w:rsid w:val="00377104"/>
    <w:rsid w:val="00377369"/>
    <w:rsid w:val="003773C8"/>
    <w:rsid w:val="003776E2"/>
    <w:rsid w:val="00377913"/>
    <w:rsid w:val="00377DF4"/>
    <w:rsid w:val="00380908"/>
    <w:rsid w:val="00380BF2"/>
    <w:rsid w:val="00380F5C"/>
    <w:rsid w:val="00381618"/>
    <w:rsid w:val="00381EB9"/>
    <w:rsid w:val="00382107"/>
    <w:rsid w:val="00382294"/>
    <w:rsid w:val="00382CAE"/>
    <w:rsid w:val="003838AA"/>
    <w:rsid w:val="00383B5E"/>
    <w:rsid w:val="003851CE"/>
    <w:rsid w:val="00385BB2"/>
    <w:rsid w:val="00385D52"/>
    <w:rsid w:val="00386072"/>
    <w:rsid w:val="00386E27"/>
    <w:rsid w:val="003875A4"/>
    <w:rsid w:val="00387B62"/>
    <w:rsid w:val="00390C66"/>
    <w:rsid w:val="00390C6B"/>
    <w:rsid w:val="00390EF3"/>
    <w:rsid w:val="0039160C"/>
    <w:rsid w:val="003918C0"/>
    <w:rsid w:val="00391B79"/>
    <w:rsid w:val="00392297"/>
    <w:rsid w:val="00392C1B"/>
    <w:rsid w:val="003932EE"/>
    <w:rsid w:val="0039346E"/>
    <w:rsid w:val="003940D6"/>
    <w:rsid w:val="0039419B"/>
    <w:rsid w:val="003941D1"/>
    <w:rsid w:val="00394988"/>
    <w:rsid w:val="00394BCE"/>
    <w:rsid w:val="00394CF5"/>
    <w:rsid w:val="0039590E"/>
    <w:rsid w:val="00395D1E"/>
    <w:rsid w:val="00395EBD"/>
    <w:rsid w:val="00396234"/>
    <w:rsid w:val="003966F5"/>
    <w:rsid w:val="0039694A"/>
    <w:rsid w:val="00396CC0"/>
    <w:rsid w:val="00397B19"/>
    <w:rsid w:val="003A08B5"/>
    <w:rsid w:val="003A0F34"/>
    <w:rsid w:val="003A124B"/>
    <w:rsid w:val="003A1AC0"/>
    <w:rsid w:val="003A1EA3"/>
    <w:rsid w:val="003A2C5C"/>
    <w:rsid w:val="003A2DC5"/>
    <w:rsid w:val="003A3691"/>
    <w:rsid w:val="003A37A5"/>
    <w:rsid w:val="003A38C6"/>
    <w:rsid w:val="003A38FC"/>
    <w:rsid w:val="003A42F4"/>
    <w:rsid w:val="003A4367"/>
    <w:rsid w:val="003A539B"/>
    <w:rsid w:val="003A53F6"/>
    <w:rsid w:val="003A53F7"/>
    <w:rsid w:val="003A6940"/>
    <w:rsid w:val="003A69F9"/>
    <w:rsid w:val="003B004E"/>
    <w:rsid w:val="003B0269"/>
    <w:rsid w:val="003B03F2"/>
    <w:rsid w:val="003B0565"/>
    <w:rsid w:val="003B072C"/>
    <w:rsid w:val="003B1511"/>
    <w:rsid w:val="003B1A6D"/>
    <w:rsid w:val="003B200E"/>
    <w:rsid w:val="003B2479"/>
    <w:rsid w:val="003B2D42"/>
    <w:rsid w:val="003B35B0"/>
    <w:rsid w:val="003B3A89"/>
    <w:rsid w:val="003B42EC"/>
    <w:rsid w:val="003B490F"/>
    <w:rsid w:val="003B4C21"/>
    <w:rsid w:val="003B529D"/>
    <w:rsid w:val="003B68A3"/>
    <w:rsid w:val="003B6BC3"/>
    <w:rsid w:val="003B733F"/>
    <w:rsid w:val="003B734C"/>
    <w:rsid w:val="003B7F96"/>
    <w:rsid w:val="003C04F0"/>
    <w:rsid w:val="003C067C"/>
    <w:rsid w:val="003C0769"/>
    <w:rsid w:val="003C0811"/>
    <w:rsid w:val="003C0979"/>
    <w:rsid w:val="003C1515"/>
    <w:rsid w:val="003C2026"/>
    <w:rsid w:val="003C28BD"/>
    <w:rsid w:val="003C39F6"/>
    <w:rsid w:val="003C3A63"/>
    <w:rsid w:val="003C3E3A"/>
    <w:rsid w:val="003C4332"/>
    <w:rsid w:val="003C59C2"/>
    <w:rsid w:val="003C5B68"/>
    <w:rsid w:val="003C6235"/>
    <w:rsid w:val="003C6CD3"/>
    <w:rsid w:val="003C6EE3"/>
    <w:rsid w:val="003D01EE"/>
    <w:rsid w:val="003D03F7"/>
    <w:rsid w:val="003D07F0"/>
    <w:rsid w:val="003D19B0"/>
    <w:rsid w:val="003D2068"/>
    <w:rsid w:val="003D2813"/>
    <w:rsid w:val="003D298D"/>
    <w:rsid w:val="003D2A16"/>
    <w:rsid w:val="003D366B"/>
    <w:rsid w:val="003D3AD7"/>
    <w:rsid w:val="003D4234"/>
    <w:rsid w:val="003D436A"/>
    <w:rsid w:val="003D4E9A"/>
    <w:rsid w:val="003D53A4"/>
    <w:rsid w:val="003D6728"/>
    <w:rsid w:val="003D70EB"/>
    <w:rsid w:val="003D76BC"/>
    <w:rsid w:val="003E013F"/>
    <w:rsid w:val="003E0F3E"/>
    <w:rsid w:val="003E1A47"/>
    <w:rsid w:val="003E1B43"/>
    <w:rsid w:val="003E2C38"/>
    <w:rsid w:val="003E2E9F"/>
    <w:rsid w:val="003E36B6"/>
    <w:rsid w:val="003E4497"/>
    <w:rsid w:val="003E4777"/>
    <w:rsid w:val="003E52D5"/>
    <w:rsid w:val="003E56E8"/>
    <w:rsid w:val="003E5905"/>
    <w:rsid w:val="003E5ADF"/>
    <w:rsid w:val="003E5CAA"/>
    <w:rsid w:val="003E60DB"/>
    <w:rsid w:val="003E6C1C"/>
    <w:rsid w:val="003E7510"/>
    <w:rsid w:val="003E7A6F"/>
    <w:rsid w:val="003F072D"/>
    <w:rsid w:val="003F0AE3"/>
    <w:rsid w:val="003F1290"/>
    <w:rsid w:val="003F1512"/>
    <w:rsid w:val="003F1AF6"/>
    <w:rsid w:val="003F1B7C"/>
    <w:rsid w:val="003F1D51"/>
    <w:rsid w:val="003F281A"/>
    <w:rsid w:val="003F2A5F"/>
    <w:rsid w:val="003F2B66"/>
    <w:rsid w:val="003F3206"/>
    <w:rsid w:val="003F3A4D"/>
    <w:rsid w:val="003F3CCC"/>
    <w:rsid w:val="003F405F"/>
    <w:rsid w:val="003F4223"/>
    <w:rsid w:val="003F4421"/>
    <w:rsid w:val="003F4916"/>
    <w:rsid w:val="003F50FB"/>
    <w:rsid w:val="003F5B49"/>
    <w:rsid w:val="003F5C6B"/>
    <w:rsid w:val="003F609E"/>
    <w:rsid w:val="003F6EC1"/>
    <w:rsid w:val="003F7309"/>
    <w:rsid w:val="003F7C99"/>
    <w:rsid w:val="003F7E47"/>
    <w:rsid w:val="00400B27"/>
    <w:rsid w:val="00400EED"/>
    <w:rsid w:val="00401367"/>
    <w:rsid w:val="00401B56"/>
    <w:rsid w:val="00401CF9"/>
    <w:rsid w:val="004021E8"/>
    <w:rsid w:val="0040248B"/>
    <w:rsid w:val="0040271C"/>
    <w:rsid w:val="00402834"/>
    <w:rsid w:val="00402C0A"/>
    <w:rsid w:val="00403AAE"/>
    <w:rsid w:val="00404094"/>
    <w:rsid w:val="00404427"/>
    <w:rsid w:val="0040469E"/>
    <w:rsid w:val="00404BA9"/>
    <w:rsid w:val="00404F84"/>
    <w:rsid w:val="00405FEA"/>
    <w:rsid w:val="0040656F"/>
    <w:rsid w:val="004068E6"/>
    <w:rsid w:val="00406B0B"/>
    <w:rsid w:val="00406B4F"/>
    <w:rsid w:val="00407E31"/>
    <w:rsid w:val="0041083C"/>
    <w:rsid w:val="00411077"/>
    <w:rsid w:val="004112A9"/>
    <w:rsid w:val="00412EEA"/>
    <w:rsid w:val="00413721"/>
    <w:rsid w:val="00413CC0"/>
    <w:rsid w:val="00414BEA"/>
    <w:rsid w:val="00414D2D"/>
    <w:rsid w:val="004151EB"/>
    <w:rsid w:val="004151EC"/>
    <w:rsid w:val="00415D81"/>
    <w:rsid w:val="00416023"/>
    <w:rsid w:val="0041685A"/>
    <w:rsid w:val="00416C51"/>
    <w:rsid w:val="004176A9"/>
    <w:rsid w:val="00417B2D"/>
    <w:rsid w:val="00417B8D"/>
    <w:rsid w:val="00420CEF"/>
    <w:rsid w:val="00420E02"/>
    <w:rsid w:val="00421011"/>
    <w:rsid w:val="00421188"/>
    <w:rsid w:val="00421652"/>
    <w:rsid w:val="00421826"/>
    <w:rsid w:val="00421F3A"/>
    <w:rsid w:val="0042209E"/>
    <w:rsid w:val="00422110"/>
    <w:rsid w:val="0042235B"/>
    <w:rsid w:val="004225F1"/>
    <w:rsid w:val="0042273B"/>
    <w:rsid w:val="00422C7A"/>
    <w:rsid w:val="004238C6"/>
    <w:rsid w:val="00423E11"/>
    <w:rsid w:val="00424B31"/>
    <w:rsid w:val="004258B8"/>
    <w:rsid w:val="00425B94"/>
    <w:rsid w:val="00425BE4"/>
    <w:rsid w:val="004269AE"/>
    <w:rsid w:val="00426B37"/>
    <w:rsid w:val="004277BF"/>
    <w:rsid w:val="00427CFF"/>
    <w:rsid w:val="00430138"/>
    <w:rsid w:val="00430297"/>
    <w:rsid w:val="004304CD"/>
    <w:rsid w:val="00430B34"/>
    <w:rsid w:val="00431609"/>
    <w:rsid w:val="00432D8E"/>
    <w:rsid w:val="00433131"/>
    <w:rsid w:val="00433716"/>
    <w:rsid w:val="00433A43"/>
    <w:rsid w:val="004346E1"/>
    <w:rsid w:val="004352C4"/>
    <w:rsid w:val="00436376"/>
    <w:rsid w:val="004366FC"/>
    <w:rsid w:val="00436832"/>
    <w:rsid w:val="00436E1D"/>
    <w:rsid w:val="0043703C"/>
    <w:rsid w:val="00437975"/>
    <w:rsid w:val="00437CC5"/>
    <w:rsid w:val="00437CD2"/>
    <w:rsid w:val="004401E6"/>
    <w:rsid w:val="00440BF2"/>
    <w:rsid w:val="00440F00"/>
    <w:rsid w:val="00442595"/>
    <w:rsid w:val="00443100"/>
    <w:rsid w:val="004441BF"/>
    <w:rsid w:val="00444842"/>
    <w:rsid w:val="00444985"/>
    <w:rsid w:val="00444FFC"/>
    <w:rsid w:val="004450FB"/>
    <w:rsid w:val="004456FD"/>
    <w:rsid w:val="00445821"/>
    <w:rsid w:val="004460F1"/>
    <w:rsid w:val="0044615C"/>
    <w:rsid w:val="00446D79"/>
    <w:rsid w:val="00447072"/>
    <w:rsid w:val="00447188"/>
    <w:rsid w:val="0044744B"/>
    <w:rsid w:val="00447D94"/>
    <w:rsid w:val="004501B8"/>
    <w:rsid w:val="00450AA1"/>
    <w:rsid w:val="0045162F"/>
    <w:rsid w:val="004516B9"/>
    <w:rsid w:val="00451724"/>
    <w:rsid w:val="0045292C"/>
    <w:rsid w:val="00452D2F"/>
    <w:rsid w:val="0045337C"/>
    <w:rsid w:val="004535D4"/>
    <w:rsid w:val="00453B59"/>
    <w:rsid w:val="004540DB"/>
    <w:rsid w:val="00454821"/>
    <w:rsid w:val="00454BA7"/>
    <w:rsid w:val="00454BD6"/>
    <w:rsid w:val="00454C60"/>
    <w:rsid w:val="004551DB"/>
    <w:rsid w:val="00455670"/>
    <w:rsid w:val="00455AAB"/>
    <w:rsid w:val="00455B07"/>
    <w:rsid w:val="00455B24"/>
    <w:rsid w:val="00455E1B"/>
    <w:rsid w:val="0045696F"/>
    <w:rsid w:val="00456EA0"/>
    <w:rsid w:val="00460511"/>
    <w:rsid w:val="00460651"/>
    <w:rsid w:val="00461067"/>
    <w:rsid w:val="00462423"/>
    <w:rsid w:val="004627D2"/>
    <w:rsid w:val="00462B86"/>
    <w:rsid w:val="004637E5"/>
    <w:rsid w:val="00463D50"/>
    <w:rsid w:val="004642B1"/>
    <w:rsid w:val="00464684"/>
    <w:rsid w:val="00465000"/>
    <w:rsid w:val="00467579"/>
    <w:rsid w:val="004676C4"/>
    <w:rsid w:val="00467A72"/>
    <w:rsid w:val="00467D00"/>
    <w:rsid w:val="00467FDD"/>
    <w:rsid w:val="004704B3"/>
    <w:rsid w:val="00470B8F"/>
    <w:rsid w:val="00471D56"/>
    <w:rsid w:val="00472204"/>
    <w:rsid w:val="00472242"/>
    <w:rsid w:val="00472E98"/>
    <w:rsid w:val="004734AE"/>
    <w:rsid w:val="00473BDF"/>
    <w:rsid w:val="00474B04"/>
    <w:rsid w:val="00474B7C"/>
    <w:rsid w:val="00474F00"/>
    <w:rsid w:val="00475F4C"/>
    <w:rsid w:val="004761EA"/>
    <w:rsid w:val="00476580"/>
    <w:rsid w:val="00476C9F"/>
    <w:rsid w:val="00476D03"/>
    <w:rsid w:val="00476F87"/>
    <w:rsid w:val="00476F8E"/>
    <w:rsid w:val="004771C1"/>
    <w:rsid w:val="00477FF3"/>
    <w:rsid w:val="00480CE9"/>
    <w:rsid w:val="0048100C"/>
    <w:rsid w:val="00481669"/>
    <w:rsid w:val="004823E9"/>
    <w:rsid w:val="00482446"/>
    <w:rsid w:val="00482A8F"/>
    <w:rsid w:val="00482EDB"/>
    <w:rsid w:val="00483237"/>
    <w:rsid w:val="00483835"/>
    <w:rsid w:val="0048465D"/>
    <w:rsid w:val="00485191"/>
    <w:rsid w:val="004851B5"/>
    <w:rsid w:val="0048525A"/>
    <w:rsid w:val="00485652"/>
    <w:rsid w:val="00486014"/>
    <w:rsid w:val="00486F39"/>
    <w:rsid w:val="00486F95"/>
    <w:rsid w:val="00487AFE"/>
    <w:rsid w:val="00487DB8"/>
    <w:rsid w:val="00487F21"/>
    <w:rsid w:val="004904C5"/>
    <w:rsid w:val="00491176"/>
    <w:rsid w:val="00492C9A"/>
    <w:rsid w:val="00492F98"/>
    <w:rsid w:val="004930A0"/>
    <w:rsid w:val="00494003"/>
    <w:rsid w:val="00494C77"/>
    <w:rsid w:val="004957A9"/>
    <w:rsid w:val="004957DC"/>
    <w:rsid w:val="00497431"/>
    <w:rsid w:val="00497A86"/>
    <w:rsid w:val="004A0EEF"/>
    <w:rsid w:val="004A1434"/>
    <w:rsid w:val="004A1A5B"/>
    <w:rsid w:val="004A1EBF"/>
    <w:rsid w:val="004A2784"/>
    <w:rsid w:val="004A2D16"/>
    <w:rsid w:val="004A3149"/>
    <w:rsid w:val="004A3F22"/>
    <w:rsid w:val="004A5167"/>
    <w:rsid w:val="004A614E"/>
    <w:rsid w:val="004A61D1"/>
    <w:rsid w:val="004A7007"/>
    <w:rsid w:val="004A703C"/>
    <w:rsid w:val="004A7604"/>
    <w:rsid w:val="004A79B2"/>
    <w:rsid w:val="004A7EA3"/>
    <w:rsid w:val="004B0763"/>
    <w:rsid w:val="004B0801"/>
    <w:rsid w:val="004B0DEE"/>
    <w:rsid w:val="004B1206"/>
    <w:rsid w:val="004B1645"/>
    <w:rsid w:val="004B1DFB"/>
    <w:rsid w:val="004B29B6"/>
    <w:rsid w:val="004B2FD3"/>
    <w:rsid w:val="004B307F"/>
    <w:rsid w:val="004B3255"/>
    <w:rsid w:val="004B3490"/>
    <w:rsid w:val="004B3C5F"/>
    <w:rsid w:val="004B3E04"/>
    <w:rsid w:val="004B3E22"/>
    <w:rsid w:val="004B3E89"/>
    <w:rsid w:val="004B433F"/>
    <w:rsid w:val="004B5116"/>
    <w:rsid w:val="004B5143"/>
    <w:rsid w:val="004B5173"/>
    <w:rsid w:val="004B5F75"/>
    <w:rsid w:val="004B6947"/>
    <w:rsid w:val="004B6B29"/>
    <w:rsid w:val="004B74A1"/>
    <w:rsid w:val="004B76F3"/>
    <w:rsid w:val="004B790D"/>
    <w:rsid w:val="004B7CBD"/>
    <w:rsid w:val="004C14F7"/>
    <w:rsid w:val="004C15F3"/>
    <w:rsid w:val="004C18BC"/>
    <w:rsid w:val="004C1932"/>
    <w:rsid w:val="004C1F19"/>
    <w:rsid w:val="004C289B"/>
    <w:rsid w:val="004C29E0"/>
    <w:rsid w:val="004C2BDB"/>
    <w:rsid w:val="004C2F0E"/>
    <w:rsid w:val="004C3213"/>
    <w:rsid w:val="004C3266"/>
    <w:rsid w:val="004C33C1"/>
    <w:rsid w:val="004C4421"/>
    <w:rsid w:val="004C4944"/>
    <w:rsid w:val="004C4CB9"/>
    <w:rsid w:val="004C5257"/>
    <w:rsid w:val="004C5554"/>
    <w:rsid w:val="004C5C3E"/>
    <w:rsid w:val="004C5DB5"/>
    <w:rsid w:val="004C5FE6"/>
    <w:rsid w:val="004C62DE"/>
    <w:rsid w:val="004C6418"/>
    <w:rsid w:val="004C7FED"/>
    <w:rsid w:val="004D0973"/>
    <w:rsid w:val="004D09F4"/>
    <w:rsid w:val="004D0A2C"/>
    <w:rsid w:val="004D1479"/>
    <w:rsid w:val="004D17DE"/>
    <w:rsid w:val="004D1D1C"/>
    <w:rsid w:val="004D2552"/>
    <w:rsid w:val="004D3188"/>
    <w:rsid w:val="004D3321"/>
    <w:rsid w:val="004D342D"/>
    <w:rsid w:val="004D357F"/>
    <w:rsid w:val="004D3761"/>
    <w:rsid w:val="004D3869"/>
    <w:rsid w:val="004D3D61"/>
    <w:rsid w:val="004D4030"/>
    <w:rsid w:val="004D48B2"/>
    <w:rsid w:val="004D5051"/>
    <w:rsid w:val="004D652E"/>
    <w:rsid w:val="004D70D9"/>
    <w:rsid w:val="004D7206"/>
    <w:rsid w:val="004D737A"/>
    <w:rsid w:val="004D73AE"/>
    <w:rsid w:val="004D7526"/>
    <w:rsid w:val="004D75F2"/>
    <w:rsid w:val="004D78E9"/>
    <w:rsid w:val="004D79B2"/>
    <w:rsid w:val="004D7BC3"/>
    <w:rsid w:val="004E01E9"/>
    <w:rsid w:val="004E026C"/>
    <w:rsid w:val="004E0310"/>
    <w:rsid w:val="004E0572"/>
    <w:rsid w:val="004E0656"/>
    <w:rsid w:val="004E0A32"/>
    <w:rsid w:val="004E0ACE"/>
    <w:rsid w:val="004E0D3C"/>
    <w:rsid w:val="004E0F2F"/>
    <w:rsid w:val="004E15B2"/>
    <w:rsid w:val="004E1733"/>
    <w:rsid w:val="004E1A20"/>
    <w:rsid w:val="004E1C4D"/>
    <w:rsid w:val="004E1D51"/>
    <w:rsid w:val="004E1F17"/>
    <w:rsid w:val="004E1F83"/>
    <w:rsid w:val="004E207E"/>
    <w:rsid w:val="004E2185"/>
    <w:rsid w:val="004E221A"/>
    <w:rsid w:val="004E36F0"/>
    <w:rsid w:val="004E39D8"/>
    <w:rsid w:val="004E4551"/>
    <w:rsid w:val="004E555D"/>
    <w:rsid w:val="004E6128"/>
    <w:rsid w:val="004E6E95"/>
    <w:rsid w:val="004E718B"/>
    <w:rsid w:val="004E71DD"/>
    <w:rsid w:val="004E7C6C"/>
    <w:rsid w:val="004F0DD9"/>
    <w:rsid w:val="004F0FFE"/>
    <w:rsid w:val="004F19D6"/>
    <w:rsid w:val="004F1B81"/>
    <w:rsid w:val="004F1C9B"/>
    <w:rsid w:val="004F1D0F"/>
    <w:rsid w:val="004F3BAF"/>
    <w:rsid w:val="004F53DF"/>
    <w:rsid w:val="004F61D7"/>
    <w:rsid w:val="004F6507"/>
    <w:rsid w:val="004F6A14"/>
    <w:rsid w:val="004F6C36"/>
    <w:rsid w:val="004F6D98"/>
    <w:rsid w:val="004F6EB6"/>
    <w:rsid w:val="00500423"/>
    <w:rsid w:val="005010C5"/>
    <w:rsid w:val="00501544"/>
    <w:rsid w:val="00501725"/>
    <w:rsid w:val="005019F5"/>
    <w:rsid w:val="00501C91"/>
    <w:rsid w:val="0050230D"/>
    <w:rsid w:val="005023F8"/>
    <w:rsid w:val="0050276C"/>
    <w:rsid w:val="005033F8"/>
    <w:rsid w:val="0050483A"/>
    <w:rsid w:val="005048F4"/>
    <w:rsid w:val="00504C42"/>
    <w:rsid w:val="005050F7"/>
    <w:rsid w:val="00505818"/>
    <w:rsid w:val="0050584D"/>
    <w:rsid w:val="00505888"/>
    <w:rsid w:val="005058F8"/>
    <w:rsid w:val="0050608C"/>
    <w:rsid w:val="00506A72"/>
    <w:rsid w:val="00506D6D"/>
    <w:rsid w:val="00507C62"/>
    <w:rsid w:val="00507E84"/>
    <w:rsid w:val="00510A6A"/>
    <w:rsid w:val="00511D4C"/>
    <w:rsid w:val="00512773"/>
    <w:rsid w:val="00512B41"/>
    <w:rsid w:val="00512E60"/>
    <w:rsid w:val="00512FD9"/>
    <w:rsid w:val="005134FA"/>
    <w:rsid w:val="005136F1"/>
    <w:rsid w:val="00513964"/>
    <w:rsid w:val="00513EFD"/>
    <w:rsid w:val="0051405A"/>
    <w:rsid w:val="0051410E"/>
    <w:rsid w:val="0051437F"/>
    <w:rsid w:val="005148B0"/>
    <w:rsid w:val="00515C85"/>
    <w:rsid w:val="005161FF"/>
    <w:rsid w:val="005162C0"/>
    <w:rsid w:val="00516513"/>
    <w:rsid w:val="00516FF9"/>
    <w:rsid w:val="005170A5"/>
    <w:rsid w:val="00520670"/>
    <w:rsid w:val="005211D0"/>
    <w:rsid w:val="005216DF"/>
    <w:rsid w:val="0052185F"/>
    <w:rsid w:val="00521A78"/>
    <w:rsid w:val="00522742"/>
    <w:rsid w:val="00522A75"/>
    <w:rsid w:val="00522AA9"/>
    <w:rsid w:val="00522AB5"/>
    <w:rsid w:val="005231EE"/>
    <w:rsid w:val="005236E3"/>
    <w:rsid w:val="0052385D"/>
    <w:rsid w:val="00523E83"/>
    <w:rsid w:val="00524AFA"/>
    <w:rsid w:val="0052584C"/>
    <w:rsid w:val="00525E9E"/>
    <w:rsid w:val="005267F8"/>
    <w:rsid w:val="005268B1"/>
    <w:rsid w:val="00526E90"/>
    <w:rsid w:val="005275CA"/>
    <w:rsid w:val="00530974"/>
    <w:rsid w:val="00530C90"/>
    <w:rsid w:val="00531A99"/>
    <w:rsid w:val="00533711"/>
    <w:rsid w:val="005339A8"/>
    <w:rsid w:val="00533A15"/>
    <w:rsid w:val="00533C19"/>
    <w:rsid w:val="00535164"/>
    <w:rsid w:val="00535718"/>
    <w:rsid w:val="00535756"/>
    <w:rsid w:val="00535D76"/>
    <w:rsid w:val="00535ED7"/>
    <w:rsid w:val="00536763"/>
    <w:rsid w:val="00536E60"/>
    <w:rsid w:val="005374FA"/>
    <w:rsid w:val="00537843"/>
    <w:rsid w:val="005400DD"/>
    <w:rsid w:val="00540298"/>
    <w:rsid w:val="005413EF"/>
    <w:rsid w:val="005415A7"/>
    <w:rsid w:val="005415C5"/>
    <w:rsid w:val="00541684"/>
    <w:rsid w:val="00541BB4"/>
    <w:rsid w:val="00542B36"/>
    <w:rsid w:val="00542B61"/>
    <w:rsid w:val="00543820"/>
    <w:rsid w:val="00543CCE"/>
    <w:rsid w:val="00543D38"/>
    <w:rsid w:val="0054447B"/>
    <w:rsid w:val="005451CB"/>
    <w:rsid w:val="0054640C"/>
    <w:rsid w:val="005465DE"/>
    <w:rsid w:val="005467D9"/>
    <w:rsid w:val="00547F8D"/>
    <w:rsid w:val="00550FA6"/>
    <w:rsid w:val="00551989"/>
    <w:rsid w:val="00552169"/>
    <w:rsid w:val="00552854"/>
    <w:rsid w:val="00552BD7"/>
    <w:rsid w:val="005533E2"/>
    <w:rsid w:val="005536AE"/>
    <w:rsid w:val="00553C40"/>
    <w:rsid w:val="00553D7B"/>
    <w:rsid w:val="005547B2"/>
    <w:rsid w:val="00555476"/>
    <w:rsid w:val="00555BC9"/>
    <w:rsid w:val="00556728"/>
    <w:rsid w:val="00556C3D"/>
    <w:rsid w:val="00556C4B"/>
    <w:rsid w:val="005573D9"/>
    <w:rsid w:val="0055792F"/>
    <w:rsid w:val="00560C3E"/>
    <w:rsid w:val="005617CA"/>
    <w:rsid w:val="00561EE9"/>
    <w:rsid w:val="00561FB0"/>
    <w:rsid w:val="00562479"/>
    <w:rsid w:val="005634AF"/>
    <w:rsid w:val="005634DC"/>
    <w:rsid w:val="00563526"/>
    <w:rsid w:val="0056423B"/>
    <w:rsid w:val="00564375"/>
    <w:rsid w:val="005645ED"/>
    <w:rsid w:val="005646DD"/>
    <w:rsid w:val="0056524F"/>
    <w:rsid w:val="0056526D"/>
    <w:rsid w:val="0056560F"/>
    <w:rsid w:val="00565F15"/>
    <w:rsid w:val="005664E5"/>
    <w:rsid w:val="00566AE2"/>
    <w:rsid w:val="00567171"/>
    <w:rsid w:val="0056742B"/>
    <w:rsid w:val="00567CAC"/>
    <w:rsid w:val="00567F52"/>
    <w:rsid w:val="005717DC"/>
    <w:rsid w:val="00571E71"/>
    <w:rsid w:val="00571F93"/>
    <w:rsid w:val="0057255C"/>
    <w:rsid w:val="00572968"/>
    <w:rsid w:val="005734A0"/>
    <w:rsid w:val="0057439D"/>
    <w:rsid w:val="0057482C"/>
    <w:rsid w:val="005750BB"/>
    <w:rsid w:val="005759BD"/>
    <w:rsid w:val="00575C92"/>
    <w:rsid w:val="00575D15"/>
    <w:rsid w:val="005765B3"/>
    <w:rsid w:val="00576AF2"/>
    <w:rsid w:val="005772DB"/>
    <w:rsid w:val="005776EE"/>
    <w:rsid w:val="00577858"/>
    <w:rsid w:val="00577F1E"/>
    <w:rsid w:val="005808AD"/>
    <w:rsid w:val="0058096D"/>
    <w:rsid w:val="00580AD7"/>
    <w:rsid w:val="00580FA3"/>
    <w:rsid w:val="005815D2"/>
    <w:rsid w:val="005820F8"/>
    <w:rsid w:val="00582464"/>
    <w:rsid w:val="00582745"/>
    <w:rsid w:val="0058338E"/>
    <w:rsid w:val="005842BD"/>
    <w:rsid w:val="00584317"/>
    <w:rsid w:val="0058446D"/>
    <w:rsid w:val="005847C6"/>
    <w:rsid w:val="00585144"/>
    <w:rsid w:val="00585AC2"/>
    <w:rsid w:val="00585BDC"/>
    <w:rsid w:val="00585C35"/>
    <w:rsid w:val="00586681"/>
    <w:rsid w:val="005867F1"/>
    <w:rsid w:val="0058769B"/>
    <w:rsid w:val="00587774"/>
    <w:rsid w:val="005900DD"/>
    <w:rsid w:val="005903C5"/>
    <w:rsid w:val="0059118E"/>
    <w:rsid w:val="005913E8"/>
    <w:rsid w:val="0059174C"/>
    <w:rsid w:val="005919ED"/>
    <w:rsid w:val="005921D0"/>
    <w:rsid w:val="0059248C"/>
    <w:rsid w:val="00592B73"/>
    <w:rsid w:val="005931AD"/>
    <w:rsid w:val="00593431"/>
    <w:rsid w:val="0059367F"/>
    <w:rsid w:val="00593747"/>
    <w:rsid w:val="005947B3"/>
    <w:rsid w:val="0059541F"/>
    <w:rsid w:val="00595628"/>
    <w:rsid w:val="00595703"/>
    <w:rsid w:val="00595BE3"/>
    <w:rsid w:val="0059666A"/>
    <w:rsid w:val="005967C8"/>
    <w:rsid w:val="00597B91"/>
    <w:rsid w:val="00597E89"/>
    <w:rsid w:val="005A02B8"/>
    <w:rsid w:val="005A1830"/>
    <w:rsid w:val="005A1A72"/>
    <w:rsid w:val="005A21F6"/>
    <w:rsid w:val="005A2433"/>
    <w:rsid w:val="005A2FB0"/>
    <w:rsid w:val="005A3481"/>
    <w:rsid w:val="005A3C6B"/>
    <w:rsid w:val="005A3CA3"/>
    <w:rsid w:val="005A4243"/>
    <w:rsid w:val="005A42B6"/>
    <w:rsid w:val="005A43AF"/>
    <w:rsid w:val="005A4466"/>
    <w:rsid w:val="005A6057"/>
    <w:rsid w:val="005A63AB"/>
    <w:rsid w:val="005A6A80"/>
    <w:rsid w:val="005A735A"/>
    <w:rsid w:val="005A77D1"/>
    <w:rsid w:val="005A7802"/>
    <w:rsid w:val="005B0232"/>
    <w:rsid w:val="005B0A12"/>
    <w:rsid w:val="005B2BDE"/>
    <w:rsid w:val="005B2D64"/>
    <w:rsid w:val="005B2E55"/>
    <w:rsid w:val="005B3486"/>
    <w:rsid w:val="005B3494"/>
    <w:rsid w:val="005B3F98"/>
    <w:rsid w:val="005B45B1"/>
    <w:rsid w:val="005B45E0"/>
    <w:rsid w:val="005B487A"/>
    <w:rsid w:val="005B4DD9"/>
    <w:rsid w:val="005B4FE2"/>
    <w:rsid w:val="005B55DF"/>
    <w:rsid w:val="005B6C6B"/>
    <w:rsid w:val="005B7146"/>
    <w:rsid w:val="005B7A90"/>
    <w:rsid w:val="005C0D27"/>
    <w:rsid w:val="005C128A"/>
    <w:rsid w:val="005C13E6"/>
    <w:rsid w:val="005C1484"/>
    <w:rsid w:val="005C1489"/>
    <w:rsid w:val="005C1F50"/>
    <w:rsid w:val="005C20C1"/>
    <w:rsid w:val="005C231F"/>
    <w:rsid w:val="005C27F7"/>
    <w:rsid w:val="005C2F9D"/>
    <w:rsid w:val="005C3B07"/>
    <w:rsid w:val="005C501E"/>
    <w:rsid w:val="005C5134"/>
    <w:rsid w:val="005C537E"/>
    <w:rsid w:val="005C5DC0"/>
    <w:rsid w:val="005C5F8D"/>
    <w:rsid w:val="005C617B"/>
    <w:rsid w:val="005C6E9D"/>
    <w:rsid w:val="005C715D"/>
    <w:rsid w:val="005C75DC"/>
    <w:rsid w:val="005C7693"/>
    <w:rsid w:val="005C7AA6"/>
    <w:rsid w:val="005C7B9D"/>
    <w:rsid w:val="005D00C0"/>
    <w:rsid w:val="005D02EA"/>
    <w:rsid w:val="005D0C2D"/>
    <w:rsid w:val="005D0DB7"/>
    <w:rsid w:val="005D0E97"/>
    <w:rsid w:val="005D0ED2"/>
    <w:rsid w:val="005D0EFC"/>
    <w:rsid w:val="005D0FF3"/>
    <w:rsid w:val="005D1F98"/>
    <w:rsid w:val="005D2873"/>
    <w:rsid w:val="005D2DB2"/>
    <w:rsid w:val="005D2DDE"/>
    <w:rsid w:val="005D31F5"/>
    <w:rsid w:val="005D3E40"/>
    <w:rsid w:val="005D4874"/>
    <w:rsid w:val="005D5772"/>
    <w:rsid w:val="005D72C0"/>
    <w:rsid w:val="005D737B"/>
    <w:rsid w:val="005D7CE2"/>
    <w:rsid w:val="005E0BEE"/>
    <w:rsid w:val="005E136E"/>
    <w:rsid w:val="005E1668"/>
    <w:rsid w:val="005E17CD"/>
    <w:rsid w:val="005E1906"/>
    <w:rsid w:val="005E1974"/>
    <w:rsid w:val="005E1D79"/>
    <w:rsid w:val="005E1EB0"/>
    <w:rsid w:val="005E2363"/>
    <w:rsid w:val="005E2770"/>
    <w:rsid w:val="005E2BDA"/>
    <w:rsid w:val="005E4071"/>
    <w:rsid w:val="005E40AF"/>
    <w:rsid w:val="005E45DD"/>
    <w:rsid w:val="005E4D9B"/>
    <w:rsid w:val="005E59B1"/>
    <w:rsid w:val="005E5AAA"/>
    <w:rsid w:val="005E5DBC"/>
    <w:rsid w:val="005E61DF"/>
    <w:rsid w:val="005E785B"/>
    <w:rsid w:val="005F1322"/>
    <w:rsid w:val="005F1572"/>
    <w:rsid w:val="005F187B"/>
    <w:rsid w:val="005F1AD0"/>
    <w:rsid w:val="005F1BC7"/>
    <w:rsid w:val="005F1C20"/>
    <w:rsid w:val="005F1DE7"/>
    <w:rsid w:val="005F207A"/>
    <w:rsid w:val="005F2129"/>
    <w:rsid w:val="005F2150"/>
    <w:rsid w:val="005F23DB"/>
    <w:rsid w:val="005F2709"/>
    <w:rsid w:val="005F2F3E"/>
    <w:rsid w:val="005F429D"/>
    <w:rsid w:val="005F4DD5"/>
    <w:rsid w:val="005F5871"/>
    <w:rsid w:val="005F62DE"/>
    <w:rsid w:val="005F7223"/>
    <w:rsid w:val="005F7DFD"/>
    <w:rsid w:val="005F7E33"/>
    <w:rsid w:val="006000D6"/>
    <w:rsid w:val="006002E4"/>
    <w:rsid w:val="00600B31"/>
    <w:rsid w:val="00600D71"/>
    <w:rsid w:val="0060119D"/>
    <w:rsid w:val="0060169F"/>
    <w:rsid w:val="006017B5"/>
    <w:rsid w:val="006025C7"/>
    <w:rsid w:val="00603450"/>
    <w:rsid w:val="00603FFF"/>
    <w:rsid w:val="0060437B"/>
    <w:rsid w:val="006045D6"/>
    <w:rsid w:val="00604938"/>
    <w:rsid w:val="00604AC8"/>
    <w:rsid w:val="00604BF0"/>
    <w:rsid w:val="0060518A"/>
    <w:rsid w:val="0060598B"/>
    <w:rsid w:val="00605C90"/>
    <w:rsid w:val="00605FF1"/>
    <w:rsid w:val="00606134"/>
    <w:rsid w:val="00606638"/>
    <w:rsid w:val="00607764"/>
    <w:rsid w:val="00610A4B"/>
    <w:rsid w:val="00610E81"/>
    <w:rsid w:val="00611003"/>
    <w:rsid w:val="00611368"/>
    <w:rsid w:val="00611564"/>
    <w:rsid w:val="00611657"/>
    <w:rsid w:val="00611D50"/>
    <w:rsid w:val="00611F99"/>
    <w:rsid w:val="006124B1"/>
    <w:rsid w:val="00613444"/>
    <w:rsid w:val="00613504"/>
    <w:rsid w:val="00613A2D"/>
    <w:rsid w:val="00613B0C"/>
    <w:rsid w:val="00613EA1"/>
    <w:rsid w:val="00614F9C"/>
    <w:rsid w:val="0061526A"/>
    <w:rsid w:val="0061528D"/>
    <w:rsid w:val="00615667"/>
    <w:rsid w:val="006158F7"/>
    <w:rsid w:val="00615943"/>
    <w:rsid w:val="006162AF"/>
    <w:rsid w:val="006163F2"/>
    <w:rsid w:val="00616E57"/>
    <w:rsid w:val="00616FEE"/>
    <w:rsid w:val="006172D4"/>
    <w:rsid w:val="00617597"/>
    <w:rsid w:val="006178A5"/>
    <w:rsid w:val="00617925"/>
    <w:rsid w:val="0062024B"/>
    <w:rsid w:val="006211C5"/>
    <w:rsid w:val="00622A63"/>
    <w:rsid w:val="006231BD"/>
    <w:rsid w:val="0062339D"/>
    <w:rsid w:val="00623857"/>
    <w:rsid w:val="00623A1C"/>
    <w:rsid w:val="0062466A"/>
    <w:rsid w:val="00624A15"/>
    <w:rsid w:val="00624CB3"/>
    <w:rsid w:val="00624FFD"/>
    <w:rsid w:val="00625039"/>
    <w:rsid w:val="00625716"/>
    <w:rsid w:val="00625C67"/>
    <w:rsid w:val="00625D76"/>
    <w:rsid w:val="00626352"/>
    <w:rsid w:val="00626AC6"/>
    <w:rsid w:val="00626BBB"/>
    <w:rsid w:val="00627312"/>
    <w:rsid w:val="00627BBA"/>
    <w:rsid w:val="00630C11"/>
    <w:rsid w:val="00630C36"/>
    <w:rsid w:val="00630D36"/>
    <w:rsid w:val="006311B7"/>
    <w:rsid w:val="0063173E"/>
    <w:rsid w:val="0063178F"/>
    <w:rsid w:val="006322EF"/>
    <w:rsid w:val="00632470"/>
    <w:rsid w:val="006324AE"/>
    <w:rsid w:val="00632607"/>
    <w:rsid w:val="00632C3C"/>
    <w:rsid w:val="00633DB2"/>
    <w:rsid w:val="00633E05"/>
    <w:rsid w:val="00634227"/>
    <w:rsid w:val="00634926"/>
    <w:rsid w:val="006349D7"/>
    <w:rsid w:val="00634FA1"/>
    <w:rsid w:val="0063573D"/>
    <w:rsid w:val="00635A11"/>
    <w:rsid w:val="00636265"/>
    <w:rsid w:val="00636294"/>
    <w:rsid w:val="006365D9"/>
    <w:rsid w:val="00636A86"/>
    <w:rsid w:val="006374E7"/>
    <w:rsid w:val="006375FB"/>
    <w:rsid w:val="00637667"/>
    <w:rsid w:val="00637822"/>
    <w:rsid w:val="00640A51"/>
    <w:rsid w:val="00640A9A"/>
    <w:rsid w:val="00640CFB"/>
    <w:rsid w:val="00640FD7"/>
    <w:rsid w:val="00641B2C"/>
    <w:rsid w:val="00642CA7"/>
    <w:rsid w:val="006436D3"/>
    <w:rsid w:val="00643B5A"/>
    <w:rsid w:val="00643BEF"/>
    <w:rsid w:val="006457DD"/>
    <w:rsid w:val="00645B61"/>
    <w:rsid w:val="00645C41"/>
    <w:rsid w:val="00645D14"/>
    <w:rsid w:val="0064614B"/>
    <w:rsid w:val="0064622B"/>
    <w:rsid w:val="00646AD7"/>
    <w:rsid w:val="00647AB0"/>
    <w:rsid w:val="00650E09"/>
    <w:rsid w:val="00651249"/>
    <w:rsid w:val="0065174E"/>
    <w:rsid w:val="00651A02"/>
    <w:rsid w:val="00651ADD"/>
    <w:rsid w:val="00651B9F"/>
    <w:rsid w:val="00652668"/>
    <w:rsid w:val="00653042"/>
    <w:rsid w:val="00653123"/>
    <w:rsid w:val="006538D8"/>
    <w:rsid w:val="00653BA5"/>
    <w:rsid w:val="00653E52"/>
    <w:rsid w:val="00654300"/>
    <w:rsid w:val="0065484A"/>
    <w:rsid w:val="006552A5"/>
    <w:rsid w:val="00656DDD"/>
    <w:rsid w:val="00656EA6"/>
    <w:rsid w:val="0065772C"/>
    <w:rsid w:val="006603BB"/>
    <w:rsid w:val="00660469"/>
    <w:rsid w:val="006605D1"/>
    <w:rsid w:val="00660942"/>
    <w:rsid w:val="00660BB8"/>
    <w:rsid w:val="00661197"/>
    <w:rsid w:val="00661D49"/>
    <w:rsid w:val="006622CB"/>
    <w:rsid w:val="00662675"/>
    <w:rsid w:val="00663116"/>
    <w:rsid w:val="0066361A"/>
    <w:rsid w:val="00664BF4"/>
    <w:rsid w:val="00664EF2"/>
    <w:rsid w:val="006651D9"/>
    <w:rsid w:val="0066558E"/>
    <w:rsid w:val="006665EF"/>
    <w:rsid w:val="00666AF5"/>
    <w:rsid w:val="00666FEB"/>
    <w:rsid w:val="00667829"/>
    <w:rsid w:val="00667B42"/>
    <w:rsid w:val="006707EA"/>
    <w:rsid w:val="00671137"/>
    <w:rsid w:val="00671370"/>
    <w:rsid w:val="00672FAE"/>
    <w:rsid w:val="00673BD4"/>
    <w:rsid w:val="00674E95"/>
    <w:rsid w:val="00675F39"/>
    <w:rsid w:val="006768CD"/>
    <w:rsid w:val="00677089"/>
    <w:rsid w:val="006770C7"/>
    <w:rsid w:val="00680C2A"/>
    <w:rsid w:val="00680D36"/>
    <w:rsid w:val="0068142A"/>
    <w:rsid w:val="0068146B"/>
    <w:rsid w:val="00681F01"/>
    <w:rsid w:val="0068243D"/>
    <w:rsid w:val="0068281D"/>
    <w:rsid w:val="00682A1C"/>
    <w:rsid w:val="00682B70"/>
    <w:rsid w:val="00682F11"/>
    <w:rsid w:val="006839EC"/>
    <w:rsid w:val="00683E8A"/>
    <w:rsid w:val="00683F8D"/>
    <w:rsid w:val="006841CF"/>
    <w:rsid w:val="006875F4"/>
    <w:rsid w:val="00687618"/>
    <w:rsid w:val="00690C44"/>
    <w:rsid w:val="00691274"/>
    <w:rsid w:val="0069163D"/>
    <w:rsid w:val="006917D4"/>
    <w:rsid w:val="00692223"/>
    <w:rsid w:val="0069257B"/>
    <w:rsid w:val="00693276"/>
    <w:rsid w:val="00693AF4"/>
    <w:rsid w:val="006943E2"/>
    <w:rsid w:val="00694FD4"/>
    <w:rsid w:val="0069640B"/>
    <w:rsid w:val="00696AB4"/>
    <w:rsid w:val="00696C5E"/>
    <w:rsid w:val="00697F2F"/>
    <w:rsid w:val="006A0A0A"/>
    <w:rsid w:val="006A1489"/>
    <w:rsid w:val="006A1904"/>
    <w:rsid w:val="006A192E"/>
    <w:rsid w:val="006A1C36"/>
    <w:rsid w:val="006A2403"/>
    <w:rsid w:val="006A25AD"/>
    <w:rsid w:val="006A28AA"/>
    <w:rsid w:val="006A2DE6"/>
    <w:rsid w:val="006A4763"/>
    <w:rsid w:val="006A493E"/>
    <w:rsid w:val="006A4FA5"/>
    <w:rsid w:val="006A4FC5"/>
    <w:rsid w:val="006A51CE"/>
    <w:rsid w:val="006A53FB"/>
    <w:rsid w:val="006A5754"/>
    <w:rsid w:val="006A5887"/>
    <w:rsid w:val="006A5FED"/>
    <w:rsid w:val="006A63C2"/>
    <w:rsid w:val="006A659D"/>
    <w:rsid w:val="006A73C2"/>
    <w:rsid w:val="006A77D3"/>
    <w:rsid w:val="006A7D41"/>
    <w:rsid w:val="006B03B7"/>
    <w:rsid w:val="006B0BE4"/>
    <w:rsid w:val="006B0CCB"/>
    <w:rsid w:val="006B106E"/>
    <w:rsid w:val="006B1344"/>
    <w:rsid w:val="006B182C"/>
    <w:rsid w:val="006B1898"/>
    <w:rsid w:val="006B26AA"/>
    <w:rsid w:val="006B2733"/>
    <w:rsid w:val="006B2EAF"/>
    <w:rsid w:val="006B2EF3"/>
    <w:rsid w:val="006B3780"/>
    <w:rsid w:val="006B39E4"/>
    <w:rsid w:val="006B505A"/>
    <w:rsid w:val="006B51B4"/>
    <w:rsid w:val="006B56AF"/>
    <w:rsid w:val="006B5B34"/>
    <w:rsid w:val="006B62BF"/>
    <w:rsid w:val="006B64D7"/>
    <w:rsid w:val="006B6C36"/>
    <w:rsid w:val="006B6D22"/>
    <w:rsid w:val="006C037C"/>
    <w:rsid w:val="006C1452"/>
    <w:rsid w:val="006C1C2D"/>
    <w:rsid w:val="006C24D9"/>
    <w:rsid w:val="006C26F4"/>
    <w:rsid w:val="006C3436"/>
    <w:rsid w:val="006C3799"/>
    <w:rsid w:val="006C404E"/>
    <w:rsid w:val="006C434E"/>
    <w:rsid w:val="006C441A"/>
    <w:rsid w:val="006C46D3"/>
    <w:rsid w:val="006C4704"/>
    <w:rsid w:val="006C470C"/>
    <w:rsid w:val="006C502F"/>
    <w:rsid w:val="006C57B7"/>
    <w:rsid w:val="006C5B29"/>
    <w:rsid w:val="006C649D"/>
    <w:rsid w:val="006C653F"/>
    <w:rsid w:val="006C7256"/>
    <w:rsid w:val="006C7EF7"/>
    <w:rsid w:val="006D0A87"/>
    <w:rsid w:val="006D0DBA"/>
    <w:rsid w:val="006D1232"/>
    <w:rsid w:val="006D1BCA"/>
    <w:rsid w:val="006D25DD"/>
    <w:rsid w:val="006D2737"/>
    <w:rsid w:val="006D2788"/>
    <w:rsid w:val="006D29C2"/>
    <w:rsid w:val="006D309A"/>
    <w:rsid w:val="006D3712"/>
    <w:rsid w:val="006D3A7E"/>
    <w:rsid w:val="006D405E"/>
    <w:rsid w:val="006D44E6"/>
    <w:rsid w:val="006D49B1"/>
    <w:rsid w:val="006D4CBD"/>
    <w:rsid w:val="006D567A"/>
    <w:rsid w:val="006D577E"/>
    <w:rsid w:val="006D5A78"/>
    <w:rsid w:val="006D6A6C"/>
    <w:rsid w:val="006D6E48"/>
    <w:rsid w:val="006E0240"/>
    <w:rsid w:val="006E0E9C"/>
    <w:rsid w:val="006E3467"/>
    <w:rsid w:val="006E49E5"/>
    <w:rsid w:val="006E62E8"/>
    <w:rsid w:val="006E64B1"/>
    <w:rsid w:val="006E7CB9"/>
    <w:rsid w:val="006E7D67"/>
    <w:rsid w:val="006F0150"/>
    <w:rsid w:val="006F0F5F"/>
    <w:rsid w:val="006F18AF"/>
    <w:rsid w:val="006F21D2"/>
    <w:rsid w:val="006F23AA"/>
    <w:rsid w:val="006F24DF"/>
    <w:rsid w:val="006F2F0F"/>
    <w:rsid w:val="006F3624"/>
    <w:rsid w:val="006F38BF"/>
    <w:rsid w:val="006F3D48"/>
    <w:rsid w:val="006F3E24"/>
    <w:rsid w:val="006F40E7"/>
    <w:rsid w:val="006F46A7"/>
    <w:rsid w:val="006F49A8"/>
    <w:rsid w:val="006F4DC5"/>
    <w:rsid w:val="006F561F"/>
    <w:rsid w:val="006F578C"/>
    <w:rsid w:val="006F59E3"/>
    <w:rsid w:val="006F5DA9"/>
    <w:rsid w:val="006F6A47"/>
    <w:rsid w:val="0070087D"/>
    <w:rsid w:val="00700BD4"/>
    <w:rsid w:val="007013F1"/>
    <w:rsid w:val="007017A3"/>
    <w:rsid w:val="00702420"/>
    <w:rsid w:val="007025EB"/>
    <w:rsid w:val="00702C1B"/>
    <w:rsid w:val="00702D3D"/>
    <w:rsid w:val="0070328B"/>
    <w:rsid w:val="0070362F"/>
    <w:rsid w:val="00703E66"/>
    <w:rsid w:val="007044E0"/>
    <w:rsid w:val="007046EE"/>
    <w:rsid w:val="00704CD9"/>
    <w:rsid w:val="00704ED8"/>
    <w:rsid w:val="00705487"/>
    <w:rsid w:val="0070557C"/>
    <w:rsid w:val="00706057"/>
    <w:rsid w:val="007061B1"/>
    <w:rsid w:val="00706B80"/>
    <w:rsid w:val="00707285"/>
    <w:rsid w:val="007073AC"/>
    <w:rsid w:val="00707C14"/>
    <w:rsid w:val="00707F70"/>
    <w:rsid w:val="00710F81"/>
    <w:rsid w:val="00711ACC"/>
    <w:rsid w:val="00711C04"/>
    <w:rsid w:val="00711D61"/>
    <w:rsid w:val="00711E2D"/>
    <w:rsid w:val="00712377"/>
    <w:rsid w:val="0071237A"/>
    <w:rsid w:val="007125D0"/>
    <w:rsid w:val="0071314F"/>
    <w:rsid w:val="00713763"/>
    <w:rsid w:val="007139AA"/>
    <w:rsid w:val="00713B05"/>
    <w:rsid w:val="00713D11"/>
    <w:rsid w:val="00714597"/>
    <w:rsid w:val="00714BB7"/>
    <w:rsid w:val="00715067"/>
    <w:rsid w:val="00715F42"/>
    <w:rsid w:val="00716CF5"/>
    <w:rsid w:val="007178BD"/>
    <w:rsid w:val="00717EAF"/>
    <w:rsid w:val="007206D3"/>
    <w:rsid w:val="007208EA"/>
    <w:rsid w:val="0072164A"/>
    <w:rsid w:val="00721722"/>
    <w:rsid w:val="0072304A"/>
    <w:rsid w:val="007230DA"/>
    <w:rsid w:val="0072337F"/>
    <w:rsid w:val="00723729"/>
    <w:rsid w:val="00723814"/>
    <w:rsid w:val="007248BA"/>
    <w:rsid w:val="00724C3F"/>
    <w:rsid w:val="00724F0E"/>
    <w:rsid w:val="007251E1"/>
    <w:rsid w:val="00725238"/>
    <w:rsid w:val="00725C01"/>
    <w:rsid w:val="00726533"/>
    <w:rsid w:val="00726794"/>
    <w:rsid w:val="00726AAE"/>
    <w:rsid w:val="00726F0C"/>
    <w:rsid w:val="0072762A"/>
    <w:rsid w:val="007278F7"/>
    <w:rsid w:val="007306DF"/>
    <w:rsid w:val="007308BB"/>
    <w:rsid w:val="00730A40"/>
    <w:rsid w:val="00730A88"/>
    <w:rsid w:val="00730CA5"/>
    <w:rsid w:val="00730FF7"/>
    <w:rsid w:val="007310D5"/>
    <w:rsid w:val="00731350"/>
    <w:rsid w:val="00731FE1"/>
    <w:rsid w:val="0073219E"/>
    <w:rsid w:val="0073271E"/>
    <w:rsid w:val="00732897"/>
    <w:rsid w:val="007330A2"/>
    <w:rsid w:val="00733CB5"/>
    <w:rsid w:val="00734E2C"/>
    <w:rsid w:val="00735557"/>
    <w:rsid w:val="00735A51"/>
    <w:rsid w:val="00736889"/>
    <w:rsid w:val="007373A1"/>
    <w:rsid w:val="00740A0B"/>
    <w:rsid w:val="00740A15"/>
    <w:rsid w:val="00740A62"/>
    <w:rsid w:val="00741E91"/>
    <w:rsid w:val="00742493"/>
    <w:rsid w:val="007424AA"/>
    <w:rsid w:val="00742F25"/>
    <w:rsid w:val="00743094"/>
    <w:rsid w:val="007438E2"/>
    <w:rsid w:val="00744002"/>
    <w:rsid w:val="0074400B"/>
    <w:rsid w:val="007446FE"/>
    <w:rsid w:val="007448C4"/>
    <w:rsid w:val="00745347"/>
    <w:rsid w:val="00745409"/>
    <w:rsid w:val="0074559D"/>
    <w:rsid w:val="00745B6A"/>
    <w:rsid w:val="00745C1B"/>
    <w:rsid w:val="007465C3"/>
    <w:rsid w:val="00747212"/>
    <w:rsid w:val="00747357"/>
    <w:rsid w:val="00750226"/>
    <w:rsid w:val="007503CA"/>
    <w:rsid w:val="0075056B"/>
    <w:rsid w:val="00750E8D"/>
    <w:rsid w:val="007517F3"/>
    <w:rsid w:val="00751900"/>
    <w:rsid w:val="007527D4"/>
    <w:rsid w:val="00752AF2"/>
    <w:rsid w:val="007531BB"/>
    <w:rsid w:val="00753854"/>
    <w:rsid w:val="0075394D"/>
    <w:rsid w:val="00753C20"/>
    <w:rsid w:val="0075420A"/>
    <w:rsid w:val="0075470B"/>
    <w:rsid w:val="00754C5B"/>
    <w:rsid w:val="007555DE"/>
    <w:rsid w:val="00755910"/>
    <w:rsid w:val="00755F24"/>
    <w:rsid w:val="007562B3"/>
    <w:rsid w:val="0075635B"/>
    <w:rsid w:val="00756ACF"/>
    <w:rsid w:val="00756DBC"/>
    <w:rsid w:val="00756F6A"/>
    <w:rsid w:val="007578B6"/>
    <w:rsid w:val="007601D0"/>
    <w:rsid w:val="007601F6"/>
    <w:rsid w:val="00760501"/>
    <w:rsid w:val="007609E9"/>
    <w:rsid w:val="00761367"/>
    <w:rsid w:val="00761841"/>
    <w:rsid w:val="00761F0F"/>
    <w:rsid w:val="00764523"/>
    <w:rsid w:val="0076475C"/>
    <w:rsid w:val="007647B2"/>
    <w:rsid w:val="007649DC"/>
    <w:rsid w:val="007651D9"/>
    <w:rsid w:val="007669FB"/>
    <w:rsid w:val="00766EEE"/>
    <w:rsid w:val="007673D1"/>
    <w:rsid w:val="00767B43"/>
    <w:rsid w:val="007702F3"/>
    <w:rsid w:val="00770ECB"/>
    <w:rsid w:val="00770EF6"/>
    <w:rsid w:val="00770FC5"/>
    <w:rsid w:val="00771CE7"/>
    <w:rsid w:val="00771D4C"/>
    <w:rsid w:val="00771F16"/>
    <w:rsid w:val="00771FE1"/>
    <w:rsid w:val="007731E1"/>
    <w:rsid w:val="00773C8A"/>
    <w:rsid w:val="0077440B"/>
    <w:rsid w:val="00775083"/>
    <w:rsid w:val="007755F5"/>
    <w:rsid w:val="00775C69"/>
    <w:rsid w:val="00775D9C"/>
    <w:rsid w:val="00775F02"/>
    <w:rsid w:val="00776AA0"/>
    <w:rsid w:val="007771C1"/>
    <w:rsid w:val="00777377"/>
    <w:rsid w:val="007776C0"/>
    <w:rsid w:val="00777994"/>
    <w:rsid w:val="00777ABF"/>
    <w:rsid w:val="00780167"/>
    <w:rsid w:val="00780E14"/>
    <w:rsid w:val="00781C23"/>
    <w:rsid w:val="00781DDF"/>
    <w:rsid w:val="0078248C"/>
    <w:rsid w:val="007833D8"/>
    <w:rsid w:val="00783AC1"/>
    <w:rsid w:val="00784D0E"/>
    <w:rsid w:val="00784DCF"/>
    <w:rsid w:val="00784E9B"/>
    <w:rsid w:val="0078563E"/>
    <w:rsid w:val="007865D6"/>
    <w:rsid w:val="00786B07"/>
    <w:rsid w:val="00786B70"/>
    <w:rsid w:val="0078734D"/>
    <w:rsid w:val="00790820"/>
    <w:rsid w:val="00790A2F"/>
    <w:rsid w:val="00790D6A"/>
    <w:rsid w:val="00791728"/>
    <w:rsid w:val="007921E3"/>
    <w:rsid w:val="0079228B"/>
    <w:rsid w:val="007930EC"/>
    <w:rsid w:val="0079326B"/>
    <w:rsid w:val="007937A8"/>
    <w:rsid w:val="00793B8A"/>
    <w:rsid w:val="007952F5"/>
    <w:rsid w:val="00795468"/>
    <w:rsid w:val="00795560"/>
    <w:rsid w:val="00795CC9"/>
    <w:rsid w:val="00795E89"/>
    <w:rsid w:val="007969D4"/>
    <w:rsid w:val="00796D5D"/>
    <w:rsid w:val="0079741A"/>
    <w:rsid w:val="0079778D"/>
    <w:rsid w:val="00797B88"/>
    <w:rsid w:val="00797E21"/>
    <w:rsid w:val="007A20AB"/>
    <w:rsid w:val="007A26A1"/>
    <w:rsid w:val="007A27AE"/>
    <w:rsid w:val="007A29EA"/>
    <w:rsid w:val="007A2A34"/>
    <w:rsid w:val="007A452B"/>
    <w:rsid w:val="007A4856"/>
    <w:rsid w:val="007A508C"/>
    <w:rsid w:val="007A5176"/>
    <w:rsid w:val="007A5215"/>
    <w:rsid w:val="007A5834"/>
    <w:rsid w:val="007A7851"/>
    <w:rsid w:val="007A7F11"/>
    <w:rsid w:val="007B01C3"/>
    <w:rsid w:val="007B052A"/>
    <w:rsid w:val="007B16DD"/>
    <w:rsid w:val="007B1F61"/>
    <w:rsid w:val="007B3966"/>
    <w:rsid w:val="007B4104"/>
    <w:rsid w:val="007B414E"/>
    <w:rsid w:val="007B416E"/>
    <w:rsid w:val="007B42E1"/>
    <w:rsid w:val="007B470D"/>
    <w:rsid w:val="007B4713"/>
    <w:rsid w:val="007B4FAA"/>
    <w:rsid w:val="007B55CA"/>
    <w:rsid w:val="007B6393"/>
    <w:rsid w:val="007B6890"/>
    <w:rsid w:val="007B74EC"/>
    <w:rsid w:val="007B74EF"/>
    <w:rsid w:val="007B7AF5"/>
    <w:rsid w:val="007B7E48"/>
    <w:rsid w:val="007B7EE7"/>
    <w:rsid w:val="007C10B5"/>
    <w:rsid w:val="007C11D1"/>
    <w:rsid w:val="007C208B"/>
    <w:rsid w:val="007C280F"/>
    <w:rsid w:val="007C2BA5"/>
    <w:rsid w:val="007C3040"/>
    <w:rsid w:val="007C3B22"/>
    <w:rsid w:val="007C5AC2"/>
    <w:rsid w:val="007C6394"/>
    <w:rsid w:val="007C7706"/>
    <w:rsid w:val="007C7A1B"/>
    <w:rsid w:val="007C7FB3"/>
    <w:rsid w:val="007D009F"/>
    <w:rsid w:val="007D0455"/>
    <w:rsid w:val="007D05D1"/>
    <w:rsid w:val="007D0902"/>
    <w:rsid w:val="007D0ECB"/>
    <w:rsid w:val="007D2028"/>
    <w:rsid w:val="007D2721"/>
    <w:rsid w:val="007D2C65"/>
    <w:rsid w:val="007D2E50"/>
    <w:rsid w:val="007D32B8"/>
    <w:rsid w:val="007D36BC"/>
    <w:rsid w:val="007D5CDF"/>
    <w:rsid w:val="007D6098"/>
    <w:rsid w:val="007D6AB1"/>
    <w:rsid w:val="007D785C"/>
    <w:rsid w:val="007E003D"/>
    <w:rsid w:val="007E0F65"/>
    <w:rsid w:val="007E1210"/>
    <w:rsid w:val="007E1294"/>
    <w:rsid w:val="007E148E"/>
    <w:rsid w:val="007E2132"/>
    <w:rsid w:val="007E2623"/>
    <w:rsid w:val="007E2C77"/>
    <w:rsid w:val="007E2D91"/>
    <w:rsid w:val="007E33AB"/>
    <w:rsid w:val="007E3D7C"/>
    <w:rsid w:val="007E4069"/>
    <w:rsid w:val="007E41DD"/>
    <w:rsid w:val="007E4D46"/>
    <w:rsid w:val="007E4E23"/>
    <w:rsid w:val="007E5167"/>
    <w:rsid w:val="007E5B84"/>
    <w:rsid w:val="007E6245"/>
    <w:rsid w:val="007E6ACC"/>
    <w:rsid w:val="007E6BF7"/>
    <w:rsid w:val="007F0E75"/>
    <w:rsid w:val="007F114A"/>
    <w:rsid w:val="007F1B69"/>
    <w:rsid w:val="007F2666"/>
    <w:rsid w:val="007F2CC4"/>
    <w:rsid w:val="007F3E3E"/>
    <w:rsid w:val="007F4507"/>
    <w:rsid w:val="007F4541"/>
    <w:rsid w:val="007F4BED"/>
    <w:rsid w:val="007F4C1A"/>
    <w:rsid w:val="007F4C89"/>
    <w:rsid w:val="007F4F6B"/>
    <w:rsid w:val="007F53ED"/>
    <w:rsid w:val="007F568A"/>
    <w:rsid w:val="007F5A04"/>
    <w:rsid w:val="007F5F22"/>
    <w:rsid w:val="007F76A2"/>
    <w:rsid w:val="007F7DA2"/>
    <w:rsid w:val="007F7E2C"/>
    <w:rsid w:val="007F7F0B"/>
    <w:rsid w:val="008001F0"/>
    <w:rsid w:val="008004E1"/>
    <w:rsid w:val="00800AA0"/>
    <w:rsid w:val="00800B4D"/>
    <w:rsid w:val="00800BED"/>
    <w:rsid w:val="00800DA3"/>
    <w:rsid w:val="00800F70"/>
    <w:rsid w:val="0080184C"/>
    <w:rsid w:val="0080231B"/>
    <w:rsid w:val="0080253A"/>
    <w:rsid w:val="00802763"/>
    <w:rsid w:val="00803284"/>
    <w:rsid w:val="008041C6"/>
    <w:rsid w:val="00804678"/>
    <w:rsid w:val="00804994"/>
    <w:rsid w:val="00804EB2"/>
    <w:rsid w:val="0080565D"/>
    <w:rsid w:val="00805CB3"/>
    <w:rsid w:val="00806099"/>
    <w:rsid w:val="00806204"/>
    <w:rsid w:val="008078F9"/>
    <w:rsid w:val="00807C13"/>
    <w:rsid w:val="00807C45"/>
    <w:rsid w:val="00807D4F"/>
    <w:rsid w:val="00807D88"/>
    <w:rsid w:val="008109FB"/>
    <w:rsid w:val="00810CDC"/>
    <w:rsid w:val="00810D82"/>
    <w:rsid w:val="008113E9"/>
    <w:rsid w:val="00812A6B"/>
    <w:rsid w:val="00812E25"/>
    <w:rsid w:val="00812E5B"/>
    <w:rsid w:val="0081318C"/>
    <w:rsid w:val="008137CC"/>
    <w:rsid w:val="00813B43"/>
    <w:rsid w:val="00813BBB"/>
    <w:rsid w:val="0081450E"/>
    <w:rsid w:val="00814AF8"/>
    <w:rsid w:val="00814B05"/>
    <w:rsid w:val="00814BEF"/>
    <w:rsid w:val="008150D0"/>
    <w:rsid w:val="0081660A"/>
    <w:rsid w:val="00817190"/>
    <w:rsid w:val="00817A4F"/>
    <w:rsid w:val="00820958"/>
    <w:rsid w:val="008238A8"/>
    <w:rsid w:val="008243A5"/>
    <w:rsid w:val="00824A82"/>
    <w:rsid w:val="00824B24"/>
    <w:rsid w:val="00825062"/>
    <w:rsid w:val="00825599"/>
    <w:rsid w:val="0082632C"/>
    <w:rsid w:val="008266CA"/>
    <w:rsid w:val="0082693E"/>
    <w:rsid w:val="0082759B"/>
    <w:rsid w:val="00827C31"/>
    <w:rsid w:val="00827F89"/>
    <w:rsid w:val="00830AA3"/>
    <w:rsid w:val="00831530"/>
    <w:rsid w:val="008315EF"/>
    <w:rsid w:val="00831CDA"/>
    <w:rsid w:val="0083267E"/>
    <w:rsid w:val="008326B4"/>
    <w:rsid w:val="008329C8"/>
    <w:rsid w:val="00832F0F"/>
    <w:rsid w:val="008334FB"/>
    <w:rsid w:val="00833A23"/>
    <w:rsid w:val="00835192"/>
    <w:rsid w:val="008366BA"/>
    <w:rsid w:val="00836759"/>
    <w:rsid w:val="008368B5"/>
    <w:rsid w:val="0083713C"/>
    <w:rsid w:val="00837764"/>
    <w:rsid w:val="008408F8"/>
    <w:rsid w:val="00840B93"/>
    <w:rsid w:val="00841073"/>
    <w:rsid w:val="008436A9"/>
    <w:rsid w:val="008438AF"/>
    <w:rsid w:val="00843C0D"/>
    <w:rsid w:val="008446B6"/>
    <w:rsid w:val="00844E51"/>
    <w:rsid w:val="00845923"/>
    <w:rsid w:val="00846D04"/>
    <w:rsid w:val="00847245"/>
    <w:rsid w:val="008477B9"/>
    <w:rsid w:val="00847C1D"/>
    <w:rsid w:val="00850452"/>
    <w:rsid w:val="00850956"/>
    <w:rsid w:val="00850C3A"/>
    <w:rsid w:val="008512E7"/>
    <w:rsid w:val="0085171B"/>
    <w:rsid w:val="00851B1D"/>
    <w:rsid w:val="00851C90"/>
    <w:rsid w:val="00851CDE"/>
    <w:rsid w:val="00852FE0"/>
    <w:rsid w:val="00854083"/>
    <w:rsid w:val="008542DC"/>
    <w:rsid w:val="00854387"/>
    <w:rsid w:val="00854BBA"/>
    <w:rsid w:val="00855C9D"/>
    <w:rsid w:val="00855FAC"/>
    <w:rsid w:val="0085643C"/>
    <w:rsid w:val="00856A60"/>
    <w:rsid w:val="0085712B"/>
    <w:rsid w:val="008576F8"/>
    <w:rsid w:val="00857DBE"/>
    <w:rsid w:val="00857F27"/>
    <w:rsid w:val="0086064E"/>
    <w:rsid w:val="00860739"/>
    <w:rsid w:val="00860B8E"/>
    <w:rsid w:val="00860C02"/>
    <w:rsid w:val="00860DB2"/>
    <w:rsid w:val="0086149E"/>
    <w:rsid w:val="008616A9"/>
    <w:rsid w:val="00861963"/>
    <w:rsid w:val="008625B1"/>
    <w:rsid w:val="00862A8C"/>
    <w:rsid w:val="00862AE8"/>
    <w:rsid w:val="00862F50"/>
    <w:rsid w:val="00863494"/>
    <w:rsid w:val="00863813"/>
    <w:rsid w:val="0086413E"/>
    <w:rsid w:val="00864A0A"/>
    <w:rsid w:val="00864B08"/>
    <w:rsid w:val="00864CDB"/>
    <w:rsid w:val="00865362"/>
    <w:rsid w:val="00866269"/>
    <w:rsid w:val="00867A84"/>
    <w:rsid w:val="0087006A"/>
    <w:rsid w:val="00870115"/>
    <w:rsid w:val="008703F8"/>
    <w:rsid w:val="00870A40"/>
    <w:rsid w:val="00871A7C"/>
    <w:rsid w:val="00871FB8"/>
    <w:rsid w:val="00872A96"/>
    <w:rsid w:val="008737FA"/>
    <w:rsid w:val="00873E20"/>
    <w:rsid w:val="008749BC"/>
    <w:rsid w:val="00874FFA"/>
    <w:rsid w:val="0087526B"/>
    <w:rsid w:val="00875A4E"/>
    <w:rsid w:val="00875E5F"/>
    <w:rsid w:val="008763B6"/>
    <w:rsid w:val="00876783"/>
    <w:rsid w:val="00876B81"/>
    <w:rsid w:val="00877BA2"/>
    <w:rsid w:val="00880757"/>
    <w:rsid w:val="00880D29"/>
    <w:rsid w:val="00881818"/>
    <w:rsid w:val="008823BB"/>
    <w:rsid w:val="008823BF"/>
    <w:rsid w:val="008825C0"/>
    <w:rsid w:val="00882AEE"/>
    <w:rsid w:val="00882CB6"/>
    <w:rsid w:val="00883FD7"/>
    <w:rsid w:val="008857E1"/>
    <w:rsid w:val="00885DFD"/>
    <w:rsid w:val="00886C85"/>
    <w:rsid w:val="00887C5D"/>
    <w:rsid w:val="00887DA9"/>
    <w:rsid w:val="00891373"/>
    <w:rsid w:val="00891BF4"/>
    <w:rsid w:val="00891D02"/>
    <w:rsid w:val="00891F16"/>
    <w:rsid w:val="00891F62"/>
    <w:rsid w:val="00892349"/>
    <w:rsid w:val="00892374"/>
    <w:rsid w:val="008925F0"/>
    <w:rsid w:val="0089270E"/>
    <w:rsid w:val="0089336B"/>
    <w:rsid w:val="00893FC3"/>
    <w:rsid w:val="00894D42"/>
    <w:rsid w:val="0089522A"/>
    <w:rsid w:val="008960CF"/>
    <w:rsid w:val="008963E6"/>
    <w:rsid w:val="0089668F"/>
    <w:rsid w:val="00896948"/>
    <w:rsid w:val="00897FAB"/>
    <w:rsid w:val="008A1B0F"/>
    <w:rsid w:val="008A254B"/>
    <w:rsid w:val="008A2A41"/>
    <w:rsid w:val="008A2B9E"/>
    <w:rsid w:val="008A2FBF"/>
    <w:rsid w:val="008A387D"/>
    <w:rsid w:val="008A3DAB"/>
    <w:rsid w:val="008A3EE6"/>
    <w:rsid w:val="008A49C9"/>
    <w:rsid w:val="008A4B04"/>
    <w:rsid w:val="008A4C33"/>
    <w:rsid w:val="008A4E0F"/>
    <w:rsid w:val="008A5143"/>
    <w:rsid w:val="008A58BA"/>
    <w:rsid w:val="008A6151"/>
    <w:rsid w:val="008A632B"/>
    <w:rsid w:val="008A6556"/>
    <w:rsid w:val="008A67A3"/>
    <w:rsid w:val="008A67BF"/>
    <w:rsid w:val="008A6C92"/>
    <w:rsid w:val="008A7552"/>
    <w:rsid w:val="008A7709"/>
    <w:rsid w:val="008A7B0C"/>
    <w:rsid w:val="008B0154"/>
    <w:rsid w:val="008B0301"/>
    <w:rsid w:val="008B0658"/>
    <w:rsid w:val="008B0C68"/>
    <w:rsid w:val="008B0EBD"/>
    <w:rsid w:val="008B11D3"/>
    <w:rsid w:val="008B209A"/>
    <w:rsid w:val="008B21F4"/>
    <w:rsid w:val="008B3B08"/>
    <w:rsid w:val="008B3C82"/>
    <w:rsid w:val="008B5C1F"/>
    <w:rsid w:val="008B5F23"/>
    <w:rsid w:val="008B717C"/>
    <w:rsid w:val="008B7664"/>
    <w:rsid w:val="008C0501"/>
    <w:rsid w:val="008C1312"/>
    <w:rsid w:val="008C15CD"/>
    <w:rsid w:val="008C21C7"/>
    <w:rsid w:val="008C26D1"/>
    <w:rsid w:val="008C2DA9"/>
    <w:rsid w:val="008C2F4C"/>
    <w:rsid w:val="008C3327"/>
    <w:rsid w:val="008C33A1"/>
    <w:rsid w:val="008C3B20"/>
    <w:rsid w:val="008C40A9"/>
    <w:rsid w:val="008C4BAA"/>
    <w:rsid w:val="008C4F76"/>
    <w:rsid w:val="008C51AC"/>
    <w:rsid w:val="008C568A"/>
    <w:rsid w:val="008C5EC8"/>
    <w:rsid w:val="008C5F90"/>
    <w:rsid w:val="008C6F9B"/>
    <w:rsid w:val="008C726B"/>
    <w:rsid w:val="008C7423"/>
    <w:rsid w:val="008C7673"/>
    <w:rsid w:val="008C793D"/>
    <w:rsid w:val="008D0086"/>
    <w:rsid w:val="008D0379"/>
    <w:rsid w:val="008D0509"/>
    <w:rsid w:val="008D06CA"/>
    <w:rsid w:val="008D22FD"/>
    <w:rsid w:val="008D268F"/>
    <w:rsid w:val="008D2898"/>
    <w:rsid w:val="008D289E"/>
    <w:rsid w:val="008D32AD"/>
    <w:rsid w:val="008D3385"/>
    <w:rsid w:val="008D450A"/>
    <w:rsid w:val="008D4FC6"/>
    <w:rsid w:val="008D5577"/>
    <w:rsid w:val="008D5657"/>
    <w:rsid w:val="008D6516"/>
    <w:rsid w:val="008D65B3"/>
    <w:rsid w:val="008D65F7"/>
    <w:rsid w:val="008D795E"/>
    <w:rsid w:val="008D7AFF"/>
    <w:rsid w:val="008D7E32"/>
    <w:rsid w:val="008E0758"/>
    <w:rsid w:val="008E0A56"/>
    <w:rsid w:val="008E0C95"/>
    <w:rsid w:val="008E14AC"/>
    <w:rsid w:val="008E1D0F"/>
    <w:rsid w:val="008E2B2B"/>
    <w:rsid w:val="008E2F79"/>
    <w:rsid w:val="008E4345"/>
    <w:rsid w:val="008E454C"/>
    <w:rsid w:val="008E4788"/>
    <w:rsid w:val="008E519D"/>
    <w:rsid w:val="008E5D47"/>
    <w:rsid w:val="008E6045"/>
    <w:rsid w:val="008E6067"/>
    <w:rsid w:val="008E6D54"/>
    <w:rsid w:val="008E70C9"/>
    <w:rsid w:val="008E7105"/>
    <w:rsid w:val="008E72F3"/>
    <w:rsid w:val="008E745D"/>
    <w:rsid w:val="008E7532"/>
    <w:rsid w:val="008E763D"/>
    <w:rsid w:val="008F1653"/>
    <w:rsid w:val="008F22F1"/>
    <w:rsid w:val="008F2B4E"/>
    <w:rsid w:val="008F305B"/>
    <w:rsid w:val="008F32C0"/>
    <w:rsid w:val="008F3C55"/>
    <w:rsid w:val="008F420E"/>
    <w:rsid w:val="008F4B94"/>
    <w:rsid w:val="008F4DD1"/>
    <w:rsid w:val="008F54E5"/>
    <w:rsid w:val="008F63E8"/>
    <w:rsid w:val="008F6964"/>
    <w:rsid w:val="008F6FC7"/>
    <w:rsid w:val="008F73C7"/>
    <w:rsid w:val="008F7423"/>
    <w:rsid w:val="0090045E"/>
    <w:rsid w:val="00900907"/>
    <w:rsid w:val="00901149"/>
    <w:rsid w:val="009011DB"/>
    <w:rsid w:val="00901777"/>
    <w:rsid w:val="009022B2"/>
    <w:rsid w:val="009030F9"/>
    <w:rsid w:val="0090328B"/>
    <w:rsid w:val="00903DFB"/>
    <w:rsid w:val="00904DA9"/>
    <w:rsid w:val="009050A0"/>
    <w:rsid w:val="00906959"/>
    <w:rsid w:val="009075C3"/>
    <w:rsid w:val="00907A2C"/>
    <w:rsid w:val="00907EA3"/>
    <w:rsid w:val="00910644"/>
    <w:rsid w:val="009106C2"/>
    <w:rsid w:val="00910FAC"/>
    <w:rsid w:val="0091244D"/>
    <w:rsid w:val="009131D9"/>
    <w:rsid w:val="0091360A"/>
    <w:rsid w:val="00913A6D"/>
    <w:rsid w:val="00914144"/>
    <w:rsid w:val="009141FC"/>
    <w:rsid w:val="009141FF"/>
    <w:rsid w:val="0091420B"/>
    <w:rsid w:val="00914515"/>
    <w:rsid w:val="00914B69"/>
    <w:rsid w:val="00914BB0"/>
    <w:rsid w:val="00914DA0"/>
    <w:rsid w:val="009150D2"/>
    <w:rsid w:val="00915130"/>
    <w:rsid w:val="00915C52"/>
    <w:rsid w:val="00915E28"/>
    <w:rsid w:val="009160FF"/>
    <w:rsid w:val="009173D0"/>
    <w:rsid w:val="0091745E"/>
    <w:rsid w:val="0091797E"/>
    <w:rsid w:val="00920623"/>
    <w:rsid w:val="009208D7"/>
    <w:rsid w:val="009211E4"/>
    <w:rsid w:val="00921A92"/>
    <w:rsid w:val="00921AA5"/>
    <w:rsid w:val="0092285E"/>
    <w:rsid w:val="00922D34"/>
    <w:rsid w:val="009233F4"/>
    <w:rsid w:val="00923826"/>
    <w:rsid w:val="0092418E"/>
    <w:rsid w:val="009245B7"/>
    <w:rsid w:val="00924666"/>
    <w:rsid w:val="009257B3"/>
    <w:rsid w:val="00925CB3"/>
    <w:rsid w:val="00925E1A"/>
    <w:rsid w:val="009265DB"/>
    <w:rsid w:val="00926BCC"/>
    <w:rsid w:val="0092779C"/>
    <w:rsid w:val="00931867"/>
    <w:rsid w:val="00931B8D"/>
    <w:rsid w:val="00931EB0"/>
    <w:rsid w:val="009322CB"/>
    <w:rsid w:val="0093288C"/>
    <w:rsid w:val="00932D6F"/>
    <w:rsid w:val="00932DB7"/>
    <w:rsid w:val="009330C7"/>
    <w:rsid w:val="00933BC0"/>
    <w:rsid w:val="0093406E"/>
    <w:rsid w:val="00934C2F"/>
    <w:rsid w:val="00934D7B"/>
    <w:rsid w:val="00936529"/>
    <w:rsid w:val="00936AE3"/>
    <w:rsid w:val="00940117"/>
    <w:rsid w:val="009405EA"/>
    <w:rsid w:val="00940FF7"/>
    <w:rsid w:val="009419DF"/>
    <w:rsid w:val="00941CDC"/>
    <w:rsid w:val="00942347"/>
    <w:rsid w:val="00942E4C"/>
    <w:rsid w:val="00943873"/>
    <w:rsid w:val="00943E5E"/>
    <w:rsid w:val="00944233"/>
    <w:rsid w:val="00944D77"/>
    <w:rsid w:val="00945B87"/>
    <w:rsid w:val="00945CFC"/>
    <w:rsid w:val="00946E54"/>
    <w:rsid w:val="00946EFA"/>
    <w:rsid w:val="00946F81"/>
    <w:rsid w:val="00946FFB"/>
    <w:rsid w:val="009474EA"/>
    <w:rsid w:val="009476AF"/>
    <w:rsid w:val="0094776F"/>
    <w:rsid w:val="00947B40"/>
    <w:rsid w:val="00947C54"/>
    <w:rsid w:val="00947D25"/>
    <w:rsid w:val="0095034C"/>
    <w:rsid w:val="009506FF"/>
    <w:rsid w:val="00950B76"/>
    <w:rsid w:val="00951270"/>
    <w:rsid w:val="009518D1"/>
    <w:rsid w:val="0095244C"/>
    <w:rsid w:val="00952511"/>
    <w:rsid w:val="009530B7"/>
    <w:rsid w:val="00953507"/>
    <w:rsid w:val="00953DCC"/>
    <w:rsid w:val="00954441"/>
    <w:rsid w:val="0095531D"/>
    <w:rsid w:val="00955951"/>
    <w:rsid w:val="00955E93"/>
    <w:rsid w:val="00956AB1"/>
    <w:rsid w:val="00957303"/>
    <w:rsid w:val="0096043E"/>
    <w:rsid w:val="00960AE9"/>
    <w:rsid w:val="00961070"/>
    <w:rsid w:val="009613BA"/>
    <w:rsid w:val="00961B26"/>
    <w:rsid w:val="00961B88"/>
    <w:rsid w:val="00963046"/>
    <w:rsid w:val="00963505"/>
    <w:rsid w:val="009639C3"/>
    <w:rsid w:val="00963E4B"/>
    <w:rsid w:val="009641CC"/>
    <w:rsid w:val="009642CE"/>
    <w:rsid w:val="009642DB"/>
    <w:rsid w:val="00964806"/>
    <w:rsid w:val="0096485E"/>
    <w:rsid w:val="009649DD"/>
    <w:rsid w:val="00964A9C"/>
    <w:rsid w:val="00964D4D"/>
    <w:rsid w:val="00965106"/>
    <w:rsid w:val="00965B3A"/>
    <w:rsid w:val="00965DFA"/>
    <w:rsid w:val="00966A22"/>
    <w:rsid w:val="00966D22"/>
    <w:rsid w:val="00966E77"/>
    <w:rsid w:val="009670DC"/>
    <w:rsid w:val="00967A40"/>
    <w:rsid w:val="00967C9E"/>
    <w:rsid w:val="009700C1"/>
    <w:rsid w:val="00970483"/>
    <w:rsid w:val="00972262"/>
    <w:rsid w:val="00972885"/>
    <w:rsid w:val="009728B2"/>
    <w:rsid w:val="00972C17"/>
    <w:rsid w:val="0097320F"/>
    <w:rsid w:val="00973392"/>
    <w:rsid w:val="009737AF"/>
    <w:rsid w:val="00973A59"/>
    <w:rsid w:val="00973B84"/>
    <w:rsid w:val="00973C1C"/>
    <w:rsid w:val="00973C7E"/>
    <w:rsid w:val="0097448F"/>
    <w:rsid w:val="00974B16"/>
    <w:rsid w:val="009753FE"/>
    <w:rsid w:val="00975B1C"/>
    <w:rsid w:val="0097608C"/>
    <w:rsid w:val="009772BE"/>
    <w:rsid w:val="009773DF"/>
    <w:rsid w:val="00977ECD"/>
    <w:rsid w:val="009801A0"/>
    <w:rsid w:val="00981037"/>
    <w:rsid w:val="009813F2"/>
    <w:rsid w:val="009817F5"/>
    <w:rsid w:val="00981F66"/>
    <w:rsid w:val="0098290F"/>
    <w:rsid w:val="009831CE"/>
    <w:rsid w:val="00985567"/>
    <w:rsid w:val="00985E97"/>
    <w:rsid w:val="009861F9"/>
    <w:rsid w:val="009866F2"/>
    <w:rsid w:val="009868B9"/>
    <w:rsid w:val="0098696C"/>
    <w:rsid w:val="00986E9B"/>
    <w:rsid w:val="009878BE"/>
    <w:rsid w:val="00987BF0"/>
    <w:rsid w:val="009903F5"/>
    <w:rsid w:val="0099152E"/>
    <w:rsid w:val="00991813"/>
    <w:rsid w:val="009922C7"/>
    <w:rsid w:val="0099230B"/>
    <w:rsid w:val="00992EA9"/>
    <w:rsid w:val="00993CD7"/>
    <w:rsid w:val="0099477E"/>
    <w:rsid w:val="00994969"/>
    <w:rsid w:val="00995094"/>
    <w:rsid w:val="009950ED"/>
    <w:rsid w:val="009956BC"/>
    <w:rsid w:val="00995D8B"/>
    <w:rsid w:val="00995DE9"/>
    <w:rsid w:val="0099669C"/>
    <w:rsid w:val="00996E73"/>
    <w:rsid w:val="00997BD4"/>
    <w:rsid w:val="00997F7F"/>
    <w:rsid w:val="009A0601"/>
    <w:rsid w:val="009A0F73"/>
    <w:rsid w:val="009A192C"/>
    <w:rsid w:val="009A2164"/>
    <w:rsid w:val="009A24CB"/>
    <w:rsid w:val="009A271E"/>
    <w:rsid w:val="009A27C8"/>
    <w:rsid w:val="009A296C"/>
    <w:rsid w:val="009A2A30"/>
    <w:rsid w:val="009A2BB5"/>
    <w:rsid w:val="009A2CFF"/>
    <w:rsid w:val="009A2F1A"/>
    <w:rsid w:val="009A2F23"/>
    <w:rsid w:val="009A31BB"/>
    <w:rsid w:val="009A39A7"/>
    <w:rsid w:val="009A3DAF"/>
    <w:rsid w:val="009A575B"/>
    <w:rsid w:val="009A5825"/>
    <w:rsid w:val="009A5D0B"/>
    <w:rsid w:val="009A6575"/>
    <w:rsid w:val="009A6A87"/>
    <w:rsid w:val="009A6E03"/>
    <w:rsid w:val="009A6FE3"/>
    <w:rsid w:val="009A7240"/>
    <w:rsid w:val="009A7A58"/>
    <w:rsid w:val="009A7D7B"/>
    <w:rsid w:val="009B03AE"/>
    <w:rsid w:val="009B17F5"/>
    <w:rsid w:val="009B1F16"/>
    <w:rsid w:val="009B250B"/>
    <w:rsid w:val="009B2557"/>
    <w:rsid w:val="009B294C"/>
    <w:rsid w:val="009B3C2B"/>
    <w:rsid w:val="009B4C6D"/>
    <w:rsid w:val="009B5471"/>
    <w:rsid w:val="009B5610"/>
    <w:rsid w:val="009B57F9"/>
    <w:rsid w:val="009B59E4"/>
    <w:rsid w:val="009B651B"/>
    <w:rsid w:val="009B667C"/>
    <w:rsid w:val="009B6C37"/>
    <w:rsid w:val="009B6E45"/>
    <w:rsid w:val="009B70C4"/>
    <w:rsid w:val="009B72A6"/>
    <w:rsid w:val="009C00BE"/>
    <w:rsid w:val="009C01D9"/>
    <w:rsid w:val="009C16BD"/>
    <w:rsid w:val="009C2278"/>
    <w:rsid w:val="009C2967"/>
    <w:rsid w:val="009C421E"/>
    <w:rsid w:val="009C4E4E"/>
    <w:rsid w:val="009C6C8F"/>
    <w:rsid w:val="009C6CE9"/>
    <w:rsid w:val="009C6FE8"/>
    <w:rsid w:val="009C7415"/>
    <w:rsid w:val="009C75A7"/>
    <w:rsid w:val="009C7E4A"/>
    <w:rsid w:val="009D0D06"/>
    <w:rsid w:val="009D1739"/>
    <w:rsid w:val="009D1A87"/>
    <w:rsid w:val="009D2868"/>
    <w:rsid w:val="009D2888"/>
    <w:rsid w:val="009D28E6"/>
    <w:rsid w:val="009D30E9"/>
    <w:rsid w:val="009D4AB2"/>
    <w:rsid w:val="009D5037"/>
    <w:rsid w:val="009D54DF"/>
    <w:rsid w:val="009D56DC"/>
    <w:rsid w:val="009D5917"/>
    <w:rsid w:val="009D6631"/>
    <w:rsid w:val="009D6978"/>
    <w:rsid w:val="009D6C8C"/>
    <w:rsid w:val="009D6E0F"/>
    <w:rsid w:val="009D7E0C"/>
    <w:rsid w:val="009E1797"/>
    <w:rsid w:val="009E1CDA"/>
    <w:rsid w:val="009E229F"/>
    <w:rsid w:val="009E2EC2"/>
    <w:rsid w:val="009E3415"/>
    <w:rsid w:val="009E39CD"/>
    <w:rsid w:val="009E3C55"/>
    <w:rsid w:val="009E4B44"/>
    <w:rsid w:val="009E560A"/>
    <w:rsid w:val="009E5E03"/>
    <w:rsid w:val="009E720B"/>
    <w:rsid w:val="009E7D52"/>
    <w:rsid w:val="009E7E59"/>
    <w:rsid w:val="009F0340"/>
    <w:rsid w:val="009F0AE3"/>
    <w:rsid w:val="009F11B4"/>
    <w:rsid w:val="009F1498"/>
    <w:rsid w:val="009F1977"/>
    <w:rsid w:val="009F2526"/>
    <w:rsid w:val="009F27F6"/>
    <w:rsid w:val="009F2CEE"/>
    <w:rsid w:val="009F39F0"/>
    <w:rsid w:val="009F3CAE"/>
    <w:rsid w:val="009F3D4A"/>
    <w:rsid w:val="009F4E50"/>
    <w:rsid w:val="009F55FE"/>
    <w:rsid w:val="009F5B86"/>
    <w:rsid w:val="009F5F7F"/>
    <w:rsid w:val="009F6A3E"/>
    <w:rsid w:val="009F6BC0"/>
    <w:rsid w:val="009F6E00"/>
    <w:rsid w:val="009F7A86"/>
    <w:rsid w:val="009F7DEB"/>
    <w:rsid w:val="00A0034D"/>
    <w:rsid w:val="00A0068D"/>
    <w:rsid w:val="00A00913"/>
    <w:rsid w:val="00A00989"/>
    <w:rsid w:val="00A00CD4"/>
    <w:rsid w:val="00A00E5C"/>
    <w:rsid w:val="00A019C3"/>
    <w:rsid w:val="00A01DF3"/>
    <w:rsid w:val="00A024F4"/>
    <w:rsid w:val="00A02699"/>
    <w:rsid w:val="00A02C56"/>
    <w:rsid w:val="00A04011"/>
    <w:rsid w:val="00A040D0"/>
    <w:rsid w:val="00A045BC"/>
    <w:rsid w:val="00A04C97"/>
    <w:rsid w:val="00A04EB3"/>
    <w:rsid w:val="00A053A8"/>
    <w:rsid w:val="00A06043"/>
    <w:rsid w:val="00A06257"/>
    <w:rsid w:val="00A06CA7"/>
    <w:rsid w:val="00A07367"/>
    <w:rsid w:val="00A07E3A"/>
    <w:rsid w:val="00A07EE9"/>
    <w:rsid w:val="00A108AA"/>
    <w:rsid w:val="00A11AB4"/>
    <w:rsid w:val="00A124EC"/>
    <w:rsid w:val="00A12593"/>
    <w:rsid w:val="00A13527"/>
    <w:rsid w:val="00A13585"/>
    <w:rsid w:val="00A136BF"/>
    <w:rsid w:val="00A13BC0"/>
    <w:rsid w:val="00A13E3F"/>
    <w:rsid w:val="00A142C1"/>
    <w:rsid w:val="00A14362"/>
    <w:rsid w:val="00A1456A"/>
    <w:rsid w:val="00A148DF"/>
    <w:rsid w:val="00A14FAD"/>
    <w:rsid w:val="00A15754"/>
    <w:rsid w:val="00A15900"/>
    <w:rsid w:val="00A162EF"/>
    <w:rsid w:val="00A16D63"/>
    <w:rsid w:val="00A16DE1"/>
    <w:rsid w:val="00A16FC4"/>
    <w:rsid w:val="00A178DC"/>
    <w:rsid w:val="00A17A72"/>
    <w:rsid w:val="00A17CD0"/>
    <w:rsid w:val="00A17FDE"/>
    <w:rsid w:val="00A20538"/>
    <w:rsid w:val="00A21E79"/>
    <w:rsid w:val="00A23152"/>
    <w:rsid w:val="00A234AF"/>
    <w:rsid w:val="00A23569"/>
    <w:rsid w:val="00A241CF"/>
    <w:rsid w:val="00A242BA"/>
    <w:rsid w:val="00A2487D"/>
    <w:rsid w:val="00A24E23"/>
    <w:rsid w:val="00A256D9"/>
    <w:rsid w:val="00A25B0F"/>
    <w:rsid w:val="00A25B61"/>
    <w:rsid w:val="00A2600E"/>
    <w:rsid w:val="00A260FC"/>
    <w:rsid w:val="00A26458"/>
    <w:rsid w:val="00A26916"/>
    <w:rsid w:val="00A277DE"/>
    <w:rsid w:val="00A27EAF"/>
    <w:rsid w:val="00A304EB"/>
    <w:rsid w:val="00A30628"/>
    <w:rsid w:val="00A3074E"/>
    <w:rsid w:val="00A30A39"/>
    <w:rsid w:val="00A30A88"/>
    <w:rsid w:val="00A31058"/>
    <w:rsid w:val="00A315D6"/>
    <w:rsid w:val="00A318D1"/>
    <w:rsid w:val="00A31ACA"/>
    <w:rsid w:val="00A31AF2"/>
    <w:rsid w:val="00A32667"/>
    <w:rsid w:val="00A327DE"/>
    <w:rsid w:val="00A32BD7"/>
    <w:rsid w:val="00A334B2"/>
    <w:rsid w:val="00A349F0"/>
    <w:rsid w:val="00A3524C"/>
    <w:rsid w:val="00A35431"/>
    <w:rsid w:val="00A35C3B"/>
    <w:rsid w:val="00A35F07"/>
    <w:rsid w:val="00A35F63"/>
    <w:rsid w:val="00A365B4"/>
    <w:rsid w:val="00A36725"/>
    <w:rsid w:val="00A3767E"/>
    <w:rsid w:val="00A378FD"/>
    <w:rsid w:val="00A37B5B"/>
    <w:rsid w:val="00A37CAD"/>
    <w:rsid w:val="00A37FF9"/>
    <w:rsid w:val="00A4009E"/>
    <w:rsid w:val="00A40823"/>
    <w:rsid w:val="00A40A8C"/>
    <w:rsid w:val="00A40C63"/>
    <w:rsid w:val="00A413B8"/>
    <w:rsid w:val="00A41CEF"/>
    <w:rsid w:val="00A422F5"/>
    <w:rsid w:val="00A4251A"/>
    <w:rsid w:val="00A42584"/>
    <w:rsid w:val="00A427A4"/>
    <w:rsid w:val="00A42F90"/>
    <w:rsid w:val="00A4319C"/>
    <w:rsid w:val="00A44615"/>
    <w:rsid w:val="00A4477C"/>
    <w:rsid w:val="00A44ADE"/>
    <w:rsid w:val="00A44BB8"/>
    <w:rsid w:val="00A455C5"/>
    <w:rsid w:val="00A45A39"/>
    <w:rsid w:val="00A46047"/>
    <w:rsid w:val="00A46EBC"/>
    <w:rsid w:val="00A50D3A"/>
    <w:rsid w:val="00A51112"/>
    <w:rsid w:val="00A5214B"/>
    <w:rsid w:val="00A53166"/>
    <w:rsid w:val="00A53568"/>
    <w:rsid w:val="00A5357B"/>
    <w:rsid w:val="00A53DFA"/>
    <w:rsid w:val="00A54786"/>
    <w:rsid w:val="00A54D7C"/>
    <w:rsid w:val="00A55173"/>
    <w:rsid w:val="00A55955"/>
    <w:rsid w:val="00A55CEE"/>
    <w:rsid w:val="00A55FF4"/>
    <w:rsid w:val="00A56AAB"/>
    <w:rsid w:val="00A57605"/>
    <w:rsid w:val="00A5780A"/>
    <w:rsid w:val="00A60010"/>
    <w:rsid w:val="00A604CE"/>
    <w:rsid w:val="00A6091F"/>
    <w:rsid w:val="00A60ACD"/>
    <w:rsid w:val="00A60DAB"/>
    <w:rsid w:val="00A61F79"/>
    <w:rsid w:val="00A628ED"/>
    <w:rsid w:val="00A6295F"/>
    <w:rsid w:val="00A6351F"/>
    <w:rsid w:val="00A63685"/>
    <w:rsid w:val="00A639E4"/>
    <w:rsid w:val="00A63F41"/>
    <w:rsid w:val="00A65671"/>
    <w:rsid w:val="00A65BF1"/>
    <w:rsid w:val="00A66D22"/>
    <w:rsid w:val="00A67055"/>
    <w:rsid w:val="00A67364"/>
    <w:rsid w:val="00A67DEA"/>
    <w:rsid w:val="00A70ACD"/>
    <w:rsid w:val="00A711F9"/>
    <w:rsid w:val="00A7129D"/>
    <w:rsid w:val="00A71987"/>
    <w:rsid w:val="00A71F8B"/>
    <w:rsid w:val="00A72499"/>
    <w:rsid w:val="00A72EDE"/>
    <w:rsid w:val="00A73794"/>
    <w:rsid w:val="00A7382B"/>
    <w:rsid w:val="00A74F96"/>
    <w:rsid w:val="00A75B1F"/>
    <w:rsid w:val="00A75B98"/>
    <w:rsid w:val="00A76F7F"/>
    <w:rsid w:val="00A770CE"/>
    <w:rsid w:val="00A80793"/>
    <w:rsid w:val="00A80B69"/>
    <w:rsid w:val="00A814E1"/>
    <w:rsid w:val="00A81B9B"/>
    <w:rsid w:val="00A82062"/>
    <w:rsid w:val="00A825D8"/>
    <w:rsid w:val="00A82C48"/>
    <w:rsid w:val="00A8376F"/>
    <w:rsid w:val="00A838C7"/>
    <w:rsid w:val="00A83A7B"/>
    <w:rsid w:val="00A83DA6"/>
    <w:rsid w:val="00A83E01"/>
    <w:rsid w:val="00A84175"/>
    <w:rsid w:val="00A849FA"/>
    <w:rsid w:val="00A84D6F"/>
    <w:rsid w:val="00A858BC"/>
    <w:rsid w:val="00A85C9B"/>
    <w:rsid w:val="00A85D23"/>
    <w:rsid w:val="00A85E0E"/>
    <w:rsid w:val="00A866FD"/>
    <w:rsid w:val="00A86A60"/>
    <w:rsid w:val="00A878F4"/>
    <w:rsid w:val="00A87915"/>
    <w:rsid w:val="00A9129F"/>
    <w:rsid w:val="00A9267E"/>
    <w:rsid w:val="00A93582"/>
    <w:rsid w:val="00A94042"/>
    <w:rsid w:val="00A94050"/>
    <w:rsid w:val="00A9526B"/>
    <w:rsid w:val="00A95571"/>
    <w:rsid w:val="00A957B1"/>
    <w:rsid w:val="00A96090"/>
    <w:rsid w:val="00A9667A"/>
    <w:rsid w:val="00A96A45"/>
    <w:rsid w:val="00A96FA8"/>
    <w:rsid w:val="00A96FDA"/>
    <w:rsid w:val="00AA123A"/>
    <w:rsid w:val="00AA1BA2"/>
    <w:rsid w:val="00AA2EA7"/>
    <w:rsid w:val="00AA30A2"/>
    <w:rsid w:val="00AA33E6"/>
    <w:rsid w:val="00AA3C69"/>
    <w:rsid w:val="00AA47FE"/>
    <w:rsid w:val="00AA4FC8"/>
    <w:rsid w:val="00AA586D"/>
    <w:rsid w:val="00AA5F23"/>
    <w:rsid w:val="00AA6AD5"/>
    <w:rsid w:val="00AA6E85"/>
    <w:rsid w:val="00AA7593"/>
    <w:rsid w:val="00AA78B9"/>
    <w:rsid w:val="00AB003B"/>
    <w:rsid w:val="00AB028D"/>
    <w:rsid w:val="00AB0853"/>
    <w:rsid w:val="00AB14D2"/>
    <w:rsid w:val="00AB3123"/>
    <w:rsid w:val="00AB3389"/>
    <w:rsid w:val="00AB3457"/>
    <w:rsid w:val="00AB34A9"/>
    <w:rsid w:val="00AB4035"/>
    <w:rsid w:val="00AB4C08"/>
    <w:rsid w:val="00AB4E63"/>
    <w:rsid w:val="00AB53EA"/>
    <w:rsid w:val="00AB5A68"/>
    <w:rsid w:val="00AB5E34"/>
    <w:rsid w:val="00AB6526"/>
    <w:rsid w:val="00AB67B8"/>
    <w:rsid w:val="00AB68DF"/>
    <w:rsid w:val="00AB6EBA"/>
    <w:rsid w:val="00AB7218"/>
    <w:rsid w:val="00AB738E"/>
    <w:rsid w:val="00AB786F"/>
    <w:rsid w:val="00AC0259"/>
    <w:rsid w:val="00AC070E"/>
    <w:rsid w:val="00AC0D86"/>
    <w:rsid w:val="00AC0EC2"/>
    <w:rsid w:val="00AC1203"/>
    <w:rsid w:val="00AC2242"/>
    <w:rsid w:val="00AC2D2F"/>
    <w:rsid w:val="00AC2EBB"/>
    <w:rsid w:val="00AC3A06"/>
    <w:rsid w:val="00AC44E9"/>
    <w:rsid w:val="00AC498E"/>
    <w:rsid w:val="00AC4D66"/>
    <w:rsid w:val="00AC51C9"/>
    <w:rsid w:val="00AC60EE"/>
    <w:rsid w:val="00AC67DC"/>
    <w:rsid w:val="00AD1660"/>
    <w:rsid w:val="00AD174E"/>
    <w:rsid w:val="00AD19AB"/>
    <w:rsid w:val="00AD1BF0"/>
    <w:rsid w:val="00AD1BF2"/>
    <w:rsid w:val="00AD1DE2"/>
    <w:rsid w:val="00AD2195"/>
    <w:rsid w:val="00AD2558"/>
    <w:rsid w:val="00AD2592"/>
    <w:rsid w:val="00AD2882"/>
    <w:rsid w:val="00AD2F0E"/>
    <w:rsid w:val="00AD31C0"/>
    <w:rsid w:val="00AD372B"/>
    <w:rsid w:val="00AD3A9F"/>
    <w:rsid w:val="00AD3FB8"/>
    <w:rsid w:val="00AD457E"/>
    <w:rsid w:val="00AD466C"/>
    <w:rsid w:val="00AD468F"/>
    <w:rsid w:val="00AD5B7C"/>
    <w:rsid w:val="00AD5DA9"/>
    <w:rsid w:val="00AD687F"/>
    <w:rsid w:val="00AD6C4B"/>
    <w:rsid w:val="00AD720B"/>
    <w:rsid w:val="00AE03EC"/>
    <w:rsid w:val="00AE168E"/>
    <w:rsid w:val="00AE2455"/>
    <w:rsid w:val="00AE27FB"/>
    <w:rsid w:val="00AE2C4C"/>
    <w:rsid w:val="00AE2F66"/>
    <w:rsid w:val="00AE3D9C"/>
    <w:rsid w:val="00AE44ED"/>
    <w:rsid w:val="00AE4A66"/>
    <w:rsid w:val="00AE4EE7"/>
    <w:rsid w:val="00AE5299"/>
    <w:rsid w:val="00AE539C"/>
    <w:rsid w:val="00AE55A0"/>
    <w:rsid w:val="00AE580B"/>
    <w:rsid w:val="00AE5860"/>
    <w:rsid w:val="00AE6822"/>
    <w:rsid w:val="00AE687C"/>
    <w:rsid w:val="00AE6DE4"/>
    <w:rsid w:val="00AE6E92"/>
    <w:rsid w:val="00AE6FB7"/>
    <w:rsid w:val="00AE7466"/>
    <w:rsid w:val="00AE7F69"/>
    <w:rsid w:val="00AF0A97"/>
    <w:rsid w:val="00AF1762"/>
    <w:rsid w:val="00AF1831"/>
    <w:rsid w:val="00AF1CC3"/>
    <w:rsid w:val="00AF1D4D"/>
    <w:rsid w:val="00AF35F0"/>
    <w:rsid w:val="00AF39AE"/>
    <w:rsid w:val="00AF3B98"/>
    <w:rsid w:val="00AF3EB3"/>
    <w:rsid w:val="00AF4969"/>
    <w:rsid w:val="00AF4BB1"/>
    <w:rsid w:val="00AF4BD2"/>
    <w:rsid w:val="00AF580D"/>
    <w:rsid w:val="00AF585F"/>
    <w:rsid w:val="00AF5C8E"/>
    <w:rsid w:val="00AF6422"/>
    <w:rsid w:val="00AF728E"/>
    <w:rsid w:val="00AF77AD"/>
    <w:rsid w:val="00B00FC2"/>
    <w:rsid w:val="00B01289"/>
    <w:rsid w:val="00B014A1"/>
    <w:rsid w:val="00B019CC"/>
    <w:rsid w:val="00B02281"/>
    <w:rsid w:val="00B02882"/>
    <w:rsid w:val="00B0351A"/>
    <w:rsid w:val="00B0380D"/>
    <w:rsid w:val="00B0386C"/>
    <w:rsid w:val="00B0464B"/>
    <w:rsid w:val="00B04690"/>
    <w:rsid w:val="00B04EB6"/>
    <w:rsid w:val="00B0500B"/>
    <w:rsid w:val="00B0525E"/>
    <w:rsid w:val="00B05E61"/>
    <w:rsid w:val="00B0611A"/>
    <w:rsid w:val="00B066E3"/>
    <w:rsid w:val="00B077F4"/>
    <w:rsid w:val="00B10A3A"/>
    <w:rsid w:val="00B11130"/>
    <w:rsid w:val="00B117F0"/>
    <w:rsid w:val="00B12A7E"/>
    <w:rsid w:val="00B12E8A"/>
    <w:rsid w:val="00B13141"/>
    <w:rsid w:val="00B132BF"/>
    <w:rsid w:val="00B13345"/>
    <w:rsid w:val="00B13813"/>
    <w:rsid w:val="00B13854"/>
    <w:rsid w:val="00B139F2"/>
    <w:rsid w:val="00B1457D"/>
    <w:rsid w:val="00B14841"/>
    <w:rsid w:val="00B148D1"/>
    <w:rsid w:val="00B14F70"/>
    <w:rsid w:val="00B1566D"/>
    <w:rsid w:val="00B1579E"/>
    <w:rsid w:val="00B159FA"/>
    <w:rsid w:val="00B15F23"/>
    <w:rsid w:val="00B164AF"/>
    <w:rsid w:val="00B1663C"/>
    <w:rsid w:val="00B16A91"/>
    <w:rsid w:val="00B17BC9"/>
    <w:rsid w:val="00B203F4"/>
    <w:rsid w:val="00B21C7F"/>
    <w:rsid w:val="00B21DAF"/>
    <w:rsid w:val="00B22488"/>
    <w:rsid w:val="00B22893"/>
    <w:rsid w:val="00B22CDE"/>
    <w:rsid w:val="00B22FB2"/>
    <w:rsid w:val="00B22FC3"/>
    <w:rsid w:val="00B231BB"/>
    <w:rsid w:val="00B232C3"/>
    <w:rsid w:val="00B234A4"/>
    <w:rsid w:val="00B23678"/>
    <w:rsid w:val="00B23CF8"/>
    <w:rsid w:val="00B24275"/>
    <w:rsid w:val="00B24767"/>
    <w:rsid w:val="00B24897"/>
    <w:rsid w:val="00B248A1"/>
    <w:rsid w:val="00B252FA"/>
    <w:rsid w:val="00B253EB"/>
    <w:rsid w:val="00B2570D"/>
    <w:rsid w:val="00B265A3"/>
    <w:rsid w:val="00B26730"/>
    <w:rsid w:val="00B2698D"/>
    <w:rsid w:val="00B26A7E"/>
    <w:rsid w:val="00B272C8"/>
    <w:rsid w:val="00B27860"/>
    <w:rsid w:val="00B27E74"/>
    <w:rsid w:val="00B3012F"/>
    <w:rsid w:val="00B30DB2"/>
    <w:rsid w:val="00B31437"/>
    <w:rsid w:val="00B3171D"/>
    <w:rsid w:val="00B317C0"/>
    <w:rsid w:val="00B31BAB"/>
    <w:rsid w:val="00B31E80"/>
    <w:rsid w:val="00B32895"/>
    <w:rsid w:val="00B328B7"/>
    <w:rsid w:val="00B335AC"/>
    <w:rsid w:val="00B34642"/>
    <w:rsid w:val="00B3474E"/>
    <w:rsid w:val="00B35822"/>
    <w:rsid w:val="00B3599D"/>
    <w:rsid w:val="00B35DC9"/>
    <w:rsid w:val="00B37109"/>
    <w:rsid w:val="00B3711C"/>
    <w:rsid w:val="00B37236"/>
    <w:rsid w:val="00B3775E"/>
    <w:rsid w:val="00B37ED2"/>
    <w:rsid w:val="00B401C7"/>
    <w:rsid w:val="00B4167A"/>
    <w:rsid w:val="00B417F0"/>
    <w:rsid w:val="00B41ABD"/>
    <w:rsid w:val="00B41E0E"/>
    <w:rsid w:val="00B41EBB"/>
    <w:rsid w:val="00B41FCA"/>
    <w:rsid w:val="00B4261E"/>
    <w:rsid w:val="00B4272A"/>
    <w:rsid w:val="00B42C2C"/>
    <w:rsid w:val="00B42E89"/>
    <w:rsid w:val="00B434A7"/>
    <w:rsid w:val="00B443B4"/>
    <w:rsid w:val="00B44A43"/>
    <w:rsid w:val="00B44C8F"/>
    <w:rsid w:val="00B4594F"/>
    <w:rsid w:val="00B46D35"/>
    <w:rsid w:val="00B46D91"/>
    <w:rsid w:val="00B46E5F"/>
    <w:rsid w:val="00B473D1"/>
    <w:rsid w:val="00B47EB4"/>
    <w:rsid w:val="00B47EE0"/>
    <w:rsid w:val="00B47F61"/>
    <w:rsid w:val="00B51003"/>
    <w:rsid w:val="00B524A2"/>
    <w:rsid w:val="00B52590"/>
    <w:rsid w:val="00B5269F"/>
    <w:rsid w:val="00B527DD"/>
    <w:rsid w:val="00B528FE"/>
    <w:rsid w:val="00B53732"/>
    <w:rsid w:val="00B5389D"/>
    <w:rsid w:val="00B5483C"/>
    <w:rsid w:val="00B55014"/>
    <w:rsid w:val="00B55040"/>
    <w:rsid w:val="00B5514F"/>
    <w:rsid w:val="00B5537B"/>
    <w:rsid w:val="00B554E7"/>
    <w:rsid w:val="00B55A37"/>
    <w:rsid w:val="00B55FEA"/>
    <w:rsid w:val="00B55FEB"/>
    <w:rsid w:val="00B57701"/>
    <w:rsid w:val="00B60288"/>
    <w:rsid w:val="00B608AE"/>
    <w:rsid w:val="00B60EA2"/>
    <w:rsid w:val="00B61C1C"/>
    <w:rsid w:val="00B620E3"/>
    <w:rsid w:val="00B62375"/>
    <w:rsid w:val="00B624C0"/>
    <w:rsid w:val="00B62505"/>
    <w:rsid w:val="00B62A86"/>
    <w:rsid w:val="00B62D42"/>
    <w:rsid w:val="00B63333"/>
    <w:rsid w:val="00B63612"/>
    <w:rsid w:val="00B63724"/>
    <w:rsid w:val="00B6437F"/>
    <w:rsid w:val="00B64563"/>
    <w:rsid w:val="00B64EF2"/>
    <w:rsid w:val="00B65741"/>
    <w:rsid w:val="00B65D32"/>
    <w:rsid w:val="00B6692A"/>
    <w:rsid w:val="00B679EC"/>
    <w:rsid w:val="00B707F8"/>
    <w:rsid w:val="00B71084"/>
    <w:rsid w:val="00B712FB"/>
    <w:rsid w:val="00B71599"/>
    <w:rsid w:val="00B71800"/>
    <w:rsid w:val="00B718BF"/>
    <w:rsid w:val="00B718E8"/>
    <w:rsid w:val="00B72262"/>
    <w:rsid w:val="00B729F8"/>
    <w:rsid w:val="00B73E51"/>
    <w:rsid w:val="00B73EF9"/>
    <w:rsid w:val="00B748C4"/>
    <w:rsid w:val="00B750FC"/>
    <w:rsid w:val="00B75BE5"/>
    <w:rsid w:val="00B75DD9"/>
    <w:rsid w:val="00B761F7"/>
    <w:rsid w:val="00B764E3"/>
    <w:rsid w:val="00B76DA3"/>
    <w:rsid w:val="00B77B7D"/>
    <w:rsid w:val="00B8018D"/>
    <w:rsid w:val="00B80368"/>
    <w:rsid w:val="00B8076F"/>
    <w:rsid w:val="00B8079E"/>
    <w:rsid w:val="00B80FBD"/>
    <w:rsid w:val="00B817BC"/>
    <w:rsid w:val="00B819AE"/>
    <w:rsid w:val="00B81E1F"/>
    <w:rsid w:val="00B841BC"/>
    <w:rsid w:val="00B848CD"/>
    <w:rsid w:val="00B84FBA"/>
    <w:rsid w:val="00B85A6E"/>
    <w:rsid w:val="00B86851"/>
    <w:rsid w:val="00B86EBC"/>
    <w:rsid w:val="00B8744F"/>
    <w:rsid w:val="00B87AF3"/>
    <w:rsid w:val="00B901CA"/>
    <w:rsid w:val="00B90306"/>
    <w:rsid w:val="00B907D0"/>
    <w:rsid w:val="00B91C7E"/>
    <w:rsid w:val="00B9223B"/>
    <w:rsid w:val="00B92716"/>
    <w:rsid w:val="00B928A0"/>
    <w:rsid w:val="00B931FD"/>
    <w:rsid w:val="00B932B6"/>
    <w:rsid w:val="00B9346B"/>
    <w:rsid w:val="00B9393B"/>
    <w:rsid w:val="00B93EE2"/>
    <w:rsid w:val="00B951FB"/>
    <w:rsid w:val="00B957DA"/>
    <w:rsid w:val="00B966D0"/>
    <w:rsid w:val="00B968F1"/>
    <w:rsid w:val="00B97B52"/>
    <w:rsid w:val="00BA03B8"/>
    <w:rsid w:val="00BA130F"/>
    <w:rsid w:val="00BA153C"/>
    <w:rsid w:val="00BA1826"/>
    <w:rsid w:val="00BA2D5C"/>
    <w:rsid w:val="00BA320F"/>
    <w:rsid w:val="00BA4496"/>
    <w:rsid w:val="00BA450F"/>
    <w:rsid w:val="00BA56BD"/>
    <w:rsid w:val="00BA60AB"/>
    <w:rsid w:val="00BA6222"/>
    <w:rsid w:val="00BA664F"/>
    <w:rsid w:val="00BA6D6B"/>
    <w:rsid w:val="00BA729A"/>
    <w:rsid w:val="00BA7B75"/>
    <w:rsid w:val="00BB0256"/>
    <w:rsid w:val="00BB054B"/>
    <w:rsid w:val="00BB0B4A"/>
    <w:rsid w:val="00BB0F11"/>
    <w:rsid w:val="00BB16BE"/>
    <w:rsid w:val="00BB193C"/>
    <w:rsid w:val="00BB26AD"/>
    <w:rsid w:val="00BB2C18"/>
    <w:rsid w:val="00BB3262"/>
    <w:rsid w:val="00BB3E74"/>
    <w:rsid w:val="00BB3E8C"/>
    <w:rsid w:val="00BB4007"/>
    <w:rsid w:val="00BB4096"/>
    <w:rsid w:val="00BB4AD0"/>
    <w:rsid w:val="00BB4B07"/>
    <w:rsid w:val="00BB69F6"/>
    <w:rsid w:val="00BB789D"/>
    <w:rsid w:val="00BB7DD3"/>
    <w:rsid w:val="00BB7FAD"/>
    <w:rsid w:val="00BC109F"/>
    <w:rsid w:val="00BC12ED"/>
    <w:rsid w:val="00BC130B"/>
    <w:rsid w:val="00BC1507"/>
    <w:rsid w:val="00BC18EC"/>
    <w:rsid w:val="00BC1A65"/>
    <w:rsid w:val="00BC1EFA"/>
    <w:rsid w:val="00BC20BD"/>
    <w:rsid w:val="00BC21A0"/>
    <w:rsid w:val="00BC21AD"/>
    <w:rsid w:val="00BC22EA"/>
    <w:rsid w:val="00BC2944"/>
    <w:rsid w:val="00BC2A52"/>
    <w:rsid w:val="00BC2E4A"/>
    <w:rsid w:val="00BC36B8"/>
    <w:rsid w:val="00BC454A"/>
    <w:rsid w:val="00BC4864"/>
    <w:rsid w:val="00BC4D44"/>
    <w:rsid w:val="00BC5021"/>
    <w:rsid w:val="00BC569A"/>
    <w:rsid w:val="00BC6BBA"/>
    <w:rsid w:val="00BC7604"/>
    <w:rsid w:val="00BC775E"/>
    <w:rsid w:val="00BD09E8"/>
    <w:rsid w:val="00BD0FFE"/>
    <w:rsid w:val="00BD1B3D"/>
    <w:rsid w:val="00BD1F7F"/>
    <w:rsid w:val="00BD2D88"/>
    <w:rsid w:val="00BD2E08"/>
    <w:rsid w:val="00BD2E72"/>
    <w:rsid w:val="00BD3170"/>
    <w:rsid w:val="00BD3787"/>
    <w:rsid w:val="00BD4B2E"/>
    <w:rsid w:val="00BD589D"/>
    <w:rsid w:val="00BD68BB"/>
    <w:rsid w:val="00BD695E"/>
    <w:rsid w:val="00BD69D2"/>
    <w:rsid w:val="00BD6B32"/>
    <w:rsid w:val="00BD7513"/>
    <w:rsid w:val="00BD7774"/>
    <w:rsid w:val="00BD7DF6"/>
    <w:rsid w:val="00BE00EE"/>
    <w:rsid w:val="00BE09A2"/>
    <w:rsid w:val="00BE0BD2"/>
    <w:rsid w:val="00BE17A8"/>
    <w:rsid w:val="00BE1CF0"/>
    <w:rsid w:val="00BE203A"/>
    <w:rsid w:val="00BE39C6"/>
    <w:rsid w:val="00BE3A8A"/>
    <w:rsid w:val="00BE450C"/>
    <w:rsid w:val="00BE49C0"/>
    <w:rsid w:val="00BE4B0C"/>
    <w:rsid w:val="00BE4BAC"/>
    <w:rsid w:val="00BE4C24"/>
    <w:rsid w:val="00BE4E86"/>
    <w:rsid w:val="00BE511B"/>
    <w:rsid w:val="00BE54BC"/>
    <w:rsid w:val="00BE5B8D"/>
    <w:rsid w:val="00BE6587"/>
    <w:rsid w:val="00BE768E"/>
    <w:rsid w:val="00BF011E"/>
    <w:rsid w:val="00BF05BB"/>
    <w:rsid w:val="00BF0B5B"/>
    <w:rsid w:val="00BF0E56"/>
    <w:rsid w:val="00BF173F"/>
    <w:rsid w:val="00BF196A"/>
    <w:rsid w:val="00BF204C"/>
    <w:rsid w:val="00BF245A"/>
    <w:rsid w:val="00BF2DBA"/>
    <w:rsid w:val="00BF3B43"/>
    <w:rsid w:val="00BF4562"/>
    <w:rsid w:val="00BF45F8"/>
    <w:rsid w:val="00BF46CF"/>
    <w:rsid w:val="00BF4963"/>
    <w:rsid w:val="00BF4ED3"/>
    <w:rsid w:val="00BF4F98"/>
    <w:rsid w:val="00BF524D"/>
    <w:rsid w:val="00BF5844"/>
    <w:rsid w:val="00BF638C"/>
    <w:rsid w:val="00BF66A2"/>
    <w:rsid w:val="00BF7436"/>
    <w:rsid w:val="00BF7F37"/>
    <w:rsid w:val="00C00B22"/>
    <w:rsid w:val="00C018F2"/>
    <w:rsid w:val="00C0212A"/>
    <w:rsid w:val="00C03C4D"/>
    <w:rsid w:val="00C05988"/>
    <w:rsid w:val="00C05DEA"/>
    <w:rsid w:val="00C06A34"/>
    <w:rsid w:val="00C06BE3"/>
    <w:rsid w:val="00C073B2"/>
    <w:rsid w:val="00C10BB0"/>
    <w:rsid w:val="00C11DBC"/>
    <w:rsid w:val="00C12320"/>
    <w:rsid w:val="00C12E35"/>
    <w:rsid w:val="00C1337D"/>
    <w:rsid w:val="00C1417E"/>
    <w:rsid w:val="00C141D5"/>
    <w:rsid w:val="00C1449A"/>
    <w:rsid w:val="00C148D6"/>
    <w:rsid w:val="00C157CF"/>
    <w:rsid w:val="00C15AE3"/>
    <w:rsid w:val="00C169B1"/>
    <w:rsid w:val="00C16A1E"/>
    <w:rsid w:val="00C16AD3"/>
    <w:rsid w:val="00C17182"/>
    <w:rsid w:val="00C1784E"/>
    <w:rsid w:val="00C179BC"/>
    <w:rsid w:val="00C17CC4"/>
    <w:rsid w:val="00C20961"/>
    <w:rsid w:val="00C20C75"/>
    <w:rsid w:val="00C20D87"/>
    <w:rsid w:val="00C20F8D"/>
    <w:rsid w:val="00C21099"/>
    <w:rsid w:val="00C21D36"/>
    <w:rsid w:val="00C22388"/>
    <w:rsid w:val="00C227EE"/>
    <w:rsid w:val="00C22894"/>
    <w:rsid w:val="00C2358C"/>
    <w:rsid w:val="00C2362E"/>
    <w:rsid w:val="00C23FF0"/>
    <w:rsid w:val="00C2451B"/>
    <w:rsid w:val="00C248A7"/>
    <w:rsid w:val="00C24A34"/>
    <w:rsid w:val="00C25178"/>
    <w:rsid w:val="00C2546F"/>
    <w:rsid w:val="00C26186"/>
    <w:rsid w:val="00C26939"/>
    <w:rsid w:val="00C27B81"/>
    <w:rsid w:val="00C30354"/>
    <w:rsid w:val="00C30D5C"/>
    <w:rsid w:val="00C31B89"/>
    <w:rsid w:val="00C31F5E"/>
    <w:rsid w:val="00C32035"/>
    <w:rsid w:val="00C34499"/>
    <w:rsid w:val="00C34B65"/>
    <w:rsid w:val="00C36F4B"/>
    <w:rsid w:val="00C3724B"/>
    <w:rsid w:val="00C37900"/>
    <w:rsid w:val="00C4149C"/>
    <w:rsid w:val="00C41D7C"/>
    <w:rsid w:val="00C42C83"/>
    <w:rsid w:val="00C4414F"/>
    <w:rsid w:val="00C443D9"/>
    <w:rsid w:val="00C456CA"/>
    <w:rsid w:val="00C45AE9"/>
    <w:rsid w:val="00C45D3A"/>
    <w:rsid w:val="00C46EEA"/>
    <w:rsid w:val="00C4745B"/>
    <w:rsid w:val="00C477D0"/>
    <w:rsid w:val="00C5128C"/>
    <w:rsid w:val="00C513AE"/>
    <w:rsid w:val="00C51497"/>
    <w:rsid w:val="00C5195B"/>
    <w:rsid w:val="00C51A97"/>
    <w:rsid w:val="00C51CA0"/>
    <w:rsid w:val="00C52A46"/>
    <w:rsid w:val="00C53039"/>
    <w:rsid w:val="00C53CBE"/>
    <w:rsid w:val="00C53D9A"/>
    <w:rsid w:val="00C53F37"/>
    <w:rsid w:val="00C53F55"/>
    <w:rsid w:val="00C541CD"/>
    <w:rsid w:val="00C546E5"/>
    <w:rsid w:val="00C555DE"/>
    <w:rsid w:val="00C55C21"/>
    <w:rsid w:val="00C560A5"/>
    <w:rsid w:val="00C56658"/>
    <w:rsid w:val="00C56764"/>
    <w:rsid w:val="00C567B5"/>
    <w:rsid w:val="00C56AAF"/>
    <w:rsid w:val="00C56EDC"/>
    <w:rsid w:val="00C570B6"/>
    <w:rsid w:val="00C57168"/>
    <w:rsid w:val="00C5723A"/>
    <w:rsid w:val="00C602FB"/>
    <w:rsid w:val="00C604DF"/>
    <w:rsid w:val="00C60529"/>
    <w:rsid w:val="00C61920"/>
    <w:rsid w:val="00C61938"/>
    <w:rsid w:val="00C61A7E"/>
    <w:rsid w:val="00C626A5"/>
    <w:rsid w:val="00C62E60"/>
    <w:rsid w:val="00C63507"/>
    <w:rsid w:val="00C6484B"/>
    <w:rsid w:val="00C6485C"/>
    <w:rsid w:val="00C6583F"/>
    <w:rsid w:val="00C65D6D"/>
    <w:rsid w:val="00C65D95"/>
    <w:rsid w:val="00C661FC"/>
    <w:rsid w:val="00C66340"/>
    <w:rsid w:val="00C66425"/>
    <w:rsid w:val="00C67546"/>
    <w:rsid w:val="00C67ECD"/>
    <w:rsid w:val="00C70632"/>
    <w:rsid w:val="00C70684"/>
    <w:rsid w:val="00C70B8F"/>
    <w:rsid w:val="00C71098"/>
    <w:rsid w:val="00C7139F"/>
    <w:rsid w:val="00C716FD"/>
    <w:rsid w:val="00C719F6"/>
    <w:rsid w:val="00C73DE6"/>
    <w:rsid w:val="00C743A3"/>
    <w:rsid w:val="00C75ED2"/>
    <w:rsid w:val="00C76BFF"/>
    <w:rsid w:val="00C76FBB"/>
    <w:rsid w:val="00C7773E"/>
    <w:rsid w:val="00C77CD0"/>
    <w:rsid w:val="00C800BC"/>
    <w:rsid w:val="00C802AF"/>
    <w:rsid w:val="00C80DAA"/>
    <w:rsid w:val="00C810FF"/>
    <w:rsid w:val="00C81670"/>
    <w:rsid w:val="00C821E4"/>
    <w:rsid w:val="00C8239B"/>
    <w:rsid w:val="00C826BC"/>
    <w:rsid w:val="00C826F7"/>
    <w:rsid w:val="00C84FCC"/>
    <w:rsid w:val="00C85959"/>
    <w:rsid w:val="00C85EE1"/>
    <w:rsid w:val="00C86A6A"/>
    <w:rsid w:val="00C86F2F"/>
    <w:rsid w:val="00C87077"/>
    <w:rsid w:val="00C90262"/>
    <w:rsid w:val="00C90939"/>
    <w:rsid w:val="00C9112F"/>
    <w:rsid w:val="00C914DA"/>
    <w:rsid w:val="00C914EA"/>
    <w:rsid w:val="00C92488"/>
    <w:rsid w:val="00C924D8"/>
    <w:rsid w:val="00C93228"/>
    <w:rsid w:val="00C93E30"/>
    <w:rsid w:val="00C95201"/>
    <w:rsid w:val="00C96060"/>
    <w:rsid w:val="00C96715"/>
    <w:rsid w:val="00C96E24"/>
    <w:rsid w:val="00C972DF"/>
    <w:rsid w:val="00C97A1A"/>
    <w:rsid w:val="00C97FCD"/>
    <w:rsid w:val="00CA015D"/>
    <w:rsid w:val="00CA0DDC"/>
    <w:rsid w:val="00CA0F01"/>
    <w:rsid w:val="00CA1D90"/>
    <w:rsid w:val="00CA2629"/>
    <w:rsid w:val="00CA2A3B"/>
    <w:rsid w:val="00CA361B"/>
    <w:rsid w:val="00CA36FE"/>
    <w:rsid w:val="00CA3DCF"/>
    <w:rsid w:val="00CA3E3A"/>
    <w:rsid w:val="00CA4313"/>
    <w:rsid w:val="00CA48E2"/>
    <w:rsid w:val="00CA5005"/>
    <w:rsid w:val="00CA61D3"/>
    <w:rsid w:val="00CA6FAA"/>
    <w:rsid w:val="00CA7B91"/>
    <w:rsid w:val="00CB07E5"/>
    <w:rsid w:val="00CB087B"/>
    <w:rsid w:val="00CB094D"/>
    <w:rsid w:val="00CB0ECF"/>
    <w:rsid w:val="00CB1D90"/>
    <w:rsid w:val="00CB2332"/>
    <w:rsid w:val="00CB2915"/>
    <w:rsid w:val="00CB329B"/>
    <w:rsid w:val="00CB33E0"/>
    <w:rsid w:val="00CB46C5"/>
    <w:rsid w:val="00CB4C29"/>
    <w:rsid w:val="00CB5F5D"/>
    <w:rsid w:val="00CB62EC"/>
    <w:rsid w:val="00CB71CE"/>
    <w:rsid w:val="00CB71EB"/>
    <w:rsid w:val="00CB76FF"/>
    <w:rsid w:val="00CC001C"/>
    <w:rsid w:val="00CC0161"/>
    <w:rsid w:val="00CC059E"/>
    <w:rsid w:val="00CC079F"/>
    <w:rsid w:val="00CC0D2C"/>
    <w:rsid w:val="00CC0D43"/>
    <w:rsid w:val="00CC0E55"/>
    <w:rsid w:val="00CC170A"/>
    <w:rsid w:val="00CC1F45"/>
    <w:rsid w:val="00CC2204"/>
    <w:rsid w:val="00CC263E"/>
    <w:rsid w:val="00CC3171"/>
    <w:rsid w:val="00CC3554"/>
    <w:rsid w:val="00CC3929"/>
    <w:rsid w:val="00CC39DA"/>
    <w:rsid w:val="00CC3AC5"/>
    <w:rsid w:val="00CC407B"/>
    <w:rsid w:val="00CC465A"/>
    <w:rsid w:val="00CC4F3F"/>
    <w:rsid w:val="00CC506F"/>
    <w:rsid w:val="00CC57DF"/>
    <w:rsid w:val="00CC60D8"/>
    <w:rsid w:val="00CC6C95"/>
    <w:rsid w:val="00CC7686"/>
    <w:rsid w:val="00CD03F3"/>
    <w:rsid w:val="00CD2732"/>
    <w:rsid w:val="00CD343F"/>
    <w:rsid w:val="00CD4C03"/>
    <w:rsid w:val="00CD5304"/>
    <w:rsid w:val="00CD5ABF"/>
    <w:rsid w:val="00CD5C3A"/>
    <w:rsid w:val="00CD5F76"/>
    <w:rsid w:val="00CD6296"/>
    <w:rsid w:val="00CD62AF"/>
    <w:rsid w:val="00CD68E0"/>
    <w:rsid w:val="00CD6ED3"/>
    <w:rsid w:val="00CD71DC"/>
    <w:rsid w:val="00CE00E2"/>
    <w:rsid w:val="00CE04CD"/>
    <w:rsid w:val="00CE0BA0"/>
    <w:rsid w:val="00CE0ECA"/>
    <w:rsid w:val="00CE1588"/>
    <w:rsid w:val="00CE15CF"/>
    <w:rsid w:val="00CE1C8B"/>
    <w:rsid w:val="00CE1E42"/>
    <w:rsid w:val="00CE21E4"/>
    <w:rsid w:val="00CE2D3E"/>
    <w:rsid w:val="00CE2E51"/>
    <w:rsid w:val="00CE2E78"/>
    <w:rsid w:val="00CE3AE7"/>
    <w:rsid w:val="00CE3B15"/>
    <w:rsid w:val="00CE47DF"/>
    <w:rsid w:val="00CE56AB"/>
    <w:rsid w:val="00CE56EB"/>
    <w:rsid w:val="00CE6137"/>
    <w:rsid w:val="00CE65DE"/>
    <w:rsid w:val="00CE67B1"/>
    <w:rsid w:val="00CE6FE1"/>
    <w:rsid w:val="00CE71F1"/>
    <w:rsid w:val="00CE7223"/>
    <w:rsid w:val="00CE722C"/>
    <w:rsid w:val="00CE78E4"/>
    <w:rsid w:val="00CE7974"/>
    <w:rsid w:val="00CF054D"/>
    <w:rsid w:val="00CF09BC"/>
    <w:rsid w:val="00CF09C2"/>
    <w:rsid w:val="00CF0EDF"/>
    <w:rsid w:val="00CF196B"/>
    <w:rsid w:val="00CF19D4"/>
    <w:rsid w:val="00CF21E5"/>
    <w:rsid w:val="00CF2314"/>
    <w:rsid w:val="00CF26A6"/>
    <w:rsid w:val="00CF2894"/>
    <w:rsid w:val="00CF315F"/>
    <w:rsid w:val="00CF336A"/>
    <w:rsid w:val="00CF343A"/>
    <w:rsid w:val="00CF35B3"/>
    <w:rsid w:val="00CF38D9"/>
    <w:rsid w:val="00CF39A6"/>
    <w:rsid w:val="00CF4AFB"/>
    <w:rsid w:val="00CF4D1B"/>
    <w:rsid w:val="00CF4E04"/>
    <w:rsid w:val="00CF56CB"/>
    <w:rsid w:val="00CF57FC"/>
    <w:rsid w:val="00CF58ED"/>
    <w:rsid w:val="00CF59E5"/>
    <w:rsid w:val="00CF5D1C"/>
    <w:rsid w:val="00CF5D5F"/>
    <w:rsid w:val="00CF5EE9"/>
    <w:rsid w:val="00CF6627"/>
    <w:rsid w:val="00CF675D"/>
    <w:rsid w:val="00CF68F0"/>
    <w:rsid w:val="00CF6D4D"/>
    <w:rsid w:val="00CF7E27"/>
    <w:rsid w:val="00CF7FDA"/>
    <w:rsid w:val="00D00AD0"/>
    <w:rsid w:val="00D01396"/>
    <w:rsid w:val="00D0149B"/>
    <w:rsid w:val="00D014F8"/>
    <w:rsid w:val="00D01502"/>
    <w:rsid w:val="00D0195A"/>
    <w:rsid w:val="00D01AC2"/>
    <w:rsid w:val="00D01AEF"/>
    <w:rsid w:val="00D02891"/>
    <w:rsid w:val="00D0289F"/>
    <w:rsid w:val="00D0301C"/>
    <w:rsid w:val="00D03113"/>
    <w:rsid w:val="00D03ABC"/>
    <w:rsid w:val="00D03B1D"/>
    <w:rsid w:val="00D04CFF"/>
    <w:rsid w:val="00D04DD5"/>
    <w:rsid w:val="00D0505D"/>
    <w:rsid w:val="00D05694"/>
    <w:rsid w:val="00D05A50"/>
    <w:rsid w:val="00D0659D"/>
    <w:rsid w:val="00D06C0C"/>
    <w:rsid w:val="00D06F12"/>
    <w:rsid w:val="00D07916"/>
    <w:rsid w:val="00D07C4D"/>
    <w:rsid w:val="00D07E30"/>
    <w:rsid w:val="00D10360"/>
    <w:rsid w:val="00D107C3"/>
    <w:rsid w:val="00D11260"/>
    <w:rsid w:val="00D11B0F"/>
    <w:rsid w:val="00D11CEE"/>
    <w:rsid w:val="00D127BC"/>
    <w:rsid w:val="00D1392C"/>
    <w:rsid w:val="00D14072"/>
    <w:rsid w:val="00D14465"/>
    <w:rsid w:val="00D14FE0"/>
    <w:rsid w:val="00D15E66"/>
    <w:rsid w:val="00D20423"/>
    <w:rsid w:val="00D20919"/>
    <w:rsid w:val="00D20A36"/>
    <w:rsid w:val="00D20CB4"/>
    <w:rsid w:val="00D20E82"/>
    <w:rsid w:val="00D20F9C"/>
    <w:rsid w:val="00D21D2F"/>
    <w:rsid w:val="00D21E18"/>
    <w:rsid w:val="00D22039"/>
    <w:rsid w:val="00D225B1"/>
    <w:rsid w:val="00D227F0"/>
    <w:rsid w:val="00D22BE9"/>
    <w:rsid w:val="00D230C9"/>
    <w:rsid w:val="00D239E0"/>
    <w:rsid w:val="00D25599"/>
    <w:rsid w:val="00D2601B"/>
    <w:rsid w:val="00D262F1"/>
    <w:rsid w:val="00D26892"/>
    <w:rsid w:val="00D26896"/>
    <w:rsid w:val="00D27C61"/>
    <w:rsid w:val="00D27DF6"/>
    <w:rsid w:val="00D3034B"/>
    <w:rsid w:val="00D303ED"/>
    <w:rsid w:val="00D309F2"/>
    <w:rsid w:val="00D30E42"/>
    <w:rsid w:val="00D321DF"/>
    <w:rsid w:val="00D322D0"/>
    <w:rsid w:val="00D329B8"/>
    <w:rsid w:val="00D330CF"/>
    <w:rsid w:val="00D336EB"/>
    <w:rsid w:val="00D338B8"/>
    <w:rsid w:val="00D33AFA"/>
    <w:rsid w:val="00D33B4E"/>
    <w:rsid w:val="00D33F8E"/>
    <w:rsid w:val="00D349D7"/>
    <w:rsid w:val="00D355C0"/>
    <w:rsid w:val="00D35758"/>
    <w:rsid w:val="00D36554"/>
    <w:rsid w:val="00D367D3"/>
    <w:rsid w:val="00D36A8B"/>
    <w:rsid w:val="00D36CD1"/>
    <w:rsid w:val="00D36E25"/>
    <w:rsid w:val="00D37131"/>
    <w:rsid w:val="00D37220"/>
    <w:rsid w:val="00D372A7"/>
    <w:rsid w:val="00D3732F"/>
    <w:rsid w:val="00D37998"/>
    <w:rsid w:val="00D37E66"/>
    <w:rsid w:val="00D37FD6"/>
    <w:rsid w:val="00D404CC"/>
    <w:rsid w:val="00D40560"/>
    <w:rsid w:val="00D4094F"/>
    <w:rsid w:val="00D4150D"/>
    <w:rsid w:val="00D41D54"/>
    <w:rsid w:val="00D42CBC"/>
    <w:rsid w:val="00D42D2C"/>
    <w:rsid w:val="00D43358"/>
    <w:rsid w:val="00D4358E"/>
    <w:rsid w:val="00D43A94"/>
    <w:rsid w:val="00D43B5B"/>
    <w:rsid w:val="00D43DAD"/>
    <w:rsid w:val="00D44E80"/>
    <w:rsid w:val="00D45395"/>
    <w:rsid w:val="00D45B55"/>
    <w:rsid w:val="00D46054"/>
    <w:rsid w:val="00D46360"/>
    <w:rsid w:val="00D46D8B"/>
    <w:rsid w:val="00D47095"/>
    <w:rsid w:val="00D47798"/>
    <w:rsid w:val="00D47A1C"/>
    <w:rsid w:val="00D53325"/>
    <w:rsid w:val="00D53A5F"/>
    <w:rsid w:val="00D53FF0"/>
    <w:rsid w:val="00D55C5E"/>
    <w:rsid w:val="00D55D0F"/>
    <w:rsid w:val="00D55D1C"/>
    <w:rsid w:val="00D55E41"/>
    <w:rsid w:val="00D55F87"/>
    <w:rsid w:val="00D55F96"/>
    <w:rsid w:val="00D5779A"/>
    <w:rsid w:val="00D5779D"/>
    <w:rsid w:val="00D600C7"/>
    <w:rsid w:val="00D603D4"/>
    <w:rsid w:val="00D60650"/>
    <w:rsid w:val="00D60A8C"/>
    <w:rsid w:val="00D613AE"/>
    <w:rsid w:val="00D620A6"/>
    <w:rsid w:val="00D627F1"/>
    <w:rsid w:val="00D62AB1"/>
    <w:rsid w:val="00D6364C"/>
    <w:rsid w:val="00D637B4"/>
    <w:rsid w:val="00D63922"/>
    <w:rsid w:val="00D639E9"/>
    <w:rsid w:val="00D63B7A"/>
    <w:rsid w:val="00D64A2B"/>
    <w:rsid w:val="00D6562A"/>
    <w:rsid w:val="00D65C16"/>
    <w:rsid w:val="00D66025"/>
    <w:rsid w:val="00D66128"/>
    <w:rsid w:val="00D66CD5"/>
    <w:rsid w:val="00D66D52"/>
    <w:rsid w:val="00D66DE3"/>
    <w:rsid w:val="00D67FEB"/>
    <w:rsid w:val="00D70126"/>
    <w:rsid w:val="00D70740"/>
    <w:rsid w:val="00D71630"/>
    <w:rsid w:val="00D71CF2"/>
    <w:rsid w:val="00D71D08"/>
    <w:rsid w:val="00D72B43"/>
    <w:rsid w:val="00D73335"/>
    <w:rsid w:val="00D7415C"/>
    <w:rsid w:val="00D74353"/>
    <w:rsid w:val="00D7453F"/>
    <w:rsid w:val="00D75685"/>
    <w:rsid w:val="00D75B51"/>
    <w:rsid w:val="00D75EEC"/>
    <w:rsid w:val="00D7600F"/>
    <w:rsid w:val="00D7651D"/>
    <w:rsid w:val="00D7688A"/>
    <w:rsid w:val="00D77673"/>
    <w:rsid w:val="00D805C6"/>
    <w:rsid w:val="00D808B1"/>
    <w:rsid w:val="00D80A04"/>
    <w:rsid w:val="00D80B8A"/>
    <w:rsid w:val="00D80DCC"/>
    <w:rsid w:val="00D80EDF"/>
    <w:rsid w:val="00D812D0"/>
    <w:rsid w:val="00D819A3"/>
    <w:rsid w:val="00D81F3F"/>
    <w:rsid w:val="00D820AF"/>
    <w:rsid w:val="00D82EE2"/>
    <w:rsid w:val="00D84061"/>
    <w:rsid w:val="00D84B1F"/>
    <w:rsid w:val="00D84CE8"/>
    <w:rsid w:val="00D85385"/>
    <w:rsid w:val="00D85945"/>
    <w:rsid w:val="00D8597B"/>
    <w:rsid w:val="00D85A0C"/>
    <w:rsid w:val="00D85C34"/>
    <w:rsid w:val="00D85C83"/>
    <w:rsid w:val="00D85EDB"/>
    <w:rsid w:val="00D876B1"/>
    <w:rsid w:val="00D877F5"/>
    <w:rsid w:val="00D879B0"/>
    <w:rsid w:val="00D914A3"/>
    <w:rsid w:val="00D919F1"/>
    <w:rsid w:val="00D92B68"/>
    <w:rsid w:val="00D92C1C"/>
    <w:rsid w:val="00D941CE"/>
    <w:rsid w:val="00D946E6"/>
    <w:rsid w:val="00D9516F"/>
    <w:rsid w:val="00D95195"/>
    <w:rsid w:val="00D951E9"/>
    <w:rsid w:val="00D95B7F"/>
    <w:rsid w:val="00D964DF"/>
    <w:rsid w:val="00D96A3F"/>
    <w:rsid w:val="00D97810"/>
    <w:rsid w:val="00D97874"/>
    <w:rsid w:val="00D97FB7"/>
    <w:rsid w:val="00DA0560"/>
    <w:rsid w:val="00DA0B48"/>
    <w:rsid w:val="00DA203B"/>
    <w:rsid w:val="00DA2066"/>
    <w:rsid w:val="00DA2224"/>
    <w:rsid w:val="00DA2605"/>
    <w:rsid w:val="00DA27AE"/>
    <w:rsid w:val="00DA3165"/>
    <w:rsid w:val="00DA341D"/>
    <w:rsid w:val="00DA4153"/>
    <w:rsid w:val="00DA47B2"/>
    <w:rsid w:val="00DA4D60"/>
    <w:rsid w:val="00DA5176"/>
    <w:rsid w:val="00DA526F"/>
    <w:rsid w:val="00DA5528"/>
    <w:rsid w:val="00DA5A98"/>
    <w:rsid w:val="00DA5E57"/>
    <w:rsid w:val="00DA6306"/>
    <w:rsid w:val="00DA6AEA"/>
    <w:rsid w:val="00DA6AF6"/>
    <w:rsid w:val="00DA6C96"/>
    <w:rsid w:val="00DB0D7B"/>
    <w:rsid w:val="00DB0FEC"/>
    <w:rsid w:val="00DB116E"/>
    <w:rsid w:val="00DB145B"/>
    <w:rsid w:val="00DB2024"/>
    <w:rsid w:val="00DB222A"/>
    <w:rsid w:val="00DB268B"/>
    <w:rsid w:val="00DB33AC"/>
    <w:rsid w:val="00DB4CCA"/>
    <w:rsid w:val="00DB4F53"/>
    <w:rsid w:val="00DB523A"/>
    <w:rsid w:val="00DB65EA"/>
    <w:rsid w:val="00DB72E9"/>
    <w:rsid w:val="00DB75D2"/>
    <w:rsid w:val="00DC08E4"/>
    <w:rsid w:val="00DC0A62"/>
    <w:rsid w:val="00DC0F61"/>
    <w:rsid w:val="00DC11AF"/>
    <w:rsid w:val="00DC28CF"/>
    <w:rsid w:val="00DC2DA3"/>
    <w:rsid w:val="00DC3482"/>
    <w:rsid w:val="00DC4AF1"/>
    <w:rsid w:val="00DC4BF9"/>
    <w:rsid w:val="00DC4E2D"/>
    <w:rsid w:val="00DC5417"/>
    <w:rsid w:val="00DC5637"/>
    <w:rsid w:val="00DC5F67"/>
    <w:rsid w:val="00DC6515"/>
    <w:rsid w:val="00DC6FFB"/>
    <w:rsid w:val="00DD01C8"/>
    <w:rsid w:val="00DD025E"/>
    <w:rsid w:val="00DD04FA"/>
    <w:rsid w:val="00DD0E30"/>
    <w:rsid w:val="00DD1AFF"/>
    <w:rsid w:val="00DD1BA2"/>
    <w:rsid w:val="00DD1C68"/>
    <w:rsid w:val="00DD2278"/>
    <w:rsid w:val="00DD237D"/>
    <w:rsid w:val="00DD280C"/>
    <w:rsid w:val="00DD3ABE"/>
    <w:rsid w:val="00DD4525"/>
    <w:rsid w:val="00DD46FF"/>
    <w:rsid w:val="00DD579F"/>
    <w:rsid w:val="00DD6271"/>
    <w:rsid w:val="00DD6472"/>
    <w:rsid w:val="00DD6953"/>
    <w:rsid w:val="00DD7037"/>
    <w:rsid w:val="00DD71F4"/>
    <w:rsid w:val="00DD749C"/>
    <w:rsid w:val="00DD7CEE"/>
    <w:rsid w:val="00DE00E2"/>
    <w:rsid w:val="00DE01C4"/>
    <w:rsid w:val="00DE03BA"/>
    <w:rsid w:val="00DE0C6B"/>
    <w:rsid w:val="00DE1A70"/>
    <w:rsid w:val="00DE1B9D"/>
    <w:rsid w:val="00DE2069"/>
    <w:rsid w:val="00DE219D"/>
    <w:rsid w:val="00DE2499"/>
    <w:rsid w:val="00DE4081"/>
    <w:rsid w:val="00DE42ED"/>
    <w:rsid w:val="00DE4D02"/>
    <w:rsid w:val="00DE5095"/>
    <w:rsid w:val="00DE527B"/>
    <w:rsid w:val="00DE536A"/>
    <w:rsid w:val="00DE53F2"/>
    <w:rsid w:val="00DE6433"/>
    <w:rsid w:val="00DE6920"/>
    <w:rsid w:val="00DE6E5C"/>
    <w:rsid w:val="00DE7E11"/>
    <w:rsid w:val="00DE7FA5"/>
    <w:rsid w:val="00DF0456"/>
    <w:rsid w:val="00DF048A"/>
    <w:rsid w:val="00DF0989"/>
    <w:rsid w:val="00DF1026"/>
    <w:rsid w:val="00DF1453"/>
    <w:rsid w:val="00DF165F"/>
    <w:rsid w:val="00DF1CE1"/>
    <w:rsid w:val="00DF2108"/>
    <w:rsid w:val="00DF22BC"/>
    <w:rsid w:val="00DF2D4A"/>
    <w:rsid w:val="00DF390C"/>
    <w:rsid w:val="00DF3986"/>
    <w:rsid w:val="00DF3B16"/>
    <w:rsid w:val="00DF3C86"/>
    <w:rsid w:val="00DF3CD4"/>
    <w:rsid w:val="00DF4430"/>
    <w:rsid w:val="00DF4577"/>
    <w:rsid w:val="00DF4E42"/>
    <w:rsid w:val="00DF4FFE"/>
    <w:rsid w:val="00DF53D1"/>
    <w:rsid w:val="00DF6572"/>
    <w:rsid w:val="00DF6CAA"/>
    <w:rsid w:val="00DF7B76"/>
    <w:rsid w:val="00DF7C17"/>
    <w:rsid w:val="00DF7F59"/>
    <w:rsid w:val="00E012FB"/>
    <w:rsid w:val="00E028B2"/>
    <w:rsid w:val="00E0296A"/>
    <w:rsid w:val="00E02B69"/>
    <w:rsid w:val="00E03489"/>
    <w:rsid w:val="00E038A6"/>
    <w:rsid w:val="00E03B37"/>
    <w:rsid w:val="00E049B4"/>
    <w:rsid w:val="00E04D10"/>
    <w:rsid w:val="00E0554F"/>
    <w:rsid w:val="00E057F1"/>
    <w:rsid w:val="00E05CA5"/>
    <w:rsid w:val="00E05D62"/>
    <w:rsid w:val="00E05F94"/>
    <w:rsid w:val="00E05FDA"/>
    <w:rsid w:val="00E066E2"/>
    <w:rsid w:val="00E07694"/>
    <w:rsid w:val="00E07D42"/>
    <w:rsid w:val="00E07FB2"/>
    <w:rsid w:val="00E11164"/>
    <w:rsid w:val="00E112A0"/>
    <w:rsid w:val="00E11344"/>
    <w:rsid w:val="00E128D1"/>
    <w:rsid w:val="00E1328A"/>
    <w:rsid w:val="00E138FE"/>
    <w:rsid w:val="00E13A36"/>
    <w:rsid w:val="00E155B1"/>
    <w:rsid w:val="00E15CBF"/>
    <w:rsid w:val="00E160A2"/>
    <w:rsid w:val="00E163E0"/>
    <w:rsid w:val="00E1752D"/>
    <w:rsid w:val="00E175B6"/>
    <w:rsid w:val="00E175FB"/>
    <w:rsid w:val="00E17CC9"/>
    <w:rsid w:val="00E21475"/>
    <w:rsid w:val="00E22882"/>
    <w:rsid w:val="00E24356"/>
    <w:rsid w:val="00E246EA"/>
    <w:rsid w:val="00E24DBE"/>
    <w:rsid w:val="00E25746"/>
    <w:rsid w:val="00E25B85"/>
    <w:rsid w:val="00E25D62"/>
    <w:rsid w:val="00E25FAD"/>
    <w:rsid w:val="00E2628A"/>
    <w:rsid w:val="00E2651B"/>
    <w:rsid w:val="00E26682"/>
    <w:rsid w:val="00E26D8C"/>
    <w:rsid w:val="00E26E82"/>
    <w:rsid w:val="00E27380"/>
    <w:rsid w:val="00E2792F"/>
    <w:rsid w:val="00E3024B"/>
    <w:rsid w:val="00E309BF"/>
    <w:rsid w:val="00E309C3"/>
    <w:rsid w:val="00E31AB2"/>
    <w:rsid w:val="00E31ACD"/>
    <w:rsid w:val="00E31FE5"/>
    <w:rsid w:val="00E33423"/>
    <w:rsid w:val="00E33D93"/>
    <w:rsid w:val="00E34527"/>
    <w:rsid w:val="00E34821"/>
    <w:rsid w:val="00E351C8"/>
    <w:rsid w:val="00E352BC"/>
    <w:rsid w:val="00E35E34"/>
    <w:rsid w:val="00E36BF9"/>
    <w:rsid w:val="00E36CD4"/>
    <w:rsid w:val="00E36CF3"/>
    <w:rsid w:val="00E371B1"/>
    <w:rsid w:val="00E4018A"/>
    <w:rsid w:val="00E40218"/>
    <w:rsid w:val="00E40BE5"/>
    <w:rsid w:val="00E40D61"/>
    <w:rsid w:val="00E41084"/>
    <w:rsid w:val="00E41787"/>
    <w:rsid w:val="00E41BD0"/>
    <w:rsid w:val="00E41D05"/>
    <w:rsid w:val="00E435EB"/>
    <w:rsid w:val="00E4447D"/>
    <w:rsid w:val="00E44896"/>
    <w:rsid w:val="00E44AF8"/>
    <w:rsid w:val="00E45E5A"/>
    <w:rsid w:val="00E465C1"/>
    <w:rsid w:val="00E46EB7"/>
    <w:rsid w:val="00E473D2"/>
    <w:rsid w:val="00E47429"/>
    <w:rsid w:val="00E474BD"/>
    <w:rsid w:val="00E50544"/>
    <w:rsid w:val="00E50A59"/>
    <w:rsid w:val="00E50C1C"/>
    <w:rsid w:val="00E50E8A"/>
    <w:rsid w:val="00E5217A"/>
    <w:rsid w:val="00E52B66"/>
    <w:rsid w:val="00E52DD0"/>
    <w:rsid w:val="00E535AF"/>
    <w:rsid w:val="00E56021"/>
    <w:rsid w:val="00E56084"/>
    <w:rsid w:val="00E5618E"/>
    <w:rsid w:val="00E56B42"/>
    <w:rsid w:val="00E56EB4"/>
    <w:rsid w:val="00E56ED4"/>
    <w:rsid w:val="00E571D3"/>
    <w:rsid w:val="00E57324"/>
    <w:rsid w:val="00E57466"/>
    <w:rsid w:val="00E5755C"/>
    <w:rsid w:val="00E5783D"/>
    <w:rsid w:val="00E57A8C"/>
    <w:rsid w:val="00E57E44"/>
    <w:rsid w:val="00E6099B"/>
    <w:rsid w:val="00E617EA"/>
    <w:rsid w:val="00E61BCD"/>
    <w:rsid w:val="00E623E0"/>
    <w:rsid w:val="00E63EF3"/>
    <w:rsid w:val="00E640AF"/>
    <w:rsid w:val="00E64335"/>
    <w:rsid w:val="00E64555"/>
    <w:rsid w:val="00E64C7A"/>
    <w:rsid w:val="00E64FEB"/>
    <w:rsid w:val="00E66446"/>
    <w:rsid w:val="00E66514"/>
    <w:rsid w:val="00E66883"/>
    <w:rsid w:val="00E66F26"/>
    <w:rsid w:val="00E66FB5"/>
    <w:rsid w:val="00E674CA"/>
    <w:rsid w:val="00E67753"/>
    <w:rsid w:val="00E705A9"/>
    <w:rsid w:val="00E709B6"/>
    <w:rsid w:val="00E70D1F"/>
    <w:rsid w:val="00E70EDE"/>
    <w:rsid w:val="00E726CB"/>
    <w:rsid w:val="00E72908"/>
    <w:rsid w:val="00E72CC0"/>
    <w:rsid w:val="00E73278"/>
    <w:rsid w:val="00E73329"/>
    <w:rsid w:val="00E73477"/>
    <w:rsid w:val="00E73609"/>
    <w:rsid w:val="00E74078"/>
    <w:rsid w:val="00E742B0"/>
    <w:rsid w:val="00E7500A"/>
    <w:rsid w:val="00E75375"/>
    <w:rsid w:val="00E75B79"/>
    <w:rsid w:val="00E769D6"/>
    <w:rsid w:val="00E770A9"/>
    <w:rsid w:val="00E8045C"/>
    <w:rsid w:val="00E809C4"/>
    <w:rsid w:val="00E80EB0"/>
    <w:rsid w:val="00E8108A"/>
    <w:rsid w:val="00E8165B"/>
    <w:rsid w:val="00E825A0"/>
    <w:rsid w:val="00E82B82"/>
    <w:rsid w:val="00E82FEF"/>
    <w:rsid w:val="00E83002"/>
    <w:rsid w:val="00E84A42"/>
    <w:rsid w:val="00E84CB5"/>
    <w:rsid w:val="00E85426"/>
    <w:rsid w:val="00E856A4"/>
    <w:rsid w:val="00E856B0"/>
    <w:rsid w:val="00E85F86"/>
    <w:rsid w:val="00E871A6"/>
    <w:rsid w:val="00E87BF6"/>
    <w:rsid w:val="00E87CC2"/>
    <w:rsid w:val="00E87F4B"/>
    <w:rsid w:val="00E9044B"/>
    <w:rsid w:val="00E90880"/>
    <w:rsid w:val="00E91102"/>
    <w:rsid w:val="00E91184"/>
    <w:rsid w:val="00E91B35"/>
    <w:rsid w:val="00E91DB6"/>
    <w:rsid w:val="00E920AB"/>
    <w:rsid w:val="00E92895"/>
    <w:rsid w:val="00E92F86"/>
    <w:rsid w:val="00E931C7"/>
    <w:rsid w:val="00E9322C"/>
    <w:rsid w:val="00E9425F"/>
    <w:rsid w:val="00E9501D"/>
    <w:rsid w:val="00E95847"/>
    <w:rsid w:val="00E95A2A"/>
    <w:rsid w:val="00E96887"/>
    <w:rsid w:val="00E96E11"/>
    <w:rsid w:val="00E9743C"/>
    <w:rsid w:val="00EA05AF"/>
    <w:rsid w:val="00EA0C63"/>
    <w:rsid w:val="00EA0D05"/>
    <w:rsid w:val="00EA134D"/>
    <w:rsid w:val="00EA228E"/>
    <w:rsid w:val="00EA2333"/>
    <w:rsid w:val="00EA26E0"/>
    <w:rsid w:val="00EA3F05"/>
    <w:rsid w:val="00EA4B5A"/>
    <w:rsid w:val="00EA4EDB"/>
    <w:rsid w:val="00EA56C4"/>
    <w:rsid w:val="00EA5929"/>
    <w:rsid w:val="00EA6C01"/>
    <w:rsid w:val="00EA6DA0"/>
    <w:rsid w:val="00EA6E7A"/>
    <w:rsid w:val="00EA6EEB"/>
    <w:rsid w:val="00EB0552"/>
    <w:rsid w:val="00EB0CFC"/>
    <w:rsid w:val="00EB17AD"/>
    <w:rsid w:val="00EB1889"/>
    <w:rsid w:val="00EB1D41"/>
    <w:rsid w:val="00EB25DB"/>
    <w:rsid w:val="00EB285B"/>
    <w:rsid w:val="00EB29AC"/>
    <w:rsid w:val="00EB34BD"/>
    <w:rsid w:val="00EB399C"/>
    <w:rsid w:val="00EB3CA5"/>
    <w:rsid w:val="00EB4862"/>
    <w:rsid w:val="00EB4AF2"/>
    <w:rsid w:val="00EB516E"/>
    <w:rsid w:val="00EB51FD"/>
    <w:rsid w:val="00EB538B"/>
    <w:rsid w:val="00EB5671"/>
    <w:rsid w:val="00EB60D6"/>
    <w:rsid w:val="00EB74E6"/>
    <w:rsid w:val="00EB7957"/>
    <w:rsid w:val="00EC071C"/>
    <w:rsid w:val="00EC0A24"/>
    <w:rsid w:val="00EC0B3C"/>
    <w:rsid w:val="00EC104C"/>
    <w:rsid w:val="00EC1673"/>
    <w:rsid w:val="00EC1C41"/>
    <w:rsid w:val="00EC3030"/>
    <w:rsid w:val="00EC3607"/>
    <w:rsid w:val="00EC39B3"/>
    <w:rsid w:val="00EC43A9"/>
    <w:rsid w:val="00EC4D17"/>
    <w:rsid w:val="00EC4FB8"/>
    <w:rsid w:val="00EC4FF5"/>
    <w:rsid w:val="00EC51C8"/>
    <w:rsid w:val="00EC54E7"/>
    <w:rsid w:val="00EC55E6"/>
    <w:rsid w:val="00EC5E1B"/>
    <w:rsid w:val="00EC6601"/>
    <w:rsid w:val="00EC6799"/>
    <w:rsid w:val="00EC6C05"/>
    <w:rsid w:val="00EC73CD"/>
    <w:rsid w:val="00EC74B7"/>
    <w:rsid w:val="00ED063D"/>
    <w:rsid w:val="00ED0867"/>
    <w:rsid w:val="00ED08AF"/>
    <w:rsid w:val="00ED0A17"/>
    <w:rsid w:val="00ED0E5E"/>
    <w:rsid w:val="00ED18A8"/>
    <w:rsid w:val="00ED192D"/>
    <w:rsid w:val="00ED2AB5"/>
    <w:rsid w:val="00ED2F26"/>
    <w:rsid w:val="00ED3541"/>
    <w:rsid w:val="00ED48EB"/>
    <w:rsid w:val="00ED4FA8"/>
    <w:rsid w:val="00ED5447"/>
    <w:rsid w:val="00ED584B"/>
    <w:rsid w:val="00ED5A4A"/>
    <w:rsid w:val="00ED6007"/>
    <w:rsid w:val="00ED61B2"/>
    <w:rsid w:val="00ED6E0C"/>
    <w:rsid w:val="00ED7DA2"/>
    <w:rsid w:val="00EE0096"/>
    <w:rsid w:val="00EE063E"/>
    <w:rsid w:val="00EE103D"/>
    <w:rsid w:val="00EE2031"/>
    <w:rsid w:val="00EE2054"/>
    <w:rsid w:val="00EE227C"/>
    <w:rsid w:val="00EE25C1"/>
    <w:rsid w:val="00EE2826"/>
    <w:rsid w:val="00EE2D2D"/>
    <w:rsid w:val="00EE353E"/>
    <w:rsid w:val="00EE39AB"/>
    <w:rsid w:val="00EE3B7B"/>
    <w:rsid w:val="00EE46BF"/>
    <w:rsid w:val="00EE572A"/>
    <w:rsid w:val="00EE577E"/>
    <w:rsid w:val="00EE68F6"/>
    <w:rsid w:val="00EE7771"/>
    <w:rsid w:val="00EE7EB8"/>
    <w:rsid w:val="00EE7F88"/>
    <w:rsid w:val="00EF0460"/>
    <w:rsid w:val="00EF0A74"/>
    <w:rsid w:val="00EF0ACB"/>
    <w:rsid w:val="00EF128E"/>
    <w:rsid w:val="00EF13D9"/>
    <w:rsid w:val="00EF2155"/>
    <w:rsid w:val="00EF237F"/>
    <w:rsid w:val="00EF2805"/>
    <w:rsid w:val="00EF2D64"/>
    <w:rsid w:val="00EF3174"/>
    <w:rsid w:val="00EF343E"/>
    <w:rsid w:val="00EF403B"/>
    <w:rsid w:val="00EF4D4B"/>
    <w:rsid w:val="00EF4D82"/>
    <w:rsid w:val="00EF4DD7"/>
    <w:rsid w:val="00EF4DF8"/>
    <w:rsid w:val="00EF4F42"/>
    <w:rsid w:val="00EF5A4B"/>
    <w:rsid w:val="00EF6060"/>
    <w:rsid w:val="00EF64EF"/>
    <w:rsid w:val="00EF6662"/>
    <w:rsid w:val="00EF69AC"/>
    <w:rsid w:val="00EF6B61"/>
    <w:rsid w:val="00EF735D"/>
    <w:rsid w:val="00EF7943"/>
    <w:rsid w:val="00EF7B43"/>
    <w:rsid w:val="00EF7CDD"/>
    <w:rsid w:val="00EF7F41"/>
    <w:rsid w:val="00F00437"/>
    <w:rsid w:val="00F009CF"/>
    <w:rsid w:val="00F00C0D"/>
    <w:rsid w:val="00F00CD4"/>
    <w:rsid w:val="00F02866"/>
    <w:rsid w:val="00F02925"/>
    <w:rsid w:val="00F02A0D"/>
    <w:rsid w:val="00F03D2C"/>
    <w:rsid w:val="00F04232"/>
    <w:rsid w:val="00F043AE"/>
    <w:rsid w:val="00F04E95"/>
    <w:rsid w:val="00F0516A"/>
    <w:rsid w:val="00F05618"/>
    <w:rsid w:val="00F05B72"/>
    <w:rsid w:val="00F068A0"/>
    <w:rsid w:val="00F07925"/>
    <w:rsid w:val="00F079E1"/>
    <w:rsid w:val="00F07D87"/>
    <w:rsid w:val="00F10D11"/>
    <w:rsid w:val="00F10EEE"/>
    <w:rsid w:val="00F11A23"/>
    <w:rsid w:val="00F11AC5"/>
    <w:rsid w:val="00F11EB9"/>
    <w:rsid w:val="00F125B9"/>
    <w:rsid w:val="00F1264B"/>
    <w:rsid w:val="00F135A9"/>
    <w:rsid w:val="00F13926"/>
    <w:rsid w:val="00F13938"/>
    <w:rsid w:val="00F13AD1"/>
    <w:rsid w:val="00F13C99"/>
    <w:rsid w:val="00F13DAD"/>
    <w:rsid w:val="00F14086"/>
    <w:rsid w:val="00F156FC"/>
    <w:rsid w:val="00F1719C"/>
    <w:rsid w:val="00F17533"/>
    <w:rsid w:val="00F17556"/>
    <w:rsid w:val="00F17909"/>
    <w:rsid w:val="00F20599"/>
    <w:rsid w:val="00F2069A"/>
    <w:rsid w:val="00F2074B"/>
    <w:rsid w:val="00F20C9D"/>
    <w:rsid w:val="00F21422"/>
    <w:rsid w:val="00F22202"/>
    <w:rsid w:val="00F22230"/>
    <w:rsid w:val="00F22DBB"/>
    <w:rsid w:val="00F22EBB"/>
    <w:rsid w:val="00F23734"/>
    <w:rsid w:val="00F2485E"/>
    <w:rsid w:val="00F24DA1"/>
    <w:rsid w:val="00F25060"/>
    <w:rsid w:val="00F25EC0"/>
    <w:rsid w:val="00F2632B"/>
    <w:rsid w:val="00F267EE"/>
    <w:rsid w:val="00F2714B"/>
    <w:rsid w:val="00F27192"/>
    <w:rsid w:val="00F273F1"/>
    <w:rsid w:val="00F27B03"/>
    <w:rsid w:val="00F27B28"/>
    <w:rsid w:val="00F27CD5"/>
    <w:rsid w:val="00F30C8E"/>
    <w:rsid w:val="00F3160D"/>
    <w:rsid w:val="00F3196C"/>
    <w:rsid w:val="00F31B50"/>
    <w:rsid w:val="00F320E2"/>
    <w:rsid w:val="00F32130"/>
    <w:rsid w:val="00F32A75"/>
    <w:rsid w:val="00F32B11"/>
    <w:rsid w:val="00F32DCC"/>
    <w:rsid w:val="00F337D9"/>
    <w:rsid w:val="00F33F19"/>
    <w:rsid w:val="00F34CEF"/>
    <w:rsid w:val="00F34E82"/>
    <w:rsid w:val="00F3522B"/>
    <w:rsid w:val="00F35567"/>
    <w:rsid w:val="00F356BC"/>
    <w:rsid w:val="00F3596F"/>
    <w:rsid w:val="00F36C89"/>
    <w:rsid w:val="00F3751F"/>
    <w:rsid w:val="00F3755D"/>
    <w:rsid w:val="00F37CB6"/>
    <w:rsid w:val="00F400F9"/>
    <w:rsid w:val="00F40401"/>
    <w:rsid w:val="00F40611"/>
    <w:rsid w:val="00F408D6"/>
    <w:rsid w:val="00F40DD9"/>
    <w:rsid w:val="00F418E9"/>
    <w:rsid w:val="00F41B53"/>
    <w:rsid w:val="00F41EAE"/>
    <w:rsid w:val="00F422BB"/>
    <w:rsid w:val="00F42517"/>
    <w:rsid w:val="00F42C47"/>
    <w:rsid w:val="00F42D41"/>
    <w:rsid w:val="00F4318D"/>
    <w:rsid w:val="00F433A1"/>
    <w:rsid w:val="00F43796"/>
    <w:rsid w:val="00F45536"/>
    <w:rsid w:val="00F4688F"/>
    <w:rsid w:val="00F47326"/>
    <w:rsid w:val="00F47A0D"/>
    <w:rsid w:val="00F47C66"/>
    <w:rsid w:val="00F503B5"/>
    <w:rsid w:val="00F50864"/>
    <w:rsid w:val="00F50869"/>
    <w:rsid w:val="00F50CC4"/>
    <w:rsid w:val="00F511D0"/>
    <w:rsid w:val="00F5183D"/>
    <w:rsid w:val="00F51CF9"/>
    <w:rsid w:val="00F51DF9"/>
    <w:rsid w:val="00F51FC2"/>
    <w:rsid w:val="00F52203"/>
    <w:rsid w:val="00F52AD3"/>
    <w:rsid w:val="00F534DF"/>
    <w:rsid w:val="00F53EB4"/>
    <w:rsid w:val="00F53F98"/>
    <w:rsid w:val="00F558C7"/>
    <w:rsid w:val="00F55A62"/>
    <w:rsid w:val="00F5637D"/>
    <w:rsid w:val="00F56AE1"/>
    <w:rsid w:val="00F57948"/>
    <w:rsid w:val="00F605B5"/>
    <w:rsid w:val="00F609B3"/>
    <w:rsid w:val="00F60AE5"/>
    <w:rsid w:val="00F60C08"/>
    <w:rsid w:val="00F60E2C"/>
    <w:rsid w:val="00F622DC"/>
    <w:rsid w:val="00F62483"/>
    <w:rsid w:val="00F629C7"/>
    <w:rsid w:val="00F62BCA"/>
    <w:rsid w:val="00F63346"/>
    <w:rsid w:val="00F6469F"/>
    <w:rsid w:val="00F6477C"/>
    <w:rsid w:val="00F64B4B"/>
    <w:rsid w:val="00F65091"/>
    <w:rsid w:val="00F6537F"/>
    <w:rsid w:val="00F6544B"/>
    <w:rsid w:val="00F657EA"/>
    <w:rsid w:val="00F65AC1"/>
    <w:rsid w:val="00F66259"/>
    <w:rsid w:val="00F66835"/>
    <w:rsid w:val="00F66885"/>
    <w:rsid w:val="00F66A36"/>
    <w:rsid w:val="00F66AFF"/>
    <w:rsid w:val="00F66C93"/>
    <w:rsid w:val="00F67178"/>
    <w:rsid w:val="00F67390"/>
    <w:rsid w:val="00F6776F"/>
    <w:rsid w:val="00F70071"/>
    <w:rsid w:val="00F70318"/>
    <w:rsid w:val="00F70AF6"/>
    <w:rsid w:val="00F70B31"/>
    <w:rsid w:val="00F70EDB"/>
    <w:rsid w:val="00F70FF8"/>
    <w:rsid w:val="00F712CE"/>
    <w:rsid w:val="00F71562"/>
    <w:rsid w:val="00F72FD9"/>
    <w:rsid w:val="00F73443"/>
    <w:rsid w:val="00F74644"/>
    <w:rsid w:val="00F74998"/>
    <w:rsid w:val="00F74AA9"/>
    <w:rsid w:val="00F74C7F"/>
    <w:rsid w:val="00F7518F"/>
    <w:rsid w:val="00F75640"/>
    <w:rsid w:val="00F7604F"/>
    <w:rsid w:val="00F762BB"/>
    <w:rsid w:val="00F76EA6"/>
    <w:rsid w:val="00F77A30"/>
    <w:rsid w:val="00F810B8"/>
    <w:rsid w:val="00F8170B"/>
    <w:rsid w:val="00F82062"/>
    <w:rsid w:val="00F821E0"/>
    <w:rsid w:val="00F832DB"/>
    <w:rsid w:val="00F840B4"/>
    <w:rsid w:val="00F8549A"/>
    <w:rsid w:val="00F85E7B"/>
    <w:rsid w:val="00F8612F"/>
    <w:rsid w:val="00F863AC"/>
    <w:rsid w:val="00F87268"/>
    <w:rsid w:val="00F872A6"/>
    <w:rsid w:val="00F87620"/>
    <w:rsid w:val="00F90233"/>
    <w:rsid w:val="00F90C95"/>
    <w:rsid w:val="00F90D7F"/>
    <w:rsid w:val="00F90DD6"/>
    <w:rsid w:val="00F913DF"/>
    <w:rsid w:val="00F91430"/>
    <w:rsid w:val="00F91C93"/>
    <w:rsid w:val="00F91CBD"/>
    <w:rsid w:val="00F91F94"/>
    <w:rsid w:val="00F92371"/>
    <w:rsid w:val="00F93B5E"/>
    <w:rsid w:val="00F93DBF"/>
    <w:rsid w:val="00F94A0B"/>
    <w:rsid w:val="00F94A30"/>
    <w:rsid w:val="00F94D7A"/>
    <w:rsid w:val="00F94ED4"/>
    <w:rsid w:val="00F9503E"/>
    <w:rsid w:val="00F9575E"/>
    <w:rsid w:val="00F95EB6"/>
    <w:rsid w:val="00F965DC"/>
    <w:rsid w:val="00F96B42"/>
    <w:rsid w:val="00F97C2E"/>
    <w:rsid w:val="00FA00E9"/>
    <w:rsid w:val="00FA0239"/>
    <w:rsid w:val="00FA0CBF"/>
    <w:rsid w:val="00FA1348"/>
    <w:rsid w:val="00FA14EB"/>
    <w:rsid w:val="00FA22AC"/>
    <w:rsid w:val="00FA35EA"/>
    <w:rsid w:val="00FA3859"/>
    <w:rsid w:val="00FA3CC0"/>
    <w:rsid w:val="00FA3F2F"/>
    <w:rsid w:val="00FA4304"/>
    <w:rsid w:val="00FA4831"/>
    <w:rsid w:val="00FA4AD4"/>
    <w:rsid w:val="00FA503D"/>
    <w:rsid w:val="00FA5B15"/>
    <w:rsid w:val="00FA5C90"/>
    <w:rsid w:val="00FA5E87"/>
    <w:rsid w:val="00FA61D6"/>
    <w:rsid w:val="00FA6917"/>
    <w:rsid w:val="00FA6963"/>
    <w:rsid w:val="00FB02F7"/>
    <w:rsid w:val="00FB052E"/>
    <w:rsid w:val="00FB1031"/>
    <w:rsid w:val="00FB14F4"/>
    <w:rsid w:val="00FB283A"/>
    <w:rsid w:val="00FB2994"/>
    <w:rsid w:val="00FB31EE"/>
    <w:rsid w:val="00FB32F6"/>
    <w:rsid w:val="00FB3A7B"/>
    <w:rsid w:val="00FB40A4"/>
    <w:rsid w:val="00FB47C9"/>
    <w:rsid w:val="00FB53B3"/>
    <w:rsid w:val="00FB53E8"/>
    <w:rsid w:val="00FB5658"/>
    <w:rsid w:val="00FB5C8C"/>
    <w:rsid w:val="00FB5D13"/>
    <w:rsid w:val="00FB611E"/>
    <w:rsid w:val="00FB6A2C"/>
    <w:rsid w:val="00FB6C1D"/>
    <w:rsid w:val="00FB6F25"/>
    <w:rsid w:val="00FB77D9"/>
    <w:rsid w:val="00FC0172"/>
    <w:rsid w:val="00FC08D0"/>
    <w:rsid w:val="00FC0A21"/>
    <w:rsid w:val="00FC0FB1"/>
    <w:rsid w:val="00FC1065"/>
    <w:rsid w:val="00FC1167"/>
    <w:rsid w:val="00FC1489"/>
    <w:rsid w:val="00FC14D6"/>
    <w:rsid w:val="00FC167B"/>
    <w:rsid w:val="00FC178B"/>
    <w:rsid w:val="00FC1C5E"/>
    <w:rsid w:val="00FC26BE"/>
    <w:rsid w:val="00FC2BE4"/>
    <w:rsid w:val="00FC2ED4"/>
    <w:rsid w:val="00FC308F"/>
    <w:rsid w:val="00FC3347"/>
    <w:rsid w:val="00FC56AB"/>
    <w:rsid w:val="00FC593B"/>
    <w:rsid w:val="00FC5C00"/>
    <w:rsid w:val="00FC6317"/>
    <w:rsid w:val="00FC6B39"/>
    <w:rsid w:val="00FC6E80"/>
    <w:rsid w:val="00FC78C1"/>
    <w:rsid w:val="00FD0713"/>
    <w:rsid w:val="00FD0983"/>
    <w:rsid w:val="00FD0B4C"/>
    <w:rsid w:val="00FD2337"/>
    <w:rsid w:val="00FD26AA"/>
    <w:rsid w:val="00FD3042"/>
    <w:rsid w:val="00FD3B1F"/>
    <w:rsid w:val="00FD3F2A"/>
    <w:rsid w:val="00FD528B"/>
    <w:rsid w:val="00FD5AA6"/>
    <w:rsid w:val="00FD5D46"/>
    <w:rsid w:val="00FD6141"/>
    <w:rsid w:val="00FD6237"/>
    <w:rsid w:val="00FD6E02"/>
    <w:rsid w:val="00FD774A"/>
    <w:rsid w:val="00FD77DE"/>
    <w:rsid w:val="00FD7B66"/>
    <w:rsid w:val="00FE01EA"/>
    <w:rsid w:val="00FE0863"/>
    <w:rsid w:val="00FE12B4"/>
    <w:rsid w:val="00FE14D6"/>
    <w:rsid w:val="00FE189B"/>
    <w:rsid w:val="00FE1990"/>
    <w:rsid w:val="00FE1A9B"/>
    <w:rsid w:val="00FE1FC6"/>
    <w:rsid w:val="00FE27A5"/>
    <w:rsid w:val="00FE2BF1"/>
    <w:rsid w:val="00FE3AAA"/>
    <w:rsid w:val="00FE41DE"/>
    <w:rsid w:val="00FE42A7"/>
    <w:rsid w:val="00FE4FE9"/>
    <w:rsid w:val="00FE4FF5"/>
    <w:rsid w:val="00FE51A8"/>
    <w:rsid w:val="00FE618E"/>
    <w:rsid w:val="00FE693B"/>
    <w:rsid w:val="00FE7F26"/>
    <w:rsid w:val="00FF0025"/>
    <w:rsid w:val="00FF178B"/>
    <w:rsid w:val="00FF18E4"/>
    <w:rsid w:val="00FF220E"/>
    <w:rsid w:val="00FF2649"/>
    <w:rsid w:val="00FF28B6"/>
    <w:rsid w:val="00FF29EF"/>
    <w:rsid w:val="00FF2E70"/>
    <w:rsid w:val="00FF36F9"/>
    <w:rsid w:val="00FF4CC1"/>
    <w:rsid w:val="00FF4F11"/>
    <w:rsid w:val="00FF5530"/>
    <w:rsid w:val="00FF5B33"/>
    <w:rsid w:val="00FF6C4B"/>
    <w:rsid w:val="00FF7536"/>
    <w:rsid w:val="00FF763A"/>
    <w:rsid w:val="00FF775A"/>
    <w:rsid w:val="00FF7BCC"/>
    <w:rsid w:val="00FF7BFA"/>
    <w:rsid w:val="00FF7C79"/>
    <w:rsid w:val="00FF7D1F"/>
    <w:rsid w:val="04912EB6"/>
    <w:rsid w:val="0CEBE221"/>
    <w:rsid w:val="10EE1986"/>
    <w:rsid w:val="194557ED"/>
    <w:rsid w:val="32CE2807"/>
    <w:rsid w:val="3687774E"/>
    <w:rsid w:val="36B8771E"/>
    <w:rsid w:val="38E507B7"/>
    <w:rsid w:val="3D240071"/>
    <w:rsid w:val="44209A2C"/>
    <w:rsid w:val="4885AB38"/>
    <w:rsid w:val="4C05DD9F"/>
    <w:rsid w:val="517B104E"/>
    <w:rsid w:val="5FA025D4"/>
    <w:rsid w:val="64B7994B"/>
    <w:rsid w:val="654F947E"/>
    <w:rsid w:val="7084D0AC"/>
    <w:rsid w:val="708AD1FC"/>
    <w:rsid w:val="72819D25"/>
    <w:rsid w:val="78EC7304"/>
    <w:rsid w:val="7B62F489"/>
    <w:rsid w:val="7B92340F"/>
    <w:rsid w:val="7C802BF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73B0ACA"/>
  <w15:docId w15:val="{26611351-B7C1-4974-8106-2972260429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2"/>
        <w:szCs w:val="22"/>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semiHidden="1"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0" w:unhideWhenUsed="1"/>
    <w:lsdException w:name="toc 2" w:uiPriority="0" w:unhideWhenUsed="1"/>
    <w:lsdException w:name="toc 3" w:uiPriority="0" w:unhideWhenUsed="1"/>
    <w:lsdException w:name="toc 4" w:uiPriority="0" w:unhideWhenUsed="1"/>
    <w:lsdException w:name="toc 5" w:uiPriority="0" w:unhideWhenUsed="1"/>
    <w:lsdException w:name="toc 6" w:uiPriority="0" w:unhideWhenUsed="1"/>
    <w:lsdException w:name="toc 7" w:uiPriority="0" w:unhideWhenUsed="1"/>
    <w:lsdException w:name="toc 8" w:uiPriority="0" w:unhideWhenUsed="1"/>
    <w:lsdException w:name="toc 9"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iPriority="0"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0" w:unhideWhenUsed="1"/>
    <w:lsdException w:name="Body Text" w:locked="1" w:semiHidden="1" w:uiPriority="0"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uiPriority="0"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64EF"/>
    <w:rPr>
      <w:rFonts w:asciiTheme="minorHAnsi" w:hAnsiTheme="minorHAnsi"/>
      <w:sz w:val="24"/>
      <w:szCs w:val="20"/>
      <w:lang w:eastAsia="en-US"/>
    </w:rPr>
  </w:style>
  <w:style w:type="paragraph" w:styleId="Heading1">
    <w:name w:val="heading 1"/>
    <w:basedOn w:val="Normal"/>
    <w:next w:val="Normal"/>
    <w:link w:val="Heading1Char"/>
    <w:autoRedefine/>
    <w:uiPriority w:val="99"/>
    <w:qFormat/>
    <w:rsid w:val="00B712FB"/>
    <w:pPr>
      <w:keepNext/>
      <w:jc w:val="center"/>
      <w:outlineLvl w:val="0"/>
    </w:pPr>
    <w:rPr>
      <w:b/>
      <w:lang w:eastAsia="en-GB"/>
    </w:rPr>
  </w:style>
  <w:style w:type="paragraph" w:styleId="Heading2">
    <w:name w:val="heading 2"/>
    <w:basedOn w:val="Normal"/>
    <w:next w:val="Normal"/>
    <w:link w:val="Heading2Char"/>
    <w:autoRedefine/>
    <w:uiPriority w:val="99"/>
    <w:qFormat/>
    <w:rsid w:val="00C1337D"/>
    <w:pPr>
      <w:keepNext/>
      <w:widowControl w:val="0"/>
      <w:numPr>
        <w:numId w:val="2"/>
      </w:numPr>
      <w:ind w:left="567" w:hanging="567"/>
      <w:outlineLvl w:val="1"/>
    </w:pPr>
    <w:rPr>
      <w:rFonts w:ascii="Calibri" w:hAnsi="Calibri"/>
      <w:b/>
    </w:rPr>
  </w:style>
  <w:style w:type="paragraph" w:styleId="Heading3">
    <w:name w:val="heading 3"/>
    <w:basedOn w:val="Normal"/>
    <w:next w:val="Normal"/>
    <w:link w:val="Heading3Char"/>
    <w:autoRedefine/>
    <w:qFormat/>
    <w:rsid w:val="00E138FE"/>
    <w:pPr>
      <w:keepNext/>
      <w:widowControl w:val="0"/>
      <w:ind w:left="720"/>
      <w:outlineLvl w:val="2"/>
    </w:pPr>
    <w:rPr>
      <w:rFonts w:ascii="Calibri" w:hAnsi="Calibri"/>
      <w:b/>
    </w:rPr>
  </w:style>
  <w:style w:type="paragraph" w:styleId="Heading4">
    <w:name w:val="heading 4"/>
    <w:basedOn w:val="Normal"/>
    <w:next w:val="Normal"/>
    <w:link w:val="Heading4Char"/>
    <w:autoRedefine/>
    <w:uiPriority w:val="99"/>
    <w:qFormat/>
    <w:rsid w:val="00284443"/>
    <w:pPr>
      <w:keepNext/>
      <w:numPr>
        <w:numId w:val="3"/>
      </w:numPr>
      <w:ind w:left="993"/>
      <w:outlineLvl w:val="3"/>
    </w:pPr>
    <w:rPr>
      <w:rFonts w:ascii="Calibri" w:hAnsi="Calibri"/>
      <w:b/>
    </w:rPr>
  </w:style>
  <w:style w:type="paragraph" w:styleId="Heading5">
    <w:name w:val="heading 5"/>
    <w:basedOn w:val="Normal"/>
    <w:next w:val="Normal"/>
    <w:link w:val="Heading5Char"/>
    <w:uiPriority w:val="99"/>
    <w:qFormat/>
    <w:rsid w:val="00580AD7"/>
    <w:pPr>
      <w:keepNext/>
      <w:outlineLvl w:val="4"/>
    </w:pPr>
    <w:rPr>
      <w:b/>
    </w:rPr>
  </w:style>
  <w:style w:type="paragraph" w:styleId="Heading6">
    <w:name w:val="heading 6"/>
    <w:basedOn w:val="Normal"/>
    <w:next w:val="Normal"/>
    <w:link w:val="Heading6Char"/>
    <w:uiPriority w:val="99"/>
    <w:qFormat/>
    <w:rsid w:val="00580AD7"/>
    <w:pPr>
      <w:keepNext/>
      <w:ind w:left="567"/>
      <w:jc w:val="both"/>
      <w:outlineLvl w:val="5"/>
    </w:pPr>
    <w:rPr>
      <w:i/>
    </w:rPr>
  </w:style>
  <w:style w:type="paragraph" w:styleId="Heading7">
    <w:name w:val="heading 7"/>
    <w:basedOn w:val="Normal"/>
    <w:next w:val="Normal"/>
    <w:link w:val="Heading7Char"/>
    <w:uiPriority w:val="99"/>
    <w:qFormat/>
    <w:rsid w:val="00580AD7"/>
    <w:pPr>
      <w:keepNext/>
      <w:ind w:left="3600" w:firstLine="720"/>
      <w:outlineLvl w:val="6"/>
    </w:pPr>
    <w:rPr>
      <w:b/>
    </w:rPr>
  </w:style>
  <w:style w:type="paragraph" w:styleId="Heading8">
    <w:name w:val="heading 8"/>
    <w:basedOn w:val="Normal"/>
    <w:next w:val="Normal"/>
    <w:link w:val="Heading8Char"/>
    <w:uiPriority w:val="99"/>
    <w:qFormat/>
    <w:rsid w:val="00580AD7"/>
    <w:pPr>
      <w:keepNext/>
      <w:ind w:left="360"/>
      <w:jc w:val="both"/>
      <w:outlineLvl w:val="7"/>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B712FB"/>
    <w:rPr>
      <w:rFonts w:asciiTheme="minorHAnsi" w:hAnsiTheme="minorHAnsi"/>
      <w:b/>
      <w:sz w:val="24"/>
      <w:szCs w:val="20"/>
    </w:rPr>
  </w:style>
  <w:style w:type="character" w:customStyle="1" w:styleId="Heading2Char">
    <w:name w:val="Heading 2 Char"/>
    <w:basedOn w:val="DefaultParagraphFont"/>
    <w:link w:val="Heading2"/>
    <w:uiPriority w:val="99"/>
    <w:locked/>
    <w:rsid w:val="00C1337D"/>
    <w:rPr>
      <w:rFonts w:ascii="Calibri" w:hAnsi="Calibri"/>
      <w:b/>
      <w:sz w:val="24"/>
      <w:szCs w:val="20"/>
      <w:lang w:eastAsia="en-US"/>
    </w:rPr>
  </w:style>
  <w:style w:type="character" w:customStyle="1" w:styleId="Heading3Char">
    <w:name w:val="Heading 3 Char"/>
    <w:basedOn w:val="DefaultParagraphFont"/>
    <w:link w:val="Heading3"/>
    <w:locked/>
    <w:rsid w:val="00E138FE"/>
    <w:rPr>
      <w:rFonts w:ascii="Calibri" w:hAnsi="Calibri"/>
      <w:b/>
      <w:sz w:val="24"/>
      <w:szCs w:val="20"/>
      <w:lang w:eastAsia="en-US"/>
    </w:rPr>
  </w:style>
  <w:style w:type="character" w:customStyle="1" w:styleId="Heading4Char">
    <w:name w:val="Heading 4 Char"/>
    <w:basedOn w:val="DefaultParagraphFont"/>
    <w:link w:val="Heading4"/>
    <w:uiPriority w:val="99"/>
    <w:locked/>
    <w:rsid w:val="00284443"/>
    <w:rPr>
      <w:rFonts w:ascii="Calibri" w:hAnsi="Calibri"/>
      <w:b/>
      <w:sz w:val="24"/>
      <w:szCs w:val="20"/>
      <w:lang w:eastAsia="en-US"/>
    </w:rPr>
  </w:style>
  <w:style w:type="character" w:customStyle="1" w:styleId="Heading5Char">
    <w:name w:val="Heading 5 Char"/>
    <w:basedOn w:val="DefaultParagraphFont"/>
    <w:link w:val="Heading5"/>
    <w:uiPriority w:val="99"/>
    <w:locked/>
    <w:rsid w:val="00B13854"/>
    <w:rPr>
      <w:rFonts w:asciiTheme="minorHAnsi" w:hAnsiTheme="minorHAnsi"/>
      <w:b/>
      <w:sz w:val="24"/>
      <w:szCs w:val="20"/>
      <w:lang w:eastAsia="en-US"/>
    </w:rPr>
  </w:style>
  <w:style w:type="character" w:customStyle="1" w:styleId="Heading6Char">
    <w:name w:val="Heading 6 Char"/>
    <w:basedOn w:val="DefaultParagraphFont"/>
    <w:link w:val="Heading6"/>
    <w:uiPriority w:val="99"/>
    <w:locked/>
    <w:rsid w:val="00B13854"/>
    <w:rPr>
      <w:rFonts w:asciiTheme="minorHAnsi" w:hAnsiTheme="minorHAnsi"/>
      <w:i/>
      <w:sz w:val="24"/>
      <w:szCs w:val="20"/>
      <w:lang w:eastAsia="en-US"/>
    </w:rPr>
  </w:style>
  <w:style w:type="character" w:customStyle="1" w:styleId="Heading7Char">
    <w:name w:val="Heading 7 Char"/>
    <w:basedOn w:val="DefaultParagraphFont"/>
    <w:link w:val="Heading7"/>
    <w:uiPriority w:val="99"/>
    <w:locked/>
    <w:rsid w:val="00B13854"/>
    <w:rPr>
      <w:rFonts w:asciiTheme="minorHAnsi" w:hAnsiTheme="minorHAnsi"/>
      <w:b/>
      <w:sz w:val="24"/>
      <w:szCs w:val="20"/>
      <w:lang w:eastAsia="en-US"/>
    </w:rPr>
  </w:style>
  <w:style w:type="character" w:customStyle="1" w:styleId="Heading8Char">
    <w:name w:val="Heading 8 Char"/>
    <w:basedOn w:val="DefaultParagraphFont"/>
    <w:link w:val="Heading8"/>
    <w:uiPriority w:val="99"/>
    <w:locked/>
    <w:rsid w:val="00B13854"/>
    <w:rPr>
      <w:rFonts w:asciiTheme="minorHAnsi" w:hAnsiTheme="minorHAnsi"/>
      <w:sz w:val="24"/>
      <w:szCs w:val="20"/>
      <w:u w:val="single"/>
      <w:lang w:eastAsia="en-US"/>
    </w:rPr>
  </w:style>
  <w:style w:type="paragraph" w:styleId="Title">
    <w:name w:val="Title"/>
    <w:basedOn w:val="Normal"/>
    <w:link w:val="TitleChar"/>
    <w:autoRedefine/>
    <w:uiPriority w:val="99"/>
    <w:qFormat/>
    <w:rsid w:val="00936529"/>
    <w:pPr>
      <w:jc w:val="center"/>
    </w:pPr>
    <w:rPr>
      <w:b/>
      <w:szCs w:val="18"/>
      <w:u w:color="FF0000"/>
      <w:lang w:eastAsia="en-GB"/>
    </w:rPr>
  </w:style>
  <w:style w:type="character" w:customStyle="1" w:styleId="TitleChar">
    <w:name w:val="Title Char"/>
    <w:basedOn w:val="DefaultParagraphFont"/>
    <w:link w:val="Title"/>
    <w:uiPriority w:val="99"/>
    <w:locked/>
    <w:rsid w:val="00936529"/>
    <w:rPr>
      <w:rFonts w:asciiTheme="minorHAnsi" w:hAnsiTheme="minorHAnsi"/>
      <w:b/>
      <w:sz w:val="24"/>
      <w:szCs w:val="18"/>
      <w:u w:color="FF0000"/>
    </w:rPr>
  </w:style>
  <w:style w:type="paragraph" w:styleId="Subtitle">
    <w:name w:val="Subtitle"/>
    <w:basedOn w:val="Normal"/>
    <w:link w:val="SubtitleChar"/>
    <w:uiPriority w:val="99"/>
    <w:qFormat/>
    <w:rsid w:val="00580AD7"/>
    <w:pPr>
      <w:jc w:val="center"/>
    </w:pPr>
    <w:rPr>
      <w:b/>
    </w:rPr>
  </w:style>
  <w:style w:type="character" w:customStyle="1" w:styleId="SubtitleChar">
    <w:name w:val="Subtitle Char"/>
    <w:basedOn w:val="DefaultParagraphFont"/>
    <w:link w:val="Subtitle"/>
    <w:uiPriority w:val="99"/>
    <w:locked/>
    <w:rsid w:val="00B13854"/>
    <w:rPr>
      <w:rFonts w:ascii="Cambria" w:hAnsi="Cambria" w:cs="Times New Roman"/>
      <w:sz w:val="24"/>
      <w:szCs w:val="24"/>
      <w:lang w:val="en-GB"/>
    </w:rPr>
  </w:style>
  <w:style w:type="paragraph" w:styleId="BodyTextIndent">
    <w:name w:val="Body Text Indent"/>
    <w:basedOn w:val="Normal"/>
    <w:link w:val="BodyTextIndentChar"/>
    <w:uiPriority w:val="99"/>
    <w:rsid w:val="00580AD7"/>
    <w:pPr>
      <w:ind w:left="360"/>
    </w:pPr>
  </w:style>
  <w:style w:type="character" w:customStyle="1" w:styleId="BodyTextIndentChar">
    <w:name w:val="Body Text Indent Char"/>
    <w:basedOn w:val="DefaultParagraphFont"/>
    <w:link w:val="BodyTextIndent"/>
    <w:uiPriority w:val="99"/>
    <w:semiHidden/>
    <w:locked/>
    <w:rsid w:val="00B13854"/>
    <w:rPr>
      <w:rFonts w:ascii="Arial" w:hAnsi="Arial" w:cs="Times New Roman"/>
      <w:sz w:val="20"/>
      <w:szCs w:val="20"/>
      <w:lang w:val="en-GB"/>
    </w:rPr>
  </w:style>
  <w:style w:type="paragraph" w:styleId="Header">
    <w:name w:val="header"/>
    <w:basedOn w:val="Normal"/>
    <w:link w:val="HeaderChar"/>
    <w:uiPriority w:val="99"/>
    <w:rsid w:val="00580AD7"/>
    <w:pPr>
      <w:tabs>
        <w:tab w:val="center" w:pos="4153"/>
        <w:tab w:val="right" w:pos="8306"/>
      </w:tabs>
    </w:pPr>
  </w:style>
  <w:style w:type="character" w:customStyle="1" w:styleId="HeaderChar">
    <w:name w:val="Header Char"/>
    <w:basedOn w:val="DefaultParagraphFont"/>
    <w:link w:val="Header"/>
    <w:uiPriority w:val="99"/>
    <w:locked/>
    <w:rsid w:val="00B13854"/>
    <w:rPr>
      <w:rFonts w:ascii="Arial" w:hAnsi="Arial" w:cs="Times New Roman"/>
      <w:sz w:val="20"/>
      <w:szCs w:val="20"/>
      <w:lang w:val="en-GB"/>
    </w:rPr>
  </w:style>
  <w:style w:type="paragraph" w:styleId="Footer">
    <w:name w:val="footer"/>
    <w:basedOn w:val="Normal"/>
    <w:link w:val="FooterChar"/>
    <w:uiPriority w:val="99"/>
    <w:rsid w:val="00580AD7"/>
    <w:pPr>
      <w:tabs>
        <w:tab w:val="center" w:pos="4153"/>
        <w:tab w:val="right" w:pos="8306"/>
      </w:tabs>
    </w:pPr>
  </w:style>
  <w:style w:type="character" w:customStyle="1" w:styleId="FooterChar">
    <w:name w:val="Footer Char"/>
    <w:basedOn w:val="DefaultParagraphFont"/>
    <w:link w:val="Footer"/>
    <w:uiPriority w:val="99"/>
    <w:locked/>
    <w:rsid w:val="00B13854"/>
    <w:rPr>
      <w:rFonts w:ascii="Arial" w:hAnsi="Arial" w:cs="Times New Roman"/>
      <w:sz w:val="20"/>
      <w:szCs w:val="20"/>
      <w:lang w:val="en-GB"/>
    </w:rPr>
  </w:style>
  <w:style w:type="character" w:styleId="PageNumber">
    <w:name w:val="page number"/>
    <w:basedOn w:val="DefaultParagraphFont"/>
    <w:uiPriority w:val="99"/>
    <w:semiHidden/>
    <w:rsid w:val="00580AD7"/>
    <w:rPr>
      <w:rFonts w:cs="Times New Roman"/>
    </w:rPr>
  </w:style>
  <w:style w:type="paragraph" w:styleId="BodyText">
    <w:name w:val="Body Text"/>
    <w:basedOn w:val="Normal"/>
    <w:link w:val="BodyTextChar"/>
    <w:rsid w:val="00580AD7"/>
    <w:rPr>
      <w:sz w:val="20"/>
    </w:rPr>
  </w:style>
  <w:style w:type="character" w:customStyle="1" w:styleId="BodyTextChar">
    <w:name w:val="Body Text Char"/>
    <w:basedOn w:val="DefaultParagraphFont"/>
    <w:link w:val="BodyText"/>
    <w:locked/>
    <w:rsid w:val="00B13854"/>
    <w:rPr>
      <w:rFonts w:ascii="Arial" w:hAnsi="Arial" w:cs="Times New Roman"/>
      <w:sz w:val="20"/>
      <w:szCs w:val="20"/>
      <w:lang w:val="en-GB"/>
    </w:rPr>
  </w:style>
  <w:style w:type="paragraph" w:styleId="Date">
    <w:name w:val="Date"/>
    <w:basedOn w:val="Normal"/>
    <w:next w:val="Normal"/>
    <w:link w:val="DateChar"/>
    <w:uiPriority w:val="99"/>
    <w:semiHidden/>
    <w:rsid w:val="00580AD7"/>
  </w:style>
  <w:style w:type="character" w:customStyle="1" w:styleId="DateChar">
    <w:name w:val="Date Char"/>
    <w:basedOn w:val="DefaultParagraphFont"/>
    <w:link w:val="Date"/>
    <w:uiPriority w:val="99"/>
    <w:semiHidden/>
    <w:locked/>
    <w:rsid w:val="00B13854"/>
    <w:rPr>
      <w:rFonts w:ascii="Arial" w:hAnsi="Arial" w:cs="Times New Roman"/>
      <w:sz w:val="20"/>
      <w:szCs w:val="20"/>
      <w:lang w:val="en-GB"/>
    </w:rPr>
  </w:style>
  <w:style w:type="paragraph" w:styleId="BodyTextIndent2">
    <w:name w:val="Body Text Indent 2"/>
    <w:basedOn w:val="Normal"/>
    <w:link w:val="BodyTextIndent2Char"/>
    <w:uiPriority w:val="99"/>
    <w:semiHidden/>
    <w:rsid w:val="00580AD7"/>
    <w:pPr>
      <w:ind w:left="567"/>
      <w:jc w:val="both"/>
    </w:pPr>
    <w:rPr>
      <w:lang w:val="en-US"/>
    </w:rPr>
  </w:style>
  <w:style w:type="character" w:customStyle="1" w:styleId="BodyTextIndent2Char">
    <w:name w:val="Body Text Indent 2 Char"/>
    <w:basedOn w:val="DefaultParagraphFont"/>
    <w:link w:val="BodyTextIndent2"/>
    <w:uiPriority w:val="99"/>
    <w:semiHidden/>
    <w:locked/>
    <w:rsid w:val="00B13854"/>
    <w:rPr>
      <w:rFonts w:ascii="Arial" w:hAnsi="Arial" w:cs="Times New Roman"/>
      <w:sz w:val="20"/>
      <w:szCs w:val="20"/>
      <w:lang w:val="en-GB"/>
    </w:rPr>
  </w:style>
  <w:style w:type="paragraph" w:styleId="BodyText2">
    <w:name w:val="Body Text 2"/>
    <w:basedOn w:val="Normal"/>
    <w:link w:val="BodyText2Char"/>
    <w:uiPriority w:val="99"/>
    <w:rsid w:val="00580AD7"/>
  </w:style>
  <w:style w:type="character" w:customStyle="1" w:styleId="BodyText2Char">
    <w:name w:val="Body Text 2 Char"/>
    <w:basedOn w:val="DefaultParagraphFont"/>
    <w:link w:val="BodyText2"/>
    <w:uiPriority w:val="99"/>
    <w:locked/>
    <w:rsid w:val="00B13854"/>
    <w:rPr>
      <w:rFonts w:asciiTheme="minorHAnsi" w:hAnsiTheme="minorHAnsi"/>
      <w:sz w:val="24"/>
      <w:szCs w:val="20"/>
      <w:lang w:eastAsia="en-US"/>
    </w:rPr>
  </w:style>
  <w:style w:type="paragraph" w:styleId="BodyTextIndent3">
    <w:name w:val="Body Text Indent 3"/>
    <w:basedOn w:val="Normal"/>
    <w:link w:val="BodyTextIndent3Char"/>
    <w:uiPriority w:val="99"/>
    <w:semiHidden/>
    <w:rsid w:val="00580AD7"/>
    <w:pPr>
      <w:ind w:firstLine="567"/>
      <w:jc w:val="both"/>
    </w:pPr>
  </w:style>
  <w:style w:type="character" w:customStyle="1" w:styleId="BodyTextIndent3Char">
    <w:name w:val="Body Text Indent 3 Char"/>
    <w:basedOn w:val="DefaultParagraphFont"/>
    <w:link w:val="BodyTextIndent3"/>
    <w:uiPriority w:val="99"/>
    <w:semiHidden/>
    <w:locked/>
    <w:rsid w:val="00B13854"/>
    <w:rPr>
      <w:rFonts w:asciiTheme="minorHAnsi" w:hAnsiTheme="minorHAnsi"/>
      <w:sz w:val="24"/>
      <w:szCs w:val="20"/>
      <w:lang w:eastAsia="en-US"/>
    </w:rPr>
  </w:style>
  <w:style w:type="paragraph" w:styleId="BodyText3">
    <w:name w:val="Body Text 3"/>
    <w:basedOn w:val="Normal"/>
    <w:link w:val="BodyText3Char"/>
    <w:uiPriority w:val="99"/>
    <w:semiHidden/>
    <w:rsid w:val="00580AD7"/>
    <w:pPr>
      <w:jc w:val="both"/>
    </w:pPr>
    <w:rPr>
      <w:sz w:val="28"/>
    </w:rPr>
  </w:style>
  <w:style w:type="character" w:customStyle="1" w:styleId="BodyText3Char">
    <w:name w:val="Body Text 3 Char"/>
    <w:basedOn w:val="DefaultParagraphFont"/>
    <w:link w:val="BodyText3"/>
    <w:uiPriority w:val="99"/>
    <w:semiHidden/>
    <w:locked/>
    <w:rsid w:val="00B13854"/>
    <w:rPr>
      <w:rFonts w:ascii="Arial" w:hAnsi="Arial" w:cs="Times New Roman"/>
      <w:sz w:val="16"/>
      <w:szCs w:val="16"/>
      <w:lang w:val="en-GB"/>
    </w:rPr>
  </w:style>
  <w:style w:type="character" w:styleId="Strong">
    <w:name w:val="Strong"/>
    <w:basedOn w:val="DefaultParagraphFont"/>
    <w:uiPriority w:val="99"/>
    <w:qFormat/>
    <w:rsid w:val="00580AD7"/>
    <w:rPr>
      <w:rFonts w:cs="Times New Roman"/>
      <w:b/>
    </w:rPr>
  </w:style>
  <w:style w:type="character" w:styleId="FollowedHyperlink">
    <w:name w:val="FollowedHyperlink"/>
    <w:basedOn w:val="DefaultParagraphFont"/>
    <w:uiPriority w:val="99"/>
    <w:semiHidden/>
    <w:rsid w:val="00580AD7"/>
    <w:rPr>
      <w:rFonts w:cs="Times New Roman"/>
      <w:color w:val="800080"/>
      <w:u w:val="single"/>
    </w:rPr>
  </w:style>
  <w:style w:type="paragraph" w:styleId="BalloonText">
    <w:name w:val="Balloon Text"/>
    <w:basedOn w:val="Normal"/>
    <w:link w:val="BalloonTextChar"/>
    <w:uiPriority w:val="99"/>
    <w:semiHidden/>
    <w:rsid w:val="00580AD7"/>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B13854"/>
    <w:rPr>
      <w:rFonts w:cs="Times New Roman"/>
      <w:sz w:val="2"/>
      <w:lang w:val="en-GB"/>
    </w:rPr>
  </w:style>
  <w:style w:type="paragraph" w:customStyle="1" w:styleId="WeeklistTable">
    <w:name w:val="Weeklist Table"/>
    <w:basedOn w:val="Normal"/>
    <w:rsid w:val="00580AD7"/>
    <w:pPr>
      <w:keepLines/>
      <w:jc w:val="center"/>
    </w:pPr>
  </w:style>
  <w:style w:type="character" w:styleId="Hyperlink">
    <w:name w:val="Hyperlink"/>
    <w:basedOn w:val="DefaultParagraphFont"/>
    <w:uiPriority w:val="99"/>
    <w:semiHidden/>
    <w:rsid w:val="00580AD7"/>
    <w:rPr>
      <w:rFonts w:cs="Times New Roman"/>
      <w:color w:val="0000FF"/>
      <w:u w:val="single"/>
    </w:rPr>
  </w:style>
  <w:style w:type="paragraph" w:customStyle="1" w:styleId="Normal12pt">
    <w:name w:val="Normal + 12 pt"/>
    <w:aliases w:val="Bold"/>
    <w:basedOn w:val="Normal"/>
    <w:rsid w:val="00580AD7"/>
    <w:pPr>
      <w:tabs>
        <w:tab w:val="num" w:pos="360"/>
      </w:tabs>
      <w:ind w:left="360" w:hanging="360"/>
      <w:jc w:val="both"/>
    </w:pPr>
    <w:rPr>
      <w:b/>
      <w:szCs w:val="24"/>
    </w:rPr>
  </w:style>
  <w:style w:type="character" w:customStyle="1" w:styleId="Normal12ptChar">
    <w:name w:val="Normal + 12 pt Char"/>
    <w:aliases w:val="Bold Char"/>
    <w:rsid w:val="00580AD7"/>
    <w:rPr>
      <w:rFonts w:ascii="Arial" w:hAnsi="Arial"/>
      <w:b/>
      <w:sz w:val="24"/>
      <w:lang w:val="en-GB" w:eastAsia="en-US"/>
    </w:rPr>
  </w:style>
  <w:style w:type="paragraph" w:customStyle="1" w:styleId="Default">
    <w:name w:val="Default"/>
    <w:rsid w:val="00580AD7"/>
    <w:pPr>
      <w:autoSpaceDE w:val="0"/>
      <w:autoSpaceDN w:val="0"/>
      <w:adjustRightInd w:val="0"/>
    </w:pPr>
    <w:rPr>
      <w:rFonts w:ascii="Arial" w:hAnsi="Arial" w:cs="Arial"/>
      <w:color w:val="000000"/>
      <w:sz w:val="24"/>
      <w:szCs w:val="24"/>
      <w:lang w:val="en-US" w:eastAsia="en-US"/>
    </w:rPr>
  </w:style>
  <w:style w:type="paragraph" w:styleId="NormalWeb">
    <w:name w:val="Normal (Web)"/>
    <w:basedOn w:val="Normal"/>
    <w:uiPriority w:val="99"/>
    <w:rsid w:val="00580AD7"/>
    <w:pPr>
      <w:spacing w:before="100" w:beforeAutospacing="1" w:after="100" w:afterAutospacing="1"/>
    </w:pPr>
    <w:rPr>
      <w:rFonts w:ascii="Times New Roman" w:hAnsi="Times New Roman"/>
      <w:szCs w:val="24"/>
      <w:lang w:val="en-US"/>
    </w:rPr>
  </w:style>
  <w:style w:type="paragraph" w:styleId="EnvelopeAddress">
    <w:name w:val="envelope address"/>
    <w:basedOn w:val="Normal"/>
    <w:uiPriority w:val="99"/>
    <w:rsid w:val="00116FAD"/>
    <w:pPr>
      <w:framePr w:w="7920" w:h="1980" w:hRule="exact" w:hSpace="180" w:wrap="auto" w:hAnchor="page" w:xAlign="center" w:yAlign="bottom"/>
      <w:ind w:left="2880"/>
    </w:pPr>
    <w:rPr>
      <w:rFonts w:ascii="Cambria" w:hAnsi="Cambria"/>
      <w:szCs w:val="24"/>
    </w:rPr>
  </w:style>
  <w:style w:type="paragraph" w:styleId="EnvelopeReturn">
    <w:name w:val="envelope return"/>
    <w:basedOn w:val="Normal"/>
    <w:uiPriority w:val="99"/>
    <w:rsid w:val="00116FAD"/>
    <w:rPr>
      <w:rFonts w:ascii="Cambria" w:hAnsi="Cambria"/>
      <w:sz w:val="20"/>
    </w:rPr>
  </w:style>
  <w:style w:type="paragraph" w:styleId="ListParagraph">
    <w:name w:val="List Paragraph"/>
    <w:basedOn w:val="Normal"/>
    <w:uiPriority w:val="34"/>
    <w:qFormat/>
    <w:rsid w:val="00173306"/>
    <w:pPr>
      <w:ind w:left="720"/>
      <w:contextualSpacing/>
    </w:pPr>
  </w:style>
  <w:style w:type="numbering" w:customStyle="1" w:styleId="Style1">
    <w:name w:val="Style1"/>
    <w:rsid w:val="005B30A3"/>
    <w:pPr>
      <w:numPr>
        <w:numId w:val="1"/>
      </w:numPr>
    </w:pPr>
  </w:style>
  <w:style w:type="character" w:styleId="Emphasis">
    <w:name w:val="Emphasis"/>
    <w:uiPriority w:val="20"/>
    <w:qFormat/>
    <w:rsid w:val="005A2FB0"/>
    <w:rPr>
      <w:i/>
      <w:iCs/>
    </w:rPr>
  </w:style>
  <w:style w:type="paragraph" w:styleId="ListBullet">
    <w:name w:val="List Bullet"/>
    <w:basedOn w:val="Normal"/>
    <w:locked/>
    <w:rsid w:val="008D0509"/>
    <w:pPr>
      <w:tabs>
        <w:tab w:val="num" w:pos="360"/>
      </w:tabs>
      <w:ind w:left="360" w:hanging="360"/>
      <w:contextualSpacing/>
    </w:pPr>
    <w:rPr>
      <w:rFonts w:ascii="Times New Roman" w:hAnsi="Times New Roman"/>
      <w:sz w:val="20"/>
    </w:rPr>
  </w:style>
  <w:style w:type="paragraph" w:styleId="PlainText">
    <w:name w:val="Plain Text"/>
    <w:basedOn w:val="Normal"/>
    <w:link w:val="PlainTextChar"/>
    <w:uiPriority w:val="99"/>
    <w:unhideWhenUsed/>
    <w:locked/>
    <w:rsid w:val="009150D2"/>
    <w:rPr>
      <w:rFonts w:ascii="Calibri" w:eastAsia="Calibri" w:hAnsi="Calibri"/>
      <w:szCs w:val="21"/>
    </w:rPr>
  </w:style>
  <w:style w:type="character" w:customStyle="1" w:styleId="PlainTextChar">
    <w:name w:val="Plain Text Char"/>
    <w:basedOn w:val="DefaultParagraphFont"/>
    <w:link w:val="PlainText"/>
    <w:uiPriority w:val="99"/>
    <w:rsid w:val="009150D2"/>
    <w:rPr>
      <w:rFonts w:ascii="Calibri" w:eastAsia="Calibri" w:hAnsi="Calibri"/>
      <w:szCs w:val="21"/>
      <w:lang w:eastAsia="en-US"/>
    </w:rPr>
  </w:style>
  <w:style w:type="paragraph" w:styleId="NoSpacing">
    <w:name w:val="No Spacing"/>
    <w:uiPriority w:val="1"/>
    <w:qFormat/>
    <w:rsid w:val="007C7706"/>
    <w:rPr>
      <w:rFonts w:ascii="Calibri" w:eastAsia="Calibri" w:hAnsi="Calibri"/>
      <w:lang w:eastAsia="en-US"/>
    </w:rPr>
  </w:style>
  <w:style w:type="character" w:styleId="CommentReference">
    <w:name w:val="annotation reference"/>
    <w:basedOn w:val="DefaultParagraphFont"/>
    <w:uiPriority w:val="99"/>
    <w:semiHidden/>
    <w:unhideWhenUsed/>
    <w:locked/>
    <w:rsid w:val="005D0DB7"/>
    <w:rPr>
      <w:sz w:val="16"/>
      <w:szCs w:val="16"/>
    </w:rPr>
  </w:style>
  <w:style w:type="paragraph" w:styleId="CommentText">
    <w:name w:val="annotation text"/>
    <w:basedOn w:val="Normal"/>
    <w:link w:val="CommentTextChar"/>
    <w:uiPriority w:val="99"/>
    <w:semiHidden/>
    <w:unhideWhenUsed/>
    <w:locked/>
    <w:rsid w:val="005D0DB7"/>
    <w:rPr>
      <w:sz w:val="20"/>
    </w:rPr>
  </w:style>
  <w:style w:type="character" w:customStyle="1" w:styleId="CommentTextChar">
    <w:name w:val="Comment Text Char"/>
    <w:basedOn w:val="DefaultParagraphFont"/>
    <w:link w:val="CommentText"/>
    <w:uiPriority w:val="99"/>
    <w:semiHidden/>
    <w:rsid w:val="005D0DB7"/>
    <w:rPr>
      <w:rFonts w:ascii="Arial" w:hAnsi="Arial"/>
      <w:sz w:val="20"/>
      <w:szCs w:val="20"/>
      <w:lang w:eastAsia="en-US"/>
    </w:rPr>
  </w:style>
  <w:style w:type="paragraph" w:styleId="CommentSubject">
    <w:name w:val="annotation subject"/>
    <w:basedOn w:val="CommentText"/>
    <w:next w:val="CommentText"/>
    <w:link w:val="CommentSubjectChar"/>
    <w:uiPriority w:val="99"/>
    <w:semiHidden/>
    <w:unhideWhenUsed/>
    <w:locked/>
    <w:rsid w:val="005D0DB7"/>
    <w:rPr>
      <w:b/>
      <w:bCs/>
    </w:rPr>
  </w:style>
  <w:style w:type="character" w:customStyle="1" w:styleId="CommentSubjectChar">
    <w:name w:val="Comment Subject Char"/>
    <w:basedOn w:val="CommentTextChar"/>
    <w:link w:val="CommentSubject"/>
    <w:uiPriority w:val="99"/>
    <w:semiHidden/>
    <w:rsid w:val="005D0DB7"/>
    <w:rPr>
      <w:rFonts w:ascii="Arial" w:hAnsi="Arial"/>
      <w:b/>
      <w:bCs/>
      <w:sz w:val="20"/>
      <w:szCs w:val="20"/>
      <w:lang w:eastAsia="en-US"/>
    </w:rPr>
  </w:style>
  <w:style w:type="paragraph" w:customStyle="1" w:styleId="Heading1PC">
    <w:name w:val="Heading 1 (P&amp;C)"/>
    <w:basedOn w:val="Heading1"/>
    <w:link w:val="Heading1PCChar"/>
    <w:autoRedefine/>
    <w:qFormat/>
    <w:rsid w:val="00B712FB"/>
    <w:rPr>
      <w:color w:val="1F497D" w:themeColor="text2"/>
      <w:sz w:val="32"/>
      <w:u w:val="double" w:color="FF0000"/>
    </w:rPr>
  </w:style>
  <w:style w:type="paragraph" w:customStyle="1" w:styleId="Heading2PC">
    <w:name w:val="Heading 2 (P&amp;C)"/>
    <w:basedOn w:val="Heading1"/>
    <w:link w:val="Heading2PCChar"/>
    <w:qFormat/>
    <w:rsid w:val="00B712FB"/>
    <w:rPr>
      <w:color w:val="1F497D" w:themeColor="text2"/>
    </w:rPr>
  </w:style>
  <w:style w:type="character" w:customStyle="1" w:styleId="Heading1PCChar">
    <w:name w:val="Heading 1 (P&amp;C) Char"/>
    <w:basedOn w:val="Heading1Char"/>
    <w:link w:val="Heading1PC"/>
    <w:rsid w:val="00B712FB"/>
    <w:rPr>
      <w:rFonts w:asciiTheme="minorHAnsi" w:hAnsiTheme="minorHAnsi"/>
      <w:b/>
      <w:color w:val="1F497D" w:themeColor="text2"/>
      <w:sz w:val="32"/>
      <w:szCs w:val="20"/>
      <w:u w:val="double" w:color="FF0000"/>
    </w:rPr>
  </w:style>
  <w:style w:type="character" w:customStyle="1" w:styleId="Heading2PCChar">
    <w:name w:val="Heading 2 (P&amp;C) Char"/>
    <w:basedOn w:val="Heading1Char"/>
    <w:link w:val="Heading2PC"/>
    <w:rsid w:val="00B712FB"/>
    <w:rPr>
      <w:rFonts w:asciiTheme="minorHAnsi" w:hAnsiTheme="minorHAnsi"/>
      <w:b/>
      <w:color w:val="1F497D" w:themeColor="text2"/>
      <w:sz w:val="24"/>
      <w:szCs w:val="20"/>
    </w:rPr>
  </w:style>
  <w:style w:type="table" w:styleId="TableGrid">
    <w:name w:val="Table Grid"/>
    <w:basedOn w:val="TableNormal"/>
    <w:uiPriority w:val="59"/>
    <w:rsid w:val="005E1906"/>
    <w:rPr>
      <w:rFonts w:asciiTheme="minorHAnsi" w:eastAsiaTheme="minorHAnsi" w:hAnsiTheme="minorHAnsi" w:cstheme="minorBidi"/>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locked/>
    <w:rsid w:val="005E1906"/>
    <w:rPr>
      <w:rFonts w:eastAsiaTheme="minorHAnsi" w:cstheme="minorBidi"/>
      <w:sz w:val="20"/>
    </w:rPr>
  </w:style>
  <w:style w:type="character" w:customStyle="1" w:styleId="FootnoteTextChar">
    <w:name w:val="Footnote Text Char"/>
    <w:basedOn w:val="DefaultParagraphFont"/>
    <w:link w:val="FootnoteText"/>
    <w:uiPriority w:val="99"/>
    <w:semiHidden/>
    <w:rsid w:val="005E1906"/>
    <w:rPr>
      <w:rFonts w:asciiTheme="minorHAnsi" w:eastAsiaTheme="minorHAnsi" w:hAnsiTheme="minorHAnsi" w:cstheme="minorBidi"/>
      <w:sz w:val="20"/>
      <w:szCs w:val="20"/>
      <w:lang w:eastAsia="en-US"/>
    </w:rPr>
  </w:style>
  <w:style w:type="character" w:styleId="FootnoteReference">
    <w:name w:val="footnote reference"/>
    <w:basedOn w:val="DefaultParagraphFont"/>
    <w:uiPriority w:val="99"/>
    <w:semiHidden/>
    <w:unhideWhenUsed/>
    <w:locked/>
    <w:rsid w:val="005E1906"/>
    <w:rPr>
      <w:vertAlign w:val="superscript"/>
    </w:rPr>
  </w:style>
  <w:style w:type="paragraph" w:customStyle="1" w:styleId="paragraph">
    <w:name w:val="paragraph"/>
    <w:basedOn w:val="Normal"/>
    <w:rsid w:val="000E4AB2"/>
    <w:pPr>
      <w:spacing w:before="100" w:beforeAutospacing="1" w:after="100" w:afterAutospacing="1"/>
    </w:pPr>
    <w:rPr>
      <w:rFonts w:ascii="Times New Roman" w:hAnsi="Times New Roman"/>
      <w:szCs w:val="24"/>
      <w:lang w:eastAsia="en-GB"/>
    </w:rPr>
  </w:style>
  <w:style w:type="character" w:customStyle="1" w:styleId="normaltextrun">
    <w:name w:val="normaltextrun"/>
    <w:basedOn w:val="DefaultParagraphFont"/>
    <w:rsid w:val="000E4AB2"/>
  </w:style>
  <w:style w:type="character" w:customStyle="1" w:styleId="eop">
    <w:name w:val="eop"/>
    <w:basedOn w:val="DefaultParagraphFont"/>
    <w:rsid w:val="000E4AB2"/>
  </w:style>
  <w:style w:type="character" w:customStyle="1" w:styleId="tabchar">
    <w:name w:val="tabchar"/>
    <w:basedOn w:val="DefaultParagraphFont"/>
    <w:rsid w:val="00DE0C6B"/>
  </w:style>
  <w:style w:type="character" w:customStyle="1" w:styleId="scxw206007069">
    <w:name w:val="scxw206007069"/>
    <w:basedOn w:val="DefaultParagraphFont"/>
    <w:rsid w:val="00DE0C6B"/>
  </w:style>
  <w:style w:type="character" w:styleId="UnresolvedMention">
    <w:name w:val="Unresolved Mention"/>
    <w:basedOn w:val="DefaultParagraphFont"/>
    <w:uiPriority w:val="99"/>
    <w:semiHidden/>
    <w:unhideWhenUsed/>
    <w:rsid w:val="000E24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141541">
      <w:bodyDiv w:val="1"/>
      <w:marLeft w:val="0"/>
      <w:marRight w:val="0"/>
      <w:marTop w:val="0"/>
      <w:marBottom w:val="0"/>
      <w:divBdr>
        <w:top w:val="none" w:sz="0" w:space="0" w:color="auto"/>
        <w:left w:val="none" w:sz="0" w:space="0" w:color="auto"/>
        <w:bottom w:val="none" w:sz="0" w:space="0" w:color="auto"/>
        <w:right w:val="none" w:sz="0" w:space="0" w:color="auto"/>
      </w:divBdr>
    </w:div>
    <w:div w:id="135340777">
      <w:bodyDiv w:val="1"/>
      <w:marLeft w:val="0"/>
      <w:marRight w:val="0"/>
      <w:marTop w:val="0"/>
      <w:marBottom w:val="0"/>
      <w:divBdr>
        <w:top w:val="none" w:sz="0" w:space="0" w:color="auto"/>
        <w:left w:val="none" w:sz="0" w:space="0" w:color="auto"/>
        <w:bottom w:val="none" w:sz="0" w:space="0" w:color="auto"/>
        <w:right w:val="none" w:sz="0" w:space="0" w:color="auto"/>
      </w:divBdr>
    </w:div>
    <w:div w:id="192352751">
      <w:bodyDiv w:val="1"/>
      <w:marLeft w:val="0"/>
      <w:marRight w:val="0"/>
      <w:marTop w:val="0"/>
      <w:marBottom w:val="0"/>
      <w:divBdr>
        <w:top w:val="none" w:sz="0" w:space="0" w:color="auto"/>
        <w:left w:val="none" w:sz="0" w:space="0" w:color="auto"/>
        <w:bottom w:val="none" w:sz="0" w:space="0" w:color="auto"/>
        <w:right w:val="none" w:sz="0" w:space="0" w:color="auto"/>
      </w:divBdr>
    </w:div>
    <w:div w:id="211769666">
      <w:bodyDiv w:val="1"/>
      <w:marLeft w:val="0"/>
      <w:marRight w:val="0"/>
      <w:marTop w:val="0"/>
      <w:marBottom w:val="0"/>
      <w:divBdr>
        <w:top w:val="none" w:sz="0" w:space="0" w:color="auto"/>
        <w:left w:val="none" w:sz="0" w:space="0" w:color="auto"/>
        <w:bottom w:val="none" w:sz="0" w:space="0" w:color="auto"/>
        <w:right w:val="none" w:sz="0" w:space="0" w:color="auto"/>
      </w:divBdr>
    </w:div>
    <w:div w:id="291518567">
      <w:bodyDiv w:val="1"/>
      <w:marLeft w:val="0"/>
      <w:marRight w:val="0"/>
      <w:marTop w:val="0"/>
      <w:marBottom w:val="0"/>
      <w:divBdr>
        <w:top w:val="none" w:sz="0" w:space="0" w:color="auto"/>
        <w:left w:val="none" w:sz="0" w:space="0" w:color="auto"/>
        <w:bottom w:val="none" w:sz="0" w:space="0" w:color="auto"/>
        <w:right w:val="none" w:sz="0" w:space="0" w:color="auto"/>
      </w:divBdr>
    </w:div>
    <w:div w:id="495338249">
      <w:bodyDiv w:val="1"/>
      <w:marLeft w:val="0"/>
      <w:marRight w:val="0"/>
      <w:marTop w:val="0"/>
      <w:marBottom w:val="0"/>
      <w:divBdr>
        <w:top w:val="none" w:sz="0" w:space="0" w:color="auto"/>
        <w:left w:val="none" w:sz="0" w:space="0" w:color="auto"/>
        <w:bottom w:val="none" w:sz="0" w:space="0" w:color="auto"/>
        <w:right w:val="none" w:sz="0" w:space="0" w:color="auto"/>
      </w:divBdr>
    </w:div>
    <w:div w:id="519704085">
      <w:bodyDiv w:val="1"/>
      <w:marLeft w:val="0"/>
      <w:marRight w:val="0"/>
      <w:marTop w:val="0"/>
      <w:marBottom w:val="0"/>
      <w:divBdr>
        <w:top w:val="none" w:sz="0" w:space="0" w:color="auto"/>
        <w:left w:val="none" w:sz="0" w:space="0" w:color="auto"/>
        <w:bottom w:val="none" w:sz="0" w:space="0" w:color="auto"/>
        <w:right w:val="none" w:sz="0" w:space="0" w:color="auto"/>
      </w:divBdr>
    </w:div>
    <w:div w:id="564419265">
      <w:bodyDiv w:val="1"/>
      <w:marLeft w:val="0"/>
      <w:marRight w:val="0"/>
      <w:marTop w:val="0"/>
      <w:marBottom w:val="0"/>
      <w:divBdr>
        <w:top w:val="none" w:sz="0" w:space="0" w:color="auto"/>
        <w:left w:val="none" w:sz="0" w:space="0" w:color="auto"/>
        <w:bottom w:val="none" w:sz="0" w:space="0" w:color="auto"/>
        <w:right w:val="none" w:sz="0" w:space="0" w:color="auto"/>
      </w:divBdr>
    </w:div>
    <w:div w:id="567375876">
      <w:bodyDiv w:val="1"/>
      <w:marLeft w:val="0"/>
      <w:marRight w:val="0"/>
      <w:marTop w:val="0"/>
      <w:marBottom w:val="0"/>
      <w:divBdr>
        <w:top w:val="none" w:sz="0" w:space="0" w:color="auto"/>
        <w:left w:val="none" w:sz="0" w:space="0" w:color="auto"/>
        <w:bottom w:val="none" w:sz="0" w:space="0" w:color="auto"/>
        <w:right w:val="none" w:sz="0" w:space="0" w:color="auto"/>
      </w:divBdr>
    </w:div>
    <w:div w:id="606960605">
      <w:bodyDiv w:val="1"/>
      <w:marLeft w:val="0"/>
      <w:marRight w:val="0"/>
      <w:marTop w:val="0"/>
      <w:marBottom w:val="0"/>
      <w:divBdr>
        <w:top w:val="none" w:sz="0" w:space="0" w:color="auto"/>
        <w:left w:val="none" w:sz="0" w:space="0" w:color="auto"/>
        <w:bottom w:val="none" w:sz="0" w:space="0" w:color="auto"/>
        <w:right w:val="none" w:sz="0" w:space="0" w:color="auto"/>
      </w:divBdr>
      <w:divsChild>
        <w:div w:id="303774702">
          <w:marLeft w:val="0"/>
          <w:marRight w:val="0"/>
          <w:marTop w:val="0"/>
          <w:marBottom w:val="0"/>
          <w:divBdr>
            <w:top w:val="none" w:sz="0" w:space="0" w:color="auto"/>
            <w:left w:val="none" w:sz="0" w:space="0" w:color="auto"/>
            <w:bottom w:val="none" w:sz="0" w:space="0" w:color="auto"/>
            <w:right w:val="none" w:sz="0" w:space="0" w:color="auto"/>
          </w:divBdr>
          <w:divsChild>
            <w:div w:id="640574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241733">
      <w:bodyDiv w:val="1"/>
      <w:marLeft w:val="0"/>
      <w:marRight w:val="0"/>
      <w:marTop w:val="0"/>
      <w:marBottom w:val="0"/>
      <w:divBdr>
        <w:top w:val="none" w:sz="0" w:space="0" w:color="auto"/>
        <w:left w:val="none" w:sz="0" w:space="0" w:color="auto"/>
        <w:bottom w:val="none" w:sz="0" w:space="0" w:color="auto"/>
        <w:right w:val="none" w:sz="0" w:space="0" w:color="auto"/>
      </w:divBdr>
    </w:div>
    <w:div w:id="798494381">
      <w:bodyDiv w:val="1"/>
      <w:marLeft w:val="0"/>
      <w:marRight w:val="0"/>
      <w:marTop w:val="0"/>
      <w:marBottom w:val="0"/>
      <w:divBdr>
        <w:top w:val="none" w:sz="0" w:space="0" w:color="auto"/>
        <w:left w:val="none" w:sz="0" w:space="0" w:color="auto"/>
        <w:bottom w:val="none" w:sz="0" w:space="0" w:color="auto"/>
        <w:right w:val="none" w:sz="0" w:space="0" w:color="auto"/>
      </w:divBdr>
    </w:div>
    <w:div w:id="891844990">
      <w:bodyDiv w:val="1"/>
      <w:marLeft w:val="0"/>
      <w:marRight w:val="0"/>
      <w:marTop w:val="0"/>
      <w:marBottom w:val="0"/>
      <w:divBdr>
        <w:top w:val="none" w:sz="0" w:space="0" w:color="auto"/>
        <w:left w:val="none" w:sz="0" w:space="0" w:color="auto"/>
        <w:bottom w:val="none" w:sz="0" w:space="0" w:color="auto"/>
        <w:right w:val="none" w:sz="0" w:space="0" w:color="auto"/>
      </w:divBdr>
      <w:divsChild>
        <w:div w:id="116486917">
          <w:marLeft w:val="0"/>
          <w:marRight w:val="0"/>
          <w:marTop w:val="0"/>
          <w:marBottom w:val="120"/>
          <w:divBdr>
            <w:top w:val="none" w:sz="0" w:space="0" w:color="auto"/>
            <w:left w:val="none" w:sz="0" w:space="0" w:color="auto"/>
            <w:bottom w:val="none" w:sz="0" w:space="0" w:color="auto"/>
            <w:right w:val="none" w:sz="0" w:space="0" w:color="auto"/>
          </w:divBdr>
          <w:divsChild>
            <w:div w:id="627324942">
              <w:marLeft w:val="0"/>
              <w:marRight w:val="0"/>
              <w:marTop w:val="0"/>
              <w:marBottom w:val="0"/>
              <w:divBdr>
                <w:top w:val="none" w:sz="0" w:space="0" w:color="auto"/>
                <w:left w:val="none" w:sz="0" w:space="0" w:color="auto"/>
                <w:bottom w:val="none" w:sz="0" w:space="0" w:color="auto"/>
                <w:right w:val="none" w:sz="0" w:space="0" w:color="auto"/>
              </w:divBdr>
            </w:div>
          </w:divsChild>
        </w:div>
        <w:div w:id="1932816630">
          <w:marLeft w:val="0"/>
          <w:marRight w:val="0"/>
          <w:marTop w:val="120"/>
          <w:marBottom w:val="120"/>
          <w:divBdr>
            <w:top w:val="none" w:sz="0" w:space="0" w:color="auto"/>
            <w:left w:val="none" w:sz="0" w:space="0" w:color="auto"/>
            <w:bottom w:val="none" w:sz="0" w:space="0" w:color="auto"/>
            <w:right w:val="none" w:sz="0" w:space="0" w:color="auto"/>
          </w:divBdr>
          <w:divsChild>
            <w:div w:id="1030181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6283606">
      <w:bodyDiv w:val="1"/>
      <w:marLeft w:val="0"/>
      <w:marRight w:val="0"/>
      <w:marTop w:val="0"/>
      <w:marBottom w:val="0"/>
      <w:divBdr>
        <w:top w:val="none" w:sz="0" w:space="0" w:color="auto"/>
        <w:left w:val="none" w:sz="0" w:space="0" w:color="auto"/>
        <w:bottom w:val="none" w:sz="0" w:space="0" w:color="auto"/>
        <w:right w:val="none" w:sz="0" w:space="0" w:color="auto"/>
      </w:divBdr>
    </w:div>
    <w:div w:id="1005551304">
      <w:bodyDiv w:val="1"/>
      <w:marLeft w:val="0"/>
      <w:marRight w:val="0"/>
      <w:marTop w:val="0"/>
      <w:marBottom w:val="0"/>
      <w:divBdr>
        <w:top w:val="none" w:sz="0" w:space="0" w:color="auto"/>
        <w:left w:val="none" w:sz="0" w:space="0" w:color="auto"/>
        <w:bottom w:val="none" w:sz="0" w:space="0" w:color="auto"/>
        <w:right w:val="none" w:sz="0" w:space="0" w:color="auto"/>
      </w:divBdr>
    </w:div>
    <w:div w:id="1063601067">
      <w:bodyDiv w:val="1"/>
      <w:marLeft w:val="0"/>
      <w:marRight w:val="0"/>
      <w:marTop w:val="0"/>
      <w:marBottom w:val="0"/>
      <w:divBdr>
        <w:top w:val="none" w:sz="0" w:space="0" w:color="auto"/>
        <w:left w:val="none" w:sz="0" w:space="0" w:color="auto"/>
        <w:bottom w:val="none" w:sz="0" w:space="0" w:color="auto"/>
        <w:right w:val="none" w:sz="0" w:space="0" w:color="auto"/>
      </w:divBdr>
    </w:div>
    <w:div w:id="1073162925">
      <w:bodyDiv w:val="1"/>
      <w:marLeft w:val="0"/>
      <w:marRight w:val="0"/>
      <w:marTop w:val="0"/>
      <w:marBottom w:val="0"/>
      <w:divBdr>
        <w:top w:val="none" w:sz="0" w:space="0" w:color="auto"/>
        <w:left w:val="none" w:sz="0" w:space="0" w:color="auto"/>
        <w:bottom w:val="none" w:sz="0" w:space="0" w:color="auto"/>
        <w:right w:val="none" w:sz="0" w:space="0" w:color="auto"/>
      </w:divBdr>
    </w:div>
    <w:div w:id="1093429135">
      <w:bodyDiv w:val="1"/>
      <w:marLeft w:val="0"/>
      <w:marRight w:val="0"/>
      <w:marTop w:val="0"/>
      <w:marBottom w:val="0"/>
      <w:divBdr>
        <w:top w:val="none" w:sz="0" w:space="0" w:color="auto"/>
        <w:left w:val="none" w:sz="0" w:space="0" w:color="auto"/>
        <w:bottom w:val="none" w:sz="0" w:space="0" w:color="auto"/>
        <w:right w:val="none" w:sz="0" w:space="0" w:color="auto"/>
      </w:divBdr>
    </w:div>
    <w:div w:id="1115056507">
      <w:bodyDiv w:val="1"/>
      <w:marLeft w:val="0"/>
      <w:marRight w:val="0"/>
      <w:marTop w:val="0"/>
      <w:marBottom w:val="0"/>
      <w:divBdr>
        <w:top w:val="none" w:sz="0" w:space="0" w:color="auto"/>
        <w:left w:val="none" w:sz="0" w:space="0" w:color="auto"/>
        <w:bottom w:val="none" w:sz="0" w:space="0" w:color="auto"/>
        <w:right w:val="none" w:sz="0" w:space="0" w:color="auto"/>
      </w:divBdr>
    </w:div>
    <w:div w:id="1137070502">
      <w:bodyDiv w:val="1"/>
      <w:marLeft w:val="0"/>
      <w:marRight w:val="0"/>
      <w:marTop w:val="0"/>
      <w:marBottom w:val="0"/>
      <w:divBdr>
        <w:top w:val="none" w:sz="0" w:space="0" w:color="auto"/>
        <w:left w:val="none" w:sz="0" w:space="0" w:color="auto"/>
        <w:bottom w:val="none" w:sz="0" w:space="0" w:color="auto"/>
        <w:right w:val="none" w:sz="0" w:space="0" w:color="auto"/>
      </w:divBdr>
    </w:div>
    <w:div w:id="1311522830">
      <w:bodyDiv w:val="1"/>
      <w:marLeft w:val="0"/>
      <w:marRight w:val="0"/>
      <w:marTop w:val="0"/>
      <w:marBottom w:val="0"/>
      <w:divBdr>
        <w:top w:val="none" w:sz="0" w:space="0" w:color="auto"/>
        <w:left w:val="none" w:sz="0" w:space="0" w:color="auto"/>
        <w:bottom w:val="none" w:sz="0" w:space="0" w:color="auto"/>
        <w:right w:val="none" w:sz="0" w:space="0" w:color="auto"/>
      </w:divBdr>
      <w:divsChild>
        <w:div w:id="41488591">
          <w:marLeft w:val="0"/>
          <w:marRight w:val="0"/>
          <w:marTop w:val="0"/>
          <w:marBottom w:val="0"/>
          <w:divBdr>
            <w:top w:val="none" w:sz="0" w:space="0" w:color="auto"/>
            <w:left w:val="none" w:sz="0" w:space="0" w:color="auto"/>
            <w:bottom w:val="none" w:sz="0" w:space="0" w:color="auto"/>
            <w:right w:val="none" w:sz="0" w:space="0" w:color="auto"/>
          </w:divBdr>
        </w:div>
        <w:div w:id="200821160">
          <w:marLeft w:val="0"/>
          <w:marRight w:val="0"/>
          <w:marTop w:val="0"/>
          <w:marBottom w:val="0"/>
          <w:divBdr>
            <w:top w:val="none" w:sz="0" w:space="0" w:color="auto"/>
            <w:left w:val="none" w:sz="0" w:space="0" w:color="auto"/>
            <w:bottom w:val="none" w:sz="0" w:space="0" w:color="auto"/>
            <w:right w:val="none" w:sz="0" w:space="0" w:color="auto"/>
          </w:divBdr>
          <w:divsChild>
            <w:div w:id="353508095">
              <w:marLeft w:val="0"/>
              <w:marRight w:val="0"/>
              <w:marTop w:val="0"/>
              <w:marBottom w:val="0"/>
              <w:divBdr>
                <w:top w:val="none" w:sz="0" w:space="0" w:color="auto"/>
                <w:left w:val="none" w:sz="0" w:space="0" w:color="auto"/>
                <w:bottom w:val="none" w:sz="0" w:space="0" w:color="auto"/>
                <w:right w:val="none" w:sz="0" w:space="0" w:color="auto"/>
              </w:divBdr>
            </w:div>
            <w:div w:id="356734516">
              <w:marLeft w:val="0"/>
              <w:marRight w:val="0"/>
              <w:marTop w:val="0"/>
              <w:marBottom w:val="0"/>
              <w:divBdr>
                <w:top w:val="none" w:sz="0" w:space="0" w:color="auto"/>
                <w:left w:val="none" w:sz="0" w:space="0" w:color="auto"/>
                <w:bottom w:val="none" w:sz="0" w:space="0" w:color="auto"/>
                <w:right w:val="none" w:sz="0" w:space="0" w:color="auto"/>
              </w:divBdr>
            </w:div>
            <w:div w:id="592511346">
              <w:marLeft w:val="0"/>
              <w:marRight w:val="0"/>
              <w:marTop w:val="0"/>
              <w:marBottom w:val="0"/>
              <w:divBdr>
                <w:top w:val="none" w:sz="0" w:space="0" w:color="auto"/>
                <w:left w:val="none" w:sz="0" w:space="0" w:color="auto"/>
                <w:bottom w:val="none" w:sz="0" w:space="0" w:color="auto"/>
                <w:right w:val="none" w:sz="0" w:space="0" w:color="auto"/>
              </w:divBdr>
            </w:div>
            <w:div w:id="721900623">
              <w:marLeft w:val="0"/>
              <w:marRight w:val="0"/>
              <w:marTop w:val="0"/>
              <w:marBottom w:val="0"/>
              <w:divBdr>
                <w:top w:val="none" w:sz="0" w:space="0" w:color="auto"/>
                <w:left w:val="none" w:sz="0" w:space="0" w:color="auto"/>
                <w:bottom w:val="none" w:sz="0" w:space="0" w:color="auto"/>
                <w:right w:val="none" w:sz="0" w:space="0" w:color="auto"/>
              </w:divBdr>
            </w:div>
            <w:div w:id="1960603977">
              <w:marLeft w:val="0"/>
              <w:marRight w:val="0"/>
              <w:marTop w:val="0"/>
              <w:marBottom w:val="0"/>
              <w:divBdr>
                <w:top w:val="none" w:sz="0" w:space="0" w:color="auto"/>
                <w:left w:val="none" w:sz="0" w:space="0" w:color="auto"/>
                <w:bottom w:val="none" w:sz="0" w:space="0" w:color="auto"/>
                <w:right w:val="none" w:sz="0" w:space="0" w:color="auto"/>
              </w:divBdr>
            </w:div>
          </w:divsChild>
        </w:div>
        <w:div w:id="873731050">
          <w:marLeft w:val="0"/>
          <w:marRight w:val="0"/>
          <w:marTop w:val="0"/>
          <w:marBottom w:val="0"/>
          <w:divBdr>
            <w:top w:val="none" w:sz="0" w:space="0" w:color="auto"/>
            <w:left w:val="none" w:sz="0" w:space="0" w:color="auto"/>
            <w:bottom w:val="none" w:sz="0" w:space="0" w:color="auto"/>
            <w:right w:val="none" w:sz="0" w:space="0" w:color="auto"/>
          </w:divBdr>
          <w:divsChild>
            <w:div w:id="167402955">
              <w:marLeft w:val="0"/>
              <w:marRight w:val="0"/>
              <w:marTop w:val="0"/>
              <w:marBottom w:val="0"/>
              <w:divBdr>
                <w:top w:val="none" w:sz="0" w:space="0" w:color="auto"/>
                <w:left w:val="none" w:sz="0" w:space="0" w:color="auto"/>
                <w:bottom w:val="none" w:sz="0" w:space="0" w:color="auto"/>
                <w:right w:val="none" w:sz="0" w:space="0" w:color="auto"/>
              </w:divBdr>
            </w:div>
            <w:div w:id="1646470348">
              <w:marLeft w:val="0"/>
              <w:marRight w:val="0"/>
              <w:marTop w:val="0"/>
              <w:marBottom w:val="0"/>
              <w:divBdr>
                <w:top w:val="none" w:sz="0" w:space="0" w:color="auto"/>
                <w:left w:val="none" w:sz="0" w:space="0" w:color="auto"/>
                <w:bottom w:val="none" w:sz="0" w:space="0" w:color="auto"/>
                <w:right w:val="none" w:sz="0" w:space="0" w:color="auto"/>
              </w:divBdr>
            </w:div>
            <w:div w:id="1678538206">
              <w:marLeft w:val="0"/>
              <w:marRight w:val="0"/>
              <w:marTop w:val="0"/>
              <w:marBottom w:val="0"/>
              <w:divBdr>
                <w:top w:val="none" w:sz="0" w:space="0" w:color="auto"/>
                <w:left w:val="none" w:sz="0" w:space="0" w:color="auto"/>
                <w:bottom w:val="none" w:sz="0" w:space="0" w:color="auto"/>
                <w:right w:val="none" w:sz="0" w:space="0" w:color="auto"/>
              </w:divBdr>
            </w:div>
            <w:div w:id="1845853854">
              <w:marLeft w:val="0"/>
              <w:marRight w:val="0"/>
              <w:marTop w:val="0"/>
              <w:marBottom w:val="0"/>
              <w:divBdr>
                <w:top w:val="none" w:sz="0" w:space="0" w:color="auto"/>
                <w:left w:val="none" w:sz="0" w:space="0" w:color="auto"/>
                <w:bottom w:val="none" w:sz="0" w:space="0" w:color="auto"/>
                <w:right w:val="none" w:sz="0" w:space="0" w:color="auto"/>
              </w:divBdr>
            </w:div>
            <w:div w:id="2093352230">
              <w:marLeft w:val="0"/>
              <w:marRight w:val="0"/>
              <w:marTop w:val="0"/>
              <w:marBottom w:val="0"/>
              <w:divBdr>
                <w:top w:val="none" w:sz="0" w:space="0" w:color="auto"/>
                <w:left w:val="none" w:sz="0" w:space="0" w:color="auto"/>
                <w:bottom w:val="none" w:sz="0" w:space="0" w:color="auto"/>
                <w:right w:val="none" w:sz="0" w:space="0" w:color="auto"/>
              </w:divBdr>
            </w:div>
          </w:divsChild>
        </w:div>
        <w:div w:id="1081024911">
          <w:marLeft w:val="0"/>
          <w:marRight w:val="0"/>
          <w:marTop w:val="0"/>
          <w:marBottom w:val="0"/>
          <w:divBdr>
            <w:top w:val="none" w:sz="0" w:space="0" w:color="auto"/>
            <w:left w:val="none" w:sz="0" w:space="0" w:color="auto"/>
            <w:bottom w:val="none" w:sz="0" w:space="0" w:color="auto"/>
            <w:right w:val="none" w:sz="0" w:space="0" w:color="auto"/>
          </w:divBdr>
          <w:divsChild>
            <w:div w:id="1622420094">
              <w:marLeft w:val="0"/>
              <w:marRight w:val="0"/>
              <w:marTop w:val="0"/>
              <w:marBottom w:val="0"/>
              <w:divBdr>
                <w:top w:val="none" w:sz="0" w:space="0" w:color="auto"/>
                <w:left w:val="none" w:sz="0" w:space="0" w:color="auto"/>
                <w:bottom w:val="none" w:sz="0" w:space="0" w:color="auto"/>
                <w:right w:val="none" w:sz="0" w:space="0" w:color="auto"/>
              </w:divBdr>
            </w:div>
            <w:div w:id="1895384510">
              <w:marLeft w:val="0"/>
              <w:marRight w:val="0"/>
              <w:marTop w:val="0"/>
              <w:marBottom w:val="0"/>
              <w:divBdr>
                <w:top w:val="none" w:sz="0" w:space="0" w:color="auto"/>
                <w:left w:val="none" w:sz="0" w:space="0" w:color="auto"/>
                <w:bottom w:val="none" w:sz="0" w:space="0" w:color="auto"/>
                <w:right w:val="none" w:sz="0" w:space="0" w:color="auto"/>
              </w:divBdr>
            </w:div>
          </w:divsChild>
        </w:div>
        <w:div w:id="1426420537">
          <w:marLeft w:val="0"/>
          <w:marRight w:val="0"/>
          <w:marTop w:val="0"/>
          <w:marBottom w:val="0"/>
          <w:divBdr>
            <w:top w:val="none" w:sz="0" w:space="0" w:color="auto"/>
            <w:left w:val="none" w:sz="0" w:space="0" w:color="auto"/>
            <w:bottom w:val="none" w:sz="0" w:space="0" w:color="auto"/>
            <w:right w:val="none" w:sz="0" w:space="0" w:color="auto"/>
          </w:divBdr>
          <w:divsChild>
            <w:div w:id="916280611">
              <w:marLeft w:val="0"/>
              <w:marRight w:val="0"/>
              <w:marTop w:val="0"/>
              <w:marBottom w:val="0"/>
              <w:divBdr>
                <w:top w:val="none" w:sz="0" w:space="0" w:color="auto"/>
                <w:left w:val="none" w:sz="0" w:space="0" w:color="auto"/>
                <w:bottom w:val="none" w:sz="0" w:space="0" w:color="auto"/>
                <w:right w:val="none" w:sz="0" w:space="0" w:color="auto"/>
              </w:divBdr>
            </w:div>
            <w:div w:id="933173606">
              <w:marLeft w:val="0"/>
              <w:marRight w:val="0"/>
              <w:marTop w:val="0"/>
              <w:marBottom w:val="0"/>
              <w:divBdr>
                <w:top w:val="none" w:sz="0" w:space="0" w:color="auto"/>
                <w:left w:val="none" w:sz="0" w:space="0" w:color="auto"/>
                <w:bottom w:val="none" w:sz="0" w:space="0" w:color="auto"/>
                <w:right w:val="none" w:sz="0" w:space="0" w:color="auto"/>
              </w:divBdr>
            </w:div>
            <w:div w:id="1437558649">
              <w:marLeft w:val="0"/>
              <w:marRight w:val="0"/>
              <w:marTop w:val="0"/>
              <w:marBottom w:val="0"/>
              <w:divBdr>
                <w:top w:val="none" w:sz="0" w:space="0" w:color="auto"/>
                <w:left w:val="none" w:sz="0" w:space="0" w:color="auto"/>
                <w:bottom w:val="none" w:sz="0" w:space="0" w:color="auto"/>
                <w:right w:val="none" w:sz="0" w:space="0" w:color="auto"/>
              </w:divBdr>
            </w:div>
            <w:div w:id="1463496970">
              <w:marLeft w:val="0"/>
              <w:marRight w:val="0"/>
              <w:marTop w:val="0"/>
              <w:marBottom w:val="0"/>
              <w:divBdr>
                <w:top w:val="none" w:sz="0" w:space="0" w:color="auto"/>
                <w:left w:val="none" w:sz="0" w:space="0" w:color="auto"/>
                <w:bottom w:val="none" w:sz="0" w:space="0" w:color="auto"/>
                <w:right w:val="none" w:sz="0" w:space="0" w:color="auto"/>
              </w:divBdr>
            </w:div>
            <w:div w:id="1804151224">
              <w:marLeft w:val="0"/>
              <w:marRight w:val="0"/>
              <w:marTop w:val="0"/>
              <w:marBottom w:val="0"/>
              <w:divBdr>
                <w:top w:val="none" w:sz="0" w:space="0" w:color="auto"/>
                <w:left w:val="none" w:sz="0" w:space="0" w:color="auto"/>
                <w:bottom w:val="none" w:sz="0" w:space="0" w:color="auto"/>
                <w:right w:val="none" w:sz="0" w:space="0" w:color="auto"/>
              </w:divBdr>
            </w:div>
          </w:divsChild>
        </w:div>
        <w:div w:id="1567840352">
          <w:marLeft w:val="0"/>
          <w:marRight w:val="0"/>
          <w:marTop w:val="0"/>
          <w:marBottom w:val="0"/>
          <w:divBdr>
            <w:top w:val="none" w:sz="0" w:space="0" w:color="auto"/>
            <w:left w:val="none" w:sz="0" w:space="0" w:color="auto"/>
            <w:bottom w:val="none" w:sz="0" w:space="0" w:color="auto"/>
            <w:right w:val="none" w:sz="0" w:space="0" w:color="auto"/>
          </w:divBdr>
          <w:divsChild>
            <w:div w:id="397435917">
              <w:marLeft w:val="0"/>
              <w:marRight w:val="0"/>
              <w:marTop w:val="0"/>
              <w:marBottom w:val="0"/>
              <w:divBdr>
                <w:top w:val="none" w:sz="0" w:space="0" w:color="auto"/>
                <w:left w:val="none" w:sz="0" w:space="0" w:color="auto"/>
                <w:bottom w:val="none" w:sz="0" w:space="0" w:color="auto"/>
                <w:right w:val="none" w:sz="0" w:space="0" w:color="auto"/>
              </w:divBdr>
            </w:div>
            <w:div w:id="494149973">
              <w:marLeft w:val="0"/>
              <w:marRight w:val="0"/>
              <w:marTop w:val="0"/>
              <w:marBottom w:val="0"/>
              <w:divBdr>
                <w:top w:val="none" w:sz="0" w:space="0" w:color="auto"/>
                <w:left w:val="none" w:sz="0" w:space="0" w:color="auto"/>
                <w:bottom w:val="none" w:sz="0" w:space="0" w:color="auto"/>
                <w:right w:val="none" w:sz="0" w:space="0" w:color="auto"/>
              </w:divBdr>
            </w:div>
            <w:div w:id="1277713826">
              <w:marLeft w:val="0"/>
              <w:marRight w:val="0"/>
              <w:marTop w:val="0"/>
              <w:marBottom w:val="0"/>
              <w:divBdr>
                <w:top w:val="none" w:sz="0" w:space="0" w:color="auto"/>
                <w:left w:val="none" w:sz="0" w:space="0" w:color="auto"/>
                <w:bottom w:val="none" w:sz="0" w:space="0" w:color="auto"/>
                <w:right w:val="none" w:sz="0" w:space="0" w:color="auto"/>
              </w:divBdr>
            </w:div>
            <w:div w:id="1297763800">
              <w:marLeft w:val="0"/>
              <w:marRight w:val="0"/>
              <w:marTop w:val="0"/>
              <w:marBottom w:val="0"/>
              <w:divBdr>
                <w:top w:val="none" w:sz="0" w:space="0" w:color="auto"/>
                <w:left w:val="none" w:sz="0" w:space="0" w:color="auto"/>
                <w:bottom w:val="none" w:sz="0" w:space="0" w:color="auto"/>
                <w:right w:val="none" w:sz="0" w:space="0" w:color="auto"/>
              </w:divBdr>
            </w:div>
            <w:div w:id="1639264033">
              <w:marLeft w:val="0"/>
              <w:marRight w:val="0"/>
              <w:marTop w:val="0"/>
              <w:marBottom w:val="0"/>
              <w:divBdr>
                <w:top w:val="none" w:sz="0" w:space="0" w:color="auto"/>
                <w:left w:val="none" w:sz="0" w:space="0" w:color="auto"/>
                <w:bottom w:val="none" w:sz="0" w:space="0" w:color="auto"/>
                <w:right w:val="none" w:sz="0" w:space="0" w:color="auto"/>
              </w:divBdr>
            </w:div>
          </w:divsChild>
        </w:div>
        <w:div w:id="1602298103">
          <w:marLeft w:val="0"/>
          <w:marRight w:val="0"/>
          <w:marTop w:val="0"/>
          <w:marBottom w:val="0"/>
          <w:divBdr>
            <w:top w:val="none" w:sz="0" w:space="0" w:color="auto"/>
            <w:left w:val="none" w:sz="0" w:space="0" w:color="auto"/>
            <w:bottom w:val="none" w:sz="0" w:space="0" w:color="auto"/>
            <w:right w:val="none" w:sz="0" w:space="0" w:color="auto"/>
          </w:divBdr>
          <w:divsChild>
            <w:div w:id="38475498">
              <w:marLeft w:val="0"/>
              <w:marRight w:val="0"/>
              <w:marTop w:val="0"/>
              <w:marBottom w:val="0"/>
              <w:divBdr>
                <w:top w:val="none" w:sz="0" w:space="0" w:color="auto"/>
                <w:left w:val="none" w:sz="0" w:space="0" w:color="auto"/>
                <w:bottom w:val="none" w:sz="0" w:space="0" w:color="auto"/>
                <w:right w:val="none" w:sz="0" w:space="0" w:color="auto"/>
              </w:divBdr>
            </w:div>
            <w:div w:id="230316871">
              <w:marLeft w:val="0"/>
              <w:marRight w:val="0"/>
              <w:marTop w:val="0"/>
              <w:marBottom w:val="0"/>
              <w:divBdr>
                <w:top w:val="none" w:sz="0" w:space="0" w:color="auto"/>
                <w:left w:val="none" w:sz="0" w:space="0" w:color="auto"/>
                <w:bottom w:val="none" w:sz="0" w:space="0" w:color="auto"/>
                <w:right w:val="none" w:sz="0" w:space="0" w:color="auto"/>
              </w:divBdr>
            </w:div>
            <w:div w:id="383526960">
              <w:marLeft w:val="0"/>
              <w:marRight w:val="0"/>
              <w:marTop w:val="0"/>
              <w:marBottom w:val="0"/>
              <w:divBdr>
                <w:top w:val="none" w:sz="0" w:space="0" w:color="auto"/>
                <w:left w:val="none" w:sz="0" w:space="0" w:color="auto"/>
                <w:bottom w:val="none" w:sz="0" w:space="0" w:color="auto"/>
                <w:right w:val="none" w:sz="0" w:space="0" w:color="auto"/>
              </w:divBdr>
            </w:div>
            <w:div w:id="1282956701">
              <w:marLeft w:val="0"/>
              <w:marRight w:val="0"/>
              <w:marTop w:val="0"/>
              <w:marBottom w:val="0"/>
              <w:divBdr>
                <w:top w:val="none" w:sz="0" w:space="0" w:color="auto"/>
                <w:left w:val="none" w:sz="0" w:space="0" w:color="auto"/>
                <w:bottom w:val="none" w:sz="0" w:space="0" w:color="auto"/>
                <w:right w:val="none" w:sz="0" w:space="0" w:color="auto"/>
              </w:divBdr>
            </w:div>
            <w:div w:id="1939214249">
              <w:marLeft w:val="0"/>
              <w:marRight w:val="0"/>
              <w:marTop w:val="0"/>
              <w:marBottom w:val="0"/>
              <w:divBdr>
                <w:top w:val="none" w:sz="0" w:space="0" w:color="auto"/>
                <w:left w:val="none" w:sz="0" w:space="0" w:color="auto"/>
                <w:bottom w:val="none" w:sz="0" w:space="0" w:color="auto"/>
                <w:right w:val="none" w:sz="0" w:space="0" w:color="auto"/>
              </w:divBdr>
            </w:div>
          </w:divsChild>
        </w:div>
        <w:div w:id="1920362069">
          <w:marLeft w:val="0"/>
          <w:marRight w:val="0"/>
          <w:marTop w:val="0"/>
          <w:marBottom w:val="0"/>
          <w:divBdr>
            <w:top w:val="none" w:sz="0" w:space="0" w:color="auto"/>
            <w:left w:val="none" w:sz="0" w:space="0" w:color="auto"/>
            <w:bottom w:val="none" w:sz="0" w:space="0" w:color="auto"/>
            <w:right w:val="none" w:sz="0" w:space="0" w:color="auto"/>
          </w:divBdr>
        </w:div>
      </w:divsChild>
    </w:div>
    <w:div w:id="1491362432">
      <w:bodyDiv w:val="1"/>
      <w:marLeft w:val="0"/>
      <w:marRight w:val="0"/>
      <w:marTop w:val="0"/>
      <w:marBottom w:val="0"/>
      <w:divBdr>
        <w:top w:val="none" w:sz="0" w:space="0" w:color="auto"/>
        <w:left w:val="none" w:sz="0" w:space="0" w:color="auto"/>
        <w:bottom w:val="none" w:sz="0" w:space="0" w:color="auto"/>
        <w:right w:val="none" w:sz="0" w:space="0" w:color="auto"/>
      </w:divBdr>
    </w:div>
    <w:div w:id="1496648383">
      <w:bodyDiv w:val="1"/>
      <w:marLeft w:val="0"/>
      <w:marRight w:val="0"/>
      <w:marTop w:val="0"/>
      <w:marBottom w:val="0"/>
      <w:divBdr>
        <w:top w:val="none" w:sz="0" w:space="0" w:color="auto"/>
        <w:left w:val="none" w:sz="0" w:space="0" w:color="auto"/>
        <w:bottom w:val="none" w:sz="0" w:space="0" w:color="auto"/>
        <w:right w:val="none" w:sz="0" w:space="0" w:color="auto"/>
      </w:divBdr>
    </w:div>
    <w:div w:id="1507942457">
      <w:bodyDiv w:val="1"/>
      <w:marLeft w:val="0"/>
      <w:marRight w:val="0"/>
      <w:marTop w:val="0"/>
      <w:marBottom w:val="0"/>
      <w:divBdr>
        <w:top w:val="none" w:sz="0" w:space="0" w:color="auto"/>
        <w:left w:val="none" w:sz="0" w:space="0" w:color="auto"/>
        <w:bottom w:val="none" w:sz="0" w:space="0" w:color="auto"/>
        <w:right w:val="none" w:sz="0" w:space="0" w:color="auto"/>
      </w:divBdr>
    </w:div>
    <w:div w:id="1583491020">
      <w:bodyDiv w:val="1"/>
      <w:marLeft w:val="0"/>
      <w:marRight w:val="0"/>
      <w:marTop w:val="0"/>
      <w:marBottom w:val="0"/>
      <w:divBdr>
        <w:top w:val="none" w:sz="0" w:space="0" w:color="auto"/>
        <w:left w:val="none" w:sz="0" w:space="0" w:color="auto"/>
        <w:bottom w:val="none" w:sz="0" w:space="0" w:color="auto"/>
        <w:right w:val="none" w:sz="0" w:space="0" w:color="auto"/>
      </w:divBdr>
    </w:div>
    <w:div w:id="1679117649">
      <w:bodyDiv w:val="1"/>
      <w:marLeft w:val="0"/>
      <w:marRight w:val="0"/>
      <w:marTop w:val="0"/>
      <w:marBottom w:val="0"/>
      <w:divBdr>
        <w:top w:val="none" w:sz="0" w:space="0" w:color="auto"/>
        <w:left w:val="none" w:sz="0" w:space="0" w:color="auto"/>
        <w:bottom w:val="none" w:sz="0" w:space="0" w:color="auto"/>
        <w:right w:val="none" w:sz="0" w:space="0" w:color="auto"/>
      </w:divBdr>
    </w:div>
    <w:div w:id="1711999320">
      <w:bodyDiv w:val="1"/>
      <w:marLeft w:val="0"/>
      <w:marRight w:val="0"/>
      <w:marTop w:val="0"/>
      <w:marBottom w:val="0"/>
      <w:divBdr>
        <w:top w:val="none" w:sz="0" w:space="0" w:color="auto"/>
        <w:left w:val="none" w:sz="0" w:space="0" w:color="auto"/>
        <w:bottom w:val="none" w:sz="0" w:space="0" w:color="auto"/>
        <w:right w:val="none" w:sz="0" w:space="0" w:color="auto"/>
      </w:divBdr>
      <w:divsChild>
        <w:div w:id="126748080">
          <w:marLeft w:val="0"/>
          <w:marRight w:val="0"/>
          <w:marTop w:val="0"/>
          <w:marBottom w:val="0"/>
          <w:divBdr>
            <w:top w:val="none" w:sz="0" w:space="0" w:color="auto"/>
            <w:left w:val="none" w:sz="0" w:space="0" w:color="auto"/>
            <w:bottom w:val="none" w:sz="0" w:space="0" w:color="auto"/>
            <w:right w:val="none" w:sz="0" w:space="0" w:color="auto"/>
          </w:divBdr>
          <w:divsChild>
            <w:div w:id="935331433">
              <w:marLeft w:val="0"/>
              <w:marRight w:val="0"/>
              <w:marTop w:val="0"/>
              <w:marBottom w:val="0"/>
              <w:divBdr>
                <w:top w:val="none" w:sz="0" w:space="0" w:color="auto"/>
                <w:left w:val="none" w:sz="0" w:space="0" w:color="auto"/>
                <w:bottom w:val="none" w:sz="0" w:space="0" w:color="auto"/>
                <w:right w:val="none" w:sz="0" w:space="0" w:color="auto"/>
              </w:divBdr>
            </w:div>
            <w:div w:id="1359697014">
              <w:marLeft w:val="0"/>
              <w:marRight w:val="0"/>
              <w:marTop w:val="0"/>
              <w:marBottom w:val="0"/>
              <w:divBdr>
                <w:top w:val="none" w:sz="0" w:space="0" w:color="auto"/>
                <w:left w:val="none" w:sz="0" w:space="0" w:color="auto"/>
                <w:bottom w:val="none" w:sz="0" w:space="0" w:color="auto"/>
                <w:right w:val="none" w:sz="0" w:space="0" w:color="auto"/>
              </w:divBdr>
            </w:div>
            <w:div w:id="1604070645">
              <w:marLeft w:val="0"/>
              <w:marRight w:val="0"/>
              <w:marTop w:val="0"/>
              <w:marBottom w:val="0"/>
              <w:divBdr>
                <w:top w:val="none" w:sz="0" w:space="0" w:color="auto"/>
                <w:left w:val="none" w:sz="0" w:space="0" w:color="auto"/>
                <w:bottom w:val="none" w:sz="0" w:space="0" w:color="auto"/>
                <w:right w:val="none" w:sz="0" w:space="0" w:color="auto"/>
              </w:divBdr>
            </w:div>
            <w:div w:id="1616718140">
              <w:marLeft w:val="0"/>
              <w:marRight w:val="0"/>
              <w:marTop w:val="0"/>
              <w:marBottom w:val="0"/>
              <w:divBdr>
                <w:top w:val="none" w:sz="0" w:space="0" w:color="auto"/>
                <w:left w:val="none" w:sz="0" w:space="0" w:color="auto"/>
                <w:bottom w:val="none" w:sz="0" w:space="0" w:color="auto"/>
                <w:right w:val="none" w:sz="0" w:space="0" w:color="auto"/>
              </w:divBdr>
            </w:div>
            <w:div w:id="2050641446">
              <w:marLeft w:val="0"/>
              <w:marRight w:val="0"/>
              <w:marTop w:val="0"/>
              <w:marBottom w:val="0"/>
              <w:divBdr>
                <w:top w:val="none" w:sz="0" w:space="0" w:color="auto"/>
                <w:left w:val="none" w:sz="0" w:space="0" w:color="auto"/>
                <w:bottom w:val="none" w:sz="0" w:space="0" w:color="auto"/>
                <w:right w:val="none" w:sz="0" w:space="0" w:color="auto"/>
              </w:divBdr>
            </w:div>
          </w:divsChild>
        </w:div>
        <w:div w:id="204607919">
          <w:marLeft w:val="0"/>
          <w:marRight w:val="0"/>
          <w:marTop w:val="0"/>
          <w:marBottom w:val="0"/>
          <w:divBdr>
            <w:top w:val="none" w:sz="0" w:space="0" w:color="auto"/>
            <w:left w:val="none" w:sz="0" w:space="0" w:color="auto"/>
            <w:bottom w:val="none" w:sz="0" w:space="0" w:color="auto"/>
            <w:right w:val="none" w:sz="0" w:space="0" w:color="auto"/>
          </w:divBdr>
          <w:divsChild>
            <w:div w:id="131215188">
              <w:marLeft w:val="0"/>
              <w:marRight w:val="0"/>
              <w:marTop w:val="0"/>
              <w:marBottom w:val="0"/>
              <w:divBdr>
                <w:top w:val="none" w:sz="0" w:space="0" w:color="auto"/>
                <w:left w:val="none" w:sz="0" w:space="0" w:color="auto"/>
                <w:bottom w:val="none" w:sz="0" w:space="0" w:color="auto"/>
                <w:right w:val="none" w:sz="0" w:space="0" w:color="auto"/>
              </w:divBdr>
            </w:div>
            <w:div w:id="291833796">
              <w:marLeft w:val="0"/>
              <w:marRight w:val="0"/>
              <w:marTop w:val="0"/>
              <w:marBottom w:val="0"/>
              <w:divBdr>
                <w:top w:val="none" w:sz="0" w:space="0" w:color="auto"/>
                <w:left w:val="none" w:sz="0" w:space="0" w:color="auto"/>
                <w:bottom w:val="none" w:sz="0" w:space="0" w:color="auto"/>
                <w:right w:val="none" w:sz="0" w:space="0" w:color="auto"/>
              </w:divBdr>
            </w:div>
            <w:div w:id="1339578302">
              <w:marLeft w:val="0"/>
              <w:marRight w:val="0"/>
              <w:marTop w:val="0"/>
              <w:marBottom w:val="0"/>
              <w:divBdr>
                <w:top w:val="none" w:sz="0" w:space="0" w:color="auto"/>
                <w:left w:val="none" w:sz="0" w:space="0" w:color="auto"/>
                <w:bottom w:val="none" w:sz="0" w:space="0" w:color="auto"/>
                <w:right w:val="none" w:sz="0" w:space="0" w:color="auto"/>
              </w:divBdr>
            </w:div>
            <w:div w:id="1810825690">
              <w:marLeft w:val="0"/>
              <w:marRight w:val="0"/>
              <w:marTop w:val="0"/>
              <w:marBottom w:val="0"/>
              <w:divBdr>
                <w:top w:val="none" w:sz="0" w:space="0" w:color="auto"/>
                <w:left w:val="none" w:sz="0" w:space="0" w:color="auto"/>
                <w:bottom w:val="none" w:sz="0" w:space="0" w:color="auto"/>
                <w:right w:val="none" w:sz="0" w:space="0" w:color="auto"/>
              </w:divBdr>
            </w:div>
            <w:div w:id="2105571386">
              <w:marLeft w:val="0"/>
              <w:marRight w:val="0"/>
              <w:marTop w:val="0"/>
              <w:marBottom w:val="0"/>
              <w:divBdr>
                <w:top w:val="none" w:sz="0" w:space="0" w:color="auto"/>
                <w:left w:val="none" w:sz="0" w:space="0" w:color="auto"/>
                <w:bottom w:val="none" w:sz="0" w:space="0" w:color="auto"/>
                <w:right w:val="none" w:sz="0" w:space="0" w:color="auto"/>
              </w:divBdr>
            </w:div>
          </w:divsChild>
        </w:div>
        <w:div w:id="294457182">
          <w:marLeft w:val="0"/>
          <w:marRight w:val="0"/>
          <w:marTop w:val="0"/>
          <w:marBottom w:val="0"/>
          <w:divBdr>
            <w:top w:val="none" w:sz="0" w:space="0" w:color="auto"/>
            <w:left w:val="none" w:sz="0" w:space="0" w:color="auto"/>
            <w:bottom w:val="none" w:sz="0" w:space="0" w:color="auto"/>
            <w:right w:val="none" w:sz="0" w:space="0" w:color="auto"/>
          </w:divBdr>
          <w:divsChild>
            <w:div w:id="201216272">
              <w:marLeft w:val="0"/>
              <w:marRight w:val="0"/>
              <w:marTop w:val="0"/>
              <w:marBottom w:val="0"/>
              <w:divBdr>
                <w:top w:val="none" w:sz="0" w:space="0" w:color="auto"/>
                <w:left w:val="none" w:sz="0" w:space="0" w:color="auto"/>
                <w:bottom w:val="none" w:sz="0" w:space="0" w:color="auto"/>
                <w:right w:val="none" w:sz="0" w:space="0" w:color="auto"/>
              </w:divBdr>
            </w:div>
            <w:div w:id="272828841">
              <w:marLeft w:val="0"/>
              <w:marRight w:val="0"/>
              <w:marTop w:val="0"/>
              <w:marBottom w:val="0"/>
              <w:divBdr>
                <w:top w:val="none" w:sz="0" w:space="0" w:color="auto"/>
                <w:left w:val="none" w:sz="0" w:space="0" w:color="auto"/>
                <w:bottom w:val="none" w:sz="0" w:space="0" w:color="auto"/>
                <w:right w:val="none" w:sz="0" w:space="0" w:color="auto"/>
              </w:divBdr>
            </w:div>
            <w:div w:id="336464639">
              <w:marLeft w:val="0"/>
              <w:marRight w:val="0"/>
              <w:marTop w:val="0"/>
              <w:marBottom w:val="0"/>
              <w:divBdr>
                <w:top w:val="none" w:sz="0" w:space="0" w:color="auto"/>
                <w:left w:val="none" w:sz="0" w:space="0" w:color="auto"/>
                <w:bottom w:val="none" w:sz="0" w:space="0" w:color="auto"/>
                <w:right w:val="none" w:sz="0" w:space="0" w:color="auto"/>
              </w:divBdr>
            </w:div>
            <w:div w:id="875583337">
              <w:marLeft w:val="0"/>
              <w:marRight w:val="0"/>
              <w:marTop w:val="0"/>
              <w:marBottom w:val="0"/>
              <w:divBdr>
                <w:top w:val="none" w:sz="0" w:space="0" w:color="auto"/>
                <w:left w:val="none" w:sz="0" w:space="0" w:color="auto"/>
                <w:bottom w:val="none" w:sz="0" w:space="0" w:color="auto"/>
                <w:right w:val="none" w:sz="0" w:space="0" w:color="auto"/>
              </w:divBdr>
            </w:div>
            <w:div w:id="1576084132">
              <w:marLeft w:val="0"/>
              <w:marRight w:val="0"/>
              <w:marTop w:val="0"/>
              <w:marBottom w:val="0"/>
              <w:divBdr>
                <w:top w:val="none" w:sz="0" w:space="0" w:color="auto"/>
                <w:left w:val="none" w:sz="0" w:space="0" w:color="auto"/>
                <w:bottom w:val="none" w:sz="0" w:space="0" w:color="auto"/>
                <w:right w:val="none" w:sz="0" w:space="0" w:color="auto"/>
              </w:divBdr>
            </w:div>
          </w:divsChild>
        </w:div>
        <w:div w:id="355277677">
          <w:marLeft w:val="0"/>
          <w:marRight w:val="0"/>
          <w:marTop w:val="0"/>
          <w:marBottom w:val="0"/>
          <w:divBdr>
            <w:top w:val="none" w:sz="0" w:space="0" w:color="auto"/>
            <w:left w:val="none" w:sz="0" w:space="0" w:color="auto"/>
            <w:bottom w:val="none" w:sz="0" w:space="0" w:color="auto"/>
            <w:right w:val="none" w:sz="0" w:space="0" w:color="auto"/>
          </w:divBdr>
          <w:divsChild>
            <w:div w:id="237714379">
              <w:marLeft w:val="0"/>
              <w:marRight w:val="0"/>
              <w:marTop w:val="0"/>
              <w:marBottom w:val="0"/>
              <w:divBdr>
                <w:top w:val="none" w:sz="0" w:space="0" w:color="auto"/>
                <w:left w:val="none" w:sz="0" w:space="0" w:color="auto"/>
                <w:bottom w:val="none" w:sz="0" w:space="0" w:color="auto"/>
                <w:right w:val="none" w:sz="0" w:space="0" w:color="auto"/>
              </w:divBdr>
            </w:div>
            <w:div w:id="793642628">
              <w:marLeft w:val="0"/>
              <w:marRight w:val="0"/>
              <w:marTop w:val="0"/>
              <w:marBottom w:val="0"/>
              <w:divBdr>
                <w:top w:val="none" w:sz="0" w:space="0" w:color="auto"/>
                <w:left w:val="none" w:sz="0" w:space="0" w:color="auto"/>
                <w:bottom w:val="none" w:sz="0" w:space="0" w:color="auto"/>
                <w:right w:val="none" w:sz="0" w:space="0" w:color="auto"/>
              </w:divBdr>
            </w:div>
            <w:div w:id="1201825726">
              <w:marLeft w:val="0"/>
              <w:marRight w:val="0"/>
              <w:marTop w:val="0"/>
              <w:marBottom w:val="0"/>
              <w:divBdr>
                <w:top w:val="none" w:sz="0" w:space="0" w:color="auto"/>
                <w:left w:val="none" w:sz="0" w:space="0" w:color="auto"/>
                <w:bottom w:val="none" w:sz="0" w:space="0" w:color="auto"/>
                <w:right w:val="none" w:sz="0" w:space="0" w:color="auto"/>
              </w:divBdr>
            </w:div>
            <w:div w:id="2005275716">
              <w:marLeft w:val="0"/>
              <w:marRight w:val="0"/>
              <w:marTop w:val="0"/>
              <w:marBottom w:val="0"/>
              <w:divBdr>
                <w:top w:val="none" w:sz="0" w:space="0" w:color="auto"/>
                <w:left w:val="none" w:sz="0" w:space="0" w:color="auto"/>
                <w:bottom w:val="none" w:sz="0" w:space="0" w:color="auto"/>
                <w:right w:val="none" w:sz="0" w:space="0" w:color="auto"/>
              </w:divBdr>
            </w:div>
            <w:div w:id="2078700784">
              <w:marLeft w:val="0"/>
              <w:marRight w:val="0"/>
              <w:marTop w:val="0"/>
              <w:marBottom w:val="0"/>
              <w:divBdr>
                <w:top w:val="none" w:sz="0" w:space="0" w:color="auto"/>
                <w:left w:val="none" w:sz="0" w:space="0" w:color="auto"/>
                <w:bottom w:val="none" w:sz="0" w:space="0" w:color="auto"/>
                <w:right w:val="none" w:sz="0" w:space="0" w:color="auto"/>
              </w:divBdr>
            </w:div>
          </w:divsChild>
        </w:div>
        <w:div w:id="378239125">
          <w:marLeft w:val="0"/>
          <w:marRight w:val="0"/>
          <w:marTop w:val="0"/>
          <w:marBottom w:val="0"/>
          <w:divBdr>
            <w:top w:val="none" w:sz="0" w:space="0" w:color="auto"/>
            <w:left w:val="none" w:sz="0" w:space="0" w:color="auto"/>
            <w:bottom w:val="none" w:sz="0" w:space="0" w:color="auto"/>
            <w:right w:val="none" w:sz="0" w:space="0" w:color="auto"/>
          </w:divBdr>
          <w:divsChild>
            <w:div w:id="15085706">
              <w:marLeft w:val="0"/>
              <w:marRight w:val="0"/>
              <w:marTop w:val="0"/>
              <w:marBottom w:val="0"/>
              <w:divBdr>
                <w:top w:val="none" w:sz="0" w:space="0" w:color="auto"/>
                <w:left w:val="none" w:sz="0" w:space="0" w:color="auto"/>
                <w:bottom w:val="none" w:sz="0" w:space="0" w:color="auto"/>
                <w:right w:val="none" w:sz="0" w:space="0" w:color="auto"/>
              </w:divBdr>
            </w:div>
            <w:div w:id="419328021">
              <w:marLeft w:val="0"/>
              <w:marRight w:val="0"/>
              <w:marTop w:val="0"/>
              <w:marBottom w:val="0"/>
              <w:divBdr>
                <w:top w:val="none" w:sz="0" w:space="0" w:color="auto"/>
                <w:left w:val="none" w:sz="0" w:space="0" w:color="auto"/>
                <w:bottom w:val="none" w:sz="0" w:space="0" w:color="auto"/>
                <w:right w:val="none" w:sz="0" w:space="0" w:color="auto"/>
              </w:divBdr>
            </w:div>
            <w:div w:id="737093456">
              <w:marLeft w:val="0"/>
              <w:marRight w:val="0"/>
              <w:marTop w:val="0"/>
              <w:marBottom w:val="0"/>
              <w:divBdr>
                <w:top w:val="none" w:sz="0" w:space="0" w:color="auto"/>
                <w:left w:val="none" w:sz="0" w:space="0" w:color="auto"/>
                <w:bottom w:val="none" w:sz="0" w:space="0" w:color="auto"/>
                <w:right w:val="none" w:sz="0" w:space="0" w:color="auto"/>
              </w:divBdr>
            </w:div>
            <w:div w:id="851139932">
              <w:marLeft w:val="0"/>
              <w:marRight w:val="0"/>
              <w:marTop w:val="0"/>
              <w:marBottom w:val="0"/>
              <w:divBdr>
                <w:top w:val="none" w:sz="0" w:space="0" w:color="auto"/>
                <w:left w:val="none" w:sz="0" w:space="0" w:color="auto"/>
                <w:bottom w:val="none" w:sz="0" w:space="0" w:color="auto"/>
                <w:right w:val="none" w:sz="0" w:space="0" w:color="auto"/>
              </w:divBdr>
            </w:div>
            <w:div w:id="1772432538">
              <w:marLeft w:val="0"/>
              <w:marRight w:val="0"/>
              <w:marTop w:val="0"/>
              <w:marBottom w:val="0"/>
              <w:divBdr>
                <w:top w:val="none" w:sz="0" w:space="0" w:color="auto"/>
                <w:left w:val="none" w:sz="0" w:space="0" w:color="auto"/>
                <w:bottom w:val="none" w:sz="0" w:space="0" w:color="auto"/>
                <w:right w:val="none" w:sz="0" w:space="0" w:color="auto"/>
              </w:divBdr>
            </w:div>
          </w:divsChild>
        </w:div>
        <w:div w:id="413284006">
          <w:marLeft w:val="0"/>
          <w:marRight w:val="0"/>
          <w:marTop w:val="0"/>
          <w:marBottom w:val="0"/>
          <w:divBdr>
            <w:top w:val="none" w:sz="0" w:space="0" w:color="auto"/>
            <w:left w:val="none" w:sz="0" w:space="0" w:color="auto"/>
            <w:bottom w:val="none" w:sz="0" w:space="0" w:color="auto"/>
            <w:right w:val="none" w:sz="0" w:space="0" w:color="auto"/>
          </w:divBdr>
          <w:divsChild>
            <w:div w:id="4750649">
              <w:marLeft w:val="0"/>
              <w:marRight w:val="0"/>
              <w:marTop w:val="0"/>
              <w:marBottom w:val="0"/>
              <w:divBdr>
                <w:top w:val="none" w:sz="0" w:space="0" w:color="auto"/>
                <w:left w:val="none" w:sz="0" w:space="0" w:color="auto"/>
                <w:bottom w:val="none" w:sz="0" w:space="0" w:color="auto"/>
                <w:right w:val="none" w:sz="0" w:space="0" w:color="auto"/>
              </w:divBdr>
            </w:div>
            <w:div w:id="167527183">
              <w:marLeft w:val="0"/>
              <w:marRight w:val="0"/>
              <w:marTop w:val="0"/>
              <w:marBottom w:val="0"/>
              <w:divBdr>
                <w:top w:val="none" w:sz="0" w:space="0" w:color="auto"/>
                <w:left w:val="none" w:sz="0" w:space="0" w:color="auto"/>
                <w:bottom w:val="none" w:sz="0" w:space="0" w:color="auto"/>
                <w:right w:val="none" w:sz="0" w:space="0" w:color="auto"/>
              </w:divBdr>
            </w:div>
            <w:div w:id="487945336">
              <w:marLeft w:val="0"/>
              <w:marRight w:val="0"/>
              <w:marTop w:val="0"/>
              <w:marBottom w:val="0"/>
              <w:divBdr>
                <w:top w:val="none" w:sz="0" w:space="0" w:color="auto"/>
                <w:left w:val="none" w:sz="0" w:space="0" w:color="auto"/>
                <w:bottom w:val="none" w:sz="0" w:space="0" w:color="auto"/>
                <w:right w:val="none" w:sz="0" w:space="0" w:color="auto"/>
              </w:divBdr>
            </w:div>
            <w:div w:id="991761496">
              <w:marLeft w:val="0"/>
              <w:marRight w:val="0"/>
              <w:marTop w:val="0"/>
              <w:marBottom w:val="0"/>
              <w:divBdr>
                <w:top w:val="none" w:sz="0" w:space="0" w:color="auto"/>
                <w:left w:val="none" w:sz="0" w:space="0" w:color="auto"/>
                <w:bottom w:val="none" w:sz="0" w:space="0" w:color="auto"/>
                <w:right w:val="none" w:sz="0" w:space="0" w:color="auto"/>
              </w:divBdr>
            </w:div>
            <w:div w:id="1149177160">
              <w:marLeft w:val="0"/>
              <w:marRight w:val="0"/>
              <w:marTop w:val="0"/>
              <w:marBottom w:val="0"/>
              <w:divBdr>
                <w:top w:val="none" w:sz="0" w:space="0" w:color="auto"/>
                <w:left w:val="none" w:sz="0" w:space="0" w:color="auto"/>
                <w:bottom w:val="none" w:sz="0" w:space="0" w:color="auto"/>
                <w:right w:val="none" w:sz="0" w:space="0" w:color="auto"/>
              </w:divBdr>
            </w:div>
          </w:divsChild>
        </w:div>
        <w:div w:id="619190016">
          <w:marLeft w:val="0"/>
          <w:marRight w:val="0"/>
          <w:marTop w:val="0"/>
          <w:marBottom w:val="0"/>
          <w:divBdr>
            <w:top w:val="none" w:sz="0" w:space="0" w:color="auto"/>
            <w:left w:val="none" w:sz="0" w:space="0" w:color="auto"/>
            <w:bottom w:val="none" w:sz="0" w:space="0" w:color="auto"/>
            <w:right w:val="none" w:sz="0" w:space="0" w:color="auto"/>
          </w:divBdr>
        </w:div>
        <w:div w:id="689382049">
          <w:marLeft w:val="0"/>
          <w:marRight w:val="0"/>
          <w:marTop w:val="0"/>
          <w:marBottom w:val="0"/>
          <w:divBdr>
            <w:top w:val="none" w:sz="0" w:space="0" w:color="auto"/>
            <w:left w:val="none" w:sz="0" w:space="0" w:color="auto"/>
            <w:bottom w:val="none" w:sz="0" w:space="0" w:color="auto"/>
            <w:right w:val="none" w:sz="0" w:space="0" w:color="auto"/>
          </w:divBdr>
          <w:divsChild>
            <w:div w:id="2036423974">
              <w:marLeft w:val="-75"/>
              <w:marRight w:val="0"/>
              <w:marTop w:val="30"/>
              <w:marBottom w:val="30"/>
              <w:divBdr>
                <w:top w:val="none" w:sz="0" w:space="0" w:color="auto"/>
                <w:left w:val="none" w:sz="0" w:space="0" w:color="auto"/>
                <w:bottom w:val="none" w:sz="0" w:space="0" w:color="auto"/>
                <w:right w:val="none" w:sz="0" w:space="0" w:color="auto"/>
              </w:divBdr>
              <w:divsChild>
                <w:div w:id="9064289">
                  <w:marLeft w:val="0"/>
                  <w:marRight w:val="0"/>
                  <w:marTop w:val="0"/>
                  <w:marBottom w:val="0"/>
                  <w:divBdr>
                    <w:top w:val="none" w:sz="0" w:space="0" w:color="auto"/>
                    <w:left w:val="none" w:sz="0" w:space="0" w:color="auto"/>
                    <w:bottom w:val="none" w:sz="0" w:space="0" w:color="auto"/>
                    <w:right w:val="none" w:sz="0" w:space="0" w:color="auto"/>
                  </w:divBdr>
                  <w:divsChild>
                    <w:div w:id="1843928700">
                      <w:marLeft w:val="0"/>
                      <w:marRight w:val="0"/>
                      <w:marTop w:val="0"/>
                      <w:marBottom w:val="0"/>
                      <w:divBdr>
                        <w:top w:val="none" w:sz="0" w:space="0" w:color="auto"/>
                        <w:left w:val="none" w:sz="0" w:space="0" w:color="auto"/>
                        <w:bottom w:val="none" w:sz="0" w:space="0" w:color="auto"/>
                        <w:right w:val="none" w:sz="0" w:space="0" w:color="auto"/>
                      </w:divBdr>
                    </w:div>
                  </w:divsChild>
                </w:div>
                <w:div w:id="36861964">
                  <w:marLeft w:val="0"/>
                  <w:marRight w:val="0"/>
                  <w:marTop w:val="0"/>
                  <w:marBottom w:val="0"/>
                  <w:divBdr>
                    <w:top w:val="none" w:sz="0" w:space="0" w:color="auto"/>
                    <w:left w:val="none" w:sz="0" w:space="0" w:color="auto"/>
                    <w:bottom w:val="none" w:sz="0" w:space="0" w:color="auto"/>
                    <w:right w:val="none" w:sz="0" w:space="0" w:color="auto"/>
                  </w:divBdr>
                  <w:divsChild>
                    <w:div w:id="1843272345">
                      <w:marLeft w:val="0"/>
                      <w:marRight w:val="0"/>
                      <w:marTop w:val="0"/>
                      <w:marBottom w:val="0"/>
                      <w:divBdr>
                        <w:top w:val="none" w:sz="0" w:space="0" w:color="auto"/>
                        <w:left w:val="none" w:sz="0" w:space="0" w:color="auto"/>
                        <w:bottom w:val="none" w:sz="0" w:space="0" w:color="auto"/>
                        <w:right w:val="none" w:sz="0" w:space="0" w:color="auto"/>
                      </w:divBdr>
                    </w:div>
                  </w:divsChild>
                </w:div>
                <w:div w:id="224605304">
                  <w:marLeft w:val="0"/>
                  <w:marRight w:val="0"/>
                  <w:marTop w:val="0"/>
                  <w:marBottom w:val="0"/>
                  <w:divBdr>
                    <w:top w:val="none" w:sz="0" w:space="0" w:color="auto"/>
                    <w:left w:val="none" w:sz="0" w:space="0" w:color="auto"/>
                    <w:bottom w:val="none" w:sz="0" w:space="0" w:color="auto"/>
                    <w:right w:val="none" w:sz="0" w:space="0" w:color="auto"/>
                  </w:divBdr>
                  <w:divsChild>
                    <w:div w:id="584726719">
                      <w:marLeft w:val="0"/>
                      <w:marRight w:val="0"/>
                      <w:marTop w:val="0"/>
                      <w:marBottom w:val="0"/>
                      <w:divBdr>
                        <w:top w:val="none" w:sz="0" w:space="0" w:color="auto"/>
                        <w:left w:val="none" w:sz="0" w:space="0" w:color="auto"/>
                        <w:bottom w:val="none" w:sz="0" w:space="0" w:color="auto"/>
                        <w:right w:val="none" w:sz="0" w:space="0" w:color="auto"/>
                      </w:divBdr>
                    </w:div>
                  </w:divsChild>
                </w:div>
                <w:div w:id="296642585">
                  <w:marLeft w:val="0"/>
                  <w:marRight w:val="0"/>
                  <w:marTop w:val="0"/>
                  <w:marBottom w:val="0"/>
                  <w:divBdr>
                    <w:top w:val="none" w:sz="0" w:space="0" w:color="auto"/>
                    <w:left w:val="none" w:sz="0" w:space="0" w:color="auto"/>
                    <w:bottom w:val="none" w:sz="0" w:space="0" w:color="auto"/>
                    <w:right w:val="none" w:sz="0" w:space="0" w:color="auto"/>
                  </w:divBdr>
                  <w:divsChild>
                    <w:div w:id="2004776638">
                      <w:marLeft w:val="0"/>
                      <w:marRight w:val="0"/>
                      <w:marTop w:val="0"/>
                      <w:marBottom w:val="0"/>
                      <w:divBdr>
                        <w:top w:val="none" w:sz="0" w:space="0" w:color="auto"/>
                        <w:left w:val="none" w:sz="0" w:space="0" w:color="auto"/>
                        <w:bottom w:val="none" w:sz="0" w:space="0" w:color="auto"/>
                        <w:right w:val="none" w:sz="0" w:space="0" w:color="auto"/>
                      </w:divBdr>
                    </w:div>
                  </w:divsChild>
                </w:div>
                <w:div w:id="363864937">
                  <w:marLeft w:val="0"/>
                  <w:marRight w:val="0"/>
                  <w:marTop w:val="0"/>
                  <w:marBottom w:val="0"/>
                  <w:divBdr>
                    <w:top w:val="none" w:sz="0" w:space="0" w:color="auto"/>
                    <w:left w:val="none" w:sz="0" w:space="0" w:color="auto"/>
                    <w:bottom w:val="none" w:sz="0" w:space="0" w:color="auto"/>
                    <w:right w:val="none" w:sz="0" w:space="0" w:color="auto"/>
                  </w:divBdr>
                  <w:divsChild>
                    <w:div w:id="1880046597">
                      <w:marLeft w:val="0"/>
                      <w:marRight w:val="0"/>
                      <w:marTop w:val="0"/>
                      <w:marBottom w:val="0"/>
                      <w:divBdr>
                        <w:top w:val="none" w:sz="0" w:space="0" w:color="auto"/>
                        <w:left w:val="none" w:sz="0" w:space="0" w:color="auto"/>
                        <w:bottom w:val="none" w:sz="0" w:space="0" w:color="auto"/>
                        <w:right w:val="none" w:sz="0" w:space="0" w:color="auto"/>
                      </w:divBdr>
                    </w:div>
                  </w:divsChild>
                </w:div>
                <w:div w:id="515389161">
                  <w:marLeft w:val="0"/>
                  <w:marRight w:val="0"/>
                  <w:marTop w:val="0"/>
                  <w:marBottom w:val="0"/>
                  <w:divBdr>
                    <w:top w:val="none" w:sz="0" w:space="0" w:color="auto"/>
                    <w:left w:val="none" w:sz="0" w:space="0" w:color="auto"/>
                    <w:bottom w:val="none" w:sz="0" w:space="0" w:color="auto"/>
                    <w:right w:val="none" w:sz="0" w:space="0" w:color="auto"/>
                  </w:divBdr>
                  <w:divsChild>
                    <w:div w:id="1851987900">
                      <w:marLeft w:val="0"/>
                      <w:marRight w:val="0"/>
                      <w:marTop w:val="0"/>
                      <w:marBottom w:val="0"/>
                      <w:divBdr>
                        <w:top w:val="none" w:sz="0" w:space="0" w:color="auto"/>
                        <w:left w:val="none" w:sz="0" w:space="0" w:color="auto"/>
                        <w:bottom w:val="none" w:sz="0" w:space="0" w:color="auto"/>
                        <w:right w:val="none" w:sz="0" w:space="0" w:color="auto"/>
                      </w:divBdr>
                    </w:div>
                  </w:divsChild>
                </w:div>
                <w:div w:id="585921620">
                  <w:marLeft w:val="0"/>
                  <w:marRight w:val="0"/>
                  <w:marTop w:val="0"/>
                  <w:marBottom w:val="0"/>
                  <w:divBdr>
                    <w:top w:val="none" w:sz="0" w:space="0" w:color="auto"/>
                    <w:left w:val="none" w:sz="0" w:space="0" w:color="auto"/>
                    <w:bottom w:val="none" w:sz="0" w:space="0" w:color="auto"/>
                    <w:right w:val="none" w:sz="0" w:space="0" w:color="auto"/>
                  </w:divBdr>
                  <w:divsChild>
                    <w:div w:id="415901376">
                      <w:marLeft w:val="0"/>
                      <w:marRight w:val="0"/>
                      <w:marTop w:val="0"/>
                      <w:marBottom w:val="0"/>
                      <w:divBdr>
                        <w:top w:val="none" w:sz="0" w:space="0" w:color="auto"/>
                        <w:left w:val="none" w:sz="0" w:space="0" w:color="auto"/>
                        <w:bottom w:val="none" w:sz="0" w:space="0" w:color="auto"/>
                        <w:right w:val="none" w:sz="0" w:space="0" w:color="auto"/>
                      </w:divBdr>
                    </w:div>
                  </w:divsChild>
                </w:div>
                <w:div w:id="624503837">
                  <w:marLeft w:val="0"/>
                  <w:marRight w:val="0"/>
                  <w:marTop w:val="0"/>
                  <w:marBottom w:val="0"/>
                  <w:divBdr>
                    <w:top w:val="none" w:sz="0" w:space="0" w:color="auto"/>
                    <w:left w:val="none" w:sz="0" w:space="0" w:color="auto"/>
                    <w:bottom w:val="none" w:sz="0" w:space="0" w:color="auto"/>
                    <w:right w:val="none" w:sz="0" w:space="0" w:color="auto"/>
                  </w:divBdr>
                  <w:divsChild>
                    <w:div w:id="1818184723">
                      <w:marLeft w:val="0"/>
                      <w:marRight w:val="0"/>
                      <w:marTop w:val="0"/>
                      <w:marBottom w:val="0"/>
                      <w:divBdr>
                        <w:top w:val="none" w:sz="0" w:space="0" w:color="auto"/>
                        <w:left w:val="none" w:sz="0" w:space="0" w:color="auto"/>
                        <w:bottom w:val="none" w:sz="0" w:space="0" w:color="auto"/>
                        <w:right w:val="none" w:sz="0" w:space="0" w:color="auto"/>
                      </w:divBdr>
                    </w:div>
                  </w:divsChild>
                </w:div>
                <w:div w:id="698510094">
                  <w:marLeft w:val="0"/>
                  <w:marRight w:val="0"/>
                  <w:marTop w:val="0"/>
                  <w:marBottom w:val="0"/>
                  <w:divBdr>
                    <w:top w:val="none" w:sz="0" w:space="0" w:color="auto"/>
                    <w:left w:val="none" w:sz="0" w:space="0" w:color="auto"/>
                    <w:bottom w:val="none" w:sz="0" w:space="0" w:color="auto"/>
                    <w:right w:val="none" w:sz="0" w:space="0" w:color="auto"/>
                  </w:divBdr>
                  <w:divsChild>
                    <w:div w:id="795485424">
                      <w:marLeft w:val="0"/>
                      <w:marRight w:val="0"/>
                      <w:marTop w:val="0"/>
                      <w:marBottom w:val="0"/>
                      <w:divBdr>
                        <w:top w:val="none" w:sz="0" w:space="0" w:color="auto"/>
                        <w:left w:val="none" w:sz="0" w:space="0" w:color="auto"/>
                        <w:bottom w:val="none" w:sz="0" w:space="0" w:color="auto"/>
                        <w:right w:val="none" w:sz="0" w:space="0" w:color="auto"/>
                      </w:divBdr>
                    </w:div>
                  </w:divsChild>
                </w:div>
                <w:div w:id="706564231">
                  <w:marLeft w:val="0"/>
                  <w:marRight w:val="0"/>
                  <w:marTop w:val="0"/>
                  <w:marBottom w:val="0"/>
                  <w:divBdr>
                    <w:top w:val="none" w:sz="0" w:space="0" w:color="auto"/>
                    <w:left w:val="none" w:sz="0" w:space="0" w:color="auto"/>
                    <w:bottom w:val="none" w:sz="0" w:space="0" w:color="auto"/>
                    <w:right w:val="none" w:sz="0" w:space="0" w:color="auto"/>
                  </w:divBdr>
                  <w:divsChild>
                    <w:div w:id="1619558126">
                      <w:marLeft w:val="0"/>
                      <w:marRight w:val="0"/>
                      <w:marTop w:val="0"/>
                      <w:marBottom w:val="0"/>
                      <w:divBdr>
                        <w:top w:val="none" w:sz="0" w:space="0" w:color="auto"/>
                        <w:left w:val="none" w:sz="0" w:space="0" w:color="auto"/>
                        <w:bottom w:val="none" w:sz="0" w:space="0" w:color="auto"/>
                        <w:right w:val="none" w:sz="0" w:space="0" w:color="auto"/>
                      </w:divBdr>
                    </w:div>
                  </w:divsChild>
                </w:div>
                <w:div w:id="777988612">
                  <w:marLeft w:val="0"/>
                  <w:marRight w:val="0"/>
                  <w:marTop w:val="0"/>
                  <w:marBottom w:val="0"/>
                  <w:divBdr>
                    <w:top w:val="none" w:sz="0" w:space="0" w:color="auto"/>
                    <w:left w:val="none" w:sz="0" w:space="0" w:color="auto"/>
                    <w:bottom w:val="none" w:sz="0" w:space="0" w:color="auto"/>
                    <w:right w:val="none" w:sz="0" w:space="0" w:color="auto"/>
                  </w:divBdr>
                  <w:divsChild>
                    <w:div w:id="2080444145">
                      <w:marLeft w:val="0"/>
                      <w:marRight w:val="0"/>
                      <w:marTop w:val="0"/>
                      <w:marBottom w:val="0"/>
                      <w:divBdr>
                        <w:top w:val="none" w:sz="0" w:space="0" w:color="auto"/>
                        <w:left w:val="none" w:sz="0" w:space="0" w:color="auto"/>
                        <w:bottom w:val="none" w:sz="0" w:space="0" w:color="auto"/>
                        <w:right w:val="none" w:sz="0" w:space="0" w:color="auto"/>
                      </w:divBdr>
                    </w:div>
                  </w:divsChild>
                </w:div>
                <w:div w:id="836581421">
                  <w:marLeft w:val="0"/>
                  <w:marRight w:val="0"/>
                  <w:marTop w:val="0"/>
                  <w:marBottom w:val="0"/>
                  <w:divBdr>
                    <w:top w:val="none" w:sz="0" w:space="0" w:color="auto"/>
                    <w:left w:val="none" w:sz="0" w:space="0" w:color="auto"/>
                    <w:bottom w:val="none" w:sz="0" w:space="0" w:color="auto"/>
                    <w:right w:val="none" w:sz="0" w:space="0" w:color="auto"/>
                  </w:divBdr>
                  <w:divsChild>
                    <w:div w:id="429669291">
                      <w:marLeft w:val="0"/>
                      <w:marRight w:val="0"/>
                      <w:marTop w:val="0"/>
                      <w:marBottom w:val="0"/>
                      <w:divBdr>
                        <w:top w:val="none" w:sz="0" w:space="0" w:color="auto"/>
                        <w:left w:val="none" w:sz="0" w:space="0" w:color="auto"/>
                        <w:bottom w:val="none" w:sz="0" w:space="0" w:color="auto"/>
                        <w:right w:val="none" w:sz="0" w:space="0" w:color="auto"/>
                      </w:divBdr>
                    </w:div>
                  </w:divsChild>
                </w:div>
                <w:div w:id="851257882">
                  <w:marLeft w:val="0"/>
                  <w:marRight w:val="0"/>
                  <w:marTop w:val="0"/>
                  <w:marBottom w:val="0"/>
                  <w:divBdr>
                    <w:top w:val="none" w:sz="0" w:space="0" w:color="auto"/>
                    <w:left w:val="none" w:sz="0" w:space="0" w:color="auto"/>
                    <w:bottom w:val="none" w:sz="0" w:space="0" w:color="auto"/>
                    <w:right w:val="none" w:sz="0" w:space="0" w:color="auto"/>
                  </w:divBdr>
                  <w:divsChild>
                    <w:div w:id="2100329582">
                      <w:marLeft w:val="0"/>
                      <w:marRight w:val="0"/>
                      <w:marTop w:val="0"/>
                      <w:marBottom w:val="0"/>
                      <w:divBdr>
                        <w:top w:val="none" w:sz="0" w:space="0" w:color="auto"/>
                        <w:left w:val="none" w:sz="0" w:space="0" w:color="auto"/>
                        <w:bottom w:val="none" w:sz="0" w:space="0" w:color="auto"/>
                        <w:right w:val="none" w:sz="0" w:space="0" w:color="auto"/>
                      </w:divBdr>
                    </w:div>
                  </w:divsChild>
                </w:div>
                <w:div w:id="972061156">
                  <w:marLeft w:val="0"/>
                  <w:marRight w:val="0"/>
                  <w:marTop w:val="0"/>
                  <w:marBottom w:val="0"/>
                  <w:divBdr>
                    <w:top w:val="none" w:sz="0" w:space="0" w:color="auto"/>
                    <w:left w:val="none" w:sz="0" w:space="0" w:color="auto"/>
                    <w:bottom w:val="none" w:sz="0" w:space="0" w:color="auto"/>
                    <w:right w:val="none" w:sz="0" w:space="0" w:color="auto"/>
                  </w:divBdr>
                  <w:divsChild>
                    <w:div w:id="747920469">
                      <w:marLeft w:val="0"/>
                      <w:marRight w:val="0"/>
                      <w:marTop w:val="0"/>
                      <w:marBottom w:val="0"/>
                      <w:divBdr>
                        <w:top w:val="none" w:sz="0" w:space="0" w:color="auto"/>
                        <w:left w:val="none" w:sz="0" w:space="0" w:color="auto"/>
                        <w:bottom w:val="none" w:sz="0" w:space="0" w:color="auto"/>
                        <w:right w:val="none" w:sz="0" w:space="0" w:color="auto"/>
                      </w:divBdr>
                    </w:div>
                  </w:divsChild>
                </w:div>
                <w:div w:id="1059011843">
                  <w:marLeft w:val="0"/>
                  <w:marRight w:val="0"/>
                  <w:marTop w:val="0"/>
                  <w:marBottom w:val="0"/>
                  <w:divBdr>
                    <w:top w:val="none" w:sz="0" w:space="0" w:color="auto"/>
                    <w:left w:val="none" w:sz="0" w:space="0" w:color="auto"/>
                    <w:bottom w:val="none" w:sz="0" w:space="0" w:color="auto"/>
                    <w:right w:val="none" w:sz="0" w:space="0" w:color="auto"/>
                  </w:divBdr>
                  <w:divsChild>
                    <w:div w:id="709262466">
                      <w:marLeft w:val="0"/>
                      <w:marRight w:val="0"/>
                      <w:marTop w:val="0"/>
                      <w:marBottom w:val="0"/>
                      <w:divBdr>
                        <w:top w:val="none" w:sz="0" w:space="0" w:color="auto"/>
                        <w:left w:val="none" w:sz="0" w:space="0" w:color="auto"/>
                        <w:bottom w:val="none" w:sz="0" w:space="0" w:color="auto"/>
                        <w:right w:val="none" w:sz="0" w:space="0" w:color="auto"/>
                      </w:divBdr>
                    </w:div>
                  </w:divsChild>
                </w:div>
                <w:div w:id="1069692978">
                  <w:marLeft w:val="0"/>
                  <w:marRight w:val="0"/>
                  <w:marTop w:val="0"/>
                  <w:marBottom w:val="0"/>
                  <w:divBdr>
                    <w:top w:val="none" w:sz="0" w:space="0" w:color="auto"/>
                    <w:left w:val="none" w:sz="0" w:space="0" w:color="auto"/>
                    <w:bottom w:val="none" w:sz="0" w:space="0" w:color="auto"/>
                    <w:right w:val="none" w:sz="0" w:space="0" w:color="auto"/>
                  </w:divBdr>
                  <w:divsChild>
                    <w:div w:id="1963924914">
                      <w:marLeft w:val="0"/>
                      <w:marRight w:val="0"/>
                      <w:marTop w:val="0"/>
                      <w:marBottom w:val="0"/>
                      <w:divBdr>
                        <w:top w:val="none" w:sz="0" w:space="0" w:color="auto"/>
                        <w:left w:val="none" w:sz="0" w:space="0" w:color="auto"/>
                        <w:bottom w:val="none" w:sz="0" w:space="0" w:color="auto"/>
                        <w:right w:val="none" w:sz="0" w:space="0" w:color="auto"/>
                      </w:divBdr>
                    </w:div>
                  </w:divsChild>
                </w:div>
                <w:div w:id="1196847760">
                  <w:marLeft w:val="0"/>
                  <w:marRight w:val="0"/>
                  <w:marTop w:val="0"/>
                  <w:marBottom w:val="0"/>
                  <w:divBdr>
                    <w:top w:val="none" w:sz="0" w:space="0" w:color="auto"/>
                    <w:left w:val="none" w:sz="0" w:space="0" w:color="auto"/>
                    <w:bottom w:val="none" w:sz="0" w:space="0" w:color="auto"/>
                    <w:right w:val="none" w:sz="0" w:space="0" w:color="auto"/>
                  </w:divBdr>
                  <w:divsChild>
                    <w:div w:id="594362441">
                      <w:marLeft w:val="0"/>
                      <w:marRight w:val="0"/>
                      <w:marTop w:val="0"/>
                      <w:marBottom w:val="0"/>
                      <w:divBdr>
                        <w:top w:val="none" w:sz="0" w:space="0" w:color="auto"/>
                        <w:left w:val="none" w:sz="0" w:space="0" w:color="auto"/>
                        <w:bottom w:val="none" w:sz="0" w:space="0" w:color="auto"/>
                        <w:right w:val="none" w:sz="0" w:space="0" w:color="auto"/>
                      </w:divBdr>
                    </w:div>
                  </w:divsChild>
                </w:div>
                <w:div w:id="1328170482">
                  <w:marLeft w:val="0"/>
                  <w:marRight w:val="0"/>
                  <w:marTop w:val="0"/>
                  <w:marBottom w:val="0"/>
                  <w:divBdr>
                    <w:top w:val="none" w:sz="0" w:space="0" w:color="auto"/>
                    <w:left w:val="none" w:sz="0" w:space="0" w:color="auto"/>
                    <w:bottom w:val="none" w:sz="0" w:space="0" w:color="auto"/>
                    <w:right w:val="none" w:sz="0" w:space="0" w:color="auto"/>
                  </w:divBdr>
                  <w:divsChild>
                    <w:div w:id="673193711">
                      <w:marLeft w:val="0"/>
                      <w:marRight w:val="0"/>
                      <w:marTop w:val="0"/>
                      <w:marBottom w:val="0"/>
                      <w:divBdr>
                        <w:top w:val="none" w:sz="0" w:space="0" w:color="auto"/>
                        <w:left w:val="none" w:sz="0" w:space="0" w:color="auto"/>
                        <w:bottom w:val="none" w:sz="0" w:space="0" w:color="auto"/>
                        <w:right w:val="none" w:sz="0" w:space="0" w:color="auto"/>
                      </w:divBdr>
                    </w:div>
                  </w:divsChild>
                </w:div>
                <w:div w:id="1457527340">
                  <w:marLeft w:val="0"/>
                  <w:marRight w:val="0"/>
                  <w:marTop w:val="0"/>
                  <w:marBottom w:val="0"/>
                  <w:divBdr>
                    <w:top w:val="none" w:sz="0" w:space="0" w:color="auto"/>
                    <w:left w:val="none" w:sz="0" w:space="0" w:color="auto"/>
                    <w:bottom w:val="none" w:sz="0" w:space="0" w:color="auto"/>
                    <w:right w:val="none" w:sz="0" w:space="0" w:color="auto"/>
                  </w:divBdr>
                  <w:divsChild>
                    <w:div w:id="619530047">
                      <w:marLeft w:val="0"/>
                      <w:marRight w:val="0"/>
                      <w:marTop w:val="0"/>
                      <w:marBottom w:val="0"/>
                      <w:divBdr>
                        <w:top w:val="none" w:sz="0" w:space="0" w:color="auto"/>
                        <w:left w:val="none" w:sz="0" w:space="0" w:color="auto"/>
                        <w:bottom w:val="none" w:sz="0" w:space="0" w:color="auto"/>
                        <w:right w:val="none" w:sz="0" w:space="0" w:color="auto"/>
                      </w:divBdr>
                    </w:div>
                  </w:divsChild>
                </w:div>
                <w:div w:id="1504932456">
                  <w:marLeft w:val="0"/>
                  <w:marRight w:val="0"/>
                  <w:marTop w:val="0"/>
                  <w:marBottom w:val="0"/>
                  <w:divBdr>
                    <w:top w:val="none" w:sz="0" w:space="0" w:color="auto"/>
                    <w:left w:val="none" w:sz="0" w:space="0" w:color="auto"/>
                    <w:bottom w:val="none" w:sz="0" w:space="0" w:color="auto"/>
                    <w:right w:val="none" w:sz="0" w:space="0" w:color="auto"/>
                  </w:divBdr>
                  <w:divsChild>
                    <w:div w:id="1511874359">
                      <w:marLeft w:val="0"/>
                      <w:marRight w:val="0"/>
                      <w:marTop w:val="0"/>
                      <w:marBottom w:val="0"/>
                      <w:divBdr>
                        <w:top w:val="none" w:sz="0" w:space="0" w:color="auto"/>
                        <w:left w:val="none" w:sz="0" w:space="0" w:color="auto"/>
                        <w:bottom w:val="none" w:sz="0" w:space="0" w:color="auto"/>
                        <w:right w:val="none" w:sz="0" w:space="0" w:color="auto"/>
                      </w:divBdr>
                    </w:div>
                  </w:divsChild>
                </w:div>
                <w:div w:id="1597669298">
                  <w:marLeft w:val="0"/>
                  <w:marRight w:val="0"/>
                  <w:marTop w:val="0"/>
                  <w:marBottom w:val="0"/>
                  <w:divBdr>
                    <w:top w:val="none" w:sz="0" w:space="0" w:color="auto"/>
                    <w:left w:val="none" w:sz="0" w:space="0" w:color="auto"/>
                    <w:bottom w:val="none" w:sz="0" w:space="0" w:color="auto"/>
                    <w:right w:val="none" w:sz="0" w:space="0" w:color="auto"/>
                  </w:divBdr>
                  <w:divsChild>
                    <w:div w:id="2084913586">
                      <w:marLeft w:val="0"/>
                      <w:marRight w:val="0"/>
                      <w:marTop w:val="0"/>
                      <w:marBottom w:val="0"/>
                      <w:divBdr>
                        <w:top w:val="none" w:sz="0" w:space="0" w:color="auto"/>
                        <w:left w:val="none" w:sz="0" w:space="0" w:color="auto"/>
                        <w:bottom w:val="none" w:sz="0" w:space="0" w:color="auto"/>
                        <w:right w:val="none" w:sz="0" w:space="0" w:color="auto"/>
                      </w:divBdr>
                    </w:div>
                  </w:divsChild>
                </w:div>
                <w:div w:id="1609896578">
                  <w:marLeft w:val="0"/>
                  <w:marRight w:val="0"/>
                  <w:marTop w:val="0"/>
                  <w:marBottom w:val="0"/>
                  <w:divBdr>
                    <w:top w:val="none" w:sz="0" w:space="0" w:color="auto"/>
                    <w:left w:val="none" w:sz="0" w:space="0" w:color="auto"/>
                    <w:bottom w:val="none" w:sz="0" w:space="0" w:color="auto"/>
                    <w:right w:val="none" w:sz="0" w:space="0" w:color="auto"/>
                  </w:divBdr>
                  <w:divsChild>
                    <w:div w:id="817496270">
                      <w:marLeft w:val="0"/>
                      <w:marRight w:val="0"/>
                      <w:marTop w:val="0"/>
                      <w:marBottom w:val="0"/>
                      <w:divBdr>
                        <w:top w:val="none" w:sz="0" w:space="0" w:color="auto"/>
                        <w:left w:val="none" w:sz="0" w:space="0" w:color="auto"/>
                        <w:bottom w:val="none" w:sz="0" w:space="0" w:color="auto"/>
                        <w:right w:val="none" w:sz="0" w:space="0" w:color="auto"/>
                      </w:divBdr>
                    </w:div>
                  </w:divsChild>
                </w:div>
                <w:div w:id="1626084488">
                  <w:marLeft w:val="0"/>
                  <w:marRight w:val="0"/>
                  <w:marTop w:val="0"/>
                  <w:marBottom w:val="0"/>
                  <w:divBdr>
                    <w:top w:val="none" w:sz="0" w:space="0" w:color="auto"/>
                    <w:left w:val="none" w:sz="0" w:space="0" w:color="auto"/>
                    <w:bottom w:val="none" w:sz="0" w:space="0" w:color="auto"/>
                    <w:right w:val="none" w:sz="0" w:space="0" w:color="auto"/>
                  </w:divBdr>
                  <w:divsChild>
                    <w:div w:id="738334097">
                      <w:marLeft w:val="0"/>
                      <w:marRight w:val="0"/>
                      <w:marTop w:val="0"/>
                      <w:marBottom w:val="0"/>
                      <w:divBdr>
                        <w:top w:val="none" w:sz="0" w:space="0" w:color="auto"/>
                        <w:left w:val="none" w:sz="0" w:space="0" w:color="auto"/>
                        <w:bottom w:val="none" w:sz="0" w:space="0" w:color="auto"/>
                        <w:right w:val="none" w:sz="0" w:space="0" w:color="auto"/>
                      </w:divBdr>
                    </w:div>
                  </w:divsChild>
                </w:div>
                <w:div w:id="1649358054">
                  <w:marLeft w:val="0"/>
                  <w:marRight w:val="0"/>
                  <w:marTop w:val="0"/>
                  <w:marBottom w:val="0"/>
                  <w:divBdr>
                    <w:top w:val="none" w:sz="0" w:space="0" w:color="auto"/>
                    <w:left w:val="none" w:sz="0" w:space="0" w:color="auto"/>
                    <w:bottom w:val="none" w:sz="0" w:space="0" w:color="auto"/>
                    <w:right w:val="none" w:sz="0" w:space="0" w:color="auto"/>
                  </w:divBdr>
                  <w:divsChild>
                    <w:div w:id="570776782">
                      <w:marLeft w:val="0"/>
                      <w:marRight w:val="0"/>
                      <w:marTop w:val="0"/>
                      <w:marBottom w:val="0"/>
                      <w:divBdr>
                        <w:top w:val="none" w:sz="0" w:space="0" w:color="auto"/>
                        <w:left w:val="none" w:sz="0" w:space="0" w:color="auto"/>
                        <w:bottom w:val="none" w:sz="0" w:space="0" w:color="auto"/>
                        <w:right w:val="none" w:sz="0" w:space="0" w:color="auto"/>
                      </w:divBdr>
                    </w:div>
                  </w:divsChild>
                </w:div>
                <w:div w:id="1677802941">
                  <w:marLeft w:val="0"/>
                  <w:marRight w:val="0"/>
                  <w:marTop w:val="0"/>
                  <w:marBottom w:val="0"/>
                  <w:divBdr>
                    <w:top w:val="none" w:sz="0" w:space="0" w:color="auto"/>
                    <w:left w:val="none" w:sz="0" w:space="0" w:color="auto"/>
                    <w:bottom w:val="none" w:sz="0" w:space="0" w:color="auto"/>
                    <w:right w:val="none" w:sz="0" w:space="0" w:color="auto"/>
                  </w:divBdr>
                  <w:divsChild>
                    <w:div w:id="548422616">
                      <w:marLeft w:val="0"/>
                      <w:marRight w:val="0"/>
                      <w:marTop w:val="0"/>
                      <w:marBottom w:val="0"/>
                      <w:divBdr>
                        <w:top w:val="none" w:sz="0" w:space="0" w:color="auto"/>
                        <w:left w:val="none" w:sz="0" w:space="0" w:color="auto"/>
                        <w:bottom w:val="none" w:sz="0" w:space="0" w:color="auto"/>
                        <w:right w:val="none" w:sz="0" w:space="0" w:color="auto"/>
                      </w:divBdr>
                    </w:div>
                  </w:divsChild>
                </w:div>
                <w:div w:id="1859350930">
                  <w:marLeft w:val="0"/>
                  <w:marRight w:val="0"/>
                  <w:marTop w:val="0"/>
                  <w:marBottom w:val="0"/>
                  <w:divBdr>
                    <w:top w:val="none" w:sz="0" w:space="0" w:color="auto"/>
                    <w:left w:val="none" w:sz="0" w:space="0" w:color="auto"/>
                    <w:bottom w:val="none" w:sz="0" w:space="0" w:color="auto"/>
                    <w:right w:val="none" w:sz="0" w:space="0" w:color="auto"/>
                  </w:divBdr>
                  <w:divsChild>
                    <w:div w:id="1837529963">
                      <w:marLeft w:val="0"/>
                      <w:marRight w:val="0"/>
                      <w:marTop w:val="0"/>
                      <w:marBottom w:val="0"/>
                      <w:divBdr>
                        <w:top w:val="none" w:sz="0" w:space="0" w:color="auto"/>
                        <w:left w:val="none" w:sz="0" w:space="0" w:color="auto"/>
                        <w:bottom w:val="none" w:sz="0" w:space="0" w:color="auto"/>
                        <w:right w:val="none" w:sz="0" w:space="0" w:color="auto"/>
                      </w:divBdr>
                    </w:div>
                  </w:divsChild>
                </w:div>
                <w:div w:id="1896575539">
                  <w:marLeft w:val="0"/>
                  <w:marRight w:val="0"/>
                  <w:marTop w:val="0"/>
                  <w:marBottom w:val="0"/>
                  <w:divBdr>
                    <w:top w:val="none" w:sz="0" w:space="0" w:color="auto"/>
                    <w:left w:val="none" w:sz="0" w:space="0" w:color="auto"/>
                    <w:bottom w:val="none" w:sz="0" w:space="0" w:color="auto"/>
                    <w:right w:val="none" w:sz="0" w:space="0" w:color="auto"/>
                  </w:divBdr>
                  <w:divsChild>
                    <w:div w:id="1896115020">
                      <w:marLeft w:val="0"/>
                      <w:marRight w:val="0"/>
                      <w:marTop w:val="0"/>
                      <w:marBottom w:val="0"/>
                      <w:divBdr>
                        <w:top w:val="none" w:sz="0" w:space="0" w:color="auto"/>
                        <w:left w:val="none" w:sz="0" w:space="0" w:color="auto"/>
                        <w:bottom w:val="none" w:sz="0" w:space="0" w:color="auto"/>
                        <w:right w:val="none" w:sz="0" w:space="0" w:color="auto"/>
                      </w:divBdr>
                    </w:div>
                  </w:divsChild>
                </w:div>
                <w:div w:id="1898780363">
                  <w:marLeft w:val="0"/>
                  <w:marRight w:val="0"/>
                  <w:marTop w:val="0"/>
                  <w:marBottom w:val="0"/>
                  <w:divBdr>
                    <w:top w:val="none" w:sz="0" w:space="0" w:color="auto"/>
                    <w:left w:val="none" w:sz="0" w:space="0" w:color="auto"/>
                    <w:bottom w:val="none" w:sz="0" w:space="0" w:color="auto"/>
                    <w:right w:val="none" w:sz="0" w:space="0" w:color="auto"/>
                  </w:divBdr>
                  <w:divsChild>
                    <w:div w:id="785274739">
                      <w:marLeft w:val="0"/>
                      <w:marRight w:val="0"/>
                      <w:marTop w:val="0"/>
                      <w:marBottom w:val="0"/>
                      <w:divBdr>
                        <w:top w:val="none" w:sz="0" w:space="0" w:color="auto"/>
                        <w:left w:val="none" w:sz="0" w:space="0" w:color="auto"/>
                        <w:bottom w:val="none" w:sz="0" w:space="0" w:color="auto"/>
                        <w:right w:val="none" w:sz="0" w:space="0" w:color="auto"/>
                      </w:divBdr>
                    </w:div>
                  </w:divsChild>
                </w:div>
                <w:div w:id="1900482735">
                  <w:marLeft w:val="0"/>
                  <w:marRight w:val="0"/>
                  <w:marTop w:val="0"/>
                  <w:marBottom w:val="0"/>
                  <w:divBdr>
                    <w:top w:val="none" w:sz="0" w:space="0" w:color="auto"/>
                    <w:left w:val="none" w:sz="0" w:space="0" w:color="auto"/>
                    <w:bottom w:val="none" w:sz="0" w:space="0" w:color="auto"/>
                    <w:right w:val="none" w:sz="0" w:space="0" w:color="auto"/>
                  </w:divBdr>
                  <w:divsChild>
                    <w:div w:id="161556215">
                      <w:marLeft w:val="0"/>
                      <w:marRight w:val="0"/>
                      <w:marTop w:val="0"/>
                      <w:marBottom w:val="0"/>
                      <w:divBdr>
                        <w:top w:val="none" w:sz="0" w:space="0" w:color="auto"/>
                        <w:left w:val="none" w:sz="0" w:space="0" w:color="auto"/>
                        <w:bottom w:val="none" w:sz="0" w:space="0" w:color="auto"/>
                        <w:right w:val="none" w:sz="0" w:space="0" w:color="auto"/>
                      </w:divBdr>
                    </w:div>
                  </w:divsChild>
                </w:div>
                <w:div w:id="1920941892">
                  <w:marLeft w:val="0"/>
                  <w:marRight w:val="0"/>
                  <w:marTop w:val="0"/>
                  <w:marBottom w:val="0"/>
                  <w:divBdr>
                    <w:top w:val="none" w:sz="0" w:space="0" w:color="auto"/>
                    <w:left w:val="none" w:sz="0" w:space="0" w:color="auto"/>
                    <w:bottom w:val="none" w:sz="0" w:space="0" w:color="auto"/>
                    <w:right w:val="none" w:sz="0" w:space="0" w:color="auto"/>
                  </w:divBdr>
                  <w:divsChild>
                    <w:div w:id="1422986931">
                      <w:marLeft w:val="0"/>
                      <w:marRight w:val="0"/>
                      <w:marTop w:val="0"/>
                      <w:marBottom w:val="0"/>
                      <w:divBdr>
                        <w:top w:val="none" w:sz="0" w:space="0" w:color="auto"/>
                        <w:left w:val="none" w:sz="0" w:space="0" w:color="auto"/>
                        <w:bottom w:val="none" w:sz="0" w:space="0" w:color="auto"/>
                        <w:right w:val="none" w:sz="0" w:space="0" w:color="auto"/>
                      </w:divBdr>
                    </w:div>
                  </w:divsChild>
                </w:div>
                <w:div w:id="1950888346">
                  <w:marLeft w:val="0"/>
                  <w:marRight w:val="0"/>
                  <w:marTop w:val="0"/>
                  <w:marBottom w:val="0"/>
                  <w:divBdr>
                    <w:top w:val="none" w:sz="0" w:space="0" w:color="auto"/>
                    <w:left w:val="none" w:sz="0" w:space="0" w:color="auto"/>
                    <w:bottom w:val="none" w:sz="0" w:space="0" w:color="auto"/>
                    <w:right w:val="none" w:sz="0" w:space="0" w:color="auto"/>
                  </w:divBdr>
                  <w:divsChild>
                    <w:div w:id="1505851557">
                      <w:marLeft w:val="0"/>
                      <w:marRight w:val="0"/>
                      <w:marTop w:val="0"/>
                      <w:marBottom w:val="0"/>
                      <w:divBdr>
                        <w:top w:val="none" w:sz="0" w:space="0" w:color="auto"/>
                        <w:left w:val="none" w:sz="0" w:space="0" w:color="auto"/>
                        <w:bottom w:val="none" w:sz="0" w:space="0" w:color="auto"/>
                        <w:right w:val="none" w:sz="0" w:space="0" w:color="auto"/>
                      </w:divBdr>
                    </w:div>
                  </w:divsChild>
                </w:div>
                <w:div w:id="1992371760">
                  <w:marLeft w:val="0"/>
                  <w:marRight w:val="0"/>
                  <w:marTop w:val="0"/>
                  <w:marBottom w:val="0"/>
                  <w:divBdr>
                    <w:top w:val="none" w:sz="0" w:space="0" w:color="auto"/>
                    <w:left w:val="none" w:sz="0" w:space="0" w:color="auto"/>
                    <w:bottom w:val="none" w:sz="0" w:space="0" w:color="auto"/>
                    <w:right w:val="none" w:sz="0" w:space="0" w:color="auto"/>
                  </w:divBdr>
                  <w:divsChild>
                    <w:div w:id="305596536">
                      <w:marLeft w:val="0"/>
                      <w:marRight w:val="0"/>
                      <w:marTop w:val="0"/>
                      <w:marBottom w:val="0"/>
                      <w:divBdr>
                        <w:top w:val="none" w:sz="0" w:space="0" w:color="auto"/>
                        <w:left w:val="none" w:sz="0" w:space="0" w:color="auto"/>
                        <w:bottom w:val="none" w:sz="0" w:space="0" w:color="auto"/>
                        <w:right w:val="none" w:sz="0" w:space="0" w:color="auto"/>
                      </w:divBdr>
                    </w:div>
                  </w:divsChild>
                </w:div>
                <w:div w:id="2050759251">
                  <w:marLeft w:val="0"/>
                  <w:marRight w:val="0"/>
                  <w:marTop w:val="0"/>
                  <w:marBottom w:val="0"/>
                  <w:divBdr>
                    <w:top w:val="none" w:sz="0" w:space="0" w:color="auto"/>
                    <w:left w:val="none" w:sz="0" w:space="0" w:color="auto"/>
                    <w:bottom w:val="none" w:sz="0" w:space="0" w:color="auto"/>
                    <w:right w:val="none" w:sz="0" w:space="0" w:color="auto"/>
                  </w:divBdr>
                  <w:divsChild>
                    <w:div w:id="760561318">
                      <w:marLeft w:val="0"/>
                      <w:marRight w:val="0"/>
                      <w:marTop w:val="0"/>
                      <w:marBottom w:val="0"/>
                      <w:divBdr>
                        <w:top w:val="none" w:sz="0" w:space="0" w:color="auto"/>
                        <w:left w:val="none" w:sz="0" w:space="0" w:color="auto"/>
                        <w:bottom w:val="none" w:sz="0" w:space="0" w:color="auto"/>
                        <w:right w:val="none" w:sz="0" w:space="0" w:color="auto"/>
                      </w:divBdr>
                    </w:div>
                  </w:divsChild>
                </w:div>
                <w:div w:id="2077120347">
                  <w:marLeft w:val="0"/>
                  <w:marRight w:val="0"/>
                  <w:marTop w:val="0"/>
                  <w:marBottom w:val="0"/>
                  <w:divBdr>
                    <w:top w:val="none" w:sz="0" w:space="0" w:color="auto"/>
                    <w:left w:val="none" w:sz="0" w:space="0" w:color="auto"/>
                    <w:bottom w:val="none" w:sz="0" w:space="0" w:color="auto"/>
                    <w:right w:val="none" w:sz="0" w:space="0" w:color="auto"/>
                  </w:divBdr>
                  <w:divsChild>
                    <w:div w:id="142476845">
                      <w:marLeft w:val="0"/>
                      <w:marRight w:val="0"/>
                      <w:marTop w:val="0"/>
                      <w:marBottom w:val="0"/>
                      <w:divBdr>
                        <w:top w:val="none" w:sz="0" w:space="0" w:color="auto"/>
                        <w:left w:val="none" w:sz="0" w:space="0" w:color="auto"/>
                        <w:bottom w:val="none" w:sz="0" w:space="0" w:color="auto"/>
                        <w:right w:val="none" w:sz="0" w:space="0" w:color="auto"/>
                      </w:divBdr>
                    </w:div>
                  </w:divsChild>
                </w:div>
                <w:div w:id="2131313776">
                  <w:marLeft w:val="0"/>
                  <w:marRight w:val="0"/>
                  <w:marTop w:val="0"/>
                  <w:marBottom w:val="0"/>
                  <w:divBdr>
                    <w:top w:val="none" w:sz="0" w:space="0" w:color="auto"/>
                    <w:left w:val="none" w:sz="0" w:space="0" w:color="auto"/>
                    <w:bottom w:val="none" w:sz="0" w:space="0" w:color="auto"/>
                    <w:right w:val="none" w:sz="0" w:space="0" w:color="auto"/>
                  </w:divBdr>
                  <w:divsChild>
                    <w:div w:id="14501786">
                      <w:marLeft w:val="0"/>
                      <w:marRight w:val="0"/>
                      <w:marTop w:val="0"/>
                      <w:marBottom w:val="0"/>
                      <w:divBdr>
                        <w:top w:val="none" w:sz="0" w:space="0" w:color="auto"/>
                        <w:left w:val="none" w:sz="0" w:space="0" w:color="auto"/>
                        <w:bottom w:val="none" w:sz="0" w:space="0" w:color="auto"/>
                        <w:right w:val="none" w:sz="0" w:space="0" w:color="auto"/>
                      </w:divBdr>
                    </w:div>
                  </w:divsChild>
                </w:div>
                <w:div w:id="2137138700">
                  <w:marLeft w:val="0"/>
                  <w:marRight w:val="0"/>
                  <w:marTop w:val="0"/>
                  <w:marBottom w:val="0"/>
                  <w:divBdr>
                    <w:top w:val="none" w:sz="0" w:space="0" w:color="auto"/>
                    <w:left w:val="none" w:sz="0" w:space="0" w:color="auto"/>
                    <w:bottom w:val="none" w:sz="0" w:space="0" w:color="auto"/>
                    <w:right w:val="none" w:sz="0" w:space="0" w:color="auto"/>
                  </w:divBdr>
                  <w:divsChild>
                    <w:div w:id="210075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4401577">
          <w:marLeft w:val="0"/>
          <w:marRight w:val="0"/>
          <w:marTop w:val="0"/>
          <w:marBottom w:val="0"/>
          <w:divBdr>
            <w:top w:val="none" w:sz="0" w:space="0" w:color="auto"/>
            <w:left w:val="none" w:sz="0" w:space="0" w:color="auto"/>
            <w:bottom w:val="none" w:sz="0" w:space="0" w:color="auto"/>
            <w:right w:val="none" w:sz="0" w:space="0" w:color="auto"/>
          </w:divBdr>
          <w:divsChild>
            <w:div w:id="907809312">
              <w:marLeft w:val="0"/>
              <w:marRight w:val="0"/>
              <w:marTop w:val="0"/>
              <w:marBottom w:val="0"/>
              <w:divBdr>
                <w:top w:val="none" w:sz="0" w:space="0" w:color="auto"/>
                <w:left w:val="none" w:sz="0" w:space="0" w:color="auto"/>
                <w:bottom w:val="none" w:sz="0" w:space="0" w:color="auto"/>
                <w:right w:val="none" w:sz="0" w:space="0" w:color="auto"/>
              </w:divBdr>
            </w:div>
            <w:div w:id="1045301209">
              <w:marLeft w:val="0"/>
              <w:marRight w:val="0"/>
              <w:marTop w:val="0"/>
              <w:marBottom w:val="0"/>
              <w:divBdr>
                <w:top w:val="none" w:sz="0" w:space="0" w:color="auto"/>
                <w:left w:val="none" w:sz="0" w:space="0" w:color="auto"/>
                <w:bottom w:val="none" w:sz="0" w:space="0" w:color="auto"/>
                <w:right w:val="none" w:sz="0" w:space="0" w:color="auto"/>
              </w:divBdr>
            </w:div>
            <w:div w:id="1508984104">
              <w:marLeft w:val="0"/>
              <w:marRight w:val="0"/>
              <w:marTop w:val="0"/>
              <w:marBottom w:val="0"/>
              <w:divBdr>
                <w:top w:val="none" w:sz="0" w:space="0" w:color="auto"/>
                <w:left w:val="none" w:sz="0" w:space="0" w:color="auto"/>
                <w:bottom w:val="none" w:sz="0" w:space="0" w:color="auto"/>
                <w:right w:val="none" w:sz="0" w:space="0" w:color="auto"/>
              </w:divBdr>
            </w:div>
          </w:divsChild>
        </w:div>
        <w:div w:id="1102915752">
          <w:marLeft w:val="0"/>
          <w:marRight w:val="0"/>
          <w:marTop w:val="0"/>
          <w:marBottom w:val="0"/>
          <w:divBdr>
            <w:top w:val="none" w:sz="0" w:space="0" w:color="auto"/>
            <w:left w:val="none" w:sz="0" w:space="0" w:color="auto"/>
            <w:bottom w:val="none" w:sz="0" w:space="0" w:color="auto"/>
            <w:right w:val="none" w:sz="0" w:space="0" w:color="auto"/>
          </w:divBdr>
        </w:div>
        <w:div w:id="1265071990">
          <w:marLeft w:val="0"/>
          <w:marRight w:val="0"/>
          <w:marTop w:val="0"/>
          <w:marBottom w:val="0"/>
          <w:divBdr>
            <w:top w:val="none" w:sz="0" w:space="0" w:color="auto"/>
            <w:left w:val="none" w:sz="0" w:space="0" w:color="auto"/>
            <w:bottom w:val="none" w:sz="0" w:space="0" w:color="auto"/>
            <w:right w:val="none" w:sz="0" w:space="0" w:color="auto"/>
          </w:divBdr>
        </w:div>
        <w:div w:id="1448888290">
          <w:marLeft w:val="0"/>
          <w:marRight w:val="0"/>
          <w:marTop w:val="0"/>
          <w:marBottom w:val="0"/>
          <w:divBdr>
            <w:top w:val="none" w:sz="0" w:space="0" w:color="auto"/>
            <w:left w:val="none" w:sz="0" w:space="0" w:color="auto"/>
            <w:bottom w:val="none" w:sz="0" w:space="0" w:color="auto"/>
            <w:right w:val="none" w:sz="0" w:space="0" w:color="auto"/>
          </w:divBdr>
        </w:div>
        <w:div w:id="1468544145">
          <w:marLeft w:val="0"/>
          <w:marRight w:val="0"/>
          <w:marTop w:val="0"/>
          <w:marBottom w:val="0"/>
          <w:divBdr>
            <w:top w:val="none" w:sz="0" w:space="0" w:color="auto"/>
            <w:left w:val="none" w:sz="0" w:space="0" w:color="auto"/>
            <w:bottom w:val="none" w:sz="0" w:space="0" w:color="auto"/>
            <w:right w:val="none" w:sz="0" w:space="0" w:color="auto"/>
          </w:divBdr>
        </w:div>
        <w:div w:id="1696686355">
          <w:marLeft w:val="0"/>
          <w:marRight w:val="0"/>
          <w:marTop w:val="0"/>
          <w:marBottom w:val="0"/>
          <w:divBdr>
            <w:top w:val="none" w:sz="0" w:space="0" w:color="auto"/>
            <w:left w:val="none" w:sz="0" w:space="0" w:color="auto"/>
            <w:bottom w:val="none" w:sz="0" w:space="0" w:color="auto"/>
            <w:right w:val="none" w:sz="0" w:space="0" w:color="auto"/>
          </w:divBdr>
        </w:div>
        <w:div w:id="1813592878">
          <w:marLeft w:val="0"/>
          <w:marRight w:val="0"/>
          <w:marTop w:val="0"/>
          <w:marBottom w:val="0"/>
          <w:divBdr>
            <w:top w:val="none" w:sz="0" w:space="0" w:color="auto"/>
            <w:left w:val="none" w:sz="0" w:space="0" w:color="auto"/>
            <w:bottom w:val="none" w:sz="0" w:space="0" w:color="auto"/>
            <w:right w:val="none" w:sz="0" w:space="0" w:color="auto"/>
          </w:divBdr>
          <w:divsChild>
            <w:div w:id="350374996">
              <w:marLeft w:val="0"/>
              <w:marRight w:val="0"/>
              <w:marTop w:val="0"/>
              <w:marBottom w:val="0"/>
              <w:divBdr>
                <w:top w:val="none" w:sz="0" w:space="0" w:color="auto"/>
                <w:left w:val="none" w:sz="0" w:space="0" w:color="auto"/>
                <w:bottom w:val="none" w:sz="0" w:space="0" w:color="auto"/>
                <w:right w:val="none" w:sz="0" w:space="0" w:color="auto"/>
              </w:divBdr>
            </w:div>
            <w:div w:id="618223084">
              <w:marLeft w:val="0"/>
              <w:marRight w:val="0"/>
              <w:marTop w:val="0"/>
              <w:marBottom w:val="0"/>
              <w:divBdr>
                <w:top w:val="none" w:sz="0" w:space="0" w:color="auto"/>
                <w:left w:val="none" w:sz="0" w:space="0" w:color="auto"/>
                <w:bottom w:val="none" w:sz="0" w:space="0" w:color="auto"/>
                <w:right w:val="none" w:sz="0" w:space="0" w:color="auto"/>
              </w:divBdr>
            </w:div>
            <w:div w:id="1047678531">
              <w:marLeft w:val="0"/>
              <w:marRight w:val="0"/>
              <w:marTop w:val="0"/>
              <w:marBottom w:val="0"/>
              <w:divBdr>
                <w:top w:val="none" w:sz="0" w:space="0" w:color="auto"/>
                <w:left w:val="none" w:sz="0" w:space="0" w:color="auto"/>
                <w:bottom w:val="none" w:sz="0" w:space="0" w:color="auto"/>
                <w:right w:val="none" w:sz="0" w:space="0" w:color="auto"/>
              </w:divBdr>
            </w:div>
            <w:div w:id="1125539848">
              <w:marLeft w:val="0"/>
              <w:marRight w:val="0"/>
              <w:marTop w:val="0"/>
              <w:marBottom w:val="0"/>
              <w:divBdr>
                <w:top w:val="none" w:sz="0" w:space="0" w:color="auto"/>
                <w:left w:val="none" w:sz="0" w:space="0" w:color="auto"/>
                <w:bottom w:val="none" w:sz="0" w:space="0" w:color="auto"/>
                <w:right w:val="none" w:sz="0" w:space="0" w:color="auto"/>
              </w:divBdr>
            </w:div>
            <w:div w:id="1884978016">
              <w:marLeft w:val="0"/>
              <w:marRight w:val="0"/>
              <w:marTop w:val="0"/>
              <w:marBottom w:val="0"/>
              <w:divBdr>
                <w:top w:val="none" w:sz="0" w:space="0" w:color="auto"/>
                <w:left w:val="none" w:sz="0" w:space="0" w:color="auto"/>
                <w:bottom w:val="none" w:sz="0" w:space="0" w:color="auto"/>
                <w:right w:val="none" w:sz="0" w:space="0" w:color="auto"/>
              </w:divBdr>
            </w:div>
          </w:divsChild>
        </w:div>
        <w:div w:id="1969042711">
          <w:marLeft w:val="0"/>
          <w:marRight w:val="0"/>
          <w:marTop w:val="0"/>
          <w:marBottom w:val="0"/>
          <w:divBdr>
            <w:top w:val="none" w:sz="0" w:space="0" w:color="auto"/>
            <w:left w:val="none" w:sz="0" w:space="0" w:color="auto"/>
            <w:bottom w:val="none" w:sz="0" w:space="0" w:color="auto"/>
            <w:right w:val="none" w:sz="0" w:space="0" w:color="auto"/>
          </w:divBdr>
        </w:div>
        <w:div w:id="2009747975">
          <w:marLeft w:val="0"/>
          <w:marRight w:val="0"/>
          <w:marTop w:val="0"/>
          <w:marBottom w:val="0"/>
          <w:divBdr>
            <w:top w:val="none" w:sz="0" w:space="0" w:color="auto"/>
            <w:left w:val="none" w:sz="0" w:space="0" w:color="auto"/>
            <w:bottom w:val="none" w:sz="0" w:space="0" w:color="auto"/>
            <w:right w:val="none" w:sz="0" w:space="0" w:color="auto"/>
          </w:divBdr>
        </w:div>
      </w:divsChild>
    </w:div>
    <w:div w:id="1828786447">
      <w:bodyDiv w:val="1"/>
      <w:marLeft w:val="0"/>
      <w:marRight w:val="0"/>
      <w:marTop w:val="0"/>
      <w:marBottom w:val="0"/>
      <w:divBdr>
        <w:top w:val="none" w:sz="0" w:space="0" w:color="auto"/>
        <w:left w:val="none" w:sz="0" w:space="0" w:color="auto"/>
        <w:bottom w:val="none" w:sz="0" w:space="0" w:color="auto"/>
        <w:right w:val="none" w:sz="0" w:space="0" w:color="auto"/>
      </w:divBdr>
    </w:div>
    <w:div w:id="1845507232">
      <w:bodyDiv w:val="1"/>
      <w:marLeft w:val="0"/>
      <w:marRight w:val="0"/>
      <w:marTop w:val="0"/>
      <w:marBottom w:val="0"/>
      <w:divBdr>
        <w:top w:val="none" w:sz="0" w:space="0" w:color="auto"/>
        <w:left w:val="none" w:sz="0" w:space="0" w:color="auto"/>
        <w:bottom w:val="none" w:sz="0" w:space="0" w:color="auto"/>
        <w:right w:val="none" w:sz="0" w:space="0" w:color="auto"/>
      </w:divBdr>
    </w:div>
    <w:div w:id="1872376467">
      <w:bodyDiv w:val="1"/>
      <w:marLeft w:val="0"/>
      <w:marRight w:val="0"/>
      <w:marTop w:val="0"/>
      <w:marBottom w:val="0"/>
      <w:divBdr>
        <w:top w:val="none" w:sz="0" w:space="0" w:color="auto"/>
        <w:left w:val="none" w:sz="0" w:space="0" w:color="auto"/>
        <w:bottom w:val="none" w:sz="0" w:space="0" w:color="auto"/>
        <w:right w:val="none" w:sz="0" w:space="0" w:color="auto"/>
      </w:divBdr>
    </w:div>
    <w:div w:id="1881815590">
      <w:bodyDiv w:val="1"/>
      <w:marLeft w:val="0"/>
      <w:marRight w:val="0"/>
      <w:marTop w:val="0"/>
      <w:marBottom w:val="0"/>
      <w:divBdr>
        <w:top w:val="none" w:sz="0" w:space="0" w:color="auto"/>
        <w:left w:val="none" w:sz="0" w:space="0" w:color="auto"/>
        <w:bottom w:val="none" w:sz="0" w:space="0" w:color="auto"/>
        <w:right w:val="none" w:sz="0" w:space="0" w:color="auto"/>
      </w:divBdr>
    </w:div>
    <w:div w:id="1898541817">
      <w:bodyDiv w:val="1"/>
      <w:marLeft w:val="0"/>
      <w:marRight w:val="0"/>
      <w:marTop w:val="0"/>
      <w:marBottom w:val="0"/>
      <w:divBdr>
        <w:top w:val="none" w:sz="0" w:space="0" w:color="auto"/>
        <w:left w:val="none" w:sz="0" w:space="0" w:color="auto"/>
        <w:bottom w:val="none" w:sz="0" w:space="0" w:color="auto"/>
        <w:right w:val="none" w:sz="0" w:space="0" w:color="auto"/>
      </w:divBdr>
      <w:divsChild>
        <w:div w:id="382564894">
          <w:marLeft w:val="0"/>
          <w:marRight w:val="0"/>
          <w:marTop w:val="0"/>
          <w:marBottom w:val="0"/>
          <w:divBdr>
            <w:top w:val="none" w:sz="0" w:space="0" w:color="auto"/>
            <w:left w:val="none" w:sz="0" w:space="0" w:color="auto"/>
            <w:bottom w:val="none" w:sz="0" w:space="0" w:color="auto"/>
            <w:right w:val="none" w:sz="0" w:space="0" w:color="auto"/>
          </w:divBdr>
          <w:divsChild>
            <w:div w:id="1244293678">
              <w:marLeft w:val="0"/>
              <w:marRight w:val="0"/>
              <w:marTop w:val="0"/>
              <w:marBottom w:val="0"/>
              <w:divBdr>
                <w:top w:val="none" w:sz="0" w:space="0" w:color="auto"/>
                <w:left w:val="none" w:sz="0" w:space="0" w:color="auto"/>
                <w:bottom w:val="none" w:sz="0" w:space="0" w:color="auto"/>
                <w:right w:val="none" w:sz="0" w:space="0" w:color="auto"/>
              </w:divBdr>
            </w:div>
            <w:div w:id="132409383">
              <w:marLeft w:val="0"/>
              <w:marRight w:val="0"/>
              <w:marTop w:val="0"/>
              <w:marBottom w:val="0"/>
              <w:divBdr>
                <w:top w:val="none" w:sz="0" w:space="0" w:color="auto"/>
                <w:left w:val="none" w:sz="0" w:space="0" w:color="auto"/>
                <w:bottom w:val="none" w:sz="0" w:space="0" w:color="auto"/>
                <w:right w:val="none" w:sz="0" w:space="0" w:color="auto"/>
              </w:divBdr>
            </w:div>
            <w:div w:id="980042033">
              <w:marLeft w:val="0"/>
              <w:marRight w:val="0"/>
              <w:marTop w:val="0"/>
              <w:marBottom w:val="0"/>
              <w:divBdr>
                <w:top w:val="none" w:sz="0" w:space="0" w:color="auto"/>
                <w:left w:val="none" w:sz="0" w:space="0" w:color="auto"/>
                <w:bottom w:val="none" w:sz="0" w:space="0" w:color="auto"/>
                <w:right w:val="none" w:sz="0" w:space="0" w:color="auto"/>
              </w:divBdr>
            </w:div>
            <w:div w:id="384913509">
              <w:marLeft w:val="0"/>
              <w:marRight w:val="0"/>
              <w:marTop w:val="0"/>
              <w:marBottom w:val="0"/>
              <w:divBdr>
                <w:top w:val="none" w:sz="0" w:space="0" w:color="auto"/>
                <w:left w:val="none" w:sz="0" w:space="0" w:color="auto"/>
                <w:bottom w:val="none" w:sz="0" w:space="0" w:color="auto"/>
                <w:right w:val="none" w:sz="0" w:space="0" w:color="auto"/>
              </w:divBdr>
            </w:div>
            <w:div w:id="1446927308">
              <w:marLeft w:val="0"/>
              <w:marRight w:val="0"/>
              <w:marTop w:val="0"/>
              <w:marBottom w:val="0"/>
              <w:divBdr>
                <w:top w:val="none" w:sz="0" w:space="0" w:color="auto"/>
                <w:left w:val="none" w:sz="0" w:space="0" w:color="auto"/>
                <w:bottom w:val="none" w:sz="0" w:space="0" w:color="auto"/>
                <w:right w:val="none" w:sz="0" w:space="0" w:color="auto"/>
              </w:divBdr>
            </w:div>
            <w:div w:id="1597518274">
              <w:marLeft w:val="0"/>
              <w:marRight w:val="0"/>
              <w:marTop w:val="0"/>
              <w:marBottom w:val="0"/>
              <w:divBdr>
                <w:top w:val="none" w:sz="0" w:space="0" w:color="auto"/>
                <w:left w:val="none" w:sz="0" w:space="0" w:color="auto"/>
                <w:bottom w:val="none" w:sz="0" w:space="0" w:color="auto"/>
                <w:right w:val="none" w:sz="0" w:space="0" w:color="auto"/>
              </w:divBdr>
            </w:div>
            <w:div w:id="1958098759">
              <w:marLeft w:val="0"/>
              <w:marRight w:val="0"/>
              <w:marTop w:val="0"/>
              <w:marBottom w:val="0"/>
              <w:divBdr>
                <w:top w:val="none" w:sz="0" w:space="0" w:color="auto"/>
                <w:left w:val="none" w:sz="0" w:space="0" w:color="auto"/>
                <w:bottom w:val="none" w:sz="0" w:space="0" w:color="auto"/>
                <w:right w:val="none" w:sz="0" w:space="0" w:color="auto"/>
              </w:divBdr>
            </w:div>
            <w:div w:id="1482699893">
              <w:marLeft w:val="0"/>
              <w:marRight w:val="0"/>
              <w:marTop w:val="0"/>
              <w:marBottom w:val="0"/>
              <w:divBdr>
                <w:top w:val="none" w:sz="0" w:space="0" w:color="auto"/>
                <w:left w:val="none" w:sz="0" w:space="0" w:color="auto"/>
                <w:bottom w:val="none" w:sz="0" w:space="0" w:color="auto"/>
                <w:right w:val="none" w:sz="0" w:space="0" w:color="auto"/>
              </w:divBdr>
            </w:div>
            <w:div w:id="894661932">
              <w:marLeft w:val="0"/>
              <w:marRight w:val="0"/>
              <w:marTop w:val="0"/>
              <w:marBottom w:val="0"/>
              <w:divBdr>
                <w:top w:val="none" w:sz="0" w:space="0" w:color="auto"/>
                <w:left w:val="none" w:sz="0" w:space="0" w:color="auto"/>
                <w:bottom w:val="none" w:sz="0" w:space="0" w:color="auto"/>
                <w:right w:val="none" w:sz="0" w:space="0" w:color="auto"/>
              </w:divBdr>
            </w:div>
            <w:div w:id="1084885937">
              <w:marLeft w:val="0"/>
              <w:marRight w:val="0"/>
              <w:marTop w:val="0"/>
              <w:marBottom w:val="0"/>
              <w:divBdr>
                <w:top w:val="none" w:sz="0" w:space="0" w:color="auto"/>
                <w:left w:val="none" w:sz="0" w:space="0" w:color="auto"/>
                <w:bottom w:val="none" w:sz="0" w:space="0" w:color="auto"/>
                <w:right w:val="none" w:sz="0" w:space="0" w:color="auto"/>
              </w:divBdr>
            </w:div>
          </w:divsChild>
        </w:div>
        <w:div w:id="156045410">
          <w:marLeft w:val="0"/>
          <w:marRight w:val="0"/>
          <w:marTop w:val="0"/>
          <w:marBottom w:val="0"/>
          <w:divBdr>
            <w:top w:val="none" w:sz="0" w:space="0" w:color="auto"/>
            <w:left w:val="none" w:sz="0" w:space="0" w:color="auto"/>
            <w:bottom w:val="none" w:sz="0" w:space="0" w:color="auto"/>
            <w:right w:val="none" w:sz="0" w:space="0" w:color="auto"/>
          </w:divBdr>
          <w:divsChild>
            <w:div w:id="49695649">
              <w:marLeft w:val="-75"/>
              <w:marRight w:val="0"/>
              <w:marTop w:val="30"/>
              <w:marBottom w:val="30"/>
              <w:divBdr>
                <w:top w:val="none" w:sz="0" w:space="0" w:color="auto"/>
                <w:left w:val="none" w:sz="0" w:space="0" w:color="auto"/>
                <w:bottom w:val="none" w:sz="0" w:space="0" w:color="auto"/>
                <w:right w:val="none" w:sz="0" w:space="0" w:color="auto"/>
              </w:divBdr>
              <w:divsChild>
                <w:div w:id="1472362745">
                  <w:marLeft w:val="0"/>
                  <w:marRight w:val="0"/>
                  <w:marTop w:val="0"/>
                  <w:marBottom w:val="0"/>
                  <w:divBdr>
                    <w:top w:val="none" w:sz="0" w:space="0" w:color="auto"/>
                    <w:left w:val="none" w:sz="0" w:space="0" w:color="auto"/>
                    <w:bottom w:val="none" w:sz="0" w:space="0" w:color="auto"/>
                    <w:right w:val="none" w:sz="0" w:space="0" w:color="auto"/>
                  </w:divBdr>
                  <w:divsChild>
                    <w:div w:id="126943348">
                      <w:marLeft w:val="0"/>
                      <w:marRight w:val="0"/>
                      <w:marTop w:val="0"/>
                      <w:marBottom w:val="0"/>
                      <w:divBdr>
                        <w:top w:val="none" w:sz="0" w:space="0" w:color="auto"/>
                        <w:left w:val="none" w:sz="0" w:space="0" w:color="auto"/>
                        <w:bottom w:val="none" w:sz="0" w:space="0" w:color="auto"/>
                        <w:right w:val="none" w:sz="0" w:space="0" w:color="auto"/>
                      </w:divBdr>
                    </w:div>
                  </w:divsChild>
                </w:div>
                <w:div w:id="1121727609">
                  <w:marLeft w:val="0"/>
                  <w:marRight w:val="0"/>
                  <w:marTop w:val="0"/>
                  <w:marBottom w:val="0"/>
                  <w:divBdr>
                    <w:top w:val="none" w:sz="0" w:space="0" w:color="auto"/>
                    <w:left w:val="none" w:sz="0" w:space="0" w:color="auto"/>
                    <w:bottom w:val="none" w:sz="0" w:space="0" w:color="auto"/>
                    <w:right w:val="none" w:sz="0" w:space="0" w:color="auto"/>
                  </w:divBdr>
                  <w:divsChild>
                    <w:div w:id="555241162">
                      <w:marLeft w:val="0"/>
                      <w:marRight w:val="0"/>
                      <w:marTop w:val="0"/>
                      <w:marBottom w:val="0"/>
                      <w:divBdr>
                        <w:top w:val="none" w:sz="0" w:space="0" w:color="auto"/>
                        <w:left w:val="none" w:sz="0" w:space="0" w:color="auto"/>
                        <w:bottom w:val="none" w:sz="0" w:space="0" w:color="auto"/>
                        <w:right w:val="none" w:sz="0" w:space="0" w:color="auto"/>
                      </w:divBdr>
                    </w:div>
                  </w:divsChild>
                </w:div>
                <w:div w:id="160511491">
                  <w:marLeft w:val="0"/>
                  <w:marRight w:val="0"/>
                  <w:marTop w:val="0"/>
                  <w:marBottom w:val="0"/>
                  <w:divBdr>
                    <w:top w:val="none" w:sz="0" w:space="0" w:color="auto"/>
                    <w:left w:val="none" w:sz="0" w:space="0" w:color="auto"/>
                    <w:bottom w:val="none" w:sz="0" w:space="0" w:color="auto"/>
                    <w:right w:val="none" w:sz="0" w:space="0" w:color="auto"/>
                  </w:divBdr>
                  <w:divsChild>
                    <w:div w:id="759448401">
                      <w:marLeft w:val="0"/>
                      <w:marRight w:val="0"/>
                      <w:marTop w:val="0"/>
                      <w:marBottom w:val="0"/>
                      <w:divBdr>
                        <w:top w:val="none" w:sz="0" w:space="0" w:color="auto"/>
                        <w:left w:val="none" w:sz="0" w:space="0" w:color="auto"/>
                        <w:bottom w:val="none" w:sz="0" w:space="0" w:color="auto"/>
                        <w:right w:val="none" w:sz="0" w:space="0" w:color="auto"/>
                      </w:divBdr>
                    </w:div>
                  </w:divsChild>
                </w:div>
                <w:div w:id="1104495752">
                  <w:marLeft w:val="0"/>
                  <w:marRight w:val="0"/>
                  <w:marTop w:val="0"/>
                  <w:marBottom w:val="0"/>
                  <w:divBdr>
                    <w:top w:val="none" w:sz="0" w:space="0" w:color="auto"/>
                    <w:left w:val="none" w:sz="0" w:space="0" w:color="auto"/>
                    <w:bottom w:val="none" w:sz="0" w:space="0" w:color="auto"/>
                    <w:right w:val="none" w:sz="0" w:space="0" w:color="auto"/>
                  </w:divBdr>
                  <w:divsChild>
                    <w:div w:id="946497562">
                      <w:marLeft w:val="0"/>
                      <w:marRight w:val="0"/>
                      <w:marTop w:val="0"/>
                      <w:marBottom w:val="0"/>
                      <w:divBdr>
                        <w:top w:val="none" w:sz="0" w:space="0" w:color="auto"/>
                        <w:left w:val="none" w:sz="0" w:space="0" w:color="auto"/>
                        <w:bottom w:val="none" w:sz="0" w:space="0" w:color="auto"/>
                        <w:right w:val="none" w:sz="0" w:space="0" w:color="auto"/>
                      </w:divBdr>
                    </w:div>
                  </w:divsChild>
                </w:div>
                <w:div w:id="1898277786">
                  <w:marLeft w:val="0"/>
                  <w:marRight w:val="0"/>
                  <w:marTop w:val="0"/>
                  <w:marBottom w:val="0"/>
                  <w:divBdr>
                    <w:top w:val="none" w:sz="0" w:space="0" w:color="auto"/>
                    <w:left w:val="none" w:sz="0" w:space="0" w:color="auto"/>
                    <w:bottom w:val="none" w:sz="0" w:space="0" w:color="auto"/>
                    <w:right w:val="none" w:sz="0" w:space="0" w:color="auto"/>
                  </w:divBdr>
                  <w:divsChild>
                    <w:div w:id="521238055">
                      <w:marLeft w:val="0"/>
                      <w:marRight w:val="0"/>
                      <w:marTop w:val="0"/>
                      <w:marBottom w:val="0"/>
                      <w:divBdr>
                        <w:top w:val="none" w:sz="0" w:space="0" w:color="auto"/>
                        <w:left w:val="none" w:sz="0" w:space="0" w:color="auto"/>
                        <w:bottom w:val="none" w:sz="0" w:space="0" w:color="auto"/>
                        <w:right w:val="none" w:sz="0" w:space="0" w:color="auto"/>
                      </w:divBdr>
                    </w:div>
                  </w:divsChild>
                </w:div>
                <w:div w:id="14230761">
                  <w:marLeft w:val="0"/>
                  <w:marRight w:val="0"/>
                  <w:marTop w:val="0"/>
                  <w:marBottom w:val="0"/>
                  <w:divBdr>
                    <w:top w:val="none" w:sz="0" w:space="0" w:color="auto"/>
                    <w:left w:val="none" w:sz="0" w:space="0" w:color="auto"/>
                    <w:bottom w:val="none" w:sz="0" w:space="0" w:color="auto"/>
                    <w:right w:val="none" w:sz="0" w:space="0" w:color="auto"/>
                  </w:divBdr>
                  <w:divsChild>
                    <w:div w:id="172912781">
                      <w:marLeft w:val="0"/>
                      <w:marRight w:val="0"/>
                      <w:marTop w:val="0"/>
                      <w:marBottom w:val="0"/>
                      <w:divBdr>
                        <w:top w:val="none" w:sz="0" w:space="0" w:color="auto"/>
                        <w:left w:val="none" w:sz="0" w:space="0" w:color="auto"/>
                        <w:bottom w:val="none" w:sz="0" w:space="0" w:color="auto"/>
                        <w:right w:val="none" w:sz="0" w:space="0" w:color="auto"/>
                      </w:divBdr>
                    </w:div>
                  </w:divsChild>
                </w:div>
                <w:div w:id="946498426">
                  <w:marLeft w:val="0"/>
                  <w:marRight w:val="0"/>
                  <w:marTop w:val="0"/>
                  <w:marBottom w:val="0"/>
                  <w:divBdr>
                    <w:top w:val="none" w:sz="0" w:space="0" w:color="auto"/>
                    <w:left w:val="none" w:sz="0" w:space="0" w:color="auto"/>
                    <w:bottom w:val="none" w:sz="0" w:space="0" w:color="auto"/>
                    <w:right w:val="none" w:sz="0" w:space="0" w:color="auto"/>
                  </w:divBdr>
                  <w:divsChild>
                    <w:div w:id="234750560">
                      <w:marLeft w:val="0"/>
                      <w:marRight w:val="0"/>
                      <w:marTop w:val="0"/>
                      <w:marBottom w:val="0"/>
                      <w:divBdr>
                        <w:top w:val="none" w:sz="0" w:space="0" w:color="auto"/>
                        <w:left w:val="none" w:sz="0" w:space="0" w:color="auto"/>
                        <w:bottom w:val="none" w:sz="0" w:space="0" w:color="auto"/>
                        <w:right w:val="none" w:sz="0" w:space="0" w:color="auto"/>
                      </w:divBdr>
                    </w:div>
                  </w:divsChild>
                </w:div>
                <w:div w:id="1558663059">
                  <w:marLeft w:val="0"/>
                  <w:marRight w:val="0"/>
                  <w:marTop w:val="0"/>
                  <w:marBottom w:val="0"/>
                  <w:divBdr>
                    <w:top w:val="none" w:sz="0" w:space="0" w:color="auto"/>
                    <w:left w:val="none" w:sz="0" w:space="0" w:color="auto"/>
                    <w:bottom w:val="none" w:sz="0" w:space="0" w:color="auto"/>
                    <w:right w:val="none" w:sz="0" w:space="0" w:color="auto"/>
                  </w:divBdr>
                  <w:divsChild>
                    <w:div w:id="1316104564">
                      <w:marLeft w:val="0"/>
                      <w:marRight w:val="0"/>
                      <w:marTop w:val="0"/>
                      <w:marBottom w:val="0"/>
                      <w:divBdr>
                        <w:top w:val="none" w:sz="0" w:space="0" w:color="auto"/>
                        <w:left w:val="none" w:sz="0" w:space="0" w:color="auto"/>
                        <w:bottom w:val="none" w:sz="0" w:space="0" w:color="auto"/>
                        <w:right w:val="none" w:sz="0" w:space="0" w:color="auto"/>
                      </w:divBdr>
                    </w:div>
                  </w:divsChild>
                </w:div>
                <w:div w:id="2109040024">
                  <w:marLeft w:val="0"/>
                  <w:marRight w:val="0"/>
                  <w:marTop w:val="0"/>
                  <w:marBottom w:val="0"/>
                  <w:divBdr>
                    <w:top w:val="none" w:sz="0" w:space="0" w:color="auto"/>
                    <w:left w:val="none" w:sz="0" w:space="0" w:color="auto"/>
                    <w:bottom w:val="none" w:sz="0" w:space="0" w:color="auto"/>
                    <w:right w:val="none" w:sz="0" w:space="0" w:color="auto"/>
                  </w:divBdr>
                  <w:divsChild>
                    <w:div w:id="1638683534">
                      <w:marLeft w:val="0"/>
                      <w:marRight w:val="0"/>
                      <w:marTop w:val="0"/>
                      <w:marBottom w:val="0"/>
                      <w:divBdr>
                        <w:top w:val="none" w:sz="0" w:space="0" w:color="auto"/>
                        <w:left w:val="none" w:sz="0" w:space="0" w:color="auto"/>
                        <w:bottom w:val="none" w:sz="0" w:space="0" w:color="auto"/>
                        <w:right w:val="none" w:sz="0" w:space="0" w:color="auto"/>
                      </w:divBdr>
                    </w:div>
                  </w:divsChild>
                </w:div>
                <w:div w:id="2113236884">
                  <w:marLeft w:val="0"/>
                  <w:marRight w:val="0"/>
                  <w:marTop w:val="0"/>
                  <w:marBottom w:val="0"/>
                  <w:divBdr>
                    <w:top w:val="none" w:sz="0" w:space="0" w:color="auto"/>
                    <w:left w:val="none" w:sz="0" w:space="0" w:color="auto"/>
                    <w:bottom w:val="none" w:sz="0" w:space="0" w:color="auto"/>
                    <w:right w:val="none" w:sz="0" w:space="0" w:color="auto"/>
                  </w:divBdr>
                  <w:divsChild>
                    <w:div w:id="302468268">
                      <w:marLeft w:val="0"/>
                      <w:marRight w:val="0"/>
                      <w:marTop w:val="0"/>
                      <w:marBottom w:val="0"/>
                      <w:divBdr>
                        <w:top w:val="none" w:sz="0" w:space="0" w:color="auto"/>
                        <w:left w:val="none" w:sz="0" w:space="0" w:color="auto"/>
                        <w:bottom w:val="none" w:sz="0" w:space="0" w:color="auto"/>
                        <w:right w:val="none" w:sz="0" w:space="0" w:color="auto"/>
                      </w:divBdr>
                    </w:div>
                  </w:divsChild>
                </w:div>
                <w:div w:id="63647330">
                  <w:marLeft w:val="0"/>
                  <w:marRight w:val="0"/>
                  <w:marTop w:val="0"/>
                  <w:marBottom w:val="0"/>
                  <w:divBdr>
                    <w:top w:val="none" w:sz="0" w:space="0" w:color="auto"/>
                    <w:left w:val="none" w:sz="0" w:space="0" w:color="auto"/>
                    <w:bottom w:val="none" w:sz="0" w:space="0" w:color="auto"/>
                    <w:right w:val="none" w:sz="0" w:space="0" w:color="auto"/>
                  </w:divBdr>
                  <w:divsChild>
                    <w:div w:id="686978783">
                      <w:marLeft w:val="0"/>
                      <w:marRight w:val="0"/>
                      <w:marTop w:val="0"/>
                      <w:marBottom w:val="0"/>
                      <w:divBdr>
                        <w:top w:val="none" w:sz="0" w:space="0" w:color="auto"/>
                        <w:left w:val="none" w:sz="0" w:space="0" w:color="auto"/>
                        <w:bottom w:val="none" w:sz="0" w:space="0" w:color="auto"/>
                        <w:right w:val="none" w:sz="0" w:space="0" w:color="auto"/>
                      </w:divBdr>
                    </w:div>
                  </w:divsChild>
                </w:div>
                <w:div w:id="701125887">
                  <w:marLeft w:val="0"/>
                  <w:marRight w:val="0"/>
                  <w:marTop w:val="0"/>
                  <w:marBottom w:val="0"/>
                  <w:divBdr>
                    <w:top w:val="none" w:sz="0" w:space="0" w:color="auto"/>
                    <w:left w:val="none" w:sz="0" w:space="0" w:color="auto"/>
                    <w:bottom w:val="none" w:sz="0" w:space="0" w:color="auto"/>
                    <w:right w:val="none" w:sz="0" w:space="0" w:color="auto"/>
                  </w:divBdr>
                  <w:divsChild>
                    <w:div w:id="1986083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3246690">
          <w:marLeft w:val="0"/>
          <w:marRight w:val="0"/>
          <w:marTop w:val="0"/>
          <w:marBottom w:val="0"/>
          <w:divBdr>
            <w:top w:val="none" w:sz="0" w:space="0" w:color="auto"/>
            <w:left w:val="none" w:sz="0" w:space="0" w:color="auto"/>
            <w:bottom w:val="none" w:sz="0" w:space="0" w:color="auto"/>
            <w:right w:val="none" w:sz="0" w:space="0" w:color="auto"/>
          </w:divBdr>
          <w:divsChild>
            <w:div w:id="2073698452">
              <w:marLeft w:val="0"/>
              <w:marRight w:val="0"/>
              <w:marTop w:val="0"/>
              <w:marBottom w:val="0"/>
              <w:divBdr>
                <w:top w:val="none" w:sz="0" w:space="0" w:color="auto"/>
                <w:left w:val="none" w:sz="0" w:space="0" w:color="auto"/>
                <w:bottom w:val="none" w:sz="0" w:space="0" w:color="auto"/>
                <w:right w:val="none" w:sz="0" w:space="0" w:color="auto"/>
              </w:divBdr>
            </w:div>
            <w:div w:id="2036347905">
              <w:marLeft w:val="0"/>
              <w:marRight w:val="0"/>
              <w:marTop w:val="0"/>
              <w:marBottom w:val="0"/>
              <w:divBdr>
                <w:top w:val="none" w:sz="0" w:space="0" w:color="auto"/>
                <w:left w:val="none" w:sz="0" w:space="0" w:color="auto"/>
                <w:bottom w:val="none" w:sz="0" w:space="0" w:color="auto"/>
                <w:right w:val="none" w:sz="0" w:space="0" w:color="auto"/>
              </w:divBdr>
            </w:div>
            <w:div w:id="46611817">
              <w:marLeft w:val="0"/>
              <w:marRight w:val="0"/>
              <w:marTop w:val="0"/>
              <w:marBottom w:val="0"/>
              <w:divBdr>
                <w:top w:val="none" w:sz="0" w:space="0" w:color="auto"/>
                <w:left w:val="none" w:sz="0" w:space="0" w:color="auto"/>
                <w:bottom w:val="none" w:sz="0" w:space="0" w:color="auto"/>
                <w:right w:val="none" w:sz="0" w:space="0" w:color="auto"/>
              </w:divBdr>
            </w:div>
            <w:div w:id="1210651953">
              <w:marLeft w:val="0"/>
              <w:marRight w:val="0"/>
              <w:marTop w:val="0"/>
              <w:marBottom w:val="0"/>
              <w:divBdr>
                <w:top w:val="none" w:sz="0" w:space="0" w:color="auto"/>
                <w:left w:val="none" w:sz="0" w:space="0" w:color="auto"/>
                <w:bottom w:val="none" w:sz="0" w:space="0" w:color="auto"/>
                <w:right w:val="none" w:sz="0" w:space="0" w:color="auto"/>
              </w:divBdr>
            </w:div>
            <w:div w:id="1551530760">
              <w:marLeft w:val="0"/>
              <w:marRight w:val="0"/>
              <w:marTop w:val="0"/>
              <w:marBottom w:val="0"/>
              <w:divBdr>
                <w:top w:val="none" w:sz="0" w:space="0" w:color="auto"/>
                <w:left w:val="none" w:sz="0" w:space="0" w:color="auto"/>
                <w:bottom w:val="none" w:sz="0" w:space="0" w:color="auto"/>
                <w:right w:val="none" w:sz="0" w:space="0" w:color="auto"/>
              </w:divBdr>
            </w:div>
            <w:div w:id="481040026">
              <w:marLeft w:val="0"/>
              <w:marRight w:val="0"/>
              <w:marTop w:val="0"/>
              <w:marBottom w:val="0"/>
              <w:divBdr>
                <w:top w:val="none" w:sz="0" w:space="0" w:color="auto"/>
                <w:left w:val="none" w:sz="0" w:space="0" w:color="auto"/>
                <w:bottom w:val="none" w:sz="0" w:space="0" w:color="auto"/>
                <w:right w:val="none" w:sz="0" w:space="0" w:color="auto"/>
              </w:divBdr>
            </w:div>
            <w:div w:id="607781505">
              <w:marLeft w:val="0"/>
              <w:marRight w:val="0"/>
              <w:marTop w:val="0"/>
              <w:marBottom w:val="0"/>
              <w:divBdr>
                <w:top w:val="none" w:sz="0" w:space="0" w:color="auto"/>
                <w:left w:val="none" w:sz="0" w:space="0" w:color="auto"/>
                <w:bottom w:val="none" w:sz="0" w:space="0" w:color="auto"/>
                <w:right w:val="none" w:sz="0" w:space="0" w:color="auto"/>
              </w:divBdr>
            </w:div>
            <w:div w:id="710417332">
              <w:marLeft w:val="0"/>
              <w:marRight w:val="0"/>
              <w:marTop w:val="0"/>
              <w:marBottom w:val="0"/>
              <w:divBdr>
                <w:top w:val="none" w:sz="0" w:space="0" w:color="auto"/>
                <w:left w:val="none" w:sz="0" w:space="0" w:color="auto"/>
                <w:bottom w:val="none" w:sz="0" w:space="0" w:color="auto"/>
                <w:right w:val="none" w:sz="0" w:space="0" w:color="auto"/>
              </w:divBdr>
            </w:div>
            <w:div w:id="1345130497">
              <w:marLeft w:val="0"/>
              <w:marRight w:val="0"/>
              <w:marTop w:val="0"/>
              <w:marBottom w:val="0"/>
              <w:divBdr>
                <w:top w:val="none" w:sz="0" w:space="0" w:color="auto"/>
                <w:left w:val="none" w:sz="0" w:space="0" w:color="auto"/>
                <w:bottom w:val="none" w:sz="0" w:space="0" w:color="auto"/>
                <w:right w:val="none" w:sz="0" w:space="0" w:color="auto"/>
              </w:divBdr>
            </w:div>
            <w:div w:id="325331456">
              <w:marLeft w:val="0"/>
              <w:marRight w:val="0"/>
              <w:marTop w:val="0"/>
              <w:marBottom w:val="0"/>
              <w:divBdr>
                <w:top w:val="none" w:sz="0" w:space="0" w:color="auto"/>
                <w:left w:val="none" w:sz="0" w:space="0" w:color="auto"/>
                <w:bottom w:val="none" w:sz="0" w:space="0" w:color="auto"/>
                <w:right w:val="none" w:sz="0" w:space="0" w:color="auto"/>
              </w:divBdr>
            </w:div>
            <w:div w:id="1591088304">
              <w:marLeft w:val="0"/>
              <w:marRight w:val="0"/>
              <w:marTop w:val="0"/>
              <w:marBottom w:val="0"/>
              <w:divBdr>
                <w:top w:val="none" w:sz="0" w:space="0" w:color="auto"/>
                <w:left w:val="none" w:sz="0" w:space="0" w:color="auto"/>
                <w:bottom w:val="none" w:sz="0" w:space="0" w:color="auto"/>
                <w:right w:val="none" w:sz="0" w:space="0" w:color="auto"/>
              </w:divBdr>
            </w:div>
            <w:div w:id="650256995">
              <w:marLeft w:val="0"/>
              <w:marRight w:val="0"/>
              <w:marTop w:val="0"/>
              <w:marBottom w:val="0"/>
              <w:divBdr>
                <w:top w:val="none" w:sz="0" w:space="0" w:color="auto"/>
                <w:left w:val="none" w:sz="0" w:space="0" w:color="auto"/>
                <w:bottom w:val="none" w:sz="0" w:space="0" w:color="auto"/>
                <w:right w:val="none" w:sz="0" w:space="0" w:color="auto"/>
              </w:divBdr>
            </w:div>
          </w:divsChild>
        </w:div>
        <w:div w:id="1243838379">
          <w:marLeft w:val="0"/>
          <w:marRight w:val="0"/>
          <w:marTop w:val="0"/>
          <w:marBottom w:val="0"/>
          <w:divBdr>
            <w:top w:val="none" w:sz="0" w:space="0" w:color="auto"/>
            <w:left w:val="none" w:sz="0" w:space="0" w:color="auto"/>
            <w:bottom w:val="none" w:sz="0" w:space="0" w:color="auto"/>
            <w:right w:val="none" w:sz="0" w:space="0" w:color="auto"/>
          </w:divBdr>
          <w:divsChild>
            <w:div w:id="1025180554">
              <w:marLeft w:val="-75"/>
              <w:marRight w:val="0"/>
              <w:marTop w:val="30"/>
              <w:marBottom w:val="30"/>
              <w:divBdr>
                <w:top w:val="none" w:sz="0" w:space="0" w:color="auto"/>
                <w:left w:val="none" w:sz="0" w:space="0" w:color="auto"/>
                <w:bottom w:val="none" w:sz="0" w:space="0" w:color="auto"/>
                <w:right w:val="none" w:sz="0" w:space="0" w:color="auto"/>
              </w:divBdr>
              <w:divsChild>
                <w:div w:id="1075783637">
                  <w:marLeft w:val="0"/>
                  <w:marRight w:val="0"/>
                  <w:marTop w:val="0"/>
                  <w:marBottom w:val="0"/>
                  <w:divBdr>
                    <w:top w:val="none" w:sz="0" w:space="0" w:color="auto"/>
                    <w:left w:val="none" w:sz="0" w:space="0" w:color="auto"/>
                    <w:bottom w:val="none" w:sz="0" w:space="0" w:color="auto"/>
                    <w:right w:val="none" w:sz="0" w:space="0" w:color="auto"/>
                  </w:divBdr>
                  <w:divsChild>
                    <w:div w:id="907421590">
                      <w:marLeft w:val="0"/>
                      <w:marRight w:val="0"/>
                      <w:marTop w:val="0"/>
                      <w:marBottom w:val="0"/>
                      <w:divBdr>
                        <w:top w:val="none" w:sz="0" w:space="0" w:color="auto"/>
                        <w:left w:val="none" w:sz="0" w:space="0" w:color="auto"/>
                        <w:bottom w:val="none" w:sz="0" w:space="0" w:color="auto"/>
                        <w:right w:val="none" w:sz="0" w:space="0" w:color="auto"/>
                      </w:divBdr>
                    </w:div>
                  </w:divsChild>
                </w:div>
                <w:div w:id="1876238611">
                  <w:marLeft w:val="0"/>
                  <w:marRight w:val="0"/>
                  <w:marTop w:val="0"/>
                  <w:marBottom w:val="0"/>
                  <w:divBdr>
                    <w:top w:val="none" w:sz="0" w:space="0" w:color="auto"/>
                    <w:left w:val="none" w:sz="0" w:space="0" w:color="auto"/>
                    <w:bottom w:val="none" w:sz="0" w:space="0" w:color="auto"/>
                    <w:right w:val="none" w:sz="0" w:space="0" w:color="auto"/>
                  </w:divBdr>
                  <w:divsChild>
                    <w:div w:id="663440372">
                      <w:marLeft w:val="0"/>
                      <w:marRight w:val="0"/>
                      <w:marTop w:val="0"/>
                      <w:marBottom w:val="0"/>
                      <w:divBdr>
                        <w:top w:val="none" w:sz="0" w:space="0" w:color="auto"/>
                        <w:left w:val="none" w:sz="0" w:space="0" w:color="auto"/>
                        <w:bottom w:val="none" w:sz="0" w:space="0" w:color="auto"/>
                        <w:right w:val="none" w:sz="0" w:space="0" w:color="auto"/>
                      </w:divBdr>
                    </w:div>
                  </w:divsChild>
                </w:div>
                <w:div w:id="399331421">
                  <w:marLeft w:val="0"/>
                  <w:marRight w:val="0"/>
                  <w:marTop w:val="0"/>
                  <w:marBottom w:val="0"/>
                  <w:divBdr>
                    <w:top w:val="none" w:sz="0" w:space="0" w:color="auto"/>
                    <w:left w:val="none" w:sz="0" w:space="0" w:color="auto"/>
                    <w:bottom w:val="none" w:sz="0" w:space="0" w:color="auto"/>
                    <w:right w:val="none" w:sz="0" w:space="0" w:color="auto"/>
                  </w:divBdr>
                  <w:divsChild>
                    <w:div w:id="1881866617">
                      <w:marLeft w:val="0"/>
                      <w:marRight w:val="0"/>
                      <w:marTop w:val="0"/>
                      <w:marBottom w:val="0"/>
                      <w:divBdr>
                        <w:top w:val="none" w:sz="0" w:space="0" w:color="auto"/>
                        <w:left w:val="none" w:sz="0" w:space="0" w:color="auto"/>
                        <w:bottom w:val="none" w:sz="0" w:space="0" w:color="auto"/>
                        <w:right w:val="none" w:sz="0" w:space="0" w:color="auto"/>
                      </w:divBdr>
                    </w:div>
                  </w:divsChild>
                </w:div>
                <w:div w:id="1592394430">
                  <w:marLeft w:val="0"/>
                  <w:marRight w:val="0"/>
                  <w:marTop w:val="0"/>
                  <w:marBottom w:val="0"/>
                  <w:divBdr>
                    <w:top w:val="none" w:sz="0" w:space="0" w:color="auto"/>
                    <w:left w:val="none" w:sz="0" w:space="0" w:color="auto"/>
                    <w:bottom w:val="none" w:sz="0" w:space="0" w:color="auto"/>
                    <w:right w:val="none" w:sz="0" w:space="0" w:color="auto"/>
                  </w:divBdr>
                  <w:divsChild>
                    <w:div w:id="628972256">
                      <w:marLeft w:val="0"/>
                      <w:marRight w:val="0"/>
                      <w:marTop w:val="0"/>
                      <w:marBottom w:val="0"/>
                      <w:divBdr>
                        <w:top w:val="none" w:sz="0" w:space="0" w:color="auto"/>
                        <w:left w:val="none" w:sz="0" w:space="0" w:color="auto"/>
                        <w:bottom w:val="none" w:sz="0" w:space="0" w:color="auto"/>
                        <w:right w:val="none" w:sz="0" w:space="0" w:color="auto"/>
                      </w:divBdr>
                    </w:div>
                  </w:divsChild>
                </w:div>
                <w:div w:id="2057197764">
                  <w:marLeft w:val="0"/>
                  <w:marRight w:val="0"/>
                  <w:marTop w:val="0"/>
                  <w:marBottom w:val="0"/>
                  <w:divBdr>
                    <w:top w:val="none" w:sz="0" w:space="0" w:color="auto"/>
                    <w:left w:val="none" w:sz="0" w:space="0" w:color="auto"/>
                    <w:bottom w:val="none" w:sz="0" w:space="0" w:color="auto"/>
                    <w:right w:val="none" w:sz="0" w:space="0" w:color="auto"/>
                  </w:divBdr>
                  <w:divsChild>
                    <w:div w:id="1099520903">
                      <w:marLeft w:val="0"/>
                      <w:marRight w:val="0"/>
                      <w:marTop w:val="0"/>
                      <w:marBottom w:val="0"/>
                      <w:divBdr>
                        <w:top w:val="none" w:sz="0" w:space="0" w:color="auto"/>
                        <w:left w:val="none" w:sz="0" w:space="0" w:color="auto"/>
                        <w:bottom w:val="none" w:sz="0" w:space="0" w:color="auto"/>
                        <w:right w:val="none" w:sz="0" w:space="0" w:color="auto"/>
                      </w:divBdr>
                    </w:div>
                  </w:divsChild>
                </w:div>
                <w:div w:id="234096309">
                  <w:marLeft w:val="0"/>
                  <w:marRight w:val="0"/>
                  <w:marTop w:val="0"/>
                  <w:marBottom w:val="0"/>
                  <w:divBdr>
                    <w:top w:val="none" w:sz="0" w:space="0" w:color="auto"/>
                    <w:left w:val="none" w:sz="0" w:space="0" w:color="auto"/>
                    <w:bottom w:val="none" w:sz="0" w:space="0" w:color="auto"/>
                    <w:right w:val="none" w:sz="0" w:space="0" w:color="auto"/>
                  </w:divBdr>
                  <w:divsChild>
                    <w:div w:id="1723752088">
                      <w:marLeft w:val="0"/>
                      <w:marRight w:val="0"/>
                      <w:marTop w:val="0"/>
                      <w:marBottom w:val="0"/>
                      <w:divBdr>
                        <w:top w:val="none" w:sz="0" w:space="0" w:color="auto"/>
                        <w:left w:val="none" w:sz="0" w:space="0" w:color="auto"/>
                        <w:bottom w:val="none" w:sz="0" w:space="0" w:color="auto"/>
                        <w:right w:val="none" w:sz="0" w:space="0" w:color="auto"/>
                      </w:divBdr>
                    </w:div>
                  </w:divsChild>
                </w:div>
                <w:div w:id="437408097">
                  <w:marLeft w:val="0"/>
                  <w:marRight w:val="0"/>
                  <w:marTop w:val="0"/>
                  <w:marBottom w:val="0"/>
                  <w:divBdr>
                    <w:top w:val="none" w:sz="0" w:space="0" w:color="auto"/>
                    <w:left w:val="none" w:sz="0" w:space="0" w:color="auto"/>
                    <w:bottom w:val="none" w:sz="0" w:space="0" w:color="auto"/>
                    <w:right w:val="none" w:sz="0" w:space="0" w:color="auto"/>
                  </w:divBdr>
                  <w:divsChild>
                    <w:div w:id="1281645470">
                      <w:marLeft w:val="0"/>
                      <w:marRight w:val="0"/>
                      <w:marTop w:val="0"/>
                      <w:marBottom w:val="0"/>
                      <w:divBdr>
                        <w:top w:val="none" w:sz="0" w:space="0" w:color="auto"/>
                        <w:left w:val="none" w:sz="0" w:space="0" w:color="auto"/>
                        <w:bottom w:val="none" w:sz="0" w:space="0" w:color="auto"/>
                        <w:right w:val="none" w:sz="0" w:space="0" w:color="auto"/>
                      </w:divBdr>
                    </w:div>
                    <w:div w:id="1430080198">
                      <w:marLeft w:val="0"/>
                      <w:marRight w:val="0"/>
                      <w:marTop w:val="0"/>
                      <w:marBottom w:val="0"/>
                      <w:divBdr>
                        <w:top w:val="none" w:sz="0" w:space="0" w:color="auto"/>
                        <w:left w:val="none" w:sz="0" w:space="0" w:color="auto"/>
                        <w:bottom w:val="none" w:sz="0" w:space="0" w:color="auto"/>
                        <w:right w:val="none" w:sz="0" w:space="0" w:color="auto"/>
                      </w:divBdr>
                    </w:div>
                  </w:divsChild>
                </w:div>
                <w:div w:id="1541743874">
                  <w:marLeft w:val="0"/>
                  <w:marRight w:val="0"/>
                  <w:marTop w:val="0"/>
                  <w:marBottom w:val="0"/>
                  <w:divBdr>
                    <w:top w:val="none" w:sz="0" w:space="0" w:color="auto"/>
                    <w:left w:val="none" w:sz="0" w:space="0" w:color="auto"/>
                    <w:bottom w:val="none" w:sz="0" w:space="0" w:color="auto"/>
                    <w:right w:val="none" w:sz="0" w:space="0" w:color="auto"/>
                  </w:divBdr>
                  <w:divsChild>
                    <w:div w:id="88428643">
                      <w:marLeft w:val="0"/>
                      <w:marRight w:val="0"/>
                      <w:marTop w:val="0"/>
                      <w:marBottom w:val="0"/>
                      <w:divBdr>
                        <w:top w:val="none" w:sz="0" w:space="0" w:color="auto"/>
                        <w:left w:val="none" w:sz="0" w:space="0" w:color="auto"/>
                        <w:bottom w:val="none" w:sz="0" w:space="0" w:color="auto"/>
                        <w:right w:val="none" w:sz="0" w:space="0" w:color="auto"/>
                      </w:divBdr>
                    </w:div>
                    <w:div w:id="276645508">
                      <w:marLeft w:val="0"/>
                      <w:marRight w:val="0"/>
                      <w:marTop w:val="0"/>
                      <w:marBottom w:val="0"/>
                      <w:divBdr>
                        <w:top w:val="none" w:sz="0" w:space="0" w:color="auto"/>
                        <w:left w:val="none" w:sz="0" w:space="0" w:color="auto"/>
                        <w:bottom w:val="none" w:sz="0" w:space="0" w:color="auto"/>
                        <w:right w:val="none" w:sz="0" w:space="0" w:color="auto"/>
                      </w:divBdr>
                    </w:div>
                    <w:div w:id="1200169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7960627">
          <w:marLeft w:val="0"/>
          <w:marRight w:val="0"/>
          <w:marTop w:val="0"/>
          <w:marBottom w:val="0"/>
          <w:divBdr>
            <w:top w:val="none" w:sz="0" w:space="0" w:color="auto"/>
            <w:left w:val="none" w:sz="0" w:space="0" w:color="auto"/>
            <w:bottom w:val="none" w:sz="0" w:space="0" w:color="auto"/>
            <w:right w:val="none" w:sz="0" w:space="0" w:color="auto"/>
          </w:divBdr>
          <w:divsChild>
            <w:div w:id="115294573">
              <w:marLeft w:val="0"/>
              <w:marRight w:val="0"/>
              <w:marTop w:val="0"/>
              <w:marBottom w:val="0"/>
              <w:divBdr>
                <w:top w:val="none" w:sz="0" w:space="0" w:color="auto"/>
                <w:left w:val="none" w:sz="0" w:space="0" w:color="auto"/>
                <w:bottom w:val="none" w:sz="0" w:space="0" w:color="auto"/>
                <w:right w:val="none" w:sz="0" w:space="0" w:color="auto"/>
              </w:divBdr>
            </w:div>
            <w:div w:id="2052916594">
              <w:marLeft w:val="0"/>
              <w:marRight w:val="0"/>
              <w:marTop w:val="0"/>
              <w:marBottom w:val="0"/>
              <w:divBdr>
                <w:top w:val="none" w:sz="0" w:space="0" w:color="auto"/>
                <w:left w:val="none" w:sz="0" w:space="0" w:color="auto"/>
                <w:bottom w:val="none" w:sz="0" w:space="0" w:color="auto"/>
                <w:right w:val="none" w:sz="0" w:space="0" w:color="auto"/>
              </w:divBdr>
            </w:div>
            <w:div w:id="1884563214">
              <w:marLeft w:val="0"/>
              <w:marRight w:val="0"/>
              <w:marTop w:val="0"/>
              <w:marBottom w:val="0"/>
              <w:divBdr>
                <w:top w:val="none" w:sz="0" w:space="0" w:color="auto"/>
                <w:left w:val="none" w:sz="0" w:space="0" w:color="auto"/>
                <w:bottom w:val="none" w:sz="0" w:space="0" w:color="auto"/>
                <w:right w:val="none" w:sz="0" w:space="0" w:color="auto"/>
              </w:divBdr>
            </w:div>
          </w:divsChild>
        </w:div>
        <w:div w:id="2029525632">
          <w:marLeft w:val="0"/>
          <w:marRight w:val="0"/>
          <w:marTop w:val="0"/>
          <w:marBottom w:val="0"/>
          <w:divBdr>
            <w:top w:val="none" w:sz="0" w:space="0" w:color="auto"/>
            <w:left w:val="none" w:sz="0" w:space="0" w:color="auto"/>
            <w:bottom w:val="none" w:sz="0" w:space="0" w:color="auto"/>
            <w:right w:val="none" w:sz="0" w:space="0" w:color="auto"/>
          </w:divBdr>
          <w:divsChild>
            <w:div w:id="212734009">
              <w:marLeft w:val="-75"/>
              <w:marRight w:val="0"/>
              <w:marTop w:val="30"/>
              <w:marBottom w:val="30"/>
              <w:divBdr>
                <w:top w:val="none" w:sz="0" w:space="0" w:color="auto"/>
                <w:left w:val="none" w:sz="0" w:space="0" w:color="auto"/>
                <w:bottom w:val="none" w:sz="0" w:space="0" w:color="auto"/>
                <w:right w:val="none" w:sz="0" w:space="0" w:color="auto"/>
              </w:divBdr>
              <w:divsChild>
                <w:div w:id="9721496">
                  <w:marLeft w:val="0"/>
                  <w:marRight w:val="0"/>
                  <w:marTop w:val="0"/>
                  <w:marBottom w:val="0"/>
                  <w:divBdr>
                    <w:top w:val="none" w:sz="0" w:space="0" w:color="auto"/>
                    <w:left w:val="none" w:sz="0" w:space="0" w:color="auto"/>
                    <w:bottom w:val="none" w:sz="0" w:space="0" w:color="auto"/>
                    <w:right w:val="none" w:sz="0" w:space="0" w:color="auto"/>
                  </w:divBdr>
                  <w:divsChild>
                    <w:div w:id="323247344">
                      <w:marLeft w:val="0"/>
                      <w:marRight w:val="0"/>
                      <w:marTop w:val="0"/>
                      <w:marBottom w:val="0"/>
                      <w:divBdr>
                        <w:top w:val="none" w:sz="0" w:space="0" w:color="auto"/>
                        <w:left w:val="none" w:sz="0" w:space="0" w:color="auto"/>
                        <w:bottom w:val="none" w:sz="0" w:space="0" w:color="auto"/>
                        <w:right w:val="none" w:sz="0" w:space="0" w:color="auto"/>
                      </w:divBdr>
                    </w:div>
                  </w:divsChild>
                </w:div>
                <w:div w:id="99767695">
                  <w:marLeft w:val="0"/>
                  <w:marRight w:val="0"/>
                  <w:marTop w:val="0"/>
                  <w:marBottom w:val="0"/>
                  <w:divBdr>
                    <w:top w:val="none" w:sz="0" w:space="0" w:color="auto"/>
                    <w:left w:val="none" w:sz="0" w:space="0" w:color="auto"/>
                    <w:bottom w:val="none" w:sz="0" w:space="0" w:color="auto"/>
                    <w:right w:val="none" w:sz="0" w:space="0" w:color="auto"/>
                  </w:divBdr>
                  <w:divsChild>
                    <w:div w:id="619797904">
                      <w:marLeft w:val="0"/>
                      <w:marRight w:val="0"/>
                      <w:marTop w:val="0"/>
                      <w:marBottom w:val="0"/>
                      <w:divBdr>
                        <w:top w:val="none" w:sz="0" w:space="0" w:color="auto"/>
                        <w:left w:val="none" w:sz="0" w:space="0" w:color="auto"/>
                        <w:bottom w:val="none" w:sz="0" w:space="0" w:color="auto"/>
                        <w:right w:val="none" w:sz="0" w:space="0" w:color="auto"/>
                      </w:divBdr>
                    </w:div>
                  </w:divsChild>
                </w:div>
                <w:div w:id="1724058966">
                  <w:marLeft w:val="0"/>
                  <w:marRight w:val="0"/>
                  <w:marTop w:val="0"/>
                  <w:marBottom w:val="0"/>
                  <w:divBdr>
                    <w:top w:val="none" w:sz="0" w:space="0" w:color="auto"/>
                    <w:left w:val="none" w:sz="0" w:space="0" w:color="auto"/>
                    <w:bottom w:val="none" w:sz="0" w:space="0" w:color="auto"/>
                    <w:right w:val="none" w:sz="0" w:space="0" w:color="auto"/>
                  </w:divBdr>
                  <w:divsChild>
                    <w:div w:id="2106999238">
                      <w:marLeft w:val="0"/>
                      <w:marRight w:val="0"/>
                      <w:marTop w:val="0"/>
                      <w:marBottom w:val="0"/>
                      <w:divBdr>
                        <w:top w:val="none" w:sz="0" w:space="0" w:color="auto"/>
                        <w:left w:val="none" w:sz="0" w:space="0" w:color="auto"/>
                        <w:bottom w:val="none" w:sz="0" w:space="0" w:color="auto"/>
                        <w:right w:val="none" w:sz="0" w:space="0" w:color="auto"/>
                      </w:divBdr>
                    </w:div>
                  </w:divsChild>
                </w:div>
                <w:div w:id="478618381">
                  <w:marLeft w:val="0"/>
                  <w:marRight w:val="0"/>
                  <w:marTop w:val="0"/>
                  <w:marBottom w:val="0"/>
                  <w:divBdr>
                    <w:top w:val="none" w:sz="0" w:space="0" w:color="auto"/>
                    <w:left w:val="none" w:sz="0" w:space="0" w:color="auto"/>
                    <w:bottom w:val="none" w:sz="0" w:space="0" w:color="auto"/>
                    <w:right w:val="none" w:sz="0" w:space="0" w:color="auto"/>
                  </w:divBdr>
                  <w:divsChild>
                    <w:div w:id="927348901">
                      <w:marLeft w:val="0"/>
                      <w:marRight w:val="0"/>
                      <w:marTop w:val="0"/>
                      <w:marBottom w:val="0"/>
                      <w:divBdr>
                        <w:top w:val="none" w:sz="0" w:space="0" w:color="auto"/>
                        <w:left w:val="none" w:sz="0" w:space="0" w:color="auto"/>
                        <w:bottom w:val="none" w:sz="0" w:space="0" w:color="auto"/>
                        <w:right w:val="none" w:sz="0" w:space="0" w:color="auto"/>
                      </w:divBdr>
                    </w:div>
                  </w:divsChild>
                </w:div>
                <w:div w:id="1085225630">
                  <w:marLeft w:val="0"/>
                  <w:marRight w:val="0"/>
                  <w:marTop w:val="0"/>
                  <w:marBottom w:val="0"/>
                  <w:divBdr>
                    <w:top w:val="none" w:sz="0" w:space="0" w:color="auto"/>
                    <w:left w:val="none" w:sz="0" w:space="0" w:color="auto"/>
                    <w:bottom w:val="none" w:sz="0" w:space="0" w:color="auto"/>
                    <w:right w:val="none" w:sz="0" w:space="0" w:color="auto"/>
                  </w:divBdr>
                  <w:divsChild>
                    <w:div w:id="1121876568">
                      <w:marLeft w:val="0"/>
                      <w:marRight w:val="0"/>
                      <w:marTop w:val="0"/>
                      <w:marBottom w:val="0"/>
                      <w:divBdr>
                        <w:top w:val="none" w:sz="0" w:space="0" w:color="auto"/>
                        <w:left w:val="none" w:sz="0" w:space="0" w:color="auto"/>
                        <w:bottom w:val="none" w:sz="0" w:space="0" w:color="auto"/>
                        <w:right w:val="none" w:sz="0" w:space="0" w:color="auto"/>
                      </w:divBdr>
                    </w:div>
                  </w:divsChild>
                </w:div>
                <w:div w:id="245263871">
                  <w:marLeft w:val="0"/>
                  <w:marRight w:val="0"/>
                  <w:marTop w:val="0"/>
                  <w:marBottom w:val="0"/>
                  <w:divBdr>
                    <w:top w:val="none" w:sz="0" w:space="0" w:color="auto"/>
                    <w:left w:val="none" w:sz="0" w:space="0" w:color="auto"/>
                    <w:bottom w:val="none" w:sz="0" w:space="0" w:color="auto"/>
                    <w:right w:val="none" w:sz="0" w:space="0" w:color="auto"/>
                  </w:divBdr>
                  <w:divsChild>
                    <w:div w:id="1399405939">
                      <w:marLeft w:val="0"/>
                      <w:marRight w:val="0"/>
                      <w:marTop w:val="0"/>
                      <w:marBottom w:val="0"/>
                      <w:divBdr>
                        <w:top w:val="none" w:sz="0" w:space="0" w:color="auto"/>
                        <w:left w:val="none" w:sz="0" w:space="0" w:color="auto"/>
                        <w:bottom w:val="none" w:sz="0" w:space="0" w:color="auto"/>
                        <w:right w:val="none" w:sz="0" w:space="0" w:color="auto"/>
                      </w:divBdr>
                    </w:div>
                  </w:divsChild>
                </w:div>
                <w:div w:id="1796021497">
                  <w:marLeft w:val="0"/>
                  <w:marRight w:val="0"/>
                  <w:marTop w:val="0"/>
                  <w:marBottom w:val="0"/>
                  <w:divBdr>
                    <w:top w:val="none" w:sz="0" w:space="0" w:color="auto"/>
                    <w:left w:val="none" w:sz="0" w:space="0" w:color="auto"/>
                    <w:bottom w:val="none" w:sz="0" w:space="0" w:color="auto"/>
                    <w:right w:val="none" w:sz="0" w:space="0" w:color="auto"/>
                  </w:divBdr>
                  <w:divsChild>
                    <w:div w:id="2060205946">
                      <w:marLeft w:val="0"/>
                      <w:marRight w:val="0"/>
                      <w:marTop w:val="0"/>
                      <w:marBottom w:val="0"/>
                      <w:divBdr>
                        <w:top w:val="none" w:sz="0" w:space="0" w:color="auto"/>
                        <w:left w:val="none" w:sz="0" w:space="0" w:color="auto"/>
                        <w:bottom w:val="none" w:sz="0" w:space="0" w:color="auto"/>
                        <w:right w:val="none" w:sz="0" w:space="0" w:color="auto"/>
                      </w:divBdr>
                    </w:div>
                    <w:div w:id="916476466">
                      <w:marLeft w:val="0"/>
                      <w:marRight w:val="0"/>
                      <w:marTop w:val="0"/>
                      <w:marBottom w:val="0"/>
                      <w:divBdr>
                        <w:top w:val="none" w:sz="0" w:space="0" w:color="auto"/>
                        <w:left w:val="none" w:sz="0" w:space="0" w:color="auto"/>
                        <w:bottom w:val="none" w:sz="0" w:space="0" w:color="auto"/>
                        <w:right w:val="none" w:sz="0" w:space="0" w:color="auto"/>
                      </w:divBdr>
                    </w:div>
                  </w:divsChild>
                </w:div>
                <w:div w:id="314915989">
                  <w:marLeft w:val="0"/>
                  <w:marRight w:val="0"/>
                  <w:marTop w:val="0"/>
                  <w:marBottom w:val="0"/>
                  <w:divBdr>
                    <w:top w:val="none" w:sz="0" w:space="0" w:color="auto"/>
                    <w:left w:val="none" w:sz="0" w:space="0" w:color="auto"/>
                    <w:bottom w:val="none" w:sz="0" w:space="0" w:color="auto"/>
                    <w:right w:val="none" w:sz="0" w:space="0" w:color="auto"/>
                  </w:divBdr>
                  <w:divsChild>
                    <w:div w:id="2122068439">
                      <w:marLeft w:val="0"/>
                      <w:marRight w:val="0"/>
                      <w:marTop w:val="0"/>
                      <w:marBottom w:val="0"/>
                      <w:divBdr>
                        <w:top w:val="none" w:sz="0" w:space="0" w:color="auto"/>
                        <w:left w:val="none" w:sz="0" w:space="0" w:color="auto"/>
                        <w:bottom w:val="none" w:sz="0" w:space="0" w:color="auto"/>
                        <w:right w:val="none" w:sz="0" w:space="0" w:color="auto"/>
                      </w:divBdr>
                    </w:div>
                  </w:divsChild>
                </w:div>
                <w:div w:id="1952786820">
                  <w:marLeft w:val="0"/>
                  <w:marRight w:val="0"/>
                  <w:marTop w:val="0"/>
                  <w:marBottom w:val="0"/>
                  <w:divBdr>
                    <w:top w:val="none" w:sz="0" w:space="0" w:color="auto"/>
                    <w:left w:val="none" w:sz="0" w:space="0" w:color="auto"/>
                    <w:bottom w:val="none" w:sz="0" w:space="0" w:color="auto"/>
                    <w:right w:val="none" w:sz="0" w:space="0" w:color="auto"/>
                  </w:divBdr>
                  <w:divsChild>
                    <w:div w:id="1179781103">
                      <w:marLeft w:val="0"/>
                      <w:marRight w:val="0"/>
                      <w:marTop w:val="0"/>
                      <w:marBottom w:val="0"/>
                      <w:divBdr>
                        <w:top w:val="none" w:sz="0" w:space="0" w:color="auto"/>
                        <w:left w:val="none" w:sz="0" w:space="0" w:color="auto"/>
                        <w:bottom w:val="none" w:sz="0" w:space="0" w:color="auto"/>
                        <w:right w:val="none" w:sz="0" w:space="0" w:color="auto"/>
                      </w:divBdr>
                    </w:div>
                  </w:divsChild>
                </w:div>
                <w:div w:id="1089157511">
                  <w:marLeft w:val="0"/>
                  <w:marRight w:val="0"/>
                  <w:marTop w:val="0"/>
                  <w:marBottom w:val="0"/>
                  <w:divBdr>
                    <w:top w:val="none" w:sz="0" w:space="0" w:color="auto"/>
                    <w:left w:val="none" w:sz="0" w:space="0" w:color="auto"/>
                    <w:bottom w:val="none" w:sz="0" w:space="0" w:color="auto"/>
                    <w:right w:val="none" w:sz="0" w:space="0" w:color="auto"/>
                  </w:divBdr>
                  <w:divsChild>
                    <w:div w:id="815952533">
                      <w:marLeft w:val="0"/>
                      <w:marRight w:val="0"/>
                      <w:marTop w:val="0"/>
                      <w:marBottom w:val="0"/>
                      <w:divBdr>
                        <w:top w:val="none" w:sz="0" w:space="0" w:color="auto"/>
                        <w:left w:val="none" w:sz="0" w:space="0" w:color="auto"/>
                        <w:bottom w:val="none" w:sz="0" w:space="0" w:color="auto"/>
                        <w:right w:val="none" w:sz="0" w:space="0" w:color="auto"/>
                      </w:divBdr>
                    </w:div>
                    <w:div w:id="1671524240">
                      <w:marLeft w:val="0"/>
                      <w:marRight w:val="0"/>
                      <w:marTop w:val="0"/>
                      <w:marBottom w:val="0"/>
                      <w:divBdr>
                        <w:top w:val="none" w:sz="0" w:space="0" w:color="auto"/>
                        <w:left w:val="none" w:sz="0" w:space="0" w:color="auto"/>
                        <w:bottom w:val="none" w:sz="0" w:space="0" w:color="auto"/>
                        <w:right w:val="none" w:sz="0" w:space="0" w:color="auto"/>
                      </w:divBdr>
                    </w:div>
                    <w:div w:id="91246739">
                      <w:marLeft w:val="0"/>
                      <w:marRight w:val="0"/>
                      <w:marTop w:val="0"/>
                      <w:marBottom w:val="0"/>
                      <w:divBdr>
                        <w:top w:val="none" w:sz="0" w:space="0" w:color="auto"/>
                        <w:left w:val="none" w:sz="0" w:space="0" w:color="auto"/>
                        <w:bottom w:val="none" w:sz="0" w:space="0" w:color="auto"/>
                        <w:right w:val="none" w:sz="0" w:space="0" w:color="auto"/>
                      </w:divBdr>
                    </w:div>
                  </w:divsChild>
                </w:div>
                <w:div w:id="1690138730">
                  <w:marLeft w:val="0"/>
                  <w:marRight w:val="0"/>
                  <w:marTop w:val="0"/>
                  <w:marBottom w:val="0"/>
                  <w:divBdr>
                    <w:top w:val="none" w:sz="0" w:space="0" w:color="auto"/>
                    <w:left w:val="none" w:sz="0" w:space="0" w:color="auto"/>
                    <w:bottom w:val="none" w:sz="0" w:space="0" w:color="auto"/>
                    <w:right w:val="none" w:sz="0" w:space="0" w:color="auto"/>
                  </w:divBdr>
                  <w:divsChild>
                    <w:div w:id="2087608256">
                      <w:marLeft w:val="0"/>
                      <w:marRight w:val="0"/>
                      <w:marTop w:val="0"/>
                      <w:marBottom w:val="0"/>
                      <w:divBdr>
                        <w:top w:val="none" w:sz="0" w:space="0" w:color="auto"/>
                        <w:left w:val="none" w:sz="0" w:space="0" w:color="auto"/>
                        <w:bottom w:val="none" w:sz="0" w:space="0" w:color="auto"/>
                        <w:right w:val="none" w:sz="0" w:space="0" w:color="auto"/>
                      </w:divBdr>
                    </w:div>
                    <w:div w:id="1765488837">
                      <w:marLeft w:val="0"/>
                      <w:marRight w:val="0"/>
                      <w:marTop w:val="0"/>
                      <w:marBottom w:val="0"/>
                      <w:divBdr>
                        <w:top w:val="none" w:sz="0" w:space="0" w:color="auto"/>
                        <w:left w:val="none" w:sz="0" w:space="0" w:color="auto"/>
                        <w:bottom w:val="none" w:sz="0" w:space="0" w:color="auto"/>
                        <w:right w:val="none" w:sz="0" w:space="0" w:color="auto"/>
                      </w:divBdr>
                    </w:div>
                  </w:divsChild>
                </w:div>
                <w:div w:id="1946572649">
                  <w:marLeft w:val="0"/>
                  <w:marRight w:val="0"/>
                  <w:marTop w:val="0"/>
                  <w:marBottom w:val="0"/>
                  <w:divBdr>
                    <w:top w:val="none" w:sz="0" w:space="0" w:color="auto"/>
                    <w:left w:val="none" w:sz="0" w:space="0" w:color="auto"/>
                    <w:bottom w:val="none" w:sz="0" w:space="0" w:color="auto"/>
                    <w:right w:val="none" w:sz="0" w:space="0" w:color="auto"/>
                  </w:divBdr>
                  <w:divsChild>
                    <w:div w:id="356468323">
                      <w:marLeft w:val="0"/>
                      <w:marRight w:val="0"/>
                      <w:marTop w:val="0"/>
                      <w:marBottom w:val="0"/>
                      <w:divBdr>
                        <w:top w:val="none" w:sz="0" w:space="0" w:color="auto"/>
                        <w:left w:val="none" w:sz="0" w:space="0" w:color="auto"/>
                        <w:bottom w:val="none" w:sz="0" w:space="0" w:color="auto"/>
                        <w:right w:val="none" w:sz="0" w:space="0" w:color="auto"/>
                      </w:divBdr>
                    </w:div>
                  </w:divsChild>
                </w:div>
                <w:div w:id="486477370">
                  <w:marLeft w:val="0"/>
                  <w:marRight w:val="0"/>
                  <w:marTop w:val="0"/>
                  <w:marBottom w:val="0"/>
                  <w:divBdr>
                    <w:top w:val="none" w:sz="0" w:space="0" w:color="auto"/>
                    <w:left w:val="none" w:sz="0" w:space="0" w:color="auto"/>
                    <w:bottom w:val="none" w:sz="0" w:space="0" w:color="auto"/>
                    <w:right w:val="none" w:sz="0" w:space="0" w:color="auto"/>
                  </w:divBdr>
                  <w:divsChild>
                    <w:div w:id="1965653525">
                      <w:marLeft w:val="0"/>
                      <w:marRight w:val="0"/>
                      <w:marTop w:val="0"/>
                      <w:marBottom w:val="0"/>
                      <w:divBdr>
                        <w:top w:val="none" w:sz="0" w:space="0" w:color="auto"/>
                        <w:left w:val="none" w:sz="0" w:space="0" w:color="auto"/>
                        <w:bottom w:val="none" w:sz="0" w:space="0" w:color="auto"/>
                        <w:right w:val="none" w:sz="0" w:space="0" w:color="auto"/>
                      </w:divBdr>
                    </w:div>
                  </w:divsChild>
                </w:div>
                <w:div w:id="359403950">
                  <w:marLeft w:val="0"/>
                  <w:marRight w:val="0"/>
                  <w:marTop w:val="0"/>
                  <w:marBottom w:val="0"/>
                  <w:divBdr>
                    <w:top w:val="none" w:sz="0" w:space="0" w:color="auto"/>
                    <w:left w:val="none" w:sz="0" w:space="0" w:color="auto"/>
                    <w:bottom w:val="none" w:sz="0" w:space="0" w:color="auto"/>
                    <w:right w:val="none" w:sz="0" w:space="0" w:color="auto"/>
                  </w:divBdr>
                  <w:divsChild>
                    <w:div w:id="1490289875">
                      <w:marLeft w:val="0"/>
                      <w:marRight w:val="0"/>
                      <w:marTop w:val="0"/>
                      <w:marBottom w:val="0"/>
                      <w:divBdr>
                        <w:top w:val="none" w:sz="0" w:space="0" w:color="auto"/>
                        <w:left w:val="none" w:sz="0" w:space="0" w:color="auto"/>
                        <w:bottom w:val="none" w:sz="0" w:space="0" w:color="auto"/>
                        <w:right w:val="none" w:sz="0" w:space="0" w:color="auto"/>
                      </w:divBdr>
                    </w:div>
                  </w:divsChild>
                </w:div>
                <w:div w:id="683942984">
                  <w:marLeft w:val="0"/>
                  <w:marRight w:val="0"/>
                  <w:marTop w:val="0"/>
                  <w:marBottom w:val="0"/>
                  <w:divBdr>
                    <w:top w:val="none" w:sz="0" w:space="0" w:color="auto"/>
                    <w:left w:val="none" w:sz="0" w:space="0" w:color="auto"/>
                    <w:bottom w:val="none" w:sz="0" w:space="0" w:color="auto"/>
                    <w:right w:val="none" w:sz="0" w:space="0" w:color="auto"/>
                  </w:divBdr>
                  <w:divsChild>
                    <w:div w:id="1561553888">
                      <w:marLeft w:val="0"/>
                      <w:marRight w:val="0"/>
                      <w:marTop w:val="0"/>
                      <w:marBottom w:val="0"/>
                      <w:divBdr>
                        <w:top w:val="none" w:sz="0" w:space="0" w:color="auto"/>
                        <w:left w:val="none" w:sz="0" w:space="0" w:color="auto"/>
                        <w:bottom w:val="none" w:sz="0" w:space="0" w:color="auto"/>
                        <w:right w:val="none" w:sz="0" w:space="0" w:color="auto"/>
                      </w:divBdr>
                    </w:div>
                  </w:divsChild>
                </w:div>
                <w:div w:id="1409502730">
                  <w:marLeft w:val="0"/>
                  <w:marRight w:val="0"/>
                  <w:marTop w:val="0"/>
                  <w:marBottom w:val="0"/>
                  <w:divBdr>
                    <w:top w:val="none" w:sz="0" w:space="0" w:color="auto"/>
                    <w:left w:val="none" w:sz="0" w:space="0" w:color="auto"/>
                    <w:bottom w:val="none" w:sz="0" w:space="0" w:color="auto"/>
                    <w:right w:val="none" w:sz="0" w:space="0" w:color="auto"/>
                  </w:divBdr>
                  <w:divsChild>
                    <w:div w:id="2037387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6243529">
          <w:marLeft w:val="0"/>
          <w:marRight w:val="0"/>
          <w:marTop w:val="0"/>
          <w:marBottom w:val="0"/>
          <w:divBdr>
            <w:top w:val="none" w:sz="0" w:space="0" w:color="auto"/>
            <w:left w:val="none" w:sz="0" w:space="0" w:color="auto"/>
            <w:bottom w:val="none" w:sz="0" w:space="0" w:color="auto"/>
            <w:right w:val="none" w:sz="0" w:space="0" w:color="auto"/>
          </w:divBdr>
          <w:divsChild>
            <w:div w:id="812019017">
              <w:marLeft w:val="0"/>
              <w:marRight w:val="0"/>
              <w:marTop w:val="0"/>
              <w:marBottom w:val="0"/>
              <w:divBdr>
                <w:top w:val="none" w:sz="0" w:space="0" w:color="auto"/>
                <w:left w:val="none" w:sz="0" w:space="0" w:color="auto"/>
                <w:bottom w:val="none" w:sz="0" w:space="0" w:color="auto"/>
                <w:right w:val="none" w:sz="0" w:space="0" w:color="auto"/>
              </w:divBdr>
            </w:div>
            <w:div w:id="900944786">
              <w:marLeft w:val="0"/>
              <w:marRight w:val="0"/>
              <w:marTop w:val="0"/>
              <w:marBottom w:val="0"/>
              <w:divBdr>
                <w:top w:val="none" w:sz="0" w:space="0" w:color="auto"/>
                <w:left w:val="none" w:sz="0" w:space="0" w:color="auto"/>
                <w:bottom w:val="none" w:sz="0" w:space="0" w:color="auto"/>
                <w:right w:val="none" w:sz="0" w:space="0" w:color="auto"/>
              </w:divBdr>
            </w:div>
            <w:div w:id="671302296">
              <w:marLeft w:val="0"/>
              <w:marRight w:val="0"/>
              <w:marTop w:val="0"/>
              <w:marBottom w:val="0"/>
              <w:divBdr>
                <w:top w:val="none" w:sz="0" w:space="0" w:color="auto"/>
                <w:left w:val="none" w:sz="0" w:space="0" w:color="auto"/>
                <w:bottom w:val="none" w:sz="0" w:space="0" w:color="auto"/>
                <w:right w:val="none" w:sz="0" w:space="0" w:color="auto"/>
              </w:divBdr>
            </w:div>
            <w:div w:id="1897158858">
              <w:marLeft w:val="0"/>
              <w:marRight w:val="0"/>
              <w:marTop w:val="0"/>
              <w:marBottom w:val="0"/>
              <w:divBdr>
                <w:top w:val="none" w:sz="0" w:space="0" w:color="auto"/>
                <w:left w:val="none" w:sz="0" w:space="0" w:color="auto"/>
                <w:bottom w:val="none" w:sz="0" w:space="0" w:color="auto"/>
                <w:right w:val="none" w:sz="0" w:space="0" w:color="auto"/>
              </w:divBdr>
            </w:div>
            <w:div w:id="703288073">
              <w:marLeft w:val="0"/>
              <w:marRight w:val="0"/>
              <w:marTop w:val="0"/>
              <w:marBottom w:val="0"/>
              <w:divBdr>
                <w:top w:val="none" w:sz="0" w:space="0" w:color="auto"/>
                <w:left w:val="none" w:sz="0" w:space="0" w:color="auto"/>
                <w:bottom w:val="none" w:sz="0" w:space="0" w:color="auto"/>
                <w:right w:val="none" w:sz="0" w:space="0" w:color="auto"/>
              </w:divBdr>
            </w:div>
            <w:div w:id="292907101">
              <w:marLeft w:val="0"/>
              <w:marRight w:val="0"/>
              <w:marTop w:val="0"/>
              <w:marBottom w:val="0"/>
              <w:divBdr>
                <w:top w:val="none" w:sz="0" w:space="0" w:color="auto"/>
                <w:left w:val="none" w:sz="0" w:space="0" w:color="auto"/>
                <w:bottom w:val="none" w:sz="0" w:space="0" w:color="auto"/>
                <w:right w:val="none" w:sz="0" w:space="0" w:color="auto"/>
              </w:divBdr>
            </w:div>
            <w:div w:id="1666321892">
              <w:marLeft w:val="0"/>
              <w:marRight w:val="0"/>
              <w:marTop w:val="0"/>
              <w:marBottom w:val="0"/>
              <w:divBdr>
                <w:top w:val="none" w:sz="0" w:space="0" w:color="auto"/>
                <w:left w:val="none" w:sz="0" w:space="0" w:color="auto"/>
                <w:bottom w:val="none" w:sz="0" w:space="0" w:color="auto"/>
                <w:right w:val="none" w:sz="0" w:space="0" w:color="auto"/>
              </w:divBdr>
            </w:div>
            <w:div w:id="1588610985">
              <w:marLeft w:val="0"/>
              <w:marRight w:val="0"/>
              <w:marTop w:val="0"/>
              <w:marBottom w:val="0"/>
              <w:divBdr>
                <w:top w:val="none" w:sz="0" w:space="0" w:color="auto"/>
                <w:left w:val="none" w:sz="0" w:space="0" w:color="auto"/>
                <w:bottom w:val="none" w:sz="0" w:space="0" w:color="auto"/>
                <w:right w:val="none" w:sz="0" w:space="0" w:color="auto"/>
              </w:divBdr>
            </w:div>
            <w:div w:id="1293318540">
              <w:marLeft w:val="0"/>
              <w:marRight w:val="0"/>
              <w:marTop w:val="0"/>
              <w:marBottom w:val="0"/>
              <w:divBdr>
                <w:top w:val="none" w:sz="0" w:space="0" w:color="auto"/>
                <w:left w:val="none" w:sz="0" w:space="0" w:color="auto"/>
                <w:bottom w:val="none" w:sz="0" w:space="0" w:color="auto"/>
                <w:right w:val="none" w:sz="0" w:space="0" w:color="auto"/>
              </w:divBdr>
            </w:div>
            <w:div w:id="691807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632042">
      <w:bodyDiv w:val="1"/>
      <w:marLeft w:val="0"/>
      <w:marRight w:val="0"/>
      <w:marTop w:val="0"/>
      <w:marBottom w:val="0"/>
      <w:divBdr>
        <w:top w:val="none" w:sz="0" w:space="0" w:color="auto"/>
        <w:left w:val="none" w:sz="0" w:space="0" w:color="auto"/>
        <w:bottom w:val="none" w:sz="0" w:space="0" w:color="auto"/>
        <w:right w:val="none" w:sz="0" w:space="0" w:color="auto"/>
      </w:divBdr>
    </w:div>
    <w:div w:id="19624893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e.armitage@crediton.gov.uk"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crediton.gov.uk"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cid:image003.png@01D95274.296948B0" TargetMode="External"/><Relationship Id="rId1" Type="http://schemas.openxmlformats.org/officeDocument/2006/relationships/image" Target="media/image1.png"/><Relationship Id="rId4" Type="http://schemas.openxmlformats.org/officeDocument/2006/relationships/image" Target="media/image3.png"/></Relationships>
</file>

<file path=word/_rels/foot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cid:image003.png@01D95274.296948B0" TargetMode="External"/><Relationship Id="rId1" Type="http://schemas.openxmlformats.org/officeDocument/2006/relationships/image" Target="media/image1.png"/><Relationship Id="rId4"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9D8A3E6BCF4A6D40B14CB1A3092DCF29" ma:contentTypeVersion="18" ma:contentTypeDescription="Create a new document." ma:contentTypeScope="" ma:versionID="57009592904f2b955696eb2e44a3b5ba">
  <xsd:schema xmlns:xsd="http://www.w3.org/2001/XMLSchema" xmlns:xs="http://www.w3.org/2001/XMLSchema" xmlns:p="http://schemas.microsoft.com/office/2006/metadata/properties" xmlns:ns2="f05c661d-004d-4e4c-a7cc-e6989a2016cf" xmlns:ns3="277a5f50-65ce-46f1-a794-8f114e8e1564" targetNamespace="http://schemas.microsoft.com/office/2006/metadata/properties" ma:root="true" ma:fieldsID="b17b39c8fdbb2b6661e17eaa5364d089" ns2:_="" ns3:_="">
    <xsd:import namespace="f05c661d-004d-4e4c-a7cc-e6989a2016cf"/>
    <xsd:import namespace="277a5f50-65ce-46f1-a794-8f114e8e156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5c661d-004d-4e4c-a7cc-e6989a2016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d167185-39cb-4bb1-b94e-e4abea816db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77a5f50-65ce-46f1-a794-8f114e8e156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0f79f7b-a362-4a45-a578-11993cb9df4c}" ma:internalName="TaxCatchAll" ma:showField="CatchAllData" ma:web="277a5f50-65ce-46f1-a794-8f114e8e156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f05c661d-004d-4e4c-a7cc-e6989a2016cf">
      <Terms xmlns="http://schemas.microsoft.com/office/infopath/2007/PartnerControls"/>
    </lcf76f155ced4ddcb4097134ff3c332f>
    <TaxCatchAll xmlns="277a5f50-65ce-46f1-a794-8f114e8e1564" xsi:nil="true"/>
  </documentManagement>
</p:properties>
</file>

<file path=customXml/itemProps1.xml><?xml version="1.0" encoding="utf-8"?>
<ds:datastoreItem xmlns:ds="http://schemas.openxmlformats.org/officeDocument/2006/customXml" ds:itemID="{11B8F144-E2CF-4FE1-896C-A18858A0D635}">
  <ds:schemaRefs>
    <ds:schemaRef ds:uri="http://schemas.openxmlformats.org/officeDocument/2006/bibliography"/>
  </ds:schemaRefs>
</ds:datastoreItem>
</file>

<file path=customXml/itemProps2.xml><?xml version="1.0" encoding="utf-8"?>
<ds:datastoreItem xmlns:ds="http://schemas.openxmlformats.org/officeDocument/2006/customXml" ds:itemID="{A9F2806B-F35A-4A52-A269-7906CEAA5165}"/>
</file>

<file path=customXml/itemProps3.xml><?xml version="1.0" encoding="utf-8"?>
<ds:datastoreItem xmlns:ds="http://schemas.openxmlformats.org/officeDocument/2006/customXml" ds:itemID="{0057CA5C-26BE-4CAC-B6C0-6DBE602E3732}">
  <ds:schemaRefs>
    <ds:schemaRef ds:uri="http://schemas.microsoft.com/sharepoint/v3/contenttype/forms"/>
  </ds:schemaRefs>
</ds:datastoreItem>
</file>

<file path=customXml/itemProps4.xml><?xml version="1.0" encoding="utf-8"?>
<ds:datastoreItem xmlns:ds="http://schemas.openxmlformats.org/officeDocument/2006/customXml" ds:itemID="{B9C64813-0E41-477C-929E-F6C243B9C09A}">
  <ds:schemaRefs>
    <ds:schemaRef ds:uri="http://schemas.microsoft.com/office/2006/metadata/properties"/>
    <ds:schemaRef ds:uri="http://schemas.microsoft.com/office/infopath/2007/PartnerControls"/>
    <ds:schemaRef ds:uri="f05c661d-004d-4e4c-a7cc-e6989a2016cf"/>
    <ds:schemaRef ds:uri="277a5f50-65ce-46f1-a794-8f114e8e1564"/>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6</Pages>
  <Words>856</Words>
  <Characters>4507</Characters>
  <Application>Microsoft Office Word</Application>
  <DocSecurity>0</DocSecurity>
  <Lines>500</Lines>
  <Paragraphs>119</Paragraphs>
  <ScaleCrop>false</ScaleCrop>
  <Company>MDDC</Company>
  <LinksUpToDate>false</LinksUpToDate>
  <CharactersWithSpaces>5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ts &amp; Amenities - Minutes - 10.03.20</dc:title>
  <dc:subject/>
  <dc:creator>Crediton Town Council</dc:creator>
  <cp:keywords/>
  <dc:description/>
  <cp:lastModifiedBy>Emily Armitage</cp:lastModifiedBy>
  <cp:revision>33</cp:revision>
  <cp:lastPrinted>2022-04-13T14:14:00Z</cp:lastPrinted>
  <dcterms:created xsi:type="dcterms:W3CDTF">2024-11-18T10:49:00Z</dcterms:created>
  <dcterms:modified xsi:type="dcterms:W3CDTF">2025-11-12T1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8A3E6BCF4A6D40B14CB1A3092DCF29</vt:lpwstr>
  </property>
  <property fmtid="{D5CDD505-2E9C-101B-9397-08002B2CF9AE}" pid="3" name="MediaServiceImageTags">
    <vt:lpwstr/>
  </property>
</Properties>
</file>